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14D10" w14:textId="7CC58DE7" w:rsidR="005D4EF2" w:rsidRDefault="003C7D0B" w:rsidP="00FC2D8D">
      <w:pPr>
        <w:pStyle w:val="Title"/>
      </w:pPr>
      <w:r w:rsidRPr="007B0B3A">
        <w:t>Digital Resource Board</w:t>
      </w:r>
    </w:p>
    <w:p w14:paraId="02869CC5" w14:textId="6420FBD6" w:rsidR="00FC2D8D" w:rsidRPr="00FC2D8D" w:rsidRDefault="00FC2D8D" w:rsidP="00FC2D8D">
      <w:pPr>
        <w:pStyle w:val="Subtitle"/>
      </w:pPr>
      <w:r>
        <w:t>(Operations managers)</w:t>
      </w:r>
    </w:p>
    <w:sdt>
      <w:sdtPr>
        <w:rPr>
          <w:rFonts w:asciiTheme="minorHAnsi" w:eastAsiaTheme="minorHAnsi" w:hAnsiTheme="minorHAnsi" w:cstheme="minorBidi"/>
          <w:b w:val="0"/>
          <w:sz w:val="22"/>
          <w:szCs w:val="22"/>
        </w:rPr>
        <w:id w:val="-293995872"/>
        <w:docPartObj>
          <w:docPartGallery w:val="Table of Contents"/>
          <w:docPartUnique/>
        </w:docPartObj>
      </w:sdtPr>
      <w:sdtEndPr>
        <w:rPr>
          <w:bCs/>
          <w:noProof/>
        </w:rPr>
      </w:sdtEndPr>
      <w:sdtContent>
        <w:p w14:paraId="04922FAD" w14:textId="6B402ADF" w:rsidR="008A01F0" w:rsidRDefault="008A01F0">
          <w:pPr>
            <w:pStyle w:val="TOCHeading"/>
          </w:pPr>
          <w:r>
            <w:t>Table of Contents</w:t>
          </w:r>
        </w:p>
        <w:p w14:paraId="02BC7D9B" w14:textId="32D3BF2D" w:rsidR="00640894" w:rsidRDefault="008A01F0">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68905561" w:history="1">
            <w:r w:rsidR="00640894" w:rsidRPr="002811AF">
              <w:rPr>
                <w:rStyle w:val="Hyperlink"/>
                <w:noProof/>
              </w:rPr>
              <w:t>Introduction</w:t>
            </w:r>
            <w:r w:rsidR="00640894">
              <w:rPr>
                <w:noProof/>
                <w:webHidden/>
              </w:rPr>
              <w:tab/>
            </w:r>
            <w:r w:rsidR="00640894">
              <w:rPr>
                <w:noProof/>
                <w:webHidden/>
              </w:rPr>
              <w:fldChar w:fldCharType="begin"/>
            </w:r>
            <w:r w:rsidR="00640894">
              <w:rPr>
                <w:noProof/>
                <w:webHidden/>
              </w:rPr>
              <w:instrText xml:space="preserve"> PAGEREF _Toc168905561 \h </w:instrText>
            </w:r>
            <w:r w:rsidR="00640894">
              <w:rPr>
                <w:noProof/>
                <w:webHidden/>
              </w:rPr>
            </w:r>
            <w:r w:rsidR="00640894">
              <w:rPr>
                <w:noProof/>
                <w:webHidden/>
              </w:rPr>
              <w:fldChar w:fldCharType="separate"/>
            </w:r>
            <w:r w:rsidR="00640894">
              <w:rPr>
                <w:noProof/>
                <w:webHidden/>
              </w:rPr>
              <w:t>3</w:t>
            </w:r>
            <w:r w:rsidR="00640894">
              <w:rPr>
                <w:noProof/>
                <w:webHidden/>
              </w:rPr>
              <w:fldChar w:fldCharType="end"/>
            </w:r>
          </w:hyperlink>
        </w:p>
        <w:p w14:paraId="142B4B2C" w14:textId="250DFEEB" w:rsidR="00640894" w:rsidRDefault="00000000">
          <w:pPr>
            <w:pStyle w:val="TOC1"/>
            <w:tabs>
              <w:tab w:val="right" w:leader="dot" w:pos="9350"/>
            </w:tabs>
            <w:rPr>
              <w:rFonts w:eastAsiaTheme="minorEastAsia"/>
              <w:noProof/>
              <w:kern w:val="2"/>
              <w:sz w:val="24"/>
              <w:szCs w:val="24"/>
              <w14:ligatures w14:val="standardContextual"/>
            </w:rPr>
          </w:pPr>
          <w:hyperlink w:anchor="_Toc168905562" w:history="1">
            <w:r w:rsidR="00640894" w:rsidRPr="002811AF">
              <w:rPr>
                <w:rStyle w:val="Hyperlink"/>
                <w:noProof/>
              </w:rPr>
              <w:t>Forecast</w:t>
            </w:r>
            <w:r w:rsidR="00640894">
              <w:rPr>
                <w:noProof/>
                <w:webHidden/>
              </w:rPr>
              <w:tab/>
            </w:r>
            <w:r w:rsidR="00640894">
              <w:rPr>
                <w:noProof/>
                <w:webHidden/>
              </w:rPr>
              <w:fldChar w:fldCharType="begin"/>
            </w:r>
            <w:r w:rsidR="00640894">
              <w:rPr>
                <w:noProof/>
                <w:webHidden/>
              </w:rPr>
              <w:instrText xml:space="preserve"> PAGEREF _Toc168905562 \h </w:instrText>
            </w:r>
            <w:r w:rsidR="00640894">
              <w:rPr>
                <w:noProof/>
                <w:webHidden/>
              </w:rPr>
            </w:r>
            <w:r w:rsidR="00640894">
              <w:rPr>
                <w:noProof/>
                <w:webHidden/>
              </w:rPr>
              <w:fldChar w:fldCharType="separate"/>
            </w:r>
            <w:r w:rsidR="00640894">
              <w:rPr>
                <w:noProof/>
                <w:webHidden/>
              </w:rPr>
              <w:t>3</w:t>
            </w:r>
            <w:r w:rsidR="00640894">
              <w:rPr>
                <w:noProof/>
                <w:webHidden/>
              </w:rPr>
              <w:fldChar w:fldCharType="end"/>
            </w:r>
          </w:hyperlink>
        </w:p>
        <w:p w14:paraId="5BEFA2BD" w14:textId="3A4B0681" w:rsidR="00640894" w:rsidRDefault="00000000">
          <w:pPr>
            <w:pStyle w:val="TOC2"/>
            <w:tabs>
              <w:tab w:val="right" w:leader="dot" w:pos="9350"/>
            </w:tabs>
            <w:rPr>
              <w:rFonts w:eastAsiaTheme="minorEastAsia"/>
              <w:noProof/>
              <w:kern w:val="2"/>
              <w:sz w:val="24"/>
              <w:szCs w:val="24"/>
              <w14:ligatures w14:val="standardContextual"/>
            </w:rPr>
          </w:pPr>
          <w:hyperlink w:anchor="_Toc168905563" w:history="1">
            <w:r w:rsidR="00640894" w:rsidRPr="002811AF">
              <w:rPr>
                <w:rStyle w:val="Hyperlink"/>
                <w:noProof/>
              </w:rPr>
              <w:t>Service Point Selection Filter</w:t>
            </w:r>
            <w:r w:rsidR="00640894">
              <w:rPr>
                <w:noProof/>
                <w:webHidden/>
              </w:rPr>
              <w:tab/>
            </w:r>
            <w:r w:rsidR="00640894">
              <w:rPr>
                <w:noProof/>
                <w:webHidden/>
              </w:rPr>
              <w:fldChar w:fldCharType="begin"/>
            </w:r>
            <w:r w:rsidR="00640894">
              <w:rPr>
                <w:noProof/>
                <w:webHidden/>
              </w:rPr>
              <w:instrText xml:space="preserve"> PAGEREF _Toc168905563 \h </w:instrText>
            </w:r>
            <w:r w:rsidR="00640894">
              <w:rPr>
                <w:noProof/>
                <w:webHidden/>
              </w:rPr>
            </w:r>
            <w:r w:rsidR="00640894">
              <w:rPr>
                <w:noProof/>
                <w:webHidden/>
              </w:rPr>
              <w:fldChar w:fldCharType="separate"/>
            </w:r>
            <w:r w:rsidR="00640894">
              <w:rPr>
                <w:noProof/>
                <w:webHidden/>
              </w:rPr>
              <w:t>4</w:t>
            </w:r>
            <w:r w:rsidR="00640894">
              <w:rPr>
                <w:noProof/>
                <w:webHidden/>
              </w:rPr>
              <w:fldChar w:fldCharType="end"/>
            </w:r>
          </w:hyperlink>
        </w:p>
        <w:p w14:paraId="13430FA5" w14:textId="1A482E8D" w:rsidR="00640894" w:rsidRDefault="00000000">
          <w:pPr>
            <w:pStyle w:val="TOC2"/>
            <w:tabs>
              <w:tab w:val="right" w:leader="dot" w:pos="9350"/>
            </w:tabs>
            <w:rPr>
              <w:rFonts w:eastAsiaTheme="minorEastAsia"/>
              <w:noProof/>
              <w:kern w:val="2"/>
              <w:sz w:val="24"/>
              <w:szCs w:val="24"/>
              <w14:ligatures w14:val="standardContextual"/>
            </w:rPr>
          </w:pPr>
          <w:hyperlink w:anchor="_Toc168905564" w:history="1">
            <w:r w:rsidR="00640894" w:rsidRPr="002811AF">
              <w:rPr>
                <w:rStyle w:val="Hyperlink"/>
                <w:noProof/>
              </w:rPr>
              <w:t>Company (Client) Selection Filter</w:t>
            </w:r>
            <w:r w:rsidR="00640894">
              <w:rPr>
                <w:noProof/>
                <w:webHidden/>
              </w:rPr>
              <w:tab/>
            </w:r>
            <w:r w:rsidR="00640894">
              <w:rPr>
                <w:noProof/>
                <w:webHidden/>
              </w:rPr>
              <w:fldChar w:fldCharType="begin"/>
            </w:r>
            <w:r w:rsidR="00640894">
              <w:rPr>
                <w:noProof/>
                <w:webHidden/>
              </w:rPr>
              <w:instrText xml:space="preserve"> PAGEREF _Toc168905564 \h </w:instrText>
            </w:r>
            <w:r w:rsidR="00640894">
              <w:rPr>
                <w:noProof/>
                <w:webHidden/>
              </w:rPr>
            </w:r>
            <w:r w:rsidR="00640894">
              <w:rPr>
                <w:noProof/>
                <w:webHidden/>
              </w:rPr>
              <w:fldChar w:fldCharType="separate"/>
            </w:r>
            <w:r w:rsidR="00640894">
              <w:rPr>
                <w:noProof/>
                <w:webHidden/>
              </w:rPr>
              <w:t>5</w:t>
            </w:r>
            <w:r w:rsidR="00640894">
              <w:rPr>
                <w:noProof/>
                <w:webHidden/>
              </w:rPr>
              <w:fldChar w:fldCharType="end"/>
            </w:r>
          </w:hyperlink>
        </w:p>
        <w:p w14:paraId="0EBBDE66" w14:textId="1EF54319" w:rsidR="00640894" w:rsidRDefault="00000000">
          <w:pPr>
            <w:pStyle w:val="TOC2"/>
            <w:tabs>
              <w:tab w:val="right" w:leader="dot" w:pos="9350"/>
            </w:tabs>
            <w:rPr>
              <w:rFonts w:eastAsiaTheme="minorEastAsia"/>
              <w:noProof/>
              <w:kern w:val="2"/>
              <w:sz w:val="24"/>
              <w:szCs w:val="24"/>
              <w14:ligatures w14:val="standardContextual"/>
            </w:rPr>
          </w:pPr>
          <w:hyperlink w:anchor="_Toc168905565" w:history="1">
            <w:r w:rsidR="00640894" w:rsidRPr="002811AF">
              <w:rPr>
                <w:rStyle w:val="Hyperlink"/>
                <w:noProof/>
              </w:rPr>
              <w:t>Time Frame Selector</w:t>
            </w:r>
            <w:r w:rsidR="00640894">
              <w:rPr>
                <w:noProof/>
                <w:webHidden/>
              </w:rPr>
              <w:tab/>
            </w:r>
            <w:r w:rsidR="00640894">
              <w:rPr>
                <w:noProof/>
                <w:webHidden/>
              </w:rPr>
              <w:fldChar w:fldCharType="begin"/>
            </w:r>
            <w:r w:rsidR="00640894">
              <w:rPr>
                <w:noProof/>
                <w:webHidden/>
              </w:rPr>
              <w:instrText xml:space="preserve"> PAGEREF _Toc168905565 \h </w:instrText>
            </w:r>
            <w:r w:rsidR="00640894">
              <w:rPr>
                <w:noProof/>
                <w:webHidden/>
              </w:rPr>
            </w:r>
            <w:r w:rsidR="00640894">
              <w:rPr>
                <w:noProof/>
                <w:webHidden/>
              </w:rPr>
              <w:fldChar w:fldCharType="separate"/>
            </w:r>
            <w:r w:rsidR="00640894">
              <w:rPr>
                <w:noProof/>
                <w:webHidden/>
              </w:rPr>
              <w:t>6</w:t>
            </w:r>
            <w:r w:rsidR="00640894">
              <w:rPr>
                <w:noProof/>
                <w:webHidden/>
              </w:rPr>
              <w:fldChar w:fldCharType="end"/>
            </w:r>
          </w:hyperlink>
        </w:p>
        <w:p w14:paraId="584F9E09" w14:textId="1ADCC77A" w:rsidR="00640894" w:rsidRDefault="00000000">
          <w:pPr>
            <w:pStyle w:val="TOC2"/>
            <w:tabs>
              <w:tab w:val="right" w:leader="dot" w:pos="9350"/>
            </w:tabs>
            <w:rPr>
              <w:rFonts w:eastAsiaTheme="minorEastAsia"/>
              <w:noProof/>
              <w:kern w:val="2"/>
              <w:sz w:val="24"/>
              <w:szCs w:val="24"/>
              <w14:ligatures w14:val="standardContextual"/>
            </w:rPr>
          </w:pPr>
          <w:hyperlink w:anchor="_Toc168905566" w:history="1">
            <w:r w:rsidR="00640894" w:rsidRPr="002811AF">
              <w:rPr>
                <w:rStyle w:val="Hyperlink"/>
                <w:noProof/>
              </w:rPr>
              <w:t>Date Selection</w:t>
            </w:r>
            <w:r w:rsidR="00640894">
              <w:rPr>
                <w:noProof/>
                <w:webHidden/>
              </w:rPr>
              <w:tab/>
            </w:r>
            <w:r w:rsidR="00640894">
              <w:rPr>
                <w:noProof/>
                <w:webHidden/>
              </w:rPr>
              <w:fldChar w:fldCharType="begin"/>
            </w:r>
            <w:r w:rsidR="00640894">
              <w:rPr>
                <w:noProof/>
                <w:webHidden/>
              </w:rPr>
              <w:instrText xml:space="preserve"> PAGEREF _Toc168905566 \h </w:instrText>
            </w:r>
            <w:r w:rsidR="00640894">
              <w:rPr>
                <w:noProof/>
                <w:webHidden/>
              </w:rPr>
            </w:r>
            <w:r w:rsidR="00640894">
              <w:rPr>
                <w:noProof/>
                <w:webHidden/>
              </w:rPr>
              <w:fldChar w:fldCharType="separate"/>
            </w:r>
            <w:r w:rsidR="00640894">
              <w:rPr>
                <w:noProof/>
                <w:webHidden/>
              </w:rPr>
              <w:t>7</w:t>
            </w:r>
            <w:r w:rsidR="00640894">
              <w:rPr>
                <w:noProof/>
                <w:webHidden/>
              </w:rPr>
              <w:fldChar w:fldCharType="end"/>
            </w:r>
          </w:hyperlink>
        </w:p>
        <w:p w14:paraId="016E94D7" w14:textId="62551193" w:rsidR="00640894" w:rsidRDefault="00000000">
          <w:pPr>
            <w:pStyle w:val="TOC2"/>
            <w:tabs>
              <w:tab w:val="right" w:leader="dot" w:pos="9350"/>
            </w:tabs>
            <w:rPr>
              <w:rFonts w:eastAsiaTheme="minorEastAsia"/>
              <w:noProof/>
              <w:kern w:val="2"/>
              <w:sz w:val="24"/>
              <w:szCs w:val="24"/>
              <w14:ligatures w14:val="standardContextual"/>
            </w:rPr>
          </w:pPr>
          <w:hyperlink w:anchor="_Toc168905567" w:history="1">
            <w:r w:rsidR="00640894" w:rsidRPr="002811AF">
              <w:rPr>
                <w:rStyle w:val="Hyperlink"/>
                <w:noProof/>
              </w:rPr>
              <w:t>Add New Job</w:t>
            </w:r>
            <w:r w:rsidR="00640894">
              <w:rPr>
                <w:noProof/>
                <w:webHidden/>
              </w:rPr>
              <w:tab/>
            </w:r>
            <w:r w:rsidR="00640894">
              <w:rPr>
                <w:noProof/>
                <w:webHidden/>
              </w:rPr>
              <w:fldChar w:fldCharType="begin"/>
            </w:r>
            <w:r w:rsidR="00640894">
              <w:rPr>
                <w:noProof/>
                <w:webHidden/>
              </w:rPr>
              <w:instrText xml:space="preserve"> PAGEREF _Toc168905567 \h </w:instrText>
            </w:r>
            <w:r w:rsidR="00640894">
              <w:rPr>
                <w:noProof/>
                <w:webHidden/>
              </w:rPr>
            </w:r>
            <w:r w:rsidR="00640894">
              <w:rPr>
                <w:noProof/>
                <w:webHidden/>
              </w:rPr>
              <w:fldChar w:fldCharType="separate"/>
            </w:r>
            <w:r w:rsidR="00640894">
              <w:rPr>
                <w:noProof/>
                <w:webHidden/>
              </w:rPr>
              <w:t>8</w:t>
            </w:r>
            <w:r w:rsidR="00640894">
              <w:rPr>
                <w:noProof/>
                <w:webHidden/>
              </w:rPr>
              <w:fldChar w:fldCharType="end"/>
            </w:r>
          </w:hyperlink>
        </w:p>
        <w:p w14:paraId="0A50C038" w14:textId="2710A917" w:rsidR="00640894" w:rsidRDefault="00000000">
          <w:pPr>
            <w:pStyle w:val="TOC2"/>
            <w:tabs>
              <w:tab w:val="right" w:leader="dot" w:pos="9350"/>
            </w:tabs>
            <w:rPr>
              <w:rFonts w:eastAsiaTheme="minorEastAsia"/>
              <w:noProof/>
              <w:kern w:val="2"/>
              <w:sz w:val="24"/>
              <w:szCs w:val="24"/>
              <w14:ligatures w14:val="standardContextual"/>
            </w:rPr>
          </w:pPr>
          <w:hyperlink w:anchor="_Toc168905568" w:history="1">
            <w:r w:rsidR="00640894" w:rsidRPr="002811AF">
              <w:rPr>
                <w:rStyle w:val="Hyperlink"/>
                <w:noProof/>
              </w:rPr>
              <w:t>Pumper Utilization</w:t>
            </w:r>
            <w:r w:rsidR="00640894">
              <w:rPr>
                <w:noProof/>
                <w:webHidden/>
              </w:rPr>
              <w:tab/>
            </w:r>
            <w:r w:rsidR="00640894">
              <w:rPr>
                <w:noProof/>
                <w:webHidden/>
              </w:rPr>
              <w:fldChar w:fldCharType="begin"/>
            </w:r>
            <w:r w:rsidR="00640894">
              <w:rPr>
                <w:noProof/>
                <w:webHidden/>
              </w:rPr>
              <w:instrText xml:space="preserve"> PAGEREF _Toc168905568 \h </w:instrText>
            </w:r>
            <w:r w:rsidR="00640894">
              <w:rPr>
                <w:noProof/>
                <w:webHidden/>
              </w:rPr>
            </w:r>
            <w:r w:rsidR="00640894">
              <w:rPr>
                <w:noProof/>
                <w:webHidden/>
              </w:rPr>
              <w:fldChar w:fldCharType="separate"/>
            </w:r>
            <w:r w:rsidR="00640894">
              <w:rPr>
                <w:noProof/>
                <w:webHidden/>
              </w:rPr>
              <w:t>12</w:t>
            </w:r>
            <w:r w:rsidR="00640894">
              <w:rPr>
                <w:noProof/>
                <w:webHidden/>
              </w:rPr>
              <w:fldChar w:fldCharType="end"/>
            </w:r>
          </w:hyperlink>
        </w:p>
        <w:p w14:paraId="56EADC17" w14:textId="3ADC77BD" w:rsidR="00640894" w:rsidRDefault="00000000">
          <w:pPr>
            <w:pStyle w:val="TOC2"/>
            <w:tabs>
              <w:tab w:val="right" w:leader="dot" w:pos="9350"/>
            </w:tabs>
            <w:rPr>
              <w:rFonts w:eastAsiaTheme="minorEastAsia"/>
              <w:noProof/>
              <w:kern w:val="2"/>
              <w:sz w:val="24"/>
              <w:szCs w:val="24"/>
              <w14:ligatures w14:val="standardContextual"/>
            </w:rPr>
          </w:pPr>
          <w:hyperlink w:anchor="_Toc168905569" w:history="1">
            <w:r w:rsidR="00640894" w:rsidRPr="002811AF">
              <w:rPr>
                <w:rStyle w:val="Hyperlink"/>
                <w:noProof/>
              </w:rPr>
              <w:t>Bulker Utilization</w:t>
            </w:r>
            <w:r w:rsidR="00640894">
              <w:rPr>
                <w:noProof/>
                <w:webHidden/>
              </w:rPr>
              <w:tab/>
            </w:r>
            <w:r w:rsidR="00640894">
              <w:rPr>
                <w:noProof/>
                <w:webHidden/>
              </w:rPr>
              <w:fldChar w:fldCharType="begin"/>
            </w:r>
            <w:r w:rsidR="00640894">
              <w:rPr>
                <w:noProof/>
                <w:webHidden/>
              </w:rPr>
              <w:instrText xml:space="preserve"> PAGEREF _Toc168905569 \h </w:instrText>
            </w:r>
            <w:r w:rsidR="00640894">
              <w:rPr>
                <w:noProof/>
                <w:webHidden/>
              </w:rPr>
            </w:r>
            <w:r w:rsidR="00640894">
              <w:rPr>
                <w:noProof/>
                <w:webHidden/>
              </w:rPr>
              <w:fldChar w:fldCharType="separate"/>
            </w:r>
            <w:r w:rsidR="00640894">
              <w:rPr>
                <w:noProof/>
                <w:webHidden/>
              </w:rPr>
              <w:t>14</w:t>
            </w:r>
            <w:r w:rsidR="00640894">
              <w:rPr>
                <w:noProof/>
                <w:webHidden/>
              </w:rPr>
              <w:fldChar w:fldCharType="end"/>
            </w:r>
          </w:hyperlink>
        </w:p>
        <w:p w14:paraId="0B0A4918" w14:textId="17945E5F" w:rsidR="00640894" w:rsidRDefault="00000000">
          <w:pPr>
            <w:pStyle w:val="TOC2"/>
            <w:tabs>
              <w:tab w:val="right" w:leader="dot" w:pos="9350"/>
            </w:tabs>
            <w:rPr>
              <w:rFonts w:eastAsiaTheme="minorEastAsia"/>
              <w:noProof/>
              <w:kern w:val="2"/>
              <w:sz w:val="24"/>
              <w:szCs w:val="24"/>
              <w14:ligatures w14:val="standardContextual"/>
            </w:rPr>
          </w:pPr>
          <w:hyperlink w:anchor="_Toc168905570" w:history="1">
            <w:r w:rsidR="00640894" w:rsidRPr="002811AF">
              <w:rPr>
                <w:rStyle w:val="Hyperlink"/>
                <w:noProof/>
              </w:rPr>
              <w:t>Utilization - Daily</w:t>
            </w:r>
            <w:r w:rsidR="00640894">
              <w:rPr>
                <w:noProof/>
                <w:webHidden/>
              </w:rPr>
              <w:tab/>
            </w:r>
            <w:r w:rsidR="00640894">
              <w:rPr>
                <w:noProof/>
                <w:webHidden/>
              </w:rPr>
              <w:fldChar w:fldCharType="begin"/>
            </w:r>
            <w:r w:rsidR="00640894">
              <w:rPr>
                <w:noProof/>
                <w:webHidden/>
              </w:rPr>
              <w:instrText xml:space="preserve"> PAGEREF _Toc168905570 \h </w:instrText>
            </w:r>
            <w:r w:rsidR="00640894">
              <w:rPr>
                <w:noProof/>
                <w:webHidden/>
              </w:rPr>
            </w:r>
            <w:r w:rsidR="00640894">
              <w:rPr>
                <w:noProof/>
                <w:webHidden/>
              </w:rPr>
              <w:fldChar w:fldCharType="separate"/>
            </w:r>
            <w:r w:rsidR="00640894">
              <w:rPr>
                <w:noProof/>
                <w:webHidden/>
              </w:rPr>
              <w:t>14</w:t>
            </w:r>
            <w:r w:rsidR="00640894">
              <w:rPr>
                <w:noProof/>
                <w:webHidden/>
              </w:rPr>
              <w:fldChar w:fldCharType="end"/>
            </w:r>
          </w:hyperlink>
        </w:p>
        <w:p w14:paraId="24A2DAB6" w14:textId="7E3E527A" w:rsidR="00640894" w:rsidRDefault="00000000">
          <w:pPr>
            <w:pStyle w:val="TOC2"/>
            <w:tabs>
              <w:tab w:val="right" w:leader="dot" w:pos="9350"/>
            </w:tabs>
            <w:rPr>
              <w:rFonts w:eastAsiaTheme="minorEastAsia"/>
              <w:noProof/>
              <w:kern w:val="2"/>
              <w:sz w:val="24"/>
              <w:szCs w:val="24"/>
              <w14:ligatures w14:val="standardContextual"/>
            </w:rPr>
          </w:pPr>
          <w:hyperlink w:anchor="_Toc168905571" w:history="1">
            <w:r w:rsidR="00640894" w:rsidRPr="002811AF">
              <w:rPr>
                <w:rStyle w:val="Hyperlink"/>
                <w:noProof/>
              </w:rPr>
              <w:t>Job Details on Hover</w:t>
            </w:r>
            <w:r w:rsidR="00640894">
              <w:rPr>
                <w:noProof/>
                <w:webHidden/>
              </w:rPr>
              <w:tab/>
            </w:r>
            <w:r w:rsidR="00640894">
              <w:rPr>
                <w:noProof/>
                <w:webHidden/>
              </w:rPr>
              <w:fldChar w:fldCharType="begin"/>
            </w:r>
            <w:r w:rsidR="00640894">
              <w:rPr>
                <w:noProof/>
                <w:webHidden/>
              </w:rPr>
              <w:instrText xml:space="preserve"> PAGEREF _Toc168905571 \h </w:instrText>
            </w:r>
            <w:r w:rsidR="00640894">
              <w:rPr>
                <w:noProof/>
                <w:webHidden/>
              </w:rPr>
            </w:r>
            <w:r w:rsidR="00640894">
              <w:rPr>
                <w:noProof/>
                <w:webHidden/>
              </w:rPr>
              <w:fldChar w:fldCharType="separate"/>
            </w:r>
            <w:r w:rsidR="00640894">
              <w:rPr>
                <w:noProof/>
                <w:webHidden/>
              </w:rPr>
              <w:t>15</w:t>
            </w:r>
            <w:r w:rsidR="00640894">
              <w:rPr>
                <w:noProof/>
                <w:webHidden/>
              </w:rPr>
              <w:fldChar w:fldCharType="end"/>
            </w:r>
          </w:hyperlink>
        </w:p>
        <w:p w14:paraId="16AD4C6A" w14:textId="0BD9D5AD" w:rsidR="00640894" w:rsidRDefault="00000000">
          <w:pPr>
            <w:pStyle w:val="TOC2"/>
            <w:tabs>
              <w:tab w:val="right" w:leader="dot" w:pos="9350"/>
            </w:tabs>
            <w:rPr>
              <w:rFonts w:eastAsiaTheme="minorEastAsia"/>
              <w:noProof/>
              <w:kern w:val="2"/>
              <w:sz w:val="24"/>
              <w:szCs w:val="24"/>
              <w14:ligatures w14:val="standardContextual"/>
            </w:rPr>
          </w:pPr>
          <w:hyperlink w:anchor="_Toc168905572" w:history="1">
            <w:r w:rsidR="00640894" w:rsidRPr="002811AF">
              <w:rPr>
                <w:rStyle w:val="Hyperlink"/>
                <w:noProof/>
              </w:rPr>
              <w:t>Ability to Move Jobs (Sliding jobs)</w:t>
            </w:r>
            <w:r w:rsidR="00640894">
              <w:rPr>
                <w:noProof/>
                <w:webHidden/>
              </w:rPr>
              <w:tab/>
            </w:r>
            <w:r w:rsidR="00640894">
              <w:rPr>
                <w:noProof/>
                <w:webHidden/>
              </w:rPr>
              <w:fldChar w:fldCharType="begin"/>
            </w:r>
            <w:r w:rsidR="00640894">
              <w:rPr>
                <w:noProof/>
                <w:webHidden/>
              </w:rPr>
              <w:instrText xml:space="preserve"> PAGEREF _Toc168905572 \h </w:instrText>
            </w:r>
            <w:r w:rsidR="00640894">
              <w:rPr>
                <w:noProof/>
                <w:webHidden/>
              </w:rPr>
            </w:r>
            <w:r w:rsidR="00640894">
              <w:rPr>
                <w:noProof/>
                <w:webHidden/>
              </w:rPr>
              <w:fldChar w:fldCharType="separate"/>
            </w:r>
            <w:r w:rsidR="00640894">
              <w:rPr>
                <w:noProof/>
                <w:webHidden/>
              </w:rPr>
              <w:t>16</w:t>
            </w:r>
            <w:r w:rsidR="00640894">
              <w:rPr>
                <w:noProof/>
                <w:webHidden/>
              </w:rPr>
              <w:fldChar w:fldCharType="end"/>
            </w:r>
          </w:hyperlink>
        </w:p>
        <w:p w14:paraId="11593F40" w14:textId="3D6A779C" w:rsidR="00640894" w:rsidRDefault="00000000">
          <w:pPr>
            <w:pStyle w:val="TOC2"/>
            <w:tabs>
              <w:tab w:val="right" w:leader="dot" w:pos="9350"/>
            </w:tabs>
            <w:rPr>
              <w:rFonts w:eastAsiaTheme="minorEastAsia"/>
              <w:noProof/>
              <w:kern w:val="2"/>
              <w:sz w:val="24"/>
              <w:szCs w:val="24"/>
              <w14:ligatures w14:val="standardContextual"/>
            </w:rPr>
          </w:pPr>
          <w:hyperlink w:anchor="_Toc168905573" w:history="1">
            <w:r w:rsidR="00640894" w:rsidRPr="002811AF">
              <w:rPr>
                <w:rStyle w:val="Hyperlink"/>
                <w:noProof/>
              </w:rPr>
              <w:t>Ability to Update Jobs</w:t>
            </w:r>
            <w:r w:rsidR="00640894">
              <w:rPr>
                <w:noProof/>
                <w:webHidden/>
              </w:rPr>
              <w:tab/>
            </w:r>
            <w:r w:rsidR="00640894">
              <w:rPr>
                <w:noProof/>
                <w:webHidden/>
              </w:rPr>
              <w:fldChar w:fldCharType="begin"/>
            </w:r>
            <w:r w:rsidR="00640894">
              <w:rPr>
                <w:noProof/>
                <w:webHidden/>
              </w:rPr>
              <w:instrText xml:space="preserve"> PAGEREF _Toc168905573 \h </w:instrText>
            </w:r>
            <w:r w:rsidR="00640894">
              <w:rPr>
                <w:noProof/>
                <w:webHidden/>
              </w:rPr>
            </w:r>
            <w:r w:rsidR="00640894">
              <w:rPr>
                <w:noProof/>
                <w:webHidden/>
              </w:rPr>
              <w:fldChar w:fldCharType="separate"/>
            </w:r>
            <w:r w:rsidR="00640894">
              <w:rPr>
                <w:noProof/>
                <w:webHidden/>
              </w:rPr>
              <w:t>18</w:t>
            </w:r>
            <w:r w:rsidR="00640894">
              <w:rPr>
                <w:noProof/>
                <w:webHidden/>
              </w:rPr>
              <w:fldChar w:fldCharType="end"/>
            </w:r>
          </w:hyperlink>
        </w:p>
        <w:p w14:paraId="27DC2B54" w14:textId="0C55A280" w:rsidR="00640894" w:rsidRDefault="00000000">
          <w:pPr>
            <w:pStyle w:val="TOC2"/>
            <w:tabs>
              <w:tab w:val="right" w:leader="dot" w:pos="9350"/>
            </w:tabs>
            <w:rPr>
              <w:rFonts w:eastAsiaTheme="minorEastAsia"/>
              <w:noProof/>
              <w:kern w:val="2"/>
              <w:sz w:val="24"/>
              <w:szCs w:val="24"/>
              <w14:ligatures w14:val="standardContextual"/>
            </w:rPr>
          </w:pPr>
          <w:hyperlink w:anchor="_Toc168905574" w:history="1">
            <w:r w:rsidR="00640894" w:rsidRPr="002811AF">
              <w:rPr>
                <w:rStyle w:val="Hyperlink"/>
                <w:noProof/>
              </w:rPr>
              <w:t>Adding a Program</w:t>
            </w:r>
            <w:r w:rsidR="00640894">
              <w:rPr>
                <w:noProof/>
                <w:webHidden/>
              </w:rPr>
              <w:tab/>
            </w:r>
            <w:r w:rsidR="00640894">
              <w:rPr>
                <w:noProof/>
                <w:webHidden/>
              </w:rPr>
              <w:fldChar w:fldCharType="begin"/>
            </w:r>
            <w:r w:rsidR="00640894">
              <w:rPr>
                <w:noProof/>
                <w:webHidden/>
              </w:rPr>
              <w:instrText xml:space="preserve"> PAGEREF _Toc168905574 \h </w:instrText>
            </w:r>
            <w:r w:rsidR="00640894">
              <w:rPr>
                <w:noProof/>
                <w:webHidden/>
              </w:rPr>
            </w:r>
            <w:r w:rsidR="00640894">
              <w:rPr>
                <w:noProof/>
                <w:webHidden/>
              </w:rPr>
              <w:fldChar w:fldCharType="separate"/>
            </w:r>
            <w:r w:rsidR="00640894">
              <w:rPr>
                <w:noProof/>
                <w:webHidden/>
              </w:rPr>
              <w:t>19</w:t>
            </w:r>
            <w:r w:rsidR="00640894">
              <w:rPr>
                <w:noProof/>
                <w:webHidden/>
              </w:rPr>
              <w:fldChar w:fldCharType="end"/>
            </w:r>
          </w:hyperlink>
        </w:p>
        <w:p w14:paraId="44770E61" w14:textId="55BEF2B8" w:rsidR="00640894" w:rsidRDefault="00000000">
          <w:pPr>
            <w:pStyle w:val="TOC2"/>
            <w:tabs>
              <w:tab w:val="right" w:leader="dot" w:pos="9350"/>
            </w:tabs>
            <w:rPr>
              <w:rFonts w:eastAsiaTheme="minorEastAsia"/>
              <w:noProof/>
              <w:kern w:val="2"/>
              <w:sz w:val="24"/>
              <w:szCs w:val="24"/>
              <w14:ligatures w14:val="standardContextual"/>
            </w:rPr>
          </w:pPr>
          <w:hyperlink w:anchor="_Toc168905575" w:history="1">
            <w:r w:rsidR="00640894" w:rsidRPr="002811AF">
              <w:rPr>
                <w:rStyle w:val="Hyperlink"/>
                <w:noProof/>
              </w:rPr>
              <w:t>Removing a Job from the Forecast</w:t>
            </w:r>
            <w:r w:rsidR="00640894">
              <w:rPr>
                <w:noProof/>
                <w:webHidden/>
              </w:rPr>
              <w:tab/>
            </w:r>
            <w:r w:rsidR="00640894">
              <w:rPr>
                <w:noProof/>
                <w:webHidden/>
              </w:rPr>
              <w:fldChar w:fldCharType="begin"/>
            </w:r>
            <w:r w:rsidR="00640894">
              <w:rPr>
                <w:noProof/>
                <w:webHidden/>
              </w:rPr>
              <w:instrText xml:space="preserve"> PAGEREF _Toc168905575 \h </w:instrText>
            </w:r>
            <w:r w:rsidR="00640894">
              <w:rPr>
                <w:noProof/>
                <w:webHidden/>
              </w:rPr>
            </w:r>
            <w:r w:rsidR="00640894">
              <w:rPr>
                <w:noProof/>
                <w:webHidden/>
              </w:rPr>
              <w:fldChar w:fldCharType="separate"/>
            </w:r>
            <w:r w:rsidR="00640894">
              <w:rPr>
                <w:noProof/>
                <w:webHidden/>
              </w:rPr>
              <w:t>19</w:t>
            </w:r>
            <w:r w:rsidR="00640894">
              <w:rPr>
                <w:noProof/>
                <w:webHidden/>
              </w:rPr>
              <w:fldChar w:fldCharType="end"/>
            </w:r>
          </w:hyperlink>
        </w:p>
        <w:p w14:paraId="266F896A" w14:textId="2AE9DAEE" w:rsidR="00640894" w:rsidRDefault="00000000">
          <w:pPr>
            <w:pStyle w:val="TOC1"/>
            <w:tabs>
              <w:tab w:val="right" w:leader="dot" w:pos="9350"/>
            </w:tabs>
            <w:rPr>
              <w:rFonts w:eastAsiaTheme="minorEastAsia"/>
              <w:noProof/>
              <w:kern w:val="2"/>
              <w:sz w:val="24"/>
              <w:szCs w:val="24"/>
              <w14:ligatures w14:val="standardContextual"/>
            </w:rPr>
          </w:pPr>
          <w:hyperlink w:anchor="_Toc168905576" w:history="1">
            <w:r w:rsidR="00640894" w:rsidRPr="002811AF">
              <w:rPr>
                <w:rStyle w:val="Hyperlink"/>
                <w:noProof/>
              </w:rPr>
              <w:t>Sale Forecast</w:t>
            </w:r>
            <w:r w:rsidR="00640894">
              <w:rPr>
                <w:noProof/>
                <w:webHidden/>
              </w:rPr>
              <w:tab/>
            </w:r>
            <w:r w:rsidR="00640894">
              <w:rPr>
                <w:noProof/>
                <w:webHidden/>
              </w:rPr>
              <w:fldChar w:fldCharType="begin"/>
            </w:r>
            <w:r w:rsidR="00640894">
              <w:rPr>
                <w:noProof/>
                <w:webHidden/>
              </w:rPr>
              <w:instrText xml:space="preserve"> PAGEREF _Toc168905576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1FF769BF" w14:textId="71DA6D90" w:rsidR="00640894" w:rsidRDefault="00000000">
          <w:pPr>
            <w:pStyle w:val="TOC2"/>
            <w:tabs>
              <w:tab w:val="right" w:leader="dot" w:pos="9350"/>
            </w:tabs>
            <w:rPr>
              <w:rFonts w:eastAsiaTheme="minorEastAsia"/>
              <w:noProof/>
              <w:kern w:val="2"/>
              <w:sz w:val="24"/>
              <w:szCs w:val="24"/>
              <w14:ligatures w14:val="standardContextual"/>
            </w:rPr>
          </w:pPr>
          <w:hyperlink w:anchor="_Toc168905577" w:history="1">
            <w:r w:rsidR="00640894" w:rsidRPr="002811AF">
              <w:rPr>
                <w:rStyle w:val="Hyperlink"/>
                <w:noProof/>
              </w:rPr>
              <w:t>Filters</w:t>
            </w:r>
            <w:r w:rsidR="00640894">
              <w:rPr>
                <w:noProof/>
                <w:webHidden/>
              </w:rPr>
              <w:tab/>
            </w:r>
            <w:r w:rsidR="00640894">
              <w:rPr>
                <w:noProof/>
                <w:webHidden/>
              </w:rPr>
              <w:fldChar w:fldCharType="begin"/>
            </w:r>
            <w:r w:rsidR="00640894">
              <w:rPr>
                <w:noProof/>
                <w:webHidden/>
              </w:rPr>
              <w:instrText xml:space="preserve"> PAGEREF _Toc168905577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71A08DBD" w14:textId="1289FA82" w:rsidR="00640894" w:rsidRDefault="00000000">
          <w:pPr>
            <w:pStyle w:val="TOC2"/>
            <w:tabs>
              <w:tab w:val="right" w:leader="dot" w:pos="9350"/>
            </w:tabs>
            <w:rPr>
              <w:rFonts w:eastAsiaTheme="minorEastAsia"/>
              <w:noProof/>
              <w:kern w:val="2"/>
              <w:sz w:val="24"/>
              <w:szCs w:val="24"/>
              <w14:ligatures w14:val="standardContextual"/>
            </w:rPr>
          </w:pPr>
          <w:hyperlink w:anchor="_Toc168905578" w:history="1">
            <w:r w:rsidR="00640894" w:rsidRPr="002811AF">
              <w:rPr>
                <w:rStyle w:val="Hyperlink"/>
                <w:noProof/>
              </w:rPr>
              <w:t>Data Table Columns</w:t>
            </w:r>
            <w:r w:rsidR="00640894">
              <w:rPr>
                <w:noProof/>
                <w:webHidden/>
              </w:rPr>
              <w:tab/>
            </w:r>
            <w:r w:rsidR="00640894">
              <w:rPr>
                <w:noProof/>
                <w:webHidden/>
              </w:rPr>
              <w:fldChar w:fldCharType="begin"/>
            </w:r>
            <w:r w:rsidR="00640894">
              <w:rPr>
                <w:noProof/>
                <w:webHidden/>
              </w:rPr>
              <w:instrText xml:space="preserve"> PAGEREF _Toc168905578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376A8532" w14:textId="25BE82CE" w:rsidR="00640894" w:rsidRDefault="00000000">
          <w:pPr>
            <w:pStyle w:val="TOC2"/>
            <w:tabs>
              <w:tab w:val="right" w:leader="dot" w:pos="9350"/>
            </w:tabs>
            <w:rPr>
              <w:rFonts w:eastAsiaTheme="minorEastAsia"/>
              <w:noProof/>
              <w:kern w:val="2"/>
              <w:sz w:val="24"/>
              <w:szCs w:val="24"/>
              <w14:ligatures w14:val="standardContextual"/>
            </w:rPr>
          </w:pPr>
          <w:hyperlink w:anchor="_Toc168905579" w:history="1">
            <w:r w:rsidR="00640894" w:rsidRPr="002811AF">
              <w:rPr>
                <w:rStyle w:val="Hyperlink"/>
                <w:noProof/>
              </w:rPr>
              <w:t>Rig Count</w:t>
            </w:r>
            <w:r w:rsidR="00640894">
              <w:rPr>
                <w:noProof/>
                <w:webHidden/>
              </w:rPr>
              <w:tab/>
            </w:r>
            <w:r w:rsidR="00640894">
              <w:rPr>
                <w:noProof/>
                <w:webHidden/>
              </w:rPr>
              <w:fldChar w:fldCharType="begin"/>
            </w:r>
            <w:r w:rsidR="00640894">
              <w:rPr>
                <w:noProof/>
                <w:webHidden/>
              </w:rPr>
              <w:instrText xml:space="preserve"> PAGEREF _Toc168905579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0C849A9F" w14:textId="60E0B99F" w:rsidR="00640894" w:rsidRDefault="00000000">
          <w:pPr>
            <w:pStyle w:val="TOC3"/>
            <w:tabs>
              <w:tab w:val="right" w:leader="dot" w:pos="9350"/>
            </w:tabs>
            <w:rPr>
              <w:rFonts w:eastAsiaTheme="minorEastAsia"/>
              <w:noProof/>
              <w:kern w:val="2"/>
              <w:sz w:val="24"/>
              <w:szCs w:val="24"/>
              <w14:ligatures w14:val="standardContextual"/>
            </w:rPr>
          </w:pPr>
          <w:hyperlink w:anchor="_Toc168905580" w:history="1">
            <w:r w:rsidR="00640894" w:rsidRPr="002811AF">
              <w:rPr>
                <w:rStyle w:val="Hyperlink"/>
                <w:noProof/>
              </w:rPr>
              <w:t>Rig Status Categories</w:t>
            </w:r>
            <w:r w:rsidR="00640894">
              <w:rPr>
                <w:noProof/>
                <w:webHidden/>
              </w:rPr>
              <w:tab/>
            </w:r>
            <w:r w:rsidR="00640894">
              <w:rPr>
                <w:noProof/>
                <w:webHidden/>
              </w:rPr>
              <w:fldChar w:fldCharType="begin"/>
            </w:r>
            <w:r w:rsidR="00640894">
              <w:rPr>
                <w:noProof/>
                <w:webHidden/>
              </w:rPr>
              <w:instrText xml:space="preserve"> PAGEREF _Toc168905580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562C75DD" w14:textId="42BB2E5D" w:rsidR="00640894" w:rsidRDefault="00000000">
          <w:pPr>
            <w:pStyle w:val="TOC2"/>
            <w:tabs>
              <w:tab w:val="right" w:leader="dot" w:pos="9350"/>
            </w:tabs>
            <w:rPr>
              <w:rFonts w:eastAsiaTheme="minorEastAsia"/>
              <w:noProof/>
              <w:kern w:val="2"/>
              <w:sz w:val="24"/>
              <w:szCs w:val="24"/>
              <w14:ligatures w14:val="standardContextual"/>
            </w:rPr>
          </w:pPr>
          <w:hyperlink w:anchor="_Toc168905581" w:history="1">
            <w:r w:rsidR="00640894" w:rsidRPr="002811AF">
              <w:rPr>
                <w:rStyle w:val="Hyperlink"/>
                <w:noProof/>
              </w:rPr>
              <w:t>New Project</w:t>
            </w:r>
            <w:r w:rsidR="00640894">
              <w:rPr>
                <w:noProof/>
                <w:webHidden/>
              </w:rPr>
              <w:tab/>
            </w:r>
            <w:r w:rsidR="00640894">
              <w:rPr>
                <w:noProof/>
                <w:webHidden/>
              </w:rPr>
              <w:fldChar w:fldCharType="begin"/>
            </w:r>
            <w:r w:rsidR="00640894">
              <w:rPr>
                <w:noProof/>
                <w:webHidden/>
              </w:rPr>
              <w:instrText xml:space="preserve"> PAGEREF _Toc168905581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02B290A8" w14:textId="3F6EED27" w:rsidR="00640894" w:rsidRDefault="00000000">
          <w:pPr>
            <w:pStyle w:val="TOC1"/>
            <w:tabs>
              <w:tab w:val="right" w:leader="dot" w:pos="9350"/>
            </w:tabs>
            <w:rPr>
              <w:rFonts w:eastAsiaTheme="minorEastAsia"/>
              <w:noProof/>
              <w:kern w:val="2"/>
              <w:sz w:val="24"/>
              <w:szCs w:val="24"/>
              <w14:ligatures w14:val="standardContextual"/>
            </w:rPr>
          </w:pPr>
          <w:hyperlink w:anchor="_Toc168905582" w:history="1">
            <w:r w:rsidR="00640894" w:rsidRPr="002811AF">
              <w:rPr>
                <w:rStyle w:val="Hyperlink"/>
                <w:noProof/>
              </w:rPr>
              <w:t>Crew Mgmt</w:t>
            </w:r>
            <w:r w:rsidR="00640894">
              <w:rPr>
                <w:noProof/>
                <w:webHidden/>
              </w:rPr>
              <w:tab/>
            </w:r>
            <w:r w:rsidR="00640894">
              <w:rPr>
                <w:noProof/>
                <w:webHidden/>
              </w:rPr>
              <w:fldChar w:fldCharType="begin"/>
            </w:r>
            <w:r w:rsidR="00640894">
              <w:rPr>
                <w:noProof/>
                <w:webHidden/>
              </w:rPr>
              <w:instrText xml:space="preserve"> PAGEREF _Toc168905582 \h </w:instrText>
            </w:r>
            <w:r w:rsidR="00640894">
              <w:rPr>
                <w:noProof/>
                <w:webHidden/>
              </w:rPr>
            </w:r>
            <w:r w:rsidR="00640894">
              <w:rPr>
                <w:noProof/>
                <w:webHidden/>
              </w:rPr>
              <w:fldChar w:fldCharType="separate"/>
            </w:r>
            <w:r w:rsidR="00640894">
              <w:rPr>
                <w:noProof/>
                <w:webHidden/>
              </w:rPr>
              <w:t>21</w:t>
            </w:r>
            <w:r w:rsidR="00640894">
              <w:rPr>
                <w:noProof/>
                <w:webHidden/>
              </w:rPr>
              <w:fldChar w:fldCharType="end"/>
            </w:r>
          </w:hyperlink>
        </w:p>
        <w:p w14:paraId="176429B1" w14:textId="7FAB50AD" w:rsidR="00640894" w:rsidRDefault="00000000">
          <w:pPr>
            <w:pStyle w:val="TOC2"/>
            <w:tabs>
              <w:tab w:val="right" w:leader="dot" w:pos="9350"/>
            </w:tabs>
            <w:rPr>
              <w:rFonts w:eastAsiaTheme="minorEastAsia"/>
              <w:noProof/>
              <w:kern w:val="2"/>
              <w:sz w:val="24"/>
              <w:szCs w:val="24"/>
              <w14:ligatures w14:val="standardContextual"/>
            </w:rPr>
          </w:pPr>
          <w:hyperlink w:anchor="_Toc168905583" w:history="1">
            <w:r w:rsidR="00640894" w:rsidRPr="002811AF">
              <w:rPr>
                <w:rStyle w:val="Hyperlink"/>
                <w:noProof/>
              </w:rPr>
              <w:t>Truck Schedule</w:t>
            </w:r>
            <w:r w:rsidR="00640894">
              <w:rPr>
                <w:noProof/>
                <w:webHidden/>
              </w:rPr>
              <w:tab/>
            </w:r>
            <w:r w:rsidR="00640894">
              <w:rPr>
                <w:noProof/>
                <w:webHidden/>
              </w:rPr>
              <w:fldChar w:fldCharType="begin"/>
            </w:r>
            <w:r w:rsidR="00640894">
              <w:rPr>
                <w:noProof/>
                <w:webHidden/>
              </w:rPr>
              <w:instrText xml:space="preserve"> PAGEREF _Toc168905583 \h </w:instrText>
            </w:r>
            <w:r w:rsidR="00640894">
              <w:rPr>
                <w:noProof/>
                <w:webHidden/>
              </w:rPr>
            </w:r>
            <w:r w:rsidR="00640894">
              <w:rPr>
                <w:noProof/>
                <w:webHidden/>
              </w:rPr>
              <w:fldChar w:fldCharType="separate"/>
            </w:r>
            <w:r w:rsidR="00640894">
              <w:rPr>
                <w:noProof/>
                <w:webHidden/>
              </w:rPr>
              <w:t>22</w:t>
            </w:r>
            <w:r w:rsidR="00640894">
              <w:rPr>
                <w:noProof/>
                <w:webHidden/>
              </w:rPr>
              <w:fldChar w:fldCharType="end"/>
            </w:r>
          </w:hyperlink>
        </w:p>
        <w:p w14:paraId="78A028AB" w14:textId="15F41213" w:rsidR="00640894" w:rsidRDefault="00000000">
          <w:pPr>
            <w:pStyle w:val="TOC2"/>
            <w:tabs>
              <w:tab w:val="right" w:leader="dot" w:pos="9350"/>
            </w:tabs>
            <w:rPr>
              <w:rFonts w:eastAsiaTheme="minorEastAsia"/>
              <w:noProof/>
              <w:kern w:val="2"/>
              <w:sz w:val="24"/>
              <w:szCs w:val="24"/>
              <w14:ligatures w14:val="standardContextual"/>
            </w:rPr>
          </w:pPr>
          <w:hyperlink w:anchor="_Toc168905584" w:history="1">
            <w:r w:rsidR="00640894" w:rsidRPr="002811AF">
              <w:rPr>
                <w:rStyle w:val="Hyperlink"/>
                <w:noProof/>
              </w:rPr>
              <w:t>Employee Schedule</w:t>
            </w:r>
            <w:r w:rsidR="00640894">
              <w:rPr>
                <w:noProof/>
                <w:webHidden/>
              </w:rPr>
              <w:tab/>
            </w:r>
            <w:r w:rsidR="00640894">
              <w:rPr>
                <w:noProof/>
                <w:webHidden/>
              </w:rPr>
              <w:fldChar w:fldCharType="begin"/>
            </w:r>
            <w:r w:rsidR="00640894">
              <w:rPr>
                <w:noProof/>
                <w:webHidden/>
              </w:rPr>
              <w:instrText xml:space="preserve"> PAGEREF _Toc168905584 \h </w:instrText>
            </w:r>
            <w:r w:rsidR="00640894">
              <w:rPr>
                <w:noProof/>
                <w:webHidden/>
              </w:rPr>
            </w:r>
            <w:r w:rsidR="00640894">
              <w:rPr>
                <w:noProof/>
                <w:webHidden/>
              </w:rPr>
              <w:fldChar w:fldCharType="separate"/>
            </w:r>
            <w:r w:rsidR="00640894">
              <w:rPr>
                <w:noProof/>
                <w:webHidden/>
              </w:rPr>
              <w:t>24</w:t>
            </w:r>
            <w:r w:rsidR="00640894">
              <w:rPr>
                <w:noProof/>
                <w:webHidden/>
              </w:rPr>
              <w:fldChar w:fldCharType="end"/>
            </w:r>
          </w:hyperlink>
        </w:p>
        <w:p w14:paraId="33450FE6" w14:textId="51BD40A3" w:rsidR="00640894" w:rsidRDefault="00000000">
          <w:pPr>
            <w:pStyle w:val="TOC3"/>
            <w:tabs>
              <w:tab w:val="right" w:leader="dot" w:pos="9350"/>
            </w:tabs>
            <w:rPr>
              <w:rFonts w:eastAsiaTheme="minorEastAsia"/>
              <w:noProof/>
              <w:kern w:val="2"/>
              <w:sz w:val="24"/>
              <w:szCs w:val="24"/>
              <w14:ligatures w14:val="standardContextual"/>
            </w:rPr>
          </w:pPr>
          <w:hyperlink w:anchor="_Toc168905585" w:history="1">
            <w:r w:rsidR="00640894" w:rsidRPr="002811AF">
              <w:rPr>
                <w:rStyle w:val="Hyperlink"/>
                <w:noProof/>
              </w:rPr>
              <w:t>Changes to Employee Schedule</w:t>
            </w:r>
            <w:r w:rsidR="00640894">
              <w:rPr>
                <w:noProof/>
                <w:webHidden/>
              </w:rPr>
              <w:tab/>
            </w:r>
            <w:r w:rsidR="00640894">
              <w:rPr>
                <w:noProof/>
                <w:webHidden/>
              </w:rPr>
              <w:fldChar w:fldCharType="begin"/>
            </w:r>
            <w:r w:rsidR="00640894">
              <w:rPr>
                <w:noProof/>
                <w:webHidden/>
              </w:rPr>
              <w:instrText xml:space="preserve"> PAGEREF _Toc168905585 \h </w:instrText>
            </w:r>
            <w:r w:rsidR="00640894">
              <w:rPr>
                <w:noProof/>
                <w:webHidden/>
              </w:rPr>
            </w:r>
            <w:r w:rsidR="00640894">
              <w:rPr>
                <w:noProof/>
                <w:webHidden/>
              </w:rPr>
              <w:fldChar w:fldCharType="separate"/>
            </w:r>
            <w:r w:rsidR="00640894">
              <w:rPr>
                <w:noProof/>
                <w:webHidden/>
              </w:rPr>
              <w:t>25</w:t>
            </w:r>
            <w:r w:rsidR="00640894">
              <w:rPr>
                <w:noProof/>
                <w:webHidden/>
              </w:rPr>
              <w:fldChar w:fldCharType="end"/>
            </w:r>
          </w:hyperlink>
        </w:p>
        <w:p w14:paraId="7B7FB40E" w14:textId="33B7D6C9" w:rsidR="00640894" w:rsidRDefault="00000000">
          <w:pPr>
            <w:pStyle w:val="TOC2"/>
            <w:tabs>
              <w:tab w:val="right" w:leader="dot" w:pos="9350"/>
            </w:tabs>
            <w:rPr>
              <w:rFonts w:eastAsiaTheme="minorEastAsia"/>
              <w:noProof/>
              <w:kern w:val="2"/>
              <w:sz w:val="24"/>
              <w:szCs w:val="24"/>
              <w14:ligatures w14:val="standardContextual"/>
            </w:rPr>
          </w:pPr>
          <w:hyperlink w:anchor="_Toc168905586" w:history="1">
            <w:r w:rsidR="00640894" w:rsidRPr="002811AF">
              <w:rPr>
                <w:rStyle w:val="Hyperlink"/>
                <w:noProof/>
              </w:rPr>
              <w:t>Bulker Schedule</w:t>
            </w:r>
            <w:r w:rsidR="00640894">
              <w:rPr>
                <w:noProof/>
                <w:webHidden/>
              </w:rPr>
              <w:tab/>
            </w:r>
            <w:r w:rsidR="00640894">
              <w:rPr>
                <w:noProof/>
                <w:webHidden/>
              </w:rPr>
              <w:fldChar w:fldCharType="begin"/>
            </w:r>
            <w:r w:rsidR="00640894">
              <w:rPr>
                <w:noProof/>
                <w:webHidden/>
              </w:rPr>
              <w:instrText xml:space="preserve"> PAGEREF _Toc168905586 \h </w:instrText>
            </w:r>
            <w:r w:rsidR="00640894">
              <w:rPr>
                <w:noProof/>
                <w:webHidden/>
              </w:rPr>
            </w:r>
            <w:r w:rsidR="00640894">
              <w:rPr>
                <w:noProof/>
                <w:webHidden/>
              </w:rPr>
              <w:fldChar w:fldCharType="separate"/>
            </w:r>
            <w:r w:rsidR="00640894">
              <w:rPr>
                <w:noProof/>
                <w:webHidden/>
              </w:rPr>
              <w:t>25</w:t>
            </w:r>
            <w:r w:rsidR="00640894">
              <w:rPr>
                <w:noProof/>
                <w:webHidden/>
              </w:rPr>
              <w:fldChar w:fldCharType="end"/>
            </w:r>
          </w:hyperlink>
        </w:p>
        <w:p w14:paraId="6D2B848E" w14:textId="6481C829" w:rsidR="00640894" w:rsidRDefault="00000000">
          <w:pPr>
            <w:pStyle w:val="TOC3"/>
            <w:tabs>
              <w:tab w:val="right" w:leader="dot" w:pos="9350"/>
            </w:tabs>
            <w:rPr>
              <w:rFonts w:eastAsiaTheme="minorEastAsia"/>
              <w:noProof/>
              <w:kern w:val="2"/>
              <w:sz w:val="24"/>
              <w:szCs w:val="24"/>
              <w14:ligatures w14:val="standardContextual"/>
            </w:rPr>
          </w:pPr>
          <w:hyperlink w:anchor="_Toc168905587" w:history="1">
            <w:r w:rsidR="00640894" w:rsidRPr="002811AF">
              <w:rPr>
                <w:rStyle w:val="Hyperlink"/>
                <w:noProof/>
              </w:rPr>
              <w:t>Applying filters</w:t>
            </w:r>
            <w:r w:rsidR="00640894">
              <w:rPr>
                <w:noProof/>
                <w:webHidden/>
              </w:rPr>
              <w:tab/>
            </w:r>
            <w:r w:rsidR="00640894">
              <w:rPr>
                <w:noProof/>
                <w:webHidden/>
              </w:rPr>
              <w:fldChar w:fldCharType="begin"/>
            </w:r>
            <w:r w:rsidR="00640894">
              <w:rPr>
                <w:noProof/>
                <w:webHidden/>
              </w:rPr>
              <w:instrText xml:space="preserve"> PAGEREF _Toc168905587 \h </w:instrText>
            </w:r>
            <w:r w:rsidR="00640894">
              <w:rPr>
                <w:noProof/>
                <w:webHidden/>
              </w:rPr>
            </w:r>
            <w:r w:rsidR="00640894">
              <w:rPr>
                <w:noProof/>
                <w:webHidden/>
              </w:rPr>
              <w:fldChar w:fldCharType="separate"/>
            </w:r>
            <w:r w:rsidR="00640894">
              <w:rPr>
                <w:noProof/>
                <w:webHidden/>
              </w:rPr>
              <w:t>26</w:t>
            </w:r>
            <w:r w:rsidR="00640894">
              <w:rPr>
                <w:noProof/>
                <w:webHidden/>
              </w:rPr>
              <w:fldChar w:fldCharType="end"/>
            </w:r>
          </w:hyperlink>
        </w:p>
        <w:p w14:paraId="39892503" w14:textId="0228AC45" w:rsidR="00640894" w:rsidRDefault="00000000">
          <w:pPr>
            <w:pStyle w:val="TOC3"/>
            <w:tabs>
              <w:tab w:val="right" w:leader="dot" w:pos="9350"/>
            </w:tabs>
            <w:rPr>
              <w:rFonts w:eastAsiaTheme="minorEastAsia"/>
              <w:noProof/>
              <w:kern w:val="2"/>
              <w:sz w:val="24"/>
              <w:szCs w:val="24"/>
              <w14:ligatures w14:val="standardContextual"/>
            </w:rPr>
          </w:pPr>
          <w:hyperlink w:anchor="_Toc168905588" w:history="1">
            <w:r w:rsidR="00640894" w:rsidRPr="002811AF">
              <w:rPr>
                <w:rStyle w:val="Hyperlink"/>
                <w:noProof/>
              </w:rPr>
              <w:t>Building Crews</w:t>
            </w:r>
            <w:r w:rsidR="00640894">
              <w:rPr>
                <w:noProof/>
                <w:webHidden/>
              </w:rPr>
              <w:tab/>
            </w:r>
            <w:r w:rsidR="00640894">
              <w:rPr>
                <w:noProof/>
                <w:webHidden/>
              </w:rPr>
              <w:fldChar w:fldCharType="begin"/>
            </w:r>
            <w:r w:rsidR="00640894">
              <w:rPr>
                <w:noProof/>
                <w:webHidden/>
              </w:rPr>
              <w:instrText xml:space="preserve"> PAGEREF _Toc168905588 \h </w:instrText>
            </w:r>
            <w:r w:rsidR="00640894">
              <w:rPr>
                <w:noProof/>
                <w:webHidden/>
              </w:rPr>
            </w:r>
            <w:r w:rsidR="00640894">
              <w:rPr>
                <w:noProof/>
                <w:webHidden/>
              </w:rPr>
              <w:fldChar w:fldCharType="separate"/>
            </w:r>
            <w:r w:rsidR="00640894">
              <w:rPr>
                <w:noProof/>
                <w:webHidden/>
              </w:rPr>
              <w:t>27</w:t>
            </w:r>
            <w:r w:rsidR="00640894">
              <w:rPr>
                <w:noProof/>
                <w:webHidden/>
              </w:rPr>
              <w:fldChar w:fldCharType="end"/>
            </w:r>
          </w:hyperlink>
        </w:p>
        <w:p w14:paraId="5D5DAD71" w14:textId="2421B9DF" w:rsidR="00640894" w:rsidRDefault="00000000">
          <w:pPr>
            <w:pStyle w:val="TOC3"/>
            <w:tabs>
              <w:tab w:val="right" w:leader="dot" w:pos="9350"/>
            </w:tabs>
            <w:rPr>
              <w:rFonts w:eastAsiaTheme="minorEastAsia"/>
              <w:noProof/>
              <w:kern w:val="2"/>
              <w:sz w:val="24"/>
              <w:szCs w:val="24"/>
              <w14:ligatures w14:val="standardContextual"/>
            </w:rPr>
          </w:pPr>
          <w:hyperlink w:anchor="_Toc168905589" w:history="1">
            <w:r w:rsidR="00640894" w:rsidRPr="002811AF">
              <w:rPr>
                <w:rStyle w:val="Hyperlink"/>
                <w:noProof/>
              </w:rPr>
              <w:t>Changing a Crew to Planned</w:t>
            </w:r>
            <w:r w:rsidR="00640894">
              <w:rPr>
                <w:noProof/>
                <w:webHidden/>
              </w:rPr>
              <w:tab/>
            </w:r>
            <w:r w:rsidR="00640894">
              <w:rPr>
                <w:noProof/>
                <w:webHidden/>
              </w:rPr>
              <w:fldChar w:fldCharType="begin"/>
            </w:r>
            <w:r w:rsidR="00640894">
              <w:rPr>
                <w:noProof/>
                <w:webHidden/>
              </w:rPr>
              <w:instrText xml:space="preserve"> PAGEREF _Toc168905589 \h </w:instrText>
            </w:r>
            <w:r w:rsidR="00640894">
              <w:rPr>
                <w:noProof/>
                <w:webHidden/>
              </w:rPr>
            </w:r>
            <w:r w:rsidR="00640894">
              <w:rPr>
                <w:noProof/>
                <w:webHidden/>
              </w:rPr>
              <w:fldChar w:fldCharType="separate"/>
            </w:r>
            <w:r w:rsidR="00640894">
              <w:rPr>
                <w:noProof/>
                <w:webHidden/>
              </w:rPr>
              <w:t>28</w:t>
            </w:r>
            <w:r w:rsidR="00640894">
              <w:rPr>
                <w:noProof/>
                <w:webHidden/>
              </w:rPr>
              <w:fldChar w:fldCharType="end"/>
            </w:r>
          </w:hyperlink>
        </w:p>
        <w:p w14:paraId="6DD3C195" w14:textId="678505D7" w:rsidR="00640894" w:rsidRDefault="00000000">
          <w:pPr>
            <w:pStyle w:val="TOC3"/>
            <w:tabs>
              <w:tab w:val="right" w:leader="dot" w:pos="9350"/>
            </w:tabs>
            <w:rPr>
              <w:rFonts w:eastAsiaTheme="minorEastAsia"/>
              <w:noProof/>
              <w:kern w:val="2"/>
              <w:sz w:val="24"/>
              <w:szCs w:val="24"/>
              <w14:ligatures w14:val="standardContextual"/>
            </w:rPr>
          </w:pPr>
          <w:hyperlink w:anchor="_Toc168905590" w:history="1">
            <w:r w:rsidR="00640894" w:rsidRPr="002811AF">
              <w:rPr>
                <w:rStyle w:val="Hyperlink"/>
                <w:noProof/>
              </w:rPr>
              <w:t>Resolving Availability Warnings</w:t>
            </w:r>
            <w:r w:rsidR="00640894">
              <w:rPr>
                <w:noProof/>
                <w:webHidden/>
              </w:rPr>
              <w:tab/>
            </w:r>
            <w:r w:rsidR="00640894">
              <w:rPr>
                <w:noProof/>
                <w:webHidden/>
              </w:rPr>
              <w:fldChar w:fldCharType="begin"/>
            </w:r>
            <w:r w:rsidR="00640894">
              <w:rPr>
                <w:noProof/>
                <w:webHidden/>
              </w:rPr>
              <w:instrText xml:space="preserve"> PAGEREF _Toc168905590 \h </w:instrText>
            </w:r>
            <w:r w:rsidR="00640894">
              <w:rPr>
                <w:noProof/>
                <w:webHidden/>
              </w:rPr>
            </w:r>
            <w:r w:rsidR="00640894">
              <w:rPr>
                <w:noProof/>
                <w:webHidden/>
              </w:rPr>
              <w:fldChar w:fldCharType="separate"/>
            </w:r>
            <w:r w:rsidR="00640894">
              <w:rPr>
                <w:noProof/>
                <w:webHidden/>
              </w:rPr>
              <w:t>29</w:t>
            </w:r>
            <w:r w:rsidR="00640894">
              <w:rPr>
                <w:noProof/>
                <w:webHidden/>
              </w:rPr>
              <w:fldChar w:fldCharType="end"/>
            </w:r>
          </w:hyperlink>
        </w:p>
        <w:p w14:paraId="6FB662CB" w14:textId="0DD3E7FF" w:rsidR="00640894" w:rsidRDefault="00000000">
          <w:pPr>
            <w:pStyle w:val="TOC2"/>
            <w:tabs>
              <w:tab w:val="right" w:leader="dot" w:pos="9350"/>
            </w:tabs>
            <w:rPr>
              <w:rFonts w:eastAsiaTheme="minorEastAsia"/>
              <w:noProof/>
              <w:kern w:val="2"/>
              <w:sz w:val="24"/>
              <w:szCs w:val="24"/>
              <w14:ligatures w14:val="standardContextual"/>
            </w:rPr>
          </w:pPr>
          <w:hyperlink w:anchor="_Toc168905591" w:history="1">
            <w:r w:rsidR="00640894" w:rsidRPr="002811AF">
              <w:rPr>
                <w:rStyle w:val="Hyperlink"/>
                <w:noProof/>
              </w:rPr>
              <w:t>Pumper Schedule</w:t>
            </w:r>
            <w:r w:rsidR="00640894">
              <w:rPr>
                <w:noProof/>
                <w:webHidden/>
              </w:rPr>
              <w:tab/>
            </w:r>
            <w:r w:rsidR="00640894">
              <w:rPr>
                <w:noProof/>
                <w:webHidden/>
              </w:rPr>
              <w:fldChar w:fldCharType="begin"/>
            </w:r>
            <w:r w:rsidR="00640894">
              <w:rPr>
                <w:noProof/>
                <w:webHidden/>
              </w:rPr>
              <w:instrText xml:space="preserve"> PAGEREF _Toc168905591 \h </w:instrText>
            </w:r>
            <w:r w:rsidR="00640894">
              <w:rPr>
                <w:noProof/>
                <w:webHidden/>
              </w:rPr>
            </w:r>
            <w:r w:rsidR="00640894">
              <w:rPr>
                <w:noProof/>
                <w:webHidden/>
              </w:rPr>
              <w:fldChar w:fldCharType="separate"/>
            </w:r>
            <w:r w:rsidR="00640894">
              <w:rPr>
                <w:noProof/>
                <w:webHidden/>
              </w:rPr>
              <w:t>30</w:t>
            </w:r>
            <w:r w:rsidR="00640894">
              <w:rPr>
                <w:noProof/>
                <w:webHidden/>
              </w:rPr>
              <w:fldChar w:fldCharType="end"/>
            </w:r>
          </w:hyperlink>
        </w:p>
        <w:p w14:paraId="42F8F4B7" w14:textId="68374180" w:rsidR="00640894" w:rsidRDefault="00000000">
          <w:pPr>
            <w:pStyle w:val="TOC1"/>
            <w:tabs>
              <w:tab w:val="right" w:leader="dot" w:pos="9350"/>
            </w:tabs>
            <w:rPr>
              <w:rFonts w:eastAsiaTheme="minorEastAsia"/>
              <w:noProof/>
              <w:kern w:val="2"/>
              <w:sz w:val="24"/>
              <w:szCs w:val="24"/>
              <w14:ligatures w14:val="standardContextual"/>
            </w:rPr>
          </w:pPr>
          <w:hyperlink w:anchor="_Toc168905592" w:history="1">
            <w:r w:rsidR="00640894" w:rsidRPr="002811AF">
              <w:rPr>
                <w:rStyle w:val="Hyperlink"/>
                <w:noProof/>
              </w:rPr>
              <w:t>Job Board</w:t>
            </w:r>
            <w:r w:rsidR="00640894">
              <w:rPr>
                <w:noProof/>
                <w:webHidden/>
              </w:rPr>
              <w:tab/>
            </w:r>
            <w:r w:rsidR="00640894">
              <w:rPr>
                <w:noProof/>
                <w:webHidden/>
              </w:rPr>
              <w:fldChar w:fldCharType="begin"/>
            </w:r>
            <w:r w:rsidR="00640894">
              <w:rPr>
                <w:noProof/>
                <w:webHidden/>
              </w:rPr>
              <w:instrText xml:space="preserve"> PAGEREF _Toc168905592 \h </w:instrText>
            </w:r>
            <w:r w:rsidR="00640894">
              <w:rPr>
                <w:noProof/>
                <w:webHidden/>
              </w:rPr>
            </w:r>
            <w:r w:rsidR="00640894">
              <w:rPr>
                <w:noProof/>
                <w:webHidden/>
              </w:rPr>
              <w:fldChar w:fldCharType="separate"/>
            </w:r>
            <w:r w:rsidR="00640894">
              <w:rPr>
                <w:noProof/>
                <w:webHidden/>
              </w:rPr>
              <w:t>30</w:t>
            </w:r>
            <w:r w:rsidR="00640894">
              <w:rPr>
                <w:noProof/>
                <w:webHidden/>
              </w:rPr>
              <w:fldChar w:fldCharType="end"/>
            </w:r>
          </w:hyperlink>
        </w:p>
        <w:p w14:paraId="63D0EAC4" w14:textId="25B91B72" w:rsidR="00640894" w:rsidRDefault="00000000">
          <w:pPr>
            <w:pStyle w:val="TOC2"/>
            <w:tabs>
              <w:tab w:val="right" w:leader="dot" w:pos="9350"/>
            </w:tabs>
            <w:rPr>
              <w:rFonts w:eastAsiaTheme="minorEastAsia"/>
              <w:noProof/>
              <w:kern w:val="2"/>
              <w:sz w:val="24"/>
              <w:szCs w:val="24"/>
              <w14:ligatures w14:val="standardContextual"/>
            </w:rPr>
          </w:pPr>
          <w:hyperlink w:anchor="_Toc168905593" w:history="1">
            <w:r w:rsidR="00640894" w:rsidRPr="002811AF">
              <w:rPr>
                <w:rStyle w:val="Hyperlink"/>
                <w:noProof/>
              </w:rPr>
              <w:t>Job Board – Pumper Assignment</w:t>
            </w:r>
            <w:r w:rsidR="00640894">
              <w:rPr>
                <w:noProof/>
                <w:webHidden/>
              </w:rPr>
              <w:tab/>
            </w:r>
            <w:r w:rsidR="00640894">
              <w:rPr>
                <w:noProof/>
                <w:webHidden/>
              </w:rPr>
              <w:fldChar w:fldCharType="begin"/>
            </w:r>
            <w:r w:rsidR="00640894">
              <w:rPr>
                <w:noProof/>
                <w:webHidden/>
              </w:rPr>
              <w:instrText xml:space="preserve"> PAGEREF _Toc168905593 \h </w:instrText>
            </w:r>
            <w:r w:rsidR="00640894">
              <w:rPr>
                <w:noProof/>
                <w:webHidden/>
              </w:rPr>
            </w:r>
            <w:r w:rsidR="00640894">
              <w:rPr>
                <w:noProof/>
                <w:webHidden/>
              </w:rPr>
              <w:fldChar w:fldCharType="separate"/>
            </w:r>
            <w:r w:rsidR="00640894">
              <w:rPr>
                <w:noProof/>
                <w:webHidden/>
              </w:rPr>
              <w:t>30</w:t>
            </w:r>
            <w:r w:rsidR="00640894">
              <w:rPr>
                <w:noProof/>
                <w:webHidden/>
              </w:rPr>
              <w:fldChar w:fldCharType="end"/>
            </w:r>
          </w:hyperlink>
        </w:p>
        <w:p w14:paraId="60CB5CAF" w14:textId="0622011A" w:rsidR="00640894" w:rsidRDefault="00000000">
          <w:pPr>
            <w:pStyle w:val="TOC3"/>
            <w:tabs>
              <w:tab w:val="right" w:leader="dot" w:pos="9350"/>
            </w:tabs>
            <w:rPr>
              <w:rFonts w:eastAsiaTheme="minorEastAsia"/>
              <w:noProof/>
              <w:kern w:val="2"/>
              <w:sz w:val="24"/>
              <w:szCs w:val="24"/>
              <w14:ligatures w14:val="standardContextual"/>
            </w:rPr>
          </w:pPr>
          <w:hyperlink w:anchor="_Toc168905594" w:history="1">
            <w:r w:rsidR="00640894" w:rsidRPr="002811AF">
              <w:rPr>
                <w:rStyle w:val="Hyperlink"/>
                <w:noProof/>
              </w:rPr>
              <w:t>Job Assignment</w:t>
            </w:r>
            <w:r w:rsidR="00640894">
              <w:rPr>
                <w:noProof/>
                <w:webHidden/>
              </w:rPr>
              <w:tab/>
            </w:r>
            <w:r w:rsidR="00640894">
              <w:rPr>
                <w:noProof/>
                <w:webHidden/>
              </w:rPr>
              <w:fldChar w:fldCharType="begin"/>
            </w:r>
            <w:r w:rsidR="00640894">
              <w:rPr>
                <w:noProof/>
                <w:webHidden/>
              </w:rPr>
              <w:instrText xml:space="preserve"> PAGEREF _Toc168905594 \h </w:instrText>
            </w:r>
            <w:r w:rsidR="00640894">
              <w:rPr>
                <w:noProof/>
                <w:webHidden/>
              </w:rPr>
            </w:r>
            <w:r w:rsidR="00640894">
              <w:rPr>
                <w:noProof/>
                <w:webHidden/>
              </w:rPr>
              <w:fldChar w:fldCharType="separate"/>
            </w:r>
            <w:r w:rsidR="00640894">
              <w:rPr>
                <w:noProof/>
                <w:webHidden/>
              </w:rPr>
              <w:t>30</w:t>
            </w:r>
            <w:r w:rsidR="00640894">
              <w:rPr>
                <w:noProof/>
                <w:webHidden/>
              </w:rPr>
              <w:fldChar w:fldCharType="end"/>
            </w:r>
          </w:hyperlink>
        </w:p>
        <w:p w14:paraId="74AF8C99" w14:textId="12BF5127" w:rsidR="00640894" w:rsidRDefault="00000000">
          <w:pPr>
            <w:pStyle w:val="TOC3"/>
            <w:tabs>
              <w:tab w:val="right" w:leader="dot" w:pos="9350"/>
            </w:tabs>
            <w:rPr>
              <w:rFonts w:eastAsiaTheme="minorEastAsia"/>
              <w:noProof/>
              <w:kern w:val="2"/>
              <w:sz w:val="24"/>
              <w:szCs w:val="24"/>
              <w14:ligatures w14:val="standardContextual"/>
            </w:rPr>
          </w:pPr>
          <w:hyperlink w:anchor="_Toc168905595" w:history="1">
            <w:r w:rsidR="00640894" w:rsidRPr="002811AF">
              <w:rPr>
                <w:rStyle w:val="Hyperlink"/>
                <w:noProof/>
              </w:rPr>
              <w:t>Job Removal</w:t>
            </w:r>
            <w:r w:rsidR="00640894">
              <w:rPr>
                <w:noProof/>
                <w:webHidden/>
              </w:rPr>
              <w:tab/>
            </w:r>
            <w:r w:rsidR="00640894">
              <w:rPr>
                <w:noProof/>
                <w:webHidden/>
              </w:rPr>
              <w:fldChar w:fldCharType="begin"/>
            </w:r>
            <w:r w:rsidR="00640894">
              <w:rPr>
                <w:noProof/>
                <w:webHidden/>
              </w:rPr>
              <w:instrText xml:space="preserve"> PAGEREF _Toc168905595 \h </w:instrText>
            </w:r>
            <w:r w:rsidR="00640894">
              <w:rPr>
                <w:noProof/>
                <w:webHidden/>
              </w:rPr>
            </w:r>
            <w:r w:rsidR="00640894">
              <w:rPr>
                <w:noProof/>
                <w:webHidden/>
              </w:rPr>
              <w:fldChar w:fldCharType="separate"/>
            </w:r>
            <w:r w:rsidR="00640894">
              <w:rPr>
                <w:noProof/>
                <w:webHidden/>
              </w:rPr>
              <w:t>32</w:t>
            </w:r>
            <w:r w:rsidR="00640894">
              <w:rPr>
                <w:noProof/>
                <w:webHidden/>
              </w:rPr>
              <w:fldChar w:fldCharType="end"/>
            </w:r>
          </w:hyperlink>
        </w:p>
        <w:p w14:paraId="0DB1C06C" w14:textId="06A3243A" w:rsidR="00640894" w:rsidRDefault="00000000">
          <w:pPr>
            <w:pStyle w:val="TOC3"/>
            <w:tabs>
              <w:tab w:val="right" w:leader="dot" w:pos="9350"/>
            </w:tabs>
            <w:rPr>
              <w:rFonts w:eastAsiaTheme="minorEastAsia"/>
              <w:noProof/>
              <w:kern w:val="2"/>
              <w:sz w:val="24"/>
              <w:szCs w:val="24"/>
              <w14:ligatures w14:val="standardContextual"/>
            </w:rPr>
          </w:pPr>
          <w:hyperlink w:anchor="_Toc168905596" w:history="1">
            <w:r w:rsidR="00640894" w:rsidRPr="002811AF">
              <w:rPr>
                <w:rStyle w:val="Hyperlink"/>
                <w:noProof/>
              </w:rPr>
              <w:t>Job Details</w:t>
            </w:r>
            <w:r w:rsidR="00640894">
              <w:rPr>
                <w:noProof/>
                <w:webHidden/>
              </w:rPr>
              <w:tab/>
            </w:r>
            <w:r w:rsidR="00640894">
              <w:rPr>
                <w:noProof/>
                <w:webHidden/>
              </w:rPr>
              <w:fldChar w:fldCharType="begin"/>
            </w:r>
            <w:r w:rsidR="00640894">
              <w:rPr>
                <w:noProof/>
                <w:webHidden/>
              </w:rPr>
              <w:instrText xml:space="preserve"> PAGEREF _Toc168905596 \h </w:instrText>
            </w:r>
            <w:r w:rsidR="00640894">
              <w:rPr>
                <w:noProof/>
                <w:webHidden/>
              </w:rPr>
            </w:r>
            <w:r w:rsidR="00640894">
              <w:rPr>
                <w:noProof/>
                <w:webHidden/>
              </w:rPr>
              <w:fldChar w:fldCharType="separate"/>
            </w:r>
            <w:r w:rsidR="00640894">
              <w:rPr>
                <w:noProof/>
                <w:webHidden/>
              </w:rPr>
              <w:t>32</w:t>
            </w:r>
            <w:r w:rsidR="00640894">
              <w:rPr>
                <w:noProof/>
                <w:webHidden/>
              </w:rPr>
              <w:fldChar w:fldCharType="end"/>
            </w:r>
          </w:hyperlink>
        </w:p>
        <w:p w14:paraId="772FA601" w14:textId="531E31BB" w:rsidR="00640894" w:rsidRDefault="00000000">
          <w:pPr>
            <w:pStyle w:val="TOC3"/>
            <w:tabs>
              <w:tab w:val="right" w:leader="dot" w:pos="9350"/>
            </w:tabs>
            <w:rPr>
              <w:rFonts w:eastAsiaTheme="minorEastAsia"/>
              <w:noProof/>
              <w:kern w:val="2"/>
              <w:sz w:val="24"/>
              <w:szCs w:val="24"/>
              <w14:ligatures w14:val="standardContextual"/>
            </w:rPr>
          </w:pPr>
          <w:hyperlink w:anchor="_Toc168905597" w:history="1">
            <w:r w:rsidR="00640894" w:rsidRPr="002811AF">
              <w:rPr>
                <w:rStyle w:val="Hyperlink"/>
                <w:noProof/>
              </w:rPr>
              <w:t>Crew Modification</w:t>
            </w:r>
            <w:r w:rsidR="00640894">
              <w:rPr>
                <w:noProof/>
                <w:webHidden/>
              </w:rPr>
              <w:tab/>
            </w:r>
            <w:r w:rsidR="00640894">
              <w:rPr>
                <w:noProof/>
                <w:webHidden/>
              </w:rPr>
              <w:fldChar w:fldCharType="begin"/>
            </w:r>
            <w:r w:rsidR="00640894">
              <w:rPr>
                <w:noProof/>
                <w:webHidden/>
              </w:rPr>
              <w:instrText xml:space="preserve"> PAGEREF _Toc168905597 \h </w:instrText>
            </w:r>
            <w:r w:rsidR="00640894">
              <w:rPr>
                <w:noProof/>
                <w:webHidden/>
              </w:rPr>
            </w:r>
            <w:r w:rsidR="00640894">
              <w:rPr>
                <w:noProof/>
                <w:webHidden/>
              </w:rPr>
              <w:fldChar w:fldCharType="separate"/>
            </w:r>
            <w:r w:rsidR="00640894">
              <w:rPr>
                <w:noProof/>
                <w:webHidden/>
              </w:rPr>
              <w:t>33</w:t>
            </w:r>
            <w:r w:rsidR="00640894">
              <w:rPr>
                <w:noProof/>
                <w:webHidden/>
              </w:rPr>
              <w:fldChar w:fldCharType="end"/>
            </w:r>
          </w:hyperlink>
        </w:p>
        <w:p w14:paraId="7A006C18" w14:textId="28653BF9" w:rsidR="00640894" w:rsidRDefault="00000000">
          <w:pPr>
            <w:pStyle w:val="TOC3"/>
            <w:tabs>
              <w:tab w:val="right" w:leader="dot" w:pos="9350"/>
            </w:tabs>
            <w:rPr>
              <w:rFonts w:eastAsiaTheme="minorEastAsia"/>
              <w:noProof/>
              <w:kern w:val="2"/>
              <w:sz w:val="24"/>
              <w:szCs w:val="24"/>
              <w14:ligatures w14:val="standardContextual"/>
            </w:rPr>
          </w:pPr>
          <w:hyperlink w:anchor="_Toc168905598" w:history="1">
            <w:r w:rsidR="00640894" w:rsidRPr="002811AF">
              <w:rPr>
                <w:rStyle w:val="Hyperlink"/>
                <w:noProof/>
              </w:rPr>
              <w:t>Uncheck “Show Only Planned Crews” and “Show only Active Crews”</w:t>
            </w:r>
            <w:r w:rsidR="00640894">
              <w:rPr>
                <w:noProof/>
                <w:webHidden/>
              </w:rPr>
              <w:tab/>
            </w:r>
            <w:r w:rsidR="00640894">
              <w:rPr>
                <w:noProof/>
                <w:webHidden/>
              </w:rPr>
              <w:fldChar w:fldCharType="begin"/>
            </w:r>
            <w:r w:rsidR="00640894">
              <w:rPr>
                <w:noProof/>
                <w:webHidden/>
              </w:rPr>
              <w:instrText xml:space="preserve"> PAGEREF _Toc168905598 \h </w:instrText>
            </w:r>
            <w:r w:rsidR="00640894">
              <w:rPr>
                <w:noProof/>
                <w:webHidden/>
              </w:rPr>
            </w:r>
            <w:r w:rsidR="00640894">
              <w:rPr>
                <w:noProof/>
                <w:webHidden/>
              </w:rPr>
              <w:fldChar w:fldCharType="separate"/>
            </w:r>
            <w:r w:rsidR="00640894">
              <w:rPr>
                <w:noProof/>
                <w:webHidden/>
              </w:rPr>
              <w:t>34</w:t>
            </w:r>
            <w:r w:rsidR="00640894">
              <w:rPr>
                <w:noProof/>
                <w:webHidden/>
              </w:rPr>
              <w:fldChar w:fldCharType="end"/>
            </w:r>
          </w:hyperlink>
        </w:p>
        <w:p w14:paraId="7D3FDF1C" w14:textId="0EBFF0B1" w:rsidR="00640894" w:rsidRDefault="00000000">
          <w:pPr>
            <w:pStyle w:val="TOC3"/>
            <w:tabs>
              <w:tab w:val="right" w:leader="dot" w:pos="9350"/>
            </w:tabs>
            <w:rPr>
              <w:rFonts w:eastAsiaTheme="minorEastAsia"/>
              <w:noProof/>
              <w:kern w:val="2"/>
              <w:sz w:val="24"/>
              <w:szCs w:val="24"/>
              <w14:ligatures w14:val="standardContextual"/>
            </w:rPr>
          </w:pPr>
          <w:hyperlink w:anchor="_Toc168905599" w:history="1">
            <w:r w:rsidR="00640894" w:rsidRPr="002811AF">
              <w:rPr>
                <w:rStyle w:val="Hyperlink"/>
                <w:noProof/>
              </w:rPr>
              <w:t>Change Crew Status</w:t>
            </w:r>
            <w:r w:rsidR="00640894">
              <w:rPr>
                <w:noProof/>
                <w:webHidden/>
              </w:rPr>
              <w:tab/>
            </w:r>
            <w:r w:rsidR="00640894">
              <w:rPr>
                <w:noProof/>
                <w:webHidden/>
              </w:rPr>
              <w:fldChar w:fldCharType="begin"/>
            </w:r>
            <w:r w:rsidR="00640894">
              <w:rPr>
                <w:noProof/>
                <w:webHidden/>
              </w:rPr>
              <w:instrText xml:space="preserve"> PAGEREF _Toc168905599 \h </w:instrText>
            </w:r>
            <w:r w:rsidR="00640894">
              <w:rPr>
                <w:noProof/>
                <w:webHidden/>
              </w:rPr>
            </w:r>
            <w:r w:rsidR="00640894">
              <w:rPr>
                <w:noProof/>
                <w:webHidden/>
              </w:rPr>
              <w:fldChar w:fldCharType="separate"/>
            </w:r>
            <w:r w:rsidR="00640894">
              <w:rPr>
                <w:noProof/>
                <w:webHidden/>
              </w:rPr>
              <w:t>35</w:t>
            </w:r>
            <w:r w:rsidR="00640894">
              <w:rPr>
                <w:noProof/>
                <w:webHidden/>
              </w:rPr>
              <w:fldChar w:fldCharType="end"/>
            </w:r>
          </w:hyperlink>
        </w:p>
        <w:p w14:paraId="165F21E5" w14:textId="07561FF0" w:rsidR="00640894" w:rsidRDefault="00000000">
          <w:pPr>
            <w:pStyle w:val="TOC3"/>
            <w:tabs>
              <w:tab w:val="right" w:leader="dot" w:pos="9350"/>
            </w:tabs>
            <w:rPr>
              <w:rFonts w:eastAsiaTheme="minorEastAsia"/>
              <w:noProof/>
              <w:kern w:val="2"/>
              <w:sz w:val="24"/>
              <w:szCs w:val="24"/>
              <w14:ligatures w14:val="standardContextual"/>
            </w:rPr>
          </w:pPr>
          <w:hyperlink w:anchor="_Toc168905600" w:history="1">
            <w:r w:rsidR="00640894" w:rsidRPr="002811AF">
              <w:rPr>
                <w:rStyle w:val="Hyperlink"/>
                <w:noProof/>
              </w:rPr>
              <w:t>Crew Status Warnings</w:t>
            </w:r>
            <w:r w:rsidR="00640894">
              <w:rPr>
                <w:noProof/>
                <w:webHidden/>
              </w:rPr>
              <w:tab/>
            </w:r>
            <w:r w:rsidR="00640894">
              <w:rPr>
                <w:noProof/>
                <w:webHidden/>
              </w:rPr>
              <w:fldChar w:fldCharType="begin"/>
            </w:r>
            <w:r w:rsidR="00640894">
              <w:rPr>
                <w:noProof/>
                <w:webHidden/>
              </w:rPr>
              <w:instrText xml:space="preserve"> PAGEREF _Toc168905600 \h </w:instrText>
            </w:r>
            <w:r w:rsidR="00640894">
              <w:rPr>
                <w:noProof/>
                <w:webHidden/>
              </w:rPr>
            </w:r>
            <w:r w:rsidR="00640894">
              <w:rPr>
                <w:noProof/>
                <w:webHidden/>
              </w:rPr>
              <w:fldChar w:fldCharType="separate"/>
            </w:r>
            <w:r w:rsidR="00640894">
              <w:rPr>
                <w:noProof/>
                <w:webHidden/>
              </w:rPr>
              <w:t>35</w:t>
            </w:r>
            <w:r w:rsidR="00640894">
              <w:rPr>
                <w:noProof/>
                <w:webHidden/>
              </w:rPr>
              <w:fldChar w:fldCharType="end"/>
            </w:r>
          </w:hyperlink>
        </w:p>
        <w:p w14:paraId="5AA4173F" w14:textId="538C41CD" w:rsidR="00640894" w:rsidRDefault="00000000">
          <w:pPr>
            <w:pStyle w:val="TOC3"/>
            <w:tabs>
              <w:tab w:val="right" w:leader="dot" w:pos="9350"/>
            </w:tabs>
            <w:rPr>
              <w:rFonts w:eastAsiaTheme="minorEastAsia"/>
              <w:noProof/>
              <w:kern w:val="2"/>
              <w:sz w:val="24"/>
              <w:szCs w:val="24"/>
              <w14:ligatures w14:val="standardContextual"/>
            </w:rPr>
          </w:pPr>
          <w:hyperlink w:anchor="_Toc168905601" w:history="1">
            <w:r w:rsidR="00640894" w:rsidRPr="002811AF">
              <w:rPr>
                <w:rStyle w:val="Hyperlink"/>
                <w:noProof/>
              </w:rPr>
              <w:t>Warnings</w:t>
            </w:r>
            <w:r w:rsidR="00640894">
              <w:rPr>
                <w:noProof/>
                <w:webHidden/>
              </w:rPr>
              <w:tab/>
            </w:r>
            <w:r w:rsidR="00640894">
              <w:rPr>
                <w:noProof/>
                <w:webHidden/>
              </w:rPr>
              <w:fldChar w:fldCharType="begin"/>
            </w:r>
            <w:r w:rsidR="00640894">
              <w:rPr>
                <w:noProof/>
                <w:webHidden/>
              </w:rPr>
              <w:instrText xml:space="preserve"> PAGEREF _Toc168905601 \h </w:instrText>
            </w:r>
            <w:r w:rsidR="00640894">
              <w:rPr>
                <w:noProof/>
                <w:webHidden/>
              </w:rPr>
            </w:r>
            <w:r w:rsidR="00640894">
              <w:rPr>
                <w:noProof/>
                <w:webHidden/>
              </w:rPr>
              <w:fldChar w:fldCharType="separate"/>
            </w:r>
            <w:r w:rsidR="00640894">
              <w:rPr>
                <w:noProof/>
                <w:webHidden/>
              </w:rPr>
              <w:t>37</w:t>
            </w:r>
            <w:r w:rsidR="00640894">
              <w:rPr>
                <w:noProof/>
                <w:webHidden/>
              </w:rPr>
              <w:fldChar w:fldCharType="end"/>
            </w:r>
          </w:hyperlink>
        </w:p>
        <w:p w14:paraId="641CA98C" w14:textId="0C5267E9" w:rsidR="00640894" w:rsidRDefault="00000000">
          <w:pPr>
            <w:pStyle w:val="TOC3"/>
            <w:tabs>
              <w:tab w:val="right" w:leader="dot" w:pos="9350"/>
            </w:tabs>
            <w:rPr>
              <w:rFonts w:eastAsiaTheme="minorEastAsia"/>
              <w:noProof/>
              <w:kern w:val="2"/>
              <w:sz w:val="24"/>
              <w:szCs w:val="24"/>
              <w14:ligatures w14:val="standardContextual"/>
            </w:rPr>
          </w:pPr>
          <w:hyperlink w:anchor="_Toc168905602" w:history="1">
            <w:r w:rsidR="00640894" w:rsidRPr="002811AF">
              <w:rPr>
                <w:rStyle w:val="Hyperlink"/>
                <w:noProof/>
              </w:rPr>
              <w:t>48 Hour View</w:t>
            </w:r>
            <w:r w:rsidR="00640894">
              <w:rPr>
                <w:noProof/>
                <w:webHidden/>
              </w:rPr>
              <w:tab/>
            </w:r>
            <w:r w:rsidR="00640894">
              <w:rPr>
                <w:noProof/>
                <w:webHidden/>
              </w:rPr>
              <w:fldChar w:fldCharType="begin"/>
            </w:r>
            <w:r w:rsidR="00640894">
              <w:rPr>
                <w:noProof/>
                <w:webHidden/>
              </w:rPr>
              <w:instrText xml:space="preserve"> PAGEREF _Toc168905602 \h </w:instrText>
            </w:r>
            <w:r w:rsidR="00640894">
              <w:rPr>
                <w:noProof/>
                <w:webHidden/>
              </w:rPr>
            </w:r>
            <w:r w:rsidR="00640894">
              <w:rPr>
                <w:noProof/>
                <w:webHidden/>
              </w:rPr>
              <w:fldChar w:fldCharType="separate"/>
            </w:r>
            <w:r w:rsidR="00640894">
              <w:rPr>
                <w:noProof/>
                <w:webHidden/>
              </w:rPr>
              <w:t>37</w:t>
            </w:r>
            <w:r w:rsidR="00640894">
              <w:rPr>
                <w:noProof/>
                <w:webHidden/>
              </w:rPr>
              <w:fldChar w:fldCharType="end"/>
            </w:r>
          </w:hyperlink>
        </w:p>
        <w:p w14:paraId="3AA13BA6" w14:textId="31CBB645" w:rsidR="00640894" w:rsidRDefault="00000000">
          <w:pPr>
            <w:pStyle w:val="TOC2"/>
            <w:tabs>
              <w:tab w:val="right" w:leader="dot" w:pos="9350"/>
            </w:tabs>
            <w:rPr>
              <w:rFonts w:eastAsiaTheme="minorEastAsia"/>
              <w:noProof/>
              <w:kern w:val="2"/>
              <w:sz w:val="24"/>
              <w:szCs w:val="24"/>
              <w14:ligatures w14:val="standardContextual"/>
            </w:rPr>
          </w:pPr>
          <w:hyperlink w:anchor="_Toc168905603" w:history="1">
            <w:r w:rsidR="00640894" w:rsidRPr="002811AF">
              <w:rPr>
                <w:rStyle w:val="Hyperlink"/>
                <w:noProof/>
              </w:rPr>
              <w:t>Job Board – Bulker Assignment</w:t>
            </w:r>
            <w:r w:rsidR="00640894">
              <w:rPr>
                <w:noProof/>
                <w:webHidden/>
              </w:rPr>
              <w:tab/>
            </w:r>
            <w:r w:rsidR="00640894">
              <w:rPr>
                <w:noProof/>
                <w:webHidden/>
              </w:rPr>
              <w:fldChar w:fldCharType="begin"/>
            </w:r>
            <w:r w:rsidR="00640894">
              <w:rPr>
                <w:noProof/>
                <w:webHidden/>
              </w:rPr>
              <w:instrText xml:space="preserve"> PAGEREF _Toc168905603 \h </w:instrText>
            </w:r>
            <w:r w:rsidR="00640894">
              <w:rPr>
                <w:noProof/>
                <w:webHidden/>
              </w:rPr>
            </w:r>
            <w:r w:rsidR="00640894">
              <w:rPr>
                <w:noProof/>
                <w:webHidden/>
              </w:rPr>
              <w:fldChar w:fldCharType="separate"/>
            </w:r>
            <w:r w:rsidR="00640894">
              <w:rPr>
                <w:noProof/>
                <w:webHidden/>
              </w:rPr>
              <w:t>37</w:t>
            </w:r>
            <w:r w:rsidR="00640894">
              <w:rPr>
                <w:noProof/>
                <w:webHidden/>
              </w:rPr>
              <w:fldChar w:fldCharType="end"/>
            </w:r>
          </w:hyperlink>
        </w:p>
        <w:p w14:paraId="567A1656" w14:textId="5948AD5A" w:rsidR="00640894" w:rsidRDefault="00000000">
          <w:pPr>
            <w:pStyle w:val="TOC1"/>
            <w:tabs>
              <w:tab w:val="right" w:leader="dot" w:pos="9350"/>
            </w:tabs>
            <w:rPr>
              <w:rFonts w:eastAsiaTheme="minorEastAsia"/>
              <w:noProof/>
              <w:kern w:val="2"/>
              <w:sz w:val="24"/>
              <w:szCs w:val="24"/>
              <w14:ligatures w14:val="standardContextual"/>
            </w:rPr>
          </w:pPr>
          <w:hyperlink w:anchor="_Toc168905604" w:history="1">
            <w:r w:rsidR="00640894" w:rsidRPr="002811AF">
              <w:rPr>
                <w:rStyle w:val="Hyperlink"/>
                <w:noProof/>
              </w:rPr>
              <w:t>Rig Board</w:t>
            </w:r>
            <w:r w:rsidR="00640894">
              <w:rPr>
                <w:noProof/>
                <w:webHidden/>
              </w:rPr>
              <w:tab/>
            </w:r>
            <w:r w:rsidR="00640894">
              <w:rPr>
                <w:noProof/>
                <w:webHidden/>
              </w:rPr>
              <w:fldChar w:fldCharType="begin"/>
            </w:r>
            <w:r w:rsidR="00640894">
              <w:rPr>
                <w:noProof/>
                <w:webHidden/>
              </w:rPr>
              <w:instrText xml:space="preserve"> PAGEREF _Toc168905604 \h </w:instrText>
            </w:r>
            <w:r w:rsidR="00640894">
              <w:rPr>
                <w:noProof/>
                <w:webHidden/>
              </w:rPr>
            </w:r>
            <w:r w:rsidR="00640894">
              <w:rPr>
                <w:noProof/>
                <w:webHidden/>
              </w:rPr>
              <w:fldChar w:fldCharType="separate"/>
            </w:r>
            <w:r w:rsidR="00640894">
              <w:rPr>
                <w:noProof/>
                <w:webHidden/>
              </w:rPr>
              <w:t>38</w:t>
            </w:r>
            <w:r w:rsidR="00640894">
              <w:rPr>
                <w:noProof/>
                <w:webHidden/>
              </w:rPr>
              <w:fldChar w:fldCharType="end"/>
            </w:r>
          </w:hyperlink>
        </w:p>
        <w:p w14:paraId="24B7C293" w14:textId="536A6BFD" w:rsidR="00640894" w:rsidRDefault="00000000">
          <w:pPr>
            <w:pStyle w:val="TOC2"/>
            <w:tabs>
              <w:tab w:val="right" w:leader="dot" w:pos="9350"/>
            </w:tabs>
            <w:rPr>
              <w:rFonts w:eastAsiaTheme="minorEastAsia"/>
              <w:noProof/>
              <w:kern w:val="2"/>
              <w:sz w:val="24"/>
              <w:szCs w:val="24"/>
              <w14:ligatures w14:val="standardContextual"/>
            </w:rPr>
          </w:pPr>
          <w:hyperlink w:anchor="_Toc168905605" w:history="1">
            <w:r w:rsidR="00640894" w:rsidRPr="002811AF">
              <w:rPr>
                <w:rStyle w:val="Hyperlink"/>
                <w:noProof/>
              </w:rPr>
              <w:t>Blending Cement and Hauling Directly to a Rig</w:t>
            </w:r>
            <w:r w:rsidR="00640894">
              <w:rPr>
                <w:noProof/>
                <w:webHidden/>
              </w:rPr>
              <w:tab/>
            </w:r>
            <w:r w:rsidR="00640894">
              <w:rPr>
                <w:noProof/>
                <w:webHidden/>
              </w:rPr>
              <w:fldChar w:fldCharType="begin"/>
            </w:r>
            <w:r w:rsidR="00640894">
              <w:rPr>
                <w:noProof/>
                <w:webHidden/>
              </w:rPr>
              <w:instrText xml:space="preserve"> PAGEREF _Toc168905605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38B0595E" w14:textId="3BA2FE51" w:rsidR="00640894" w:rsidRDefault="00000000">
          <w:pPr>
            <w:pStyle w:val="TOC2"/>
            <w:tabs>
              <w:tab w:val="right" w:leader="dot" w:pos="9350"/>
            </w:tabs>
            <w:rPr>
              <w:rFonts w:eastAsiaTheme="minorEastAsia"/>
              <w:noProof/>
              <w:kern w:val="2"/>
              <w:sz w:val="24"/>
              <w:szCs w:val="24"/>
              <w14:ligatures w14:val="standardContextual"/>
            </w:rPr>
          </w:pPr>
          <w:hyperlink w:anchor="_Toc168905606" w:history="1">
            <w:r w:rsidR="00640894" w:rsidRPr="002811AF">
              <w:rPr>
                <w:rStyle w:val="Hyperlink"/>
                <w:noProof/>
              </w:rPr>
              <w:t>Blend into Storage for Pre-Job Testing</w:t>
            </w:r>
            <w:r w:rsidR="00640894">
              <w:rPr>
                <w:noProof/>
                <w:webHidden/>
              </w:rPr>
              <w:tab/>
            </w:r>
            <w:r w:rsidR="00640894">
              <w:rPr>
                <w:noProof/>
                <w:webHidden/>
              </w:rPr>
              <w:fldChar w:fldCharType="begin"/>
            </w:r>
            <w:r w:rsidR="00640894">
              <w:rPr>
                <w:noProof/>
                <w:webHidden/>
              </w:rPr>
              <w:instrText xml:space="preserve"> PAGEREF _Toc168905606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60614E6D" w14:textId="5923A18C" w:rsidR="00640894" w:rsidRDefault="00000000">
          <w:pPr>
            <w:pStyle w:val="TOC2"/>
            <w:tabs>
              <w:tab w:val="right" w:leader="dot" w:pos="9350"/>
            </w:tabs>
            <w:rPr>
              <w:rFonts w:eastAsiaTheme="minorEastAsia"/>
              <w:noProof/>
              <w:kern w:val="2"/>
              <w:sz w:val="24"/>
              <w:szCs w:val="24"/>
              <w14:ligatures w14:val="standardContextual"/>
            </w:rPr>
          </w:pPr>
          <w:hyperlink w:anchor="_Toc168905607" w:history="1">
            <w:r w:rsidR="00640894" w:rsidRPr="002811AF">
              <w:rPr>
                <w:rStyle w:val="Hyperlink"/>
                <w:noProof/>
              </w:rPr>
              <w:t>Hauling from Storage to a Rig</w:t>
            </w:r>
            <w:r w:rsidR="00640894">
              <w:rPr>
                <w:noProof/>
                <w:webHidden/>
              </w:rPr>
              <w:tab/>
            </w:r>
            <w:r w:rsidR="00640894">
              <w:rPr>
                <w:noProof/>
                <w:webHidden/>
              </w:rPr>
              <w:fldChar w:fldCharType="begin"/>
            </w:r>
            <w:r w:rsidR="00640894">
              <w:rPr>
                <w:noProof/>
                <w:webHidden/>
              </w:rPr>
              <w:instrText xml:space="preserve"> PAGEREF _Toc168905607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100A9F4A" w14:textId="0A940DC8" w:rsidR="00640894" w:rsidRDefault="00000000">
          <w:pPr>
            <w:pStyle w:val="TOC2"/>
            <w:tabs>
              <w:tab w:val="right" w:leader="dot" w:pos="9350"/>
            </w:tabs>
            <w:rPr>
              <w:rFonts w:eastAsiaTheme="minorEastAsia"/>
              <w:noProof/>
              <w:kern w:val="2"/>
              <w:sz w:val="24"/>
              <w:szCs w:val="24"/>
              <w14:ligatures w14:val="standardContextual"/>
            </w:rPr>
          </w:pPr>
          <w:hyperlink w:anchor="_Toc168905608" w:history="1">
            <w:r w:rsidR="00640894" w:rsidRPr="002811AF">
              <w:rPr>
                <w:rStyle w:val="Hyperlink"/>
                <w:noProof/>
              </w:rPr>
              <w:t>Backhauling Cement from a Rig to Rig, Bulk Plant, or Laydown</w:t>
            </w:r>
            <w:r w:rsidR="00640894">
              <w:rPr>
                <w:noProof/>
                <w:webHidden/>
              </w:rPr>
              <w:tab/>
            </w:r>
            <w:r w:rsidR="00640894">
              <w:rPr>
                <w:noProof/>
                <w:webHidden/>
              </w:rPr>
              <w:fldChar w:fldCharType="begin"/>
            </w:r>
            <w:r w:rsidR="00640894">
              <w:rPr>
                <w:noProof/>
                <w:webHidden/>
              </w:rPr>
              <w:instrText xml:space="preserve"> PAGEREF _Toc168905608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028D9EBF" w14:textId="62D3F777" w:rsidR="00640894" w:rsidRDefault="00000000">
          <w:pPr>
            <w:pStyle w:val="TOC2"/>
            <w:tabs>
              <w:tab w:val="right" w:leader="dot" w:pos="9350"/>
            </w:tabs>
            <w:rPr>
              <w:rFonts w:eastAsiaTheme="minorEastAsia"/>
              <w:noProof/>
              <w:kern w:val="2"/>
              <w:sz w:val="24"/>
              <w:szCs w:val="24"/>
              <w14:ligatures w14:val="standardContextual"/>
            </w:rPr>
          </w:pPr>
          <w:hyperlink w:anchor="_Toc168905609" w:history="1">
            <w:r w:rsidR="00640894" w:rsidRPr="002811AF">
              <w:rPr>
                <w:rStyle w:val="Hyperlink"/>
                <w:noProof/>
              </w:rPr>
              <w:t>Transferring Cement from a Rig to the Bulk Plant (Silo to Silo)</w:t>
            </w:r>
            <w:r w:rsidR="00640894">
              <w:rPr>
                <w:noProof/>
                <w:webHidden/>
              </w:rPr>
              <w:tab/>
            </w:r>
            <w:r w:rsidR="00640894">
              <w:rPr>
                <w:noProof/>
                <w:webHidden/>
              </w:rPr>
              <w:fldChar w:fldCharType="begin"/>
            </w:r>
            <w:r w:rsidR="00640894">
              <w:rPr>
                <w:noProof/>
                <w:webHidden/>
              </w:rPr>
              <w:instrText xml:space="preserve"> PAGEREF _Toc168905609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0E0FB618" w14:textId="760B4572" w:rsidR="00640894" w:rsidRDefault="00000000">
          <w:pPr>
            <w:pStyle w:val="TOC2"/>
            <w:tabs>
              <w:tab w:val="right" w:leader="dot" w:pos="9350"/>
            </w:tabs>
            <w:rPr>
              <w:rFonts w:eastAsiaTheme="minorEastAsia"/>
              <w:noProof/>
              <w:kern w:val="2"/>
              <w:sz w:val="24"/>
              <w:szCs w:val="24"/>
              <w14:ligatures w14:val="standardContextual"/>
            </w:rPr>
          </w:pPr>
          <w:hyperlink w:anchor="_Toc168905610" w:history="1">
            <w:r w:rsidR="00640894" w:rsidRPr="002811AF">
              <w:rPr>
                <w:rStyle w:val="Hyperlink"/>
                <w:noProof/>
              </w:rPr>
              <w:t>Editing Cement in a Bin</w:t>
            </w:r>
            <w:r w:rsidR="00640894">
              <w:rPr>
                <w:noProof/>
                <w:webHidden/>
              </w:rPr>
              <w:tab/>
            </w:r>
            <w:r w:rsidR="00640894">
              <w:rPr>
                <w:noProof/>
                <w:webHidden/>
              </w:rPr>
              <w:fldChar w:fldCharType="begin"/>
            </w:r>
            <w:r w:rsidR="00640894">
              <w:rPr>
                <w:noProof/>
                <w:webHidden/>
              </w:rPr>
              <w:instrText xml:space="preserve"> PAGEREF _Toc168905610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0BC96CBF" w14:textId="38600F7E" w:rsidR="00640894" w:rsidRDefault="00000000">
          <w:pPr>
            <w:pStyle w:val="TOC3"/>
            <w:tabs>
              <w:tab w:val="right" w:leader="dot" w:pos="9350"/>
            </w:tabs>
            <w:rPr>
              <w:rFonts w:eastAsiaTheme="minorEastAsia"/>
              <w:noProof/>
              <w:kern w:val="2"/>
              <w:sz w:val="24"/>
              <w:szCs w:val="24"/>
              <w14:ligatures w14:val="standardContextual"/>
            </w:rPr>
          </w:pPr>
          <w:hyperlink w:anchor="_Toc168905611" w:history="1">
            <w:r w:rsidR="00640894" w:rsidRPr="002811AF">
              <w:rPr>
                <w:rStyle w:val="Hyperlink"/>
                <w:noProof/>
              </w:rPr>
              <w:t>Update inside the bulk plant</w:t>
            </w:r>
            <w:r w:rsidR="00640894">
              <w:rPr>
                <w:noProof/>
                <w:webHidden/>
              </w:rPr>
              <w:tab/>
            </w:r>
            <w:r w:rsidR="00640894">
              <w:rPr>
                <w:noProof/>
                <w:webHidden/>
              </w:rPr>
              <w:fldChar w:fldCharType="begin"/>
            </w:r>
            <w:r w:rsidR="00640894">
              <w:rPr>
                <w:noProof/>
                <w:webHidden/>
              </w:rPr>
              <w:instrText xml:space="preserve"> PAGEREF _Toc168905611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495DA471" w14:textId="7B70C6FC" w:rsidR="00640894" w:rsidRDefault="00000000">
          <w:pPr>
            <w:pStyle w:val="TOC3"/>
            <w:tabs>
              <w:tab w:val="right" w:leader="dot" w:pos="9350"/>
            </w:tabs>
            <w:rPr>
              <w:rFonts w:eastAsiaTheme="minorEastAsia"/>
              <w:noProof/>
              <w:kern w:val="2"/>
              <w:sz w:val="24"/>
              <w:szCs w:val="24"/>
              <w14:ligatures w14:val="standardContextual"/>
            </w:rPr>
          </w:pPr>
          <w:hyperlink w:anchor="_Toc168905612" w:history="1">
            <w:r w:rsidR="00640894" w:rsidRPr="002811AF">
              <w:rPr>
                <w:rStyle w:val="Hyperlink"/>
                <w:noProof/>
              </w:rPr>
              <w:t>Update Bin on Location</w:t>
            </w:r>
            <w:r w:rsidR="00640894">
              <w:rPr>
                <w:noProof/>
                <w:webHidden/>
              </w:rPr>
              <w:tab/>
            </w:r>
            <w:r w:rsidR="00640894">
              <w:rPr>
                <w:noProof/>
                <w:webHidden/>
              </w:rPr>
              <w:fldChar w:fldCharType="begin"/>
            </w:r>
            <w:r w:rsidR="00640894">
              <w:rPr>
                <w:noProof/>
                <w:webHidden/>
              </w:rPr>
              <w:instrText xml:space="preserve"> PAGEREF _Toc168905612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287A60B7" w14:textId="40FF168A" w:rsidR="00640894" w:rsidRDefault="00000000">
          <w:pPr>
            <w:pStyle w:val="TOC2"/>
            <w:tabs>
              <w:tab w:val="right" w:leader="dot" w:pos="9350"/>
            </w:tabs>
            <w:rPr>
              <w:rFonts w:eastAsiaTheme="minorEastAsia"/>
              <w:noProof/>
              <w:kern w:val="2"/>
              <w:sz w:val="24"/>
              <w:szCs w:val="24"/>
              <w14:ligatures w14:val="standardContextual"/>
            </w:rPr>
          </w:pPr>
          <w:hyperlink w:anchor="_Toc168905613" w:history="1">
            <w:r w:rsidR="00640894" w:rsidRPr="002811AF">
              <w:rPr>
                <w:rStyle w:val="Hyperlink"/>
                <w:noProof/>
              </w:rPr>
              <w:t>How to Generate an MTS</w:t>
            </w:r>
            <w:r w:rsidR="00640894">
              <w:rPr>
                <w:noProof/>
                <w:webHidden/>
              </w:rPr>
              <w:tab/>
            </w:r>
            <w:r w:rsidR="00640894">
              <w:rPr>
                <w:noProof/>
                <w:webHidden/>
              </w:rPr>
              <w:fldChar w:fldCharType="begin"/>
            </w:r>
            <w:r w:rsidR="00640894">
              <w:rPr>
                <w:noProof/>
                <w:webHidden/>
              </w:rPr>
              <w:instrText xml:space="preserve"> PAGEREF _Toc168905613 \h </w:instrText>
            </w:r>
            <w:r w:rsidR="00640894">
              <w:rPr>
                <w:noProof/>
                <w:webHidden/>
              </w:rPr>
            </w:r>
            <w:r w:rsidR="00640894">
              <w:rPr>
                <w:noProof/>
                <w:webHidden/>
              </w:rPr>
              <w:fldChar w:fldCharType="separate"/>
            </w:r>
            <w:r w:rsidR="00640894">
              <w:rPr>
                <w:noProof/>
                <w:webHidden/>
              </w:rPr>
              <w:t>39</w:t>
            </w:r>
            <w:r w:rsidR="00640894">
              <w:rPr>
                <w:noProof/>
                <w:webHidden/>
              </w:rPr>
              <w:fldChar w:fldCharType="end"/>
            </w:r>
          </w:hyperlink>
        </w:p>
        <w:p w14:paraId="79DD01E7" w14:textId="7C492BFF" w:rsidR="00640894" w:rsidRDefault="00000000">
          <w:pPr>
            <w:pStyle w:val="TOC1"/>
            <w:tabs>
              <w:tab w:val="right" w:leader="dot" w:pos="9350"/>
            </w:tabs>
            <w:rPr>
              <w:rFonts w:eastAsiaTheme="minorEastAsia"/>
              <w:noProof/>
              <w:kern w:val="2"/>
              <w:sz w:val="24"/>
              <w:szCs w:val="24"/>
              <w14:ligatures w14:val="standardContextual"/>
            </w:rPr>
          </w:pPr>
          <w:hyperlink w:anchor="_Toc168905614" w:history="1">
            <w:r w:rsidR="00640894" w:rsidRPr="002811AF">
              <w:rPr>
                <w:rStyle w:val="Hyperlink"/>
                <w:noProof/>
              </w:rPr>
              <w:t>My Jobs</w:t>
            </w:r>
            <w:r w:rsidR="00640894">
              <w:rPr>
                <w:noProof/>
                <w:webHidden/>
              </w:rPr>
              <w:tab/>
            </w:r>
            <w:r w:rsidR="00640894">
              <w:rPr>
                <w:noProof/>
                <w:webHidden/>
              </w:rPr>
              <w:fldChar w:fldCharType="begin"/>
            </w:r>
            <w:r w:rsidR="00640894">
              <w:rPr>
                <w:noProof/>
                <w:webHidden/>
              </w:rPr>
              <w:instrText xml:space="preserve"> PAGEREF _Toc168905614 \h </w:instrText>
            </w:r>
            <w:r w:rsidR="00640894">
              <w:rPr>
                <w:noProof/>
                <w:webHidden/>
              </w:rPr>
            </w:r>
            <w:r w:rsidR="00640894">
              <w:rPr>
                <w:noProof/>
                <w:webHidden/>
              </w:rPr>
              <w:fldChar w:fldCharType="separate"/>
            </w:r>
            <w:r w:rsidR="00640894">
              <w:rPr>
                <w:noProof/>
                <w:webHidden/>
              </w:rPr>
              <w:t>40</w:t>
            </w:r>
            <w:r w:rsidR="00640894">
              <w:rPr>
                <w:noProof/>
                <w:webHidden/>
              </w:rPr>
              <w:fldChar w:fldCharType="end"/>
            </w:r>
          </w:hyperlink>
        </w:p>
        <w:p w14:paraId="2E9EE851" w14:textId="6521D8C1" w:rsidR="00640894" w:rsidRDefault="00000000">
          <w:pPr>
            <w:pStyle w:val="TOC1"/>
            <w:tabs>
              <w:tab w:val="right" w:leader="dot" w:pos="9350"/>
            </w:tabs>
            <w:rPr>
              <w:rFonts w:eastAsiaTheme="minorEastAsia"/>
              <w:noProof/>
              <w:kern w:val="2"/>
              <w:sz w:val="24"/>
              <w:szCs w:val="24"/>
              <w14:ligatures w14:val="standardContextual"/>
            </w:rPr>
          </w:pPr>
          <w:hyperlink w:anchor="_Toc168905615" w:history="1">
            <w:r w:rsidR="00640894" w:rsidRPr="002811AF">
              <w:rPr>
                <w:rStyle w:val="Hyperlink"/>
                <w:noProof/>
              </w:rPr>
              <w:t>Product Haul</w:t>
            </w:r>
            <w:r w:rsidR="00640894">
              <w:rPr>
                <w:noProof/>
                <w:webHidden/>
              </w:rPr>
              <w:tab/>
            </w:r>
            <w:r w:rsidR="00640894">
              <w:rPr>
                <w:noProof/>
                <w:webHidden/>
              </w:rPr>
              <w:fldChar w:fldCharType="begin"/>
            </w:r>
            <w:r w:rsidR="00640894">
              <w:rPr>
                <w:noProof/>
                <w:webHidden/>
              </w:rPr>
              <w:instrText xml:space="preserve"> PAGEREF _Toc168905615 \h </w:instrText>
            </w:r>
            <w:r w:rsidR="00640894">
              <w:rPr>
                <w:noProof/>
                <w:webHidden/>
              </w:rPr>
            </w:r>
            <w:r w:rsidR="00640894">
              <w:rPr>
                <w:noProof/>
                <w:webHidden/>
              </w:rPr>
              <w:fldChar w:fldCharType="separate"/>
            </w:r>
            <w:r w:rsidR="00640894">
              <w:rPr>
                <w:noProof/>
                <w:webHidden/>
              </w:rPr>
              <w:t>41</w:t>
            </w:r>
            <w:r w:rsidR="00640894">
              <w:rPr>
                <w:noProof/>
                <w:webHidden/>
              </w:rPr>
              <w:fldChar w:fldCharType="end"/>
            </w:r>
          </w:hyperlink>
        </w:p>
        <w:p w14:paraId="21432666" w14:textId="791B1FCF" w:rsidR="00640894" w:rsidRDefault="00000000">
          <w:pPr>
            <w:pStyle w:val="TOC1"/>
            <w:tabs>
              <w:tab w:val="right" w:leader="dot" w:pos="9350"/>
            </w:tabs>
            <w:rPr>
              <w:rFonts w:eastAsiaTheme="minorEastAsia"/>
              <w:noProof/>
              <w:kern w:val="2"/>
              <w:sz w:val="24"/>
              <w:szCs w:val="24"/>
              <w14:ligatures w14:val="standardContextual"/>
            </w:rPr>
          </w:pPr>
          <w:hyperlink w:anchor="_Toc168905616" w:history="1">
            <w:r w:rsidR="00640894" w:rsidRPr="002811AF">
              <w:rPr>
                <w:rStyle w:val="Hyperlink"/>
                <w:noProof/>
              </w:rPr>
              <w:t>Bulk Plant</w:t>
            </w:r>
            <w:r w:rsidR="00640894">
              <w:rPr>
                <w:noProof/>
                <w:webHidden/>
              </w:rPr>
              <w:tab/>
            </w:r>
            <w:r w:rsidR="00640894">
              <w:rPr>
                <w:noProof/>
                <w:webHidden/>
              </w:rPr>
              <w:fldChar w:fldCharType="begin"/>
            </w:r>
            <w:r w:rsidR="00640894">
              <w:rPr>
                <w:noProof/>
                <w:webHidden/>
              </w:rPr>
              <w:instrText xml:space="preserve"> PAGEREF _Toc168905616 \h </w:instrText>
            </w:r>
            <w:r w:rsidR="00640894">
              <w:rPr>
                <w:noProof/>
                <w:webHidden/>
              </w:rPr>
            </w:r>
            <w:r w:rsidR="00640894">
              <w:rPr>
                <w:noProof/>
                <w:webHidden/>
              </w:rPr>
              <w:fldChar w:fldCharType="separate"/>
            </w:r>
            <w:r w:rsidR="00640894">
              <w:rPr>
                <w:noProof/>
                <w:webHidden/>
              </w:rPr>
              <w:t>43</w:t>
            </w:r>
            <w:r w:rsidR="00640894">
              <w:rPr>
                <w:noProof/>
                <w:webHidden/>
              </w:rPr>
              <w:fldChar w:fldCharType="end"/>
            </w:r>
          </w:hyperlink>
        </w:p>
        <w:p w14:paraId="38A7FF22" w14:textId="2824C8A9" w:rsidR="00AB41A9" w:rsidRDefault="008A01F0" w:rsidP="00AB41A9">
          <w:r>
            <w:rPr>
              <w:b/>
              <w:bCs/>
              <w:noProof/>
            </w:rPr>
            <w:fldChar w:fldCharType="end"/>
          </w:r>
        </w:p>
      </w:sdtContent>
    </w:sdt>
    <w:p w14:paraId="25CB98C3" w14:textId="77777777" w:rsidR="00AB41A9" w:rsidRDefault="00AB41A9" w:rsidP="00AB41A9"/>
    <w:p w14:paraId="0C34128F" w14:textId="77777777" w:rsidR="00601B62" w:rsidRDefault="00601B62" w:rsidP="00AB41A9"/>
    <w:p w14:paraId="41E1C9A2" w14:textId="5BAA0D43" w:rsidR="006228FB" w:rsidRDefault="0041231D" w:rsidP="00A177B3">
      <w:pPr>
        <w:pStyle w:val="Heading1"/>
      </w:pPr>
      <w:bookmarkStart w:id="0" w:name="_Toc168905561"/>
      <w:r>
        <w:lastRenderedPageBreak/>
        <w:t>Introduction</w:t>
      </w:r>
      <w:bookmarkEnd w:id="0"/>
    </w:p>
    <w:p w14:paraId="0E2068F2" w14:textId="773D1A82" w:rsidR="003C7D0B" w:rsidRDefault="003C7D0B">
      <w:r>
        <w:t xml:space="preserve">The digital resource board is the tool to be used to see upcoming work, </w:t>
      </w:r>
      <w:r w:rsidR="00954F36">
        <w:t xml:space="preserve">look on a map </w:t>
      </w:r>
      <w:r w:rsidR="00AD6A88">
        <w:t xml:space="preserve">where the work is taking place, </w:t>
      </w:r>
      <w:r>
        <w:t>create operational plans (for both people and equipment), manage the availability of people and equipment as well as the assignment of work.</w:t>
      </w:r>
    </w:p>
    <w:p w14:paraId="02877655" w14:textId="6703F006" w:rsidR="00250CC7" w:rsidRDefault="00250CC7">
      <w:r>
        <w:t>Accessing these tools is done through eService online.</w:t>
      </w:r>
    </w:p>
    <w:p w14:paraId="54637B05" w14:textId="0DC3FD0F" w:rsidR="00250CC7" w:rsidRDefault="006C3F84">
      <w:r w:rsidRPr="006C3F84">
        <w:rPr>
          <w:noProof/>
        </w:rPr>
        <w:drawing>
          <wp:inline distT="0" distB="0" distL="0" distR="0" wp14:anchorId="32CFEF8F" wp14:editId="324280BC">
            <wp:extent cx="5943600" cy="334010"/>
            <wp:effectExtent l="0" t="0" r="0" b="889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010"/>
                    </a:xfrm>
                    <a:prstGeom prst="rect">
                      <a:avLst/>
                    </a:prstGeom>
                  </pic:spPr>
                </pic:pic>
              </a:graphicData>
            </a:graphic>
          </wp:inline>
        </w:drawing>
      </w:r>
    </w:p>
    <w:p w14:paraId="64A0CBE8" w14:textId="6510A1F8" w:rsidR="001C2DBA" w:rsidRDefault="001C2DBA">
      <w:r>
        <w:t>The new DRB includes</w:t>
      </w:r>
    </w:p>
    <w:p w14:paraId="2B0F0799" w14:textId="7163FFDD" w:rsidR="001C2DBA" w:rsidRDefault="001C2DBA" w:rsidP="001C2DBA">
      <w:pPr>
        <w:pStyle w:val="ListParagraph"/>
        <w:numPr>
          <w:ilvl w:val="0"/>
          <w:numId w:val="7"/>
        </w:numPr>
      </w:pPr>
      <w:r>
        <w:t>Crew</w:t>
      </w:r>
      <w:r w:rsidR="006C3F84">
        <w:t xml:space="preserve"> </w:t>
      </w:r>
      <w:proofErr w:type="spellStart"/>
      <w:r w:rsidR="006C3F84">
        <w:t>Mg</w:t>
      </w:r>
      <w:r w:rsidR="00135E76">
        <w:t>mt</w:t>
      </w:r>
      <w:proofErr w:type="spellEnd"/>
    </w:p>
    <w:p w14:paraId="3B54F798" w14:textId="7230AD47" w:rsidR="001C2DBA" w:rsidRDefault="001C2DBA" w:rsidP="001C2DBA">
      <w:pPr>
        <w:pStyle w:val="ListParagraph"/>
        <w:numPr>
          <w:ilvl w:val="1"/>
          <w:numId w:val="7"/>
        </w:numPr>
      </w:pPr>
      <w:r>
        <w:t>For the District Managers to create the crews that will work toge</w:t>
      </w:r>
      <w:r w:rsidR="009700A8">
        <w:t>ther in the upcoming work shift. These crews will be the starting point for the crew assignment</w:t>
      </w:r>
    </w:p>
    <w:p w14:paraId="4919AB58" w14:textId="0A2A3E38" w:rsidR="001C2DBA" w:rsidRDefault="00415CBE" w:rsidP="001C2DBA">
      <w:pPr>
        <w:pStyle w:val="ListParagraph"/>
        <w:numPr>
          <w:ilvl w:val="0"/>
          <w:numId w:val="7"/>
        </w:numPr>
      </w:pPr>
      <w:r>
        <w:t>Job Board</w:t>
      </w:r>
    </w:p>
    <w:p w14:paraId="1C9C1A76" w14:textId="2541D851" w:rsidR="009700A8" w:rsidRDefault="009700A8" w:rsidP="009700A8">
      <w:pPr>
        <w:pStyle w:val="ListParagraph"/>
        <w:numPr>
          <w:ilvl w:val="1"/>
          <w:numId w:val="7"/>
        </w:numPr>
      </w:pPr>
      <w:r>
        <w:t>For the Dispatch team to assign the crews to a job</w:t>
      </w:r>
    </w:p>
    <w:p w14:paraId="55C4FF14" w14:textId="4E32DC77" w:rsidR="001C2DBA" w:rsidRDefault="001C2DBA" w:rsidP="001C2DBA">
      <w:pPr>
        <w:pStyle w:val="ListParagraph"/>
        <w:numPr>
          <w:ilvl w:val="0"/>
          <w:numId w:val="7"/>
        </w:numPr>
      </w:pPr>
      <w:r>
        <w:t>Forecast</w:t>
      </w:r>
    </w:p>
    <w:p w14:paraId="5EFFD615" w14:textId="70EE5A25" w:rsidR="008B698A" w:rsidRDefault="008B698A" w:rsidP="008B698A">
      <w:pPr>
        <w:pStyle w:val="ListParagraph"/>
        <w:numPr>
          <w:ilvl w:val="1"/>
          <w:numId w:val="7"/>
        </w:numPr>
      </w:pPr>
      <w:r>
        <w:t xml:space="preserve">For the Operations Management team to see and manage the upcoming </w:t>
      </w:r>
      <w:r w:rsidR="00AE5DDA">
        <w:t>work</w:t>
      </w:r>
    </w:p>
    <w:p w14:paraId="1778EB02" w14:textId="3190B096" w:rsidR="001C2DBA" w:rsidRDefault="001C2DBA" w:rsidP="001C2DBA">
      <w:pPr>
        <w:pStyle w:val="ListParagraph"/>
        <w:numPr>
          <w:ilvl w:val="0"/>
          <w:numId w:val="7"/>
        </w:numPr>
      </w:pPr>
      <w:r>
        <w:t>Map</w:t>
      </w:r>
    </w:p>
    <w:p w14:paraId="7B4B9269" w14:textId="2AD46012" w:rsidR="00AE5DDA" w:rsidRDefault="00AE5DDA" w:rsidP="00AE5DDA">
      <w:pPr>
        <w:pStyle w:val="ListParagraph"/>
        <w:numPr>
          <w:ilvl w:val="1"/>
          <w:numId w:val="7"/>
        </w:numPr>
      </w:pPr>
      <w:r>
        <w:t>For all team members to see the location of current work</w:t>
      </w:r>
    </w:p>
    <w:p w14:paraId="51AF9403" w14:textId="77777777" w:rsidR="00954F36" w:rsidRDefault="00954F36" w:rsidP="00954F36">
      <w:pPr>
        <w:pStyle w:val="Heading1"/>
      </w:pPr>
      <w:bookmarkStart w:id="1" w:name="_Toc168905562"/>
      <w:r>
        <w:t>Forecast</w:t>
      </w:r>
      <w:bookmarkEnd w:id="1"/>
    </w:p>
    <w:p w14:paraId="267E4663" w14:textId="4CEF2112" w:rsidR="003C7D0B" w:rsidRDefault="003C7D0B">
      <w:r>
        <w:t>This data, when used properly will create the forecasted requirement, per region, of:</w:t>
      </w:r>
    </w:p>
    <w:p w14:paraId="02ACC02F" w14:textId="28B86FAC" w:rsidR="003C7D0B" w:rsidRDefault="003C7D0B" w:rsidP="003C7D0B">
      <w:pPr>
        <w:pStyle w:val="ListParagraph"/>
        <w:numPr>
          <w:ilvl w:val="0"/>
          <w:numId w:val="1"/>
        </w:numPr>
      </w:pPr>
      <w:r>
        <w:t>People</w:t>
      </w:r>
    </w:p>
    <w:p w14:paraId="46A0DE7E" w14:textId="013AC331" w:rsidR="003C7D0B" w:rsidRDefault="003C7D0B" w:rsidP="003C7D0B">
      <w:pPr>
        <w:pStyle w:val="ListParagraph"/>
        <w:numPr>
          <w:ilvl w:val="0"/>
          <w:numId w:val="1"/>
        </w:numPr>
      </w:pPr>
      <w:r>
        <w:t>Equipment</w:t>
      </w:r>
    </w:p>
    <w:p w14:paraId="465EDFF4" w14:textId="4484E0BF" w:rsidR="003C7D0B" w:rsidRDefault="003C7D0B" w:rsidP="003C7D0B">
      <w:pPr>
        <w:pStyle w:val="ListParagraph"/>
        <w:numPr>
          <w:ilvl w:val="0"/>
          <w:numId w:val="1"/>
        </w:numPr>
      </w:pPr>
      <w:r>
        <w:t>Products</w:t>
      </w:r>
    </w:p>
    <w:p w14:paraId="38AEDAA6" w14:textId="0E94B4D0" w:rsidR="00F82CB5" w:rsidRDefault="00F82CB5" w:rsidP="00F82CB5">
      <w:r>
        <w:t xml:space="preserve">Currently, as of Jan 24, </w:t>
      </w:r>
      <w:r w:rsidR="00CA7340">
        <w:t>2023,</w:t>
      </w:r>
      <w:r>
        <w:t xml:space="preserve"> this is starting with the Forecast tab </w:t>
      </w:r>
      <w:r w:rsidR="006476E2">
        <w:t>from eService Online</w:t>
      </w:r>
    </w:p>
    <w:p w14:paraId="5270F985" w14:textId="5B1A9201" w:rsidR="003E1C34" w:rsidRDefault="00F35B63" w:rsidP="00F82CB5">
      <w:r>
        <w:rPr>
          <w:noProof/>
        </w:rPr>
        <w:drawing>
          <wp:inline distT="0" distB="0" distL="0" distR="0" wp14:anchorId="7FB16FC4" wp14:editId="45D0174C">
            <wp:extent cx="5939155" cy="339725"/>
            <wp:effectExtent l="0" t="0" r="4445"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155" cy="339725"/>
                    </a:xfrm>
                    <a:prstGeom prst="rect">
                      <a:avLst/>
                    </a:prstGeom>
                    <a:noFill/>
                    <a:ln>
                      <a:noFill/>
                    </a:ln>
                  </pic:spPr>
                </pic:pic>
              </a:graphicData>
            </a:graphic>
          </wp:inline>
        </w:drawing>
      </w:r>
    </w:p>
    <w:p w14:paraId="2813A82F" w14:textId="289E0D4D" w:rsidR="00B87B5C" w:rsidRDefault="00B87B5C" w:rsidP="00F82CB5">
      <w:r>
        <w:t xml:space="preserve">Using the Forecast tab allows a user to see the planned jobs upcoming. This is typically kept </w:t>
      </w:r>
      <w:r w:rsidR="009D3258">
        <w:t>out 3-6 months.</w:t>
      </w:r>
    </w:p>
    <w:p w14:paraId="7B38142B" w14:textId="7380912D" w:rsidR="004500EF" w:rsidRDefault="004500EF" w:rsidP="00F82CB5">
      <w:r>
        <w:t>A view of the forecast tool is as follows:</w:t>
      </w:r>
    </w:p>
    <w:p w14:paraId="264E5752" w14:textId="53E7E76E" w:rsidR="004500EF" w:rsidRDefault="00F84D42" w:rsidP="00F82CB5">
      <w:r>
        <w:rPr>
          <w:noProof/>
        </w:rPr>
        <w:lastRenderedPageBreak/>
        <w:drawing>
          <wp:inline distT="0" distB="0" distL="0" distR="0" wp14:anchorId="3CC32C0B" wp14:editId="0F172BFE">
            <wp:extent cx="5941060" cy="265366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1060" cy="2653665"/>
                    </a:xfrm>
                    <a:prstGeom prst="rect">
                      <a:avLst/>
                    </a:prstGeom>
                    <a:noFill/>
                    <a:ln>
                      <a:noFill/>
                    </a:ln>
                  </pic:spPr>
                </pic:pic>
              </a:graphicData>
            </a:graphic>
          </wp:inline>
        </w:drawing>
      </w:r>
    </w:p>
    <w:p w14:paraId="1CB10525" w14:textId="2E051DBC" w:rsidR="004500EF" w:rsidRDefault="004500EF" w:rsidP="00F82CB5">
      <w:r>
        <w:t xml:space="preserve">In the tool there are the </w:t>
      </w:r>
      <w:r w:rsidR="00D91955">
        <w:t>following items:</w:t>
      </w:r>
    </w:p>
    <w:p w14:paraId="55DCA42C" w14:textId="227BB67D" w:rsidR="002D3DE6" w:rsidRDefault="002D3DE6" w:rsidP="00D91955">
      <w:pPr>
        <w:pStyle w:val="ListParagraph"/>
        <w:numPr>
          <w:ilvl w:val="0"/>
          <w:numId w:val="2"/>
        </w:numPr>
      </w:pPr>
      <w:r>
        <w:t>Color Coding</w:t>
      </w:r>
      <w:r w:rsidR="00663633">
        <w:t xml:space="preserve"> (Block Color)</w:t>
      </w:r>
    </w:p>
    <w:p w14:paraId="6F3C03DD" w14:textId="59B28E20" w:rsidR="002D3DE6" w:rsidRDefault="002D3DE6" w:rsidP="002D3DE6">
      <w:pPr>
        <w:pStyle w:val="ListParagraph"/>
        <w:numPr>
          <w:ilvl w:val="1"/>
          <w:numId w:val="2"/>
        </w:numPr>
      </w:pPr>
      <w:r>
        <w:t>Yellow – Liner</w:t>
      </w:r>
    </w:p>
    <w:p w14:paraId="47B11A46" w14:textId="4BD9D63D" w:rsidR="002D3DE6" w:rsidRDefault="002D3DE6" w:rsidP="002D3DE6">
      <w:pPr>
        <w:pStyle w:val="ListParagraph"/>
        <w:numPr>
          <w:ilvl w:val="1"/>
          <w:numId w:val="2"/>
        </w:numPr>
      </w:pPr>
      <w:r>
        <w:t>Orange – Surface</w:t>
      </w:r>
    </w:p>
    <w:p w14:paraId="7BBE3FED" w14:textId="0191CA6B" w:rsidR="002D3DE6" w:rsidRDefault="002D3DE6" w:rsidP="002D3DE6">
      <w:pPr>
        <w:pStyle w:val="ListParagraph"/>
        <w:numPr>
          <w:ilvl w:val="1"/>
          <w:numId w:val="2"/>
        </w:numPr>
      </w:pPr>
      <w:r>
        <w:t>Purple – Intermediate</w:t>
      </w:r>
    </w:p>
    <w:p w14:paraId="2277E721" w14:textId="731F40ED" w:rsidR="002D3DE6" w:rsidRDefault="002D3DE6" w:rsidP="002D3DE6">
      <w:pPr>
        <w:pStyle w:val="ListParagraph"/>
        <w:numPr>
          <w:ilvl w:val="1"/>
          <w:numId w:val="2"/>
        </w:numPr>
      </w:pPr>
      <w:r>
        <w:t>Pink – Plug</w:t>
      </w:r>
    </w:p>
    <w:p w14:paraId="66F139CF" w14:textId="3339D6AB" w:rsidR="002D3DE6" w:rsidRDefault="002D3DE6" w:rsidP="002D3DE6">
      <w:pPr>
        <w:pStyle w:val="ListParagraph"/>
        <w:numPr>
          <w:ilvl w:val="1"/>
          <w:numId w:val="2"/>
        </w:numPr>
      </w:pPr>
      <w:r>
        <w:t>Blue – Production</w:t>
      </w:r>
    </w:p>
    <w:p w14:paraId="7E3E0414" w14:textId="0E75EF59" w:rsidR="002D3DE6" w:rsidRDefault="002D3DE6" w:rsidP="002D3DE6">
      <w:pPr>
        <w:pStyle w:val="ListParagraph"/>
        <w:numPr>
          <w:ilvl w:val="1"/>
          <w:numId w:val="2"/>
        </w:numPr>
      </w:pPr>
      <w:r>
        <w:t>Wh</w:t>
      </w:r>
      <w:r w:rsidR="0026454B">
        <w:t>i</w:t>
      </w:r>
      <w:r>
        <w:t>te</w:t>
      </w:r>
      <w:r w:rsidR="0026454B">
        <w:t xml:space="preserve"> – Everything else</w:t>
      </w:r>
    </w:p>
    <w:p w14:paraId="12C5CD5A" w14:textId="308B1995" w:rsidR="00663633" w:rsidRDefault="00663633" w:rsidP="00663633">
      <w:pPr>
        <w:pStyle w:val="ListParagraph"/>
        <w:numPr>
          <w:ilvl w:val="2"/>
          <w:numId w:val="2"/>
        </w:numPr>
      </w:pPr>
      <w:r>
        <w:t>Color Coding (Dots)</w:t>
      </w:r>
    </w:p>
    <w:p w14:paraId="08A9C4F6" w14:textId="30D10AB7" w:rsidR="00663633" w:rsidRDefault="00663633" w:rsidP="00663633">
      <w:pPr>
        <w:pStyle w:val="ListParagraph"/>
        <w:numPr>
          <w:ilvl w:val="3"/>
          <w:numId w:val="2"/>
        </w:numPr>
      </w:pPr>
      <w:r>
        <w:t>Green – Low complexity</w:t>
      </w:r>
    </w:p>
    <w:p w14:paraId="0F73BC8E" w14:textId="6E263D61" w:rsidR="00663633" w:rsidRDefault="00663633" w:rsidP="00663633">
      <w:pPr>
        <w:pStyle w:val="ListParagraph"/>
        <w:numPr>
          <w:ilvl w:val="3"/>
          <w:numId w:val="2"/>
        </w:numPr>
      </w:pPr>
      <w:r>
        <w:t>Yellow – Medium complexity</w:t>
      </w:r>
    </w:p>
    <w:p w14:paraId="416CEE4A" w14:textId="18138682" w:rsidR="00663633" w:rsidRDefault="00663633" w:rsidP="00663633">
      <w:pPr>
        <w:pStyle w:val="ListParagraph"/>
        <w:numPr>
          <w:ilvl w:val="3"/>
          <w:numId w:val="2"/>
        </w:numPr>
      </w:pPr>
      <w:r>
        <w:t>Red - High complexity</w:t>
      </w:r>
    </w:p>
    <w:p w14:paraId="15528579" w14:textId="6C10A6D2" w:rsidR="00D91955" w:rsidRDefault="00D91955" w:rsidP="00D91955">
      <w:pPr>
        <w:pStyle w:val="ListParagraph"/>
        <w:numPr>
          <w:ilvl w:val="0"/>
          <w:numId w:val="2"/>
        </w:numPr>
      </w:pPr>
      <w:r>
        <w:t>Filters</w:t>
      </w:r>
    </w:p>
    <w:p w14:paraId="5F0BAAF3" w14:textId="55BF4B2B" w:rsidR="00D91955" w:rsidRDefault="00D91955" w:rsidP="00D91955">
      <w:pPr>
        <w:pStyle w:val="ListParagraph"/>
        <w:numPr>
          <w:ilvl w:val="1"/>
          <w:numId w:val="2"/>
        </w:numPr>
      </w:pPr>
      <w:r>
        <w:t>Service Point Selection</w:t>
      </w:r>
    </w:p>
    <w:p w14:paraId="26B3A2AA" w14:textId="0A649215" w:rsidR="00D91955" w:rsidRDefault="00D91955" w:rsidP="00D91955">
      <w:pPr>
        <w:pStyle w:val="ListParagraph"/>
        <w:numPr>
          <w:ilvl w:val="1"/>
          <w:numId w:val="2"/>
        </w:numPr>
      </w:pPr>
      <w:r>
        <w:t>Company (Client) Selection</w:t>
      </w:r>
    </w:p>
    <w:p w14:paraId="2A8FA093" w14:textId="65CE9731" w:rsidR="00D91955" w:rsidRDefault="006560AE" w:rsidP="00D91955">
      <w:pPr>
        <w:pStyle w:val="ListParagraph"/>
        <w:numPr>
          <w:ilvl w:val="1"/>
          <w:numId w:val="2"/>
        </w:numPr>
      </w:pPr>
      <w:r>
        <w:t>Rig Selection</w:t>
      </w:r>
    </w:p>
    <w:p w14:paraId="418B303B" w14:textId="7313FA25" w:rsidR="006560AE" w:rsidRDefault="006560AE" w:rsidP="00D91955">
      <w:pPr>
        <w:pStyle w:val="ListParagraph"/>
        <w:numPr>
          <w:ilvl w:val="1"/>
          <w:numId w:val="2"/>
        </w:numPr>
      </w:pPr>
      <w:r>
        <w:t>Service Line Selection</w:t>
      </w:r>
    </w:p>
    <w:p w14:paraId="607057CC" w14:textId="7035C432" w:rsidR="006560AE" w:rsidRDefault="006560AE" w:rsidP="00D91955">
      <w:pPr>
        <w:pStyle w:val="ListParagraph"/>
        <w:numPr>
          <w:ilvl w:val="1"/>
          <w:numId w:val="2"/>
        </w:numPr>
      </w:pPr>
      <w:r>
        <w:t>Job Type Selection</w:t>
      </w:r>
    </w:p>
    <w:p w14:paraId="59B4AA93" w14:textId="4E841E62" w:rsidR="006560AE" w:rsidRDefault="006560AE" w:rsidP="006560AE">
      <w:pPr>
        <w:pStyle w:val="ListParagraph"/>
        <w:numPr>
          <w:ilvl w:val="0"/>
          <w:numId w:val="2"/>
        </w:numPr>
      </w:pPr>
      <w:r>
        <w:t>Time Frame Selector</w:t>
      </w:r>
    </w:p>
    <w:p w14:paraId="3D8E6686" w14:textId="4F84A3C5" w:rsidR="005326D7" w:rsidRDefault="005326D7" w:rsidP="006560AE">
      <w:pPr>
        <w:pStyle w:val="ListParagraph"/>
        <w:numPr>
          <w:ilvl w:val="0"/>
          <w:numId w:val="2"/>
        </w:numPr>
      </w:pPr>
      <w:r>
        <w:t>Date Selection</w:t>
      </w:r>
    </w:p>
    <w:p w14:paraId="2E8BA6AB" w14:textId="3D853F83" w:rsidR="005326D7" w:rsidRDefault="005326D7" w:rsidP="006560AE">
      <w:pPr>
        <w:pStyle w:val="ListParagraph"/>
        <w:numPr>
          <w:ilvl w:val="0"/>
          <w:numId w:val="2"/>
        </w:numPr>
      </w:pPr>
      <w:r>
        <w:t>Add New Job</w:t>
      </w:r>
    </w:p>
    <w:p w14:paraId="3BE26553" w14:textId="1D348E5A" w:rsidR="005326D7" w:rsidRDefault="005326D7" w:rsidP="006560AE">
      <w:pPr>
        <w:pStyle w:val="ListParagraph"/>
        <w:numPr>
          <w:ilvl w:val="0"/>
          <w:numId w:val="2"/>
        </w:numPr>
      </w:pPr>
      <w:r>
        <w:t>Pumper Utilization</w:t>
      </w:r>
    </w:p>
    <w:p w14:paraId="0445E220" w14:textId="02A64C45" w:rsidR="0059580C" w:rsidRDefault="0059580C" w:rsidP="006560AE">
      <w:pPr>
        <w:pStyle w:val="ListParagraph"/>
        <w:numPr>
          <w:ilvl w:val="0"/>
          <w:numId w:val="2"/>
        </w:numPr>
      </w:pPr>
      <w:r>
        <w:t>Bulker Utilization</w:t>
      </w:r>
    </w:p>
    <w:p w14:paraId="40C8965C" w14:textId="4AD487A2" w:rsidR="00F84D42" w:rsidRDefault="00F84D42" w:rsidP="006560AE">
      <w:pPr>
        <w:pStyle w:val="ListParagraph"/>
        <w:numPr>
          <w:ilvl w:val="0"/>
          <w:numId w:val="2"/>
        </w:numPr>
      </w:pPr>
      <w:r>
        <w:t>Utilization</w:t>
      </w:r>
      <w:r w:rsidR="002D5EA3">
        <w:t xml:space="preserve"> (Daily)</w:t>
      </w:r>
    </w:p>
    <w:p w14:paraId="56643EB9" w14:textId="78C327CF" w:rsidR="00E90805" w:rsidRDefault="00E90805" w:rsidP="006560AE">
      <w:pPr>
        <w:pStyle w:val="ListParagraph"/>
        <w:numPr>
          <w:ilvl w:val="0"/>
          <w:numId w:val="2"/>
        </w:numPr>
      </w:pPr>
      <w:r>
        <w:t>Job Details on Hover</w:t>
      </w:r>
    </w:p>
    <w:p w14:paraId="40EB87DF" w14:textId="096EB18B" w:rsidR="002D5EA3" w:rsidRDefault="002D5EA3" w:rsidP="006560AE">
      <w:pPr>
        <w:pStyle w:val="ListParagraph"/>
        <w:numPr>
          <w:ilvl w:val="0"/>
          <w:numId w:val="2"/>
        </w:numPr>
      </w:pPr>
      <w:r>
        <w:t>Ability to move jobs</w:t>
      </w:r>
      <w:r w:rsidR="008E50BD">
        <w:t xml:space="preserve"> (sliding)</w:t>
      </w:r>
    </w:p>
    <w:p w14:paraId="769DC8E8" w14:textId="5B711670" w:rsidR="008E50BD" w:rsidRDefault="008E50BD" w:rsidP="006560AE">
      <w:pPr>
        <w:pStyle w:val="ListParagraph"/>
        <w:numPr>
          <w:ilvl w:val="0"/>
          <w:numId w:val="2"/>
        </w:numPr>
      </w:pPr>
      <w:r>
        <w:t xml:space="preserve">Ability to update jobs </w:t>
      </w:r>
    </w:p>
    <w:p w14:paraId="1C769DE8" w14:textId="77777777" w:rsidR="008E50BD" w:rsidRDefault="008E50BD" w:rsidP="008E50BD"/>
    <w:p w14:paraId="3F53367A" w14:textId="10118009" w:rsidR="008E50BD" w:rsidRDefault="008E50BD" w:rsidP="00B4721E">
      <w:pPr>
        <w:pStyle w:val="Heading2"/>
      </w:pPr>
      <w:bookmarkStart w:id="2" w:name="_Toc168905563"/>
      <w:r>
        <w:lastRenderedPageBreak/>
        <w:t>Service Point Selection Filter</w:t>
      </w:r>
      <w:bookmarkEnd w:id="2"/>
    </w:p>
    <w:p w14:paraId="0A699208" w14:textId="126A67DC" w:rsidR="008E50BD" w:rsidRDefault="0059054C" w:rsidP="008E50BD">
      <w:r>
        <w:t>Using the service point selection filter, one or many service points can be selected at any time. The data shown in the forecast sheet will show all corresponding details</w:t>
      </w:r>
      <w:r w:rsidR="007246C0">
        <w:t>:</w:t>
      </w:r>
    </w:p>
    <w:p w14:paraId="171F12F4" w14:textId="2E084DA5" w:rsidR="007246C0" w:rsidRDefault="007246C0" w:rsidP="008E50BD">
      <w:r w:rsidRPr="007246C0">
        <w:rPr>
          <w:noProof/>
        </w:rPr>
        <w:drawing>
          <wp:inline distT="0" distB="0" distL="0" distR="0" wp14:anchorId="7501D65A" wp14:editId="00F0B97B">
            <wp:extent cx="5943600" cy="400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0685"/>
                    </a:xfrm>
                    <a:prstGeom prst="rect">
                      <a:avLst/>
                    </a:prstGeom>
                  </pic:spPr>
                </pic:pic>
              </a:graphicData>
            </a:graphic>
          </wp:inline>
        </w:drawing>
      </w:r>
    </w:p>
    <w:p w14:paraId="0F9781FF" w14:textId="5B3FA83A" w:rsidR="007246C0" w:rsidRDefault="0048664F" w:rsidP="008E50BD">
      <w:r>
        <w:t>All</w:t>
      </w:r>
      <w:r w:rsidR="007246C0">
        <w:t xml:space="preserve"> the selections can be removed by either clicking on each of the checked boxes, or by clicking the Clear</w:t>
      </w:r>
      <w:r w:rsidR="009C01BA">
        <w:t xml:space="preserve"> All Button.</w:t>
      </w:r>
    </w:p>
    <w:p w14:paraId="32AA45F5" w14:textId="2B56C0B4" w:rsidR="009C01BA" w:rsidRDefault="009C01BA" w:rsidP="008E50BD">
      <w:r>
        <w:t>When no Service Point is selected, all service points are visible.</w:t>
      </w:r>
    </w:p>
    <w:p w14:paraId="0BC73764" w14:textId="08335211" w:rsidR="0059054C" w:rsidRDefault="007246C0" w:rsidP="008E50BD">
      <w:r w:rsidRPr="007246C0">
        <w:rPr>
          <w:noProof/>
        </w:rPr>
        <w:drawing>
          <wp:inline distT="0" distB="0" distL="0" distR="0" wp14:anchorId="33E008D4" wp14:editId="05951FFC">
            <wp:extent cx="5943600" cy="411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1480"/>
                    </a:xfrm>
                    <a:prstGeom prst="rect">
                      <a:avLst/>
                    </a:prstGeom>
                  </pic:spPr>
                </pic:pic>
              </a:graphicData>
            </a:graphic>
          </wp:inline>
        </w:drawing>
      </w:r>
    </w:p>
    <w:p w14:paraId="3A24F670" w14:textId="336A7A60" w:rsidR="009C01BA" w:rsidRDefault="009C01BA" w:rsidP="00B4721E">
      <w:pPr>
        <w:pStyle w:val="Heading2"/>
      </w:pPr>
      <w:bookmarkStart w:id="3" w:name="_Toc168905564"/>
      <w:r>
        <w:t>Company (Client) Selection Filter</w:t>
      </w:r>
      <w:bookmarkEnd w:id="3"/>
    </w:p>
    <w:p w14:paraId="16E5935D" w14:textId="149E57FA" w:rsidR="009C01BA" w:rsidRDefault="00B61A29" w:rsidP="009C01BA">
      <w:r>
        <w:t>Clicking on the “All Companies” box will bring up a list of all the companies in eService that are available:</w:t>
      </w:r>
    </w:p>
    <w:p w14:paraId="19A1C6DF" w14:textId="34BA01FC" w:rsidR="00B61A29" w:rsidRDefault="00B61A29" w:rsidP="009C01BA">
      <w:r w:rsidRPr="00B61A29">
        <w:rPr>
          <w:noProof/>
        </w:rPr>
        <w:drawing>
          <wp:inline distT="0" distB="0" distL="0" distR="0" wp14:anchorId="671758C9" wp14:editId="6AB67DC9">
            <wp:extent cx="2877836" cy="2107231"/>
            <wp:effectExtent l="0" t="0" r="0" b="762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2884904" cy="2112407"/>
                    </a:xfrm>
                    <a:prstGeom prst="rect">
                      <a:avLst/>
                    </a:prstGeom>
                  </pic:spPr>
                </pic:pic>
              </a:graphicData>
            </a:graphic>
          </wp:inline>
        </w:drawing>
      </w:r>
    </w:p>
    <w:p w14:paraId="5EEAF297" w14:textId="35CCE425" w:rsidR="00B61A29" w:rsidRDefault="00B61A29" w:rsidP="009C01BA">
      <w:r>
        <w:t>To select a company, either scroll down to the desired company, or type in their name to find it. Once found click on the company name.</w:t>
      </w:r>
    </w:p>
    <w:p w14:paraId="1059208F" w14:textId="367EA00F" w:rsidR="00C86007" w:rsidRDefault="00C86007" w:rsidP="009C01BA">
      <w:r w:rsidRPr="00C86007">
        <w:rPr>
          <w:noProof/>
        </w:rPr>
        <w:drawing>
          <wp:inline distT="0" distB="0" distL="0" distR="0" wp14:anchorId="5E7477F2" wp14:editId="352A6558">
            <wp:extent cx="4086795" cy="39058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795" cy="390580"/>
                    </a:xfrm>
                    <a:prstGeom prst="rect">
                      <a:avLst/>
                    </a:prstGeom>
                  </pic:spPr>
                </pic:pic>
              </a:graphicData>
            </a:graphic>
          </wp:inline>
        </w:drawing>
      </w:r>
    </w:p>
    <w:p w14:paraId="32CF370B" w14:textId="5C1F4279" w:rsidR="00C86007" w:rsidRDefault="00B93CEF" w:rsidP="009C01BA">
      <w:r>
        <w:t>Multiple</w:t>
      </w:r>
      <w:r w:rsidR="00C86007">
        <w:t xml:space="preserve"> companies can be </w:t>
      </w:r>
      <w:r>
        <w:t>viewed</w:t>
      </w:r>
      <w:r w:rsidR="00C86007">
        <w:t xml:space="preserve"> at the same time by selecting multiple companies one by one:</w:t>
      </w:r>
    </w:p>
    <w:p w14:paraId="36460562" w14:textId="2680F0A9" w:rsidR="00B93CEF" w:rsidRDefault="00B93CEF" w:rsidP="009C01BA">
      <w:r w:rsidRPr="00B93CEF">
        <w:rPr>
          <w:noProof/>
        </w:rPr>
        <w:drawing>
          <wp:inline distT="0" distB="0" distL="0" distR="0" wp14:anchorId="0AD52FAC" wp14:editId="2F929C3F">
            <wp:extent cx="4096322" cy="4477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6322" cy="447737"/>
                    </a:xfrm>
                    <a:prstGeom prst="rect">
                      <a:avLst/>
                    </a:prstGeom>
                  </pic:spPr>
                </pic:pic>
              </a:graphicData>
            </a:graphic>
          </wp:inline>
        </w:drawing>
      </w:r>
    </w:p>
    <w:p w14:paraId="3B9D39B8" w14:textId="283FF03B" w:rsidR="00B93CEF" w:rsidRDefault="00B93CEF" w:rsidP="009C01BA">
      <w:r>
        <w:t>In this example, all forecasted jobs for Strathcona, ORLEN and Bonavista will be shown in the forecast.</w:t>
      </w:r>
    </w:p>
    <w:p w14:paraId="37EFDFDA" w14:textId="251F03B8" w:rsidR="00B93CEF" w:rsidRDefault="00B93CEF" w:rsidP="009C01BA">
      <w:r>
        <w:t>To remove the companies, simply click on the “X” beside the names of each company</w:t>
      </w:r>
      <w:r w:rsidR="00EE36F9">
        <w:t xml:space="preserve"> to do it one at a </w:t>
      </w:r>
      <w:r w:rsidR="00CA7340">
        <w:t>time or</w:t>
      </w:r>
      <w:r w:rsidR="00EE36F9">
        <w:t xml:space="preserve"> click on the X at the </w:t>
      </w:r>
      <w:r w:rsidR="00CA7340">
        <w:t>right-hand</w:t>
      </w:r>
      <w:r w:rsidR="00EE36F9">
        <w:t xml:space="preserve"> side of the box to remove them all</w:t>
      </w:r>
      <w:r>
        <w:t>.</w:t>
      </w:r>
    </w:p>
    <w:p w14:paraId="103834F7" w14:textId="282236D7" w:rsidR="00DA730B" w:rsidRDefault="00DA730B" w:rsidP="009C01BA">
      <w:r w:rsidRPr="00DA730B">
        <w:rPr>
          <w:noProof/>
        </w:rPr>
        <w:lastRenderedPageBreak/>
        <w:drawing>
          <wp:inline distT="0" distB="0" distL="0" distR="0" wp14:anchorId="439E9665" wp14:editId="35FC74B0">
            <wp:extent cx="4039164" cy="37152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39164" cy="371527"/>
                    </a:xfrm>
                    <a:prstGeom prst="rect">
                      <a:avLst/>
                    </a:prstGeom>
                  </pic:spPr>
                </pic:pic>
              </a:graphicData>
            </a:graphic>
          </wp:inline>
        </w:drawing>
      </w:r>
    </w:p>
    <w:p w14:paraId="06E4C856" w14:textId="4E415DE3" w:rsidR="00B93CEF" w:rsidRDefault="00DA730B" w:rsidP="009C01BA">
      <w:r w:rsidRPr="00DA730B">
        <w:rPr>
          <w:noProof/>
        </w:rPr>
        <w:drawing>
          <wp:inline distT="0" distB="0" distL="0" distR="0" wp14:anchorId="3248B32A" wp14:editId="2A0E1937">
            <wp:extent cx="4020111" cy="3429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0111" cy="342948"/>
                    </a:xfrm>
                    <a:prstGeom prst="rect">
                      <a:avLst/>
                    </a:prstGeom>
                  </pic:spPr>
                </pic:pic>
              </a:graphicData>
            </a:graphic>
          </wp:inline>
        </w:drawing>
      </w:r>
    </w:p>
    <w:p w14:paraId="3CBB9E76" w14:textId="31BE099A" w:rsidR="00DA730B" w:rsidRDefault="00BB5684" w:rsidP="009C01BA">
      <w:r>
        <w:t>The filters for Rig, Service Lines and Job Types work the exact same way as the Company filter.</w:t>
      </w:r>
    </w:p>
    <w:p w14:paraId="628331E2" w14:textId="76E2A416" w:rsidR="00BB5684" w:rsidRDefault="00EC066A" w:rsidP="009C01BA">
      <w:r w:rsidRPr="00EC066A">
        <w:rPr>
          <w:noProof/>
        </w:rPr>
        <w:drawing>
          <wp:inline distT="0" distB="0" distL="0" distR="0" wp14:anchorId="7B180DB2" wp14:editId="64D267BD">
            <wp:extent cx="4058216" cy="40963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58216" cy="409632"/>
                    </a:xfrm>
                    <a:prstGeom prst="rect">
                      <a:avLst/>
                    </a:prstGeom>
                  </pic:spPr>
                </pic:pic>
              </a:graphicData>
            </a:graphic>
          </wp:inline>
        </w:drawing>
      </w:r>
    </w:p>
    <w:p w14:paraId="6FBDC571" w14:textId="4CFE0DF6" w:rsidR="00EC066A" w:rsidRDefault="006B40F8" w:rsidP="009C01BA">
      <w:r w:rsidRPr="006B40F8">
        <w:rPr>
          <w:noProof/>
        </w:rPr>
        <w:drawing>
          <wp:inline distT="0" distB="0" distL="0" distR="0" wp14:anchorId="33F68E09" wp14:editId="14B3B39B">
            <wp:extent cx="4058216" cy="39058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390580"/>
                    </a:xfrm>
                    <a:prstGeom prst="rect">
                      <a:avLst/>
                    </a:prstGeom>
                  </pic:spPr>
                </pic:pic>
              </a:graphicData>
            </a:graphic>
          </wp:inline>
        </w:drawing>
      </w:r>
    </w:p>
    <w:p w14:paraId="496A693D" w14:textId="469E4A14" w:rsidR="006B40F8" w:rsidRDefault="006B40F8" w:rsidP="009C01BA">
      <w:r w:rsidRPr="006B40F8">
        <w:rPr>
          <w:noProof/>
        </w:rPr>
        <w:drawing>
          <wp:inline distT="0" distB="0" distL="0" distR="0" wp14:anchorId="7C55928E" wp14:editId="79E44E57">
            <wp:extent cx="4020111" cy="3810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20111" cy="381053"/>
                    </a:xfrm>
                    <a:prstGeom prst="rect">
                      <a:avLst/>
                    </a:prstGeom>
                  </pic:spPr>
                </pic:pic>
              </a:graphicData>
            </a:graphic>
          </wp:inline>
        </w:drawing>
      </w:r>
    </w:p>
    <w:p w14:paraId="4AA526E3" w14:textId="52CEEE12" w:rsidR="006B40F8" w:rsidRDefault="006B40F8" w:rsidP="00B4721E">
      <w:pPr>
        <w:pStyle w:val="Heading2"/>
      </w:pPr>
      <w:bookmarkStart w:id="4" w:name="_Toc168905565"/>
      <w:r>
        <w:t>Time Frame Selector</w:t>
      </w:r>
      <w:bookmarkEnd w:id="4"/>
    </w:p>
    <w:p w14:paraId="679001DA" w14:textId="5D787631" w:rsidR="00C853C4" w:rsidRDefault="00C853C4" w:rsidP="006B40F8">
      <w:r>
        <w:t>When you first open the forecast tool, it is set to 1 week time frame. Yesterday will be the first day in view and then move 7 days forward.</w:t>
      </w:r>
    </w:p>
    <w:p w14:paraId="715B2D15" w14:textId="1665EA51" w:rsidR="00B9044E" w:rsidRDefault="00B9044E" w:rsidP="006B40F8">
      <w:r w:rsidRPr="00B9044E">
        <w:rPr>
          <w:noProof/>
        </w:rPr>
        <w:drawing>
          <wp:inline distT="0" distB="0" distL="0" distR="0" wp14:anchorId="3B378144" wp14:editId="5B66EB83">
            <wp:extent cx="2619741" cy="266737"/>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9741" cy="266737"/>
                    </a:xfrm>
                    <a:prstGeom prst="rect">
                      <a:avLst/>
                    </a:prstGeom>
                  </pic:spPr>
                </pic:pic>
              </a:graphicData>
            </a:graphic>
          </wp:inline>
        </w:drawing>
      </w:r>
    </w:p>
    <w:p w14:paraId="5EDAE437" w14:textId="07AC8210" w:rsidR="00B9044E" w:rsidRDefault="00B9044E" w:rsidP="006B40F8">
      <w:r>
        <w:t xml:space="preserve">Clicking on 1 Month will show all the working </w:t>
      </w:r>
      <w:r w:rsidR="00CA7340">
        <w:t>forecast</w:t>
      </w:r>
      <w:r>
        <w:t xml:space="preserve"> for the next month.</w:t>
      </w:r>
      <w:r w:rsidR="003C0655">
        <w:t xml:space="preserve"> Again, yesterday will be the first day and then move 1 month to the future. This may overlap between months depending on the day </w:t>
      </w:r>
      <w:r w:rsidR="00CA7340">
        <w:t>on</w:t>
      </w:r>
      <w:r w:rsidR="003C0655">
        <w:t xml:space="preserve"> which the forecast tool is being viewed. There will be a scroll bar at the bottom to see all of the selected days.</w:t>
      </w:r>
    </w:p>
    <w:p w14:paraId="75DE0C7E" w14:textId="22D87536" w:rsidR="00981A49" w:rsidRDefault="00981A49" w:rsidP="006B40F8">
      <w:r w:rsidRPr="00981A49">
        <w:rPr>
          <w:noProof/>
        </w:rPr>
        <w:drawing>
          <wp:inline distT="0" distB="0" distL="0" distR="0" wp14:anchorId="1BB15EEB" wp14:editId="2084D47D">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88870"/>
                    </a:xfrm>
                    <a:prstGeom prst="rect">
                      <a:avLst/>
                    </a:prstGeom>
                  </pic:spPr>
                </pic:pic>
              </a:graphicData>
            </a:graphic>
          </wp:inline>
        </w:drawing>
      </w:r>
    </w:p>
    <w:p w14:paraId="65155C20" w14:textId="0FD881A2" w:rsidR="00981A49" w:rsidRDefault="00B52B0E" w:rsidP="006B40F8">
      <w:r w:rsidRPr="00B52B0E">
        <w:rPr>
          <w:noProof/>
        </w:rPr>
        <w:lastRenderedPageBreak/>
        <w:drawing>
          <wp:inline distT="0" distB="0" distL="0" distR="0" wp14:anchorId="4333635E" wp14:editId="3E77AA99">
            <wp:extent cx="5943600" cy="2381250"/>
            <wp:effectExtent l="0" t="0" r="0" b="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pic:nvPicPr>
                  <pic:blipFill>
                    <a:blip r:embed="rId25"/>
                    <a:stretch>
                      <a:fillRect/>
                    </a:stretch>
                  </pic:blipFill>
                  <pic:spPr>
                    <a:xfrm>
                      <a:off x="0" y="0"/>
                      <a:ext cx="5943600" cy="2381250"/>
                    </a:xfrm>
                    <a:prstGeom prst="rect">
                      <a:avLst/>
                    </a:prstGeom>
                  </pic:spPr>
                </pic:pic>
              </a:graphicData>
            </a:graphic>
          </wp:inline>
        </w:drawing>
      </w:r>
    </w:p>
    <w:p w14:paraId="056699A3" w14:textId="4EDD662F" w:rsidR="00FA336B" w:rsidRDefault="00FA336B" w:rsidP="00B4721E">
      <w:pPr>
        <w:pStyle w:val="Heading2"/>
      </w:pPr>
      <w:bookmarkStart w:id="5" w:name="_Toc168905566"/>
      <w:r>
        <w:t>Date Selection</w:t>
      </w:r>
      <w:bookmarkEnd w:id="5"/>
    </w:p>
    <w:p w14:paraId="1EA5EA39" w14:textId="0623E949" w:rsidR="00B30AF0" w:rsidRDefault="006979A6" w:rsidP="00FA336B">
      <w:r>
        <w:t>In the upper left corner, there is a date selector:</w:t>
      </w:r>
    </w:p>
    <w:p w14:paraId="2AB95283" w14:textId="55CD7048" w:rsidR="006979A6" w:rsidRDefault="006979A6" w:rsidP="00FA336B">
      <w:r w:rsidRPr="006979A6">
        <w:rPr>
          <w:noProof/>
        </w:rPr>
        <w:drawing>
          <wp:inline distT="0" distB="0" distL="0" distR="0" wp14:anchorId="79E5D51E" wp14:editId="012DD192">
            <wp:extent cx="2448267" cy="1095528"/>
            <wp:effectExtent l="0" t="0" r="9525" b="9525"/>
            <wp:docPr id="18" name="Picture 1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website&#10;&#10;Description automatically generated"/>
                    <pic:cNvPicPr/>
                  </pic:nvPicPr>
                  <pic:blipFill>
                    <a:blip r:embed="rId26"/>
                    <a:stretch>
                      <a:fillRect/>
                    </a:stretch>
                  </pic:blipFill>
                  <pic:spPr>
                    <a:xfrm>
                      <a:off x="0" y="0"/>
                      <a:ext cx="2448267" cy="1095528"/>
                    </a:xfrm>
                    <a:prstGeom prst="rect">
                      <a:avLst/>
                    </a:prstGeom>
                  </pic:spPr>
                </pic:pic>
              </a:graphicData>
            </a:graphic>
          </wp:inline>
        </w:drawing>
      </w:r>
    </w:p>
    <w:p w14:paraId="4559545F" w14:textId="0AACA67F" w:rsidR="006979A6" w:rsidRDefault="006454EC" w:rsidP="00FA336B">
      <w:r>
        <w:t xml:space="preserve">Clicking on the arrow on the right will bring up the ability to </w:t>
      </w:r>
      <w:r w:rsidR="00E32B2E">
        <w:t>view</w:t>
      </w:r>
      <w:r>
        <w:t xml:space="preserve"> specific days:</w:t>
      </w:r>
    </w:p>
    <w:p w14:paraId="3768C119" w14:textId="3015F792" w:rsidR="006454EC" w:rsidRDefault="006454EC" w:rsidP="00FA336B">
      <w:r w:rsidRPr="006454EC">
        <w:rPr>
          <w:noProof/>
        </w:rPr>
        <w:drawing>
          <wp:inline distT="0" distB="0" distL="0" distR="0" wp14:anchorId="511491EF" wp14:editId="26CA98F1">
            <wp:extent cx="1205091" cy="1559529"/>
            <wp:effectExtent l="0" t="0" r="0" b="317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7"/>
                    <a:stretch>
                      <a:fillRect/>
                    </a:stretch>
                  </pic:blipFill>
                  <pic:spPr>
                    <a:xfrm>
                      <a:off x="0" y="0"/>
                      <a:ext cx="1218005" cy="1576242"/>
                    </a:xfrm>
                    <a:prstGeom prst="rect">
                      <a:avLst/>
                    </a:prstGeom>
                  </pic:spPr>
                </pic:pic>
              </a:graphicData>
            </a:graphic>
          </wp:inline>
        </w:drawing>
      </w:r>
    </w:p>
    <w:p w14:paraId="55C7743B" w14:textId="4E731281" w:rsidR="001335FF" w:rsidRDefault="001335FF" w:rsidP="00FA336B">
      <w:r>
        <w:t>When in the 1 Month view, by selecting the 31</w:t>
      </w:r>
      <w:r w:rsidRPr="001335FF">
        <w:rPr>
          <w:vertAlign w:val="superscript"/>
        </w:rPr>
        <w:t>st</w:t>
      </w:r>
      <w:r>
        <w:t xml:space="preserve">, </w:t>
      </w:r>
      <w:r w:rsidR="0064610B">
        <w:t>from the 31</w:t>
      </w:r>
      <w:r w:rsidR="0064610B" w:rsidRPr="0064610B">
        <w:rPr>
          <w:vertAlign w:val="superscript"/>
        </w:rPr>
        <w:t>st</w:t>
      </w:r>
      <w:r w:rsidR="0064610B">
        <w:t xml:space="preserve"> to the next month will be visible:</w:t>
      </w:r>
    </w:p>
    <w:p w14:paraId="2F99C48B" w14:textId="6C0230F6" w:rsidR="0064610B" w:rsidRDefault="0064610B" w:rsidP="00FA336B">
      <w:r w:rsidRPr="0064610B">
        <w:rPr>
          <w:noProof/>
        </w:rPr>
        <w:drawing>
          <wp:inline distT="0" distB="0" distL="0" distR="0" wp14:anchorId="5E3C97AE" wp14:editId="73493E68">
            <wp:extent cx="1183300" cy="1559529"/>
            <wp:effectExtent l="0" t="0" r="0" b="317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8"/>
                    <a:stretch>
                      <a:fillRect/>
                    </a:stretch>
                  </pic:blipFill>
                  <pic:spPr>
                    <a:xfrm>
                      <a:off x="0" y="0"/>
                      <a:ext cx="1197062" cy="1577667"/>
                    </a:xfrm>
                    <a:prstGeom prst="rect">
                      <a:avLst/>
                    </a:prstGeom>
                  </pic:spPr>
                </pic:pic>
              </a:graphicData>
            </a:graphic>
          </wp:inline>
        </w:drawing>
      </w:r>
    </w:p>
    <w:p w14:paraId="2B1D31C6" w14:textId="43BD6181" w:rsidR="002E3D35" w:rsidRDefault="002E3D35" w:rsidP="00FA336B">
      <w:r w:rsidRPr="002E3D35">
        <w:rPr>
          <w:noProof/>
        </w:rPr>
        <w:lastRenderedPageBreak/>
        <w:drawing>
          <wp:inline distT="0" distB="0" distL="0" distR="0" wp14:anchorId="67D61E54" wp14:editId="63014B94">
            <wp:extent cx="5943600" cy="2397760"/>
            <wp:effectExtent l="0" t="0" r="0" b="254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9"/>
                    <a:stretch>
                      <a:fillRect/>
                    </a:stretch>
                  </pic:blipFill>
                  <pic:spPr>
                    <a:xfrm>
                      <a:off x="0" y="0"/>
                      <a:ext cx="5943600" cy="2397760"/>
                    </a:xfrm>
                    <a:prstGeom prst="rect">
                      <a:avLst/>
                    </a:prstGeom>
                  </pic:spPr>
                </pic:pic>
              </a:graphicData>
            </a:graphic>
          </wp:inline>
        </w:drawing>
      </w:r>
    </w:p>
    <w:p w14:paraId="53526B8D" w14:textId="2567ED54" w:rsidR="002E3D35" w:rsidRDefault="002E3D35" w:rsidP="00FA336B">
      <w:r>
        <w:t>The same goes for each of the other views that may be selected (1 week, 2 weeks)</w:t>
      </w:r>
    </w:p>
    <w:p w14:paraId="1F086AC9" w14:textId="51E5E858" w:rsidR="002E3D35" w:rsidRDefault="00FB0C66" w:rsidP="00FA336B">
      <w:r>
        <w:t>Using the arrows left of the date range will toggle through by the selected timeframe:</w:t>
      </w:r>
    </w:p>
    <w:p w14:paraId="7C0F4D4F" w14:textId="67D9A593" w:rsidR="00FB0C66" w:rsidRDefault="00D05E49" w:rsidP="00FA336B">
      <w:r w:rsidRPr="00D05E49">
        <w:rPr>
          <w:noProof/>
        </w:rPr>
        <w:drawing>
          <wp:inline distT="0" distB="0" distL="0" distR="0" wp14:anchorId="0D684504" wp14:editId="742C7035">
            <wp:extent cx="819264" cy="257211"/>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264" cy="257211"/>
                    </a:xfrm>
                    <a:prstGeom prst="rect">
                      <a:avLst/>
                    </a:prstGeom>
                  </pic:spPr>
                </pic:pic>
              </a:graphicData>
            </a:graphic>
          </wp:inline>
        </w:drawing>
      </w:r>
    </w:p>
    <w:p w14:paraId="23B1F037" w14:textId="73422D63" w:rsidR="00D05E49" w:rsidRDefault="00D05E49" w:rsidP="00FA336B">
      <w:r>
        <w:t xml:space="preserve">Clicking on the right arrow will move the </w:t>
      </w:r>
      <w:r w:rsidR="0048664F">
        <w:t>view</w:t>
      </w:r>
      <w:r>
        <w:t xml:space="preserve"> further into the future. </w:t>
      </w:r>
      <w:r w:rsidR="0048664F">
        <w:t>The left</w:t>
      </w:r>
      <w:r>
        <w:t xml:space="preserve"> arrow will bring it back.</w:t>
      </w:r>
    </w:p>
    <w:p w14:paraId="2F68CB56" w14:textId="79B79503" w:rsidR="00D05E49" w:rsidRDefault="007D6E80" w:rsidP="00FA336B">
      <w:r w:rsidRPr="007D6E80">
        <w:rPr>
          <w:noProof/>
        </w:rPr>
        <w:drawing>
          <wp:inline distT="0" distB="0" distL="0" distR="0" wp14:anchorId="61B08E49" wp14:editId="4D4F63E1">
            <wp:extent cx="2276793" cy="31436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6793" cy="314369"/>
                    </a:xfrm>
                    <a:prstGeom prst="rect">
                      <a:avLst/>
                    </a:prstGeom>
                  </pic:spPr>
                </pic:pic>
              </a:graphicData>
            </a:graphic>
          </wp:inline>
        </w:drawing>
      </w:r>
    </w:p>
    <w:p w14:paraId="12DC91F9" w14:textId="0064F49B" w:rsidR="007D6E80" w:rsidRDefault="007D6E80" w:rsidP="00FA336B">
      <w:r>
        <w:t>One click to the right:</w:t>
      </w:r>
    </w:p>
    <w:p w14:paraId="3C08A0B2" w14:textId="4F4491D1" w:rsidR="007D6E80" w:rsidRDefault="007D6E80" w:rsidP="00FA336B">
      <w:r w:rsidRPr="007D6E80">
        <w:rPr>
          <w:noProof/>
        </w:rPr>
        <w:drawing>
          <wp:inline distT="0" distB="0" distL="0" distR="0" wp14:anchorId="1BDD7FAA" wp14:editId="1B776AB0">
            <wp:extent cx="2286319" cy="31436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319" cy="314369"/>
                    </a:xfrm>
                    <a:prstGeom prst="rect">
                      <a:avLst/>
                    </a:prstGeom>
                  </pic:spPr>
                </pic:pic>
              </a:graphicData>
            </a:graphic>
          </wp:inline>
        </w:drawing>
      </w:r>
    </w:p>
    <w:p w14:paraId="149ADB64" w14:textId="3B0BC872" w:rsidR="007D6E80" w:rsidRDefault="007D6E80" w:rsidP="00FA336B">
      <w:r>
        <w:t>Another click to the right:</w:t>
      </w:r>
    </w:p>
    <w:p w14:paraId="4E158BCA" w14:textId="41DC1810" w:rsidR="007D6E80" w:rsidRDefault="00FA79F3" w:rsidP="00FA336B">
      <w:r w:rsidRPr="00FA79F3">
        <w:rPr>
          <w:noProof/>
        </w:rPr>
        <w:drawing>
          <wp:inline distT="0" distB="0" distL="0" distR="0" wp14:anchorId="3ADD1594" wp14:editId="4E9193B3">
            <wp:extent cx="2305372" cy="2953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05372" cy="295316"/>
                    </a:xfrm>
                    <a:prstGeom prst="rect">
                      <a:avLst/>
                    </a:prstGeom>
                  </pic:spPr>
                </pic:pic>
              </a:graphicData>
            </a:graphic>
          </wp:inline>
        </w:drawing>
      </w:r>
    </w:p>
    <w:p w14:paraId="3393F614" w14:textId="19B72B64" w:rsidR="00FA79F3" w:rsidRDefault="00FA79F3" w:rsidP="00FA336B">
      <w:r>
        <w:t>A click to the left:</w:t>
      </w:r>
    </w:p>
    <w:p w14:paraId="23085134" w14:textId="3889B14B" w:rsidR="00FA79F3" w:rsidRDefault="00FA79F3" w:rsidP="00FA336B">
      <w:r w:rsidRPr="00FA79F3">
        <w:rPr>
          <w:noProof/>
        </w:rPr>
        <w:drawing>
          <wp:inline distT="0" distB="0" distL="0" distR="0" wp14:anchorId="15634EE2" wp14:editId="1DD5F644">
            <wp:extent cx="2248214" cy="29531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48214" cy="295316"/>
                    </a:xfrm>
                    <a:prstGeom prst="rect">
                      <a:avLst/>
                    </a:prstGeom>
                  </pic:spPr>
                </pic:pic>
              </a:graphicData>
            </a:graphic>
          </wp:inline>
        </w:drawing>
      </w:r>
    </w:p>
    <w:p w14:paraId="6E48214B" w14:textId="2550E56C" w:rsidR="00F2428C" w:rsidRDefault="00F2428C" w:rsidP="00B4721E">
      <w:pPr>
        <w:pStyle w:val="Heading2"/>
      </w:pPr>
      <w:bookmarkStart w:id="6" w:name="_Toc168905567"/>
      <w:r>
        <w:t>Add New Job</w:t>
      </w:r>
      <w:bookmarkEnd w:id="6"/>
      <w:r>
        <w:t xml:space="preserve"> </w:t>
      </w:r>
    </w:p>
    <w:p w14:paraId="62C58359" w14:textId="5D13C384" w:rsidR="00F2428C" w:rsidRDefault="003B577A" w:rsidP="00F2428C">
      <w:r>
        <w:t xml:space="preserve">Adding a new </w:t>
      </w:r>
      <w:r w:rsidR="00B4721E">
        <w:t>job</w:t>
      </w:r>
      <w:r>
        <w:t xml:space="preserve"> can be done 2 different ways</w:t>
      </w:r>
    </w:p>
    <w:p w14:paraId="7A1F6D75" w14:textId="46EDA359" w:rsidR="003B577A" w:rsidRDefault="003B577A" w:rsidP="003B577A">
      <w:pPr>
        <w:pStyle w:val="ListParagraph"/>
        <w:numPr>
          <w:ilvl w:val="0"/>
          <w:numId w:val="3"/>
        </w:numPr>
      </w:pPr>
      <w:r>
        <w:t>Click “Add New Job” button</w:t>
      </w:r>
    </w:p>
    <w:p w14:paraId="25A06945" w14:textId="506CFE2D" w:rsidR="003B577A" w:rsidRDefault="003B577A" w:rsidP="003B577A">
      <w:pPr>
        <w:pStyle w:val="ListParagraph"/>
        <w:numPr>
          <w:ilvl w:val="0"/>
          <w:numId w:val="3"/>
        </w:numPr>
      </w:pPr>
      <w:r>
        <w:t>Double clicking</w:t>
      </w:r>
      <w:r w:rsidR="007D456A">
        <w:t xml:space="preserve"> on the </w:t>
      </w:r>
      <w:r w:rsidR="003D26D6">
        <w:t>square,</w:t>
      </w:r>
      <w:r w:rsidR="007D456A">
        <w:t xml:space="preserve"> you wish to add a job to</w:t>
      </w:r>
    </w:p>
    <w:p w14:paraId="313AE054" w14:textId="3AF414EF" w:rsidR="007D456A" w:rsidRDefault="007D456A" w:rsidP="007D456A">
      <w:r>
        <w:t>By clicking the Add New Job button, a new box will appear:</w:t>
      </w:r>
    </w:p>
    <w:p w14:paraId="40D3D723" w14:textId="7BCE90A5" w:rsidR="007D456A" w:rsidRDefault="00B94E83" w:rsidP="007D456A">
      <w:r w:rsidRPr="00B94E83">
        <w:rPr>
          <w:noProof/>
        </w:rPr>
        <w:lastRenderedPageBreak/>
        <w:drawing>
          <wp:inline distT="0" distB="0" distL="0" distR="0" wp14:anchorId="424297DB" wp14:editId="60EB5ADE">
            <wp:extent cx="2698321" cy="3076538"/>
            <wp:effectExtent l="0" t="0" r="6985"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35"/>
                    <a:stretch>
                      <a:fillRect/>
                    </a:stretch>
                  </pic:blipFill>
                  <pic:spPr>
                    <a:xfrm>
                      <a:off x="0" y="0"/>
                      <a:ext cx="2706103" cy="3085411"/>
                    </a:xfrm>
                    <a:prstGeom prst="rect">
                      <a:avLst/>
                    </a:prstGeom>
                  </pic:spPr>
                </pic:pic>
              </a:graphicData>
            </a:graphic>
          </wp:inline>
        </w:drawing>
      </w:r>
    </w:p>
    <w:p w14:paraId="3E9002F3" w14:textId="1683B0F9" w:rsidR="00B36644" w:rsidRDefault="00B36644" w:rsidP="007D456A">
      <w:r>
        <w:t>The mandatory items are marked with a “*”</w:t>
      </w:r>
      <w:r w:rsidR="00507272">
        <w:t>. Once complete, the proper job will be inserted into the forecast tool</w:t>
      </w:r>
      <w:r w:rsidR="000869ED">
        <w:t>:</w:t>
      </w:r>
    </w:p>
    <w:p w14:paraId="5529070A" w14:textId="4FAFCC39" w:rsidR="000869ED" w:rsidRDefault="000869ED" w:rsidP="007D456A">
      <w:r w:rsidRPr="000869ED">
        <w:rPr>
          <w:noProof/>
        </w:rPr>
        <w:drawing>
          <wp:inline distT="0" distB="0" distL="0" distR="0" wp14:anchorId="14DE938D" wp14:editId="6ADC1FAA">
            <wp:extent cx="2816128" cy="3255777"/>
            <wp:effectExtent l="0" t="0" r="3810" b="190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36"/>
                    <a:stretch>
                      <a:fillRect/>
                    </a:stretch>
                  </pic:blipFill>
                  <pic:spPr>
                    <a:xfrm>
                      <a:off x="0" y="0"/>
                      <a:ext cx="2822293" cy="3262905"/>
                    </a:xfrm>
                    <a:prstGeom prst="rect">
                      <a:avLst/>
                    </a:prstGeom>
                  </pic:spPr>
                </pic:pic>
              </a:graphicData>
            </a:graphic>
          </wp:inline>
        </w:drawing>
      </w:r>
    </w:p>
    <w:p w14:paraId="263A808C" w14:textId="27537BD6" w:rsidR="0057522D" w:rsidRDefault="0057522D" w:rsidP="007D456A">
      <w:r>
        <w:t>Once the save button is clicked, the job will appear at the date and time that was entered</w:t>
      </w:r>
    </w:p>
    <w:p w14:paraId="48C27711" w14:textId="685BAD89" w:rsidR="0057522D" w:rsidRDefault="001C0CDC" w:rsidP="007D456A">
      <w:r w:rsidRPr="001C0CDC">
        <w:rPr>
          <w:noProof/>
        </w:rPr>
        <w:lastRenderedPageBreak/>
        <w:drawing>
          <wp:inline distT="0" distB="0" distL="0" distR="0" wp14:anchorId="0A3E6B22" wp14:editId="63845FCA">
            <wp:extent cx="3549145" cy="1166842"/>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7"/>
                    <a:stretch>
                      <a:fillRect/>
                    </a:stretch>
                  </pic:blipFill>
                  <pic:spPr>
                    <a:xfrm>
                      <a:off x="0" y="0"/>
                      <a:ext cx="3577876" cy="1176288"/>
                    </a:xfrm>
                    <a:prstGeom prst="rect">
                      <a:avLst/>
                    </a:prstGeom>
                  </pic:spPr>
                </pic:pic>
              </a:graphicData>
            </a:graphic>
          </wp:inline>
        </w:drawing>
      </w:r>
    </w:p>
    <w:p w14:paraId="201D42DA" w14:textId="7CEC70B3" w:rsidR="001C0CDC" w:rsidRDefault="00556FF1" w:rsidP="007D456A">
      <w:r>
        <w:t>The other option is to double click on the spot that the job is desired to be entered:</w:t>
      </w:r>
    </w:p>
    <w:p w14:paraId="15AC8794" w14:textId="0F2FB91C" w:rsidR="00556FF1" w:rsidRDefault="00A547DA" w:rsidP="007D456A">
      <w:r w:rsidRPr="00A547DA">
        <w:rPr>
          <w:noProof/>
        </w:rPr>
        <w:drawing>
          <wp:inline distT="0" distB="0" distL="0" distR="0" wp14:anchorId="754B381E" wp14:editId="7A22414A">
            <wp:extent cx="5943600" cy="1082675"/>
            <wp:effectExtent l="0" t="0" r="0" b="3175"/>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38"/>
                    <a:stretch>
                      <a:fillRect/>
                    </a:stretch>
                  </pic:blipFill>
                  <pic:spPr>
                    <a:xfrm>
                      <a:off x="0" y="0"/>
                      <a:ext cx="5943600" cy="1082675"/>
                    </a:xfrm>
                    <a:prstGeom prst="rect">
                      <a:avLst/>
                    </a:prstGeom>
                  </pic:spPr>
                </pic:pic>
              </a:graphicData>
            </a:graphic>
          </wp:inline>
        </w:drawing>
      </w:r>
    </w:p>
    <w:p w14:paraId="34DD1926" w14:textId="03E8B3D1" w:rsidR="00A547DA" w:rsidRDefault="00A547DA" w:rsidP="007D456A">
      <w:r>
        <w:t>Double clicking on Jan 25 for Horizon 30 will bring up the following box:</w:t>
      </w:r>
    </w:p>
    <w:p w14:paraId="1146FE51" w14:textId="13535EFF" w:rsidR="00A547DA" w:rsidRDefault="003668BA" w:rsidP="007D456A">
      <w:r w:rsidRPr="003668BA">
        <w:rPr>
          <w:noProof/>
        </w:rPr>
        <w:drawing>
          <wp:inline distT="0" distB="0" distL="0" distR="0" wp14:anchorId="5F5974AA" wp14:editId="74A5AFBA">
            <wp:extent cx="2701029" cy="3102228"/>
            <wp:effectExtent l="0" t="0" r="4445" b="317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39"/>
                    <a:stretch>
                      <a:fillRect/>
                    </a:stretch>
                  </pic:blipFill>
                  <pic:spPr>
                    <a:xfrm>
                      <a:off x="0" y="0"/>
                      <a:ext cx="2705335" cy="3107173"/>
                    </a:xfrm>
                    <a:prstGeom prst="rect">
                      <a:avLst/>
                    </a:prstGeom>
                  </pic:spPr>
                </pic:pic>
              </a:graphicData>
            </a:graphic>
          </wp:inline>
        </w:drawing>
      </w:r>
    </w:p>
    <w:p w14:paraId="007009D3" w14:textId="77AC44B0" w:rsidR="003668BA" w:rsidRDefault="003668BA" w:rsidP="007D456A">
      <w:r>
        <w:t>You will notice that many of the fields are already entered with the rig, company</w:t>
      </w:r>
      <w:r w:rsidR="00F2570A">
        <w:t xml:space="preserve"> and district that the rig is currently working in.</w:t>
      </w:r>
    </w:p>
    <w:p w14:paraId="26D41078" w14:textId="312E1BB7" w:rsidR="00F2570A" w:rsidRDefault="00F2570A" w:rsidP="007D456A">
      <w:r>
        <w:t>Filling out the remainder of the information:</w:t>
      </w:r>
    </w:p>
    <w:p w14:paraId="50E9FF97" w14:textId="1336D422" w:rsidR="00F2570A" w:rsidRDefault="00F2570A" w:rsidP="007D456A">
      <w:r w:rsidRPr="00F2570A">
        <w:rPr>
          <w:noProof/>
        </w:rPr>
        <w:lastRenderedPageBreak/>
        <w:drawing>
          <wp:inline distT="0" distB="0" distL="0" distR="0" wp14:anchorId="3EBCA35D" wp14:editId="67CB14B8">
            <wp:extent cx="2664663" cy="3055027"/>
            <wp:effectExtent l="0" t="0" r="254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40"/>
                    <a:stretch>
                      <a:fillRect/>
                    </a:stretch>
                  </pic:blipFill>
                  <pic:spPr>
                    <a:xfrm>
                      <a:off x="0" y="0"/>
                      <a:ext cx="2674346" cy="3066128"/>
                    </a:xfrm>
                    <a:prstGeom prst="rect">
                      <a:avLst/>
                    </a:prstGeom>
                  </pic:spPr>
                </pic:pic>
              </a:graphicData>
            </a:graphic>
          </wp:inline>
        </w:drawing>
      </w:r>
    </w:p>
    <w:p w14:paraId="3974DC7E" w14:textId="279C2532" w:rsidR="00F2570A" w:rsidRDefault="00F2570A" w:rsidP="007D456A">
      <w:r>
        <w:t>Hit save and the job will appear in the forecast.</w:t>
      </w:r>
    </w:p>
    <w:p w14:paraId="2C4BB1A1" w14:textId="75437423" w:rsidR="000812E9" w:rsidRDefault="000812E9" w:rsidP="007D456A">
      <w:r w:rsidRPr="000812E9">
        <w:rPr>
          <w:noProof/>
        </w:rPr>
        <w:drawing>
          <wp:inline distT="0" distB="0" distL="0" distR="0" wp14:anchorId="1238B9A0" wp14:editId="1107DA04">
            <wp:extent cx="4773953" cy="788518"/>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41"/>
                    <a:stretch>
                      <a:fillRect/>
                    </a:stretch>
                  </pic:blipFill>
                  <pic:spPr>
                    <a:xfrm>
                      <a:off x="0" y="0"/>
                      <a:ext cx="4804988" cy="793644"/>
                    </a:xfrm>
                    <a:prstGeom prst="rect">
                      <a:avLst/>
                    </a:prstGeom>
                  </pic:spPr>
                </pic:pic>
              </a:graphicData>
            </a:graphic>
          </wp:inline>
        </w:drawing>
      </w:r>
    </w:p>
    <w:p w14:paraId="37CB54C2" w14:textId="6DA20A4A" w:rsidR="000812E9" w:rsidRDefault="000812E9" w:rsidP="007D456A">
      <w:r>
        <w:t xml:space="preserve">The above scenario </w:t>
      </w:r>
      <w:r w:rsidR="0074131B">
        <w:t>will be helpful when adding a single job. If multiple jobs are required to be added, this can be done as well. For example, if batch surfaces are done and 5 jobs need to be added this can easily be done using the repeat jobs functionality</w:t>
      </w:r>
      <w:r w:rsidR="00950EE1">
        <w:t xml:space="preserve"> as follows:</w:t>
      </w:r>
    </w:p>
    <w:p w14:paraId="7C71B94E" w14:textId="529505DA" w:rsidR="00950EE1" w:rsidRDefault="005F2B43" w:rsidP="007D456A">
      <w:r>
        <w:t>Repeat Jobs will be either No, Repeat Days</w:t>
      </w:r>
      <w:r w:rsidR="009610C2">
        <w:t xml:space="preserve"> or Repeat Hours</w:t>
      </w:r>
    </w:p>
    <w:p w14:paraId="3A0E701C" w14:textId="65C45503" w:rsidR="009610C2" w:rsidRDefault="009610C2" w:rsidP="007D456A">
      <w:r w:rsidRPr="009610C2">
        <w:rPr>
          <w:noProof/>
        </w:rPr>
        <w:drawing>
          <wp:inline distT="0" distB="0" distL="0" distR="0" wp14:anchorId="0D0DCC2A" wp14:editId="655E17CF">
            <wp:extent cx="2124371" cy="1381318"/>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42"/>
                    <a:stretch>
                      <a:fillRect/>
                    </a:stretch>
                  </pic:blipFill>
                  <pic:spPr>
                    <a:xfrm>
                      <a:off x="0" y="0"/>
                      <a:ext cx="2124371" cy="1381318"/>
                    </a:xfrm>
                    <a:prstGeom prst="rect">
                      <a:avLst/>
                    </a:prstGeom>
                  </pic:spPr>
                </pic:pic>
              </a:graphicData>
            </a:graphic>
          </wp:inline>
        </w:drawing>
      </w:r>
    </w:p>
    <w:p w14:paraId="37FE34C0" w14:textId="0693C14E" w:rsidR="009610C2" w:rsidRDefault="009610C2" w:rsidP="007D456A">
      <w:r>
        <w:t xml:space="preserve">Repeat Job Types will be either </w:t>
      </w:r>
      <w:r w:rsidR="00515C51">
        <w:t xml:space="preserve">Number of Jobs or Repeat Jobs Until. Number of Jobs will be a number while </w:t>
      </w:r>
      <w:r w:rsidR="00A235C8">
        <w:t>repeat jobs until will be a date</w:t>
      </w:r>
    </w:p>
    <w:p w14:paraId="797DA090" w14:textId="722C83A9" w:rsidR="00515C51" w:rsidRDefault="00515C51" w:rsidP="007D456A">
      <w:r w:rsidRPr="00515C51">
        <w:rPr>
          <w:noProof/>
        </w:rPr>
        <w:lastRenderedPageBreak/>
        <w:drawing>
          <wp:inline distT="0" distB="0" distL="0" distR="0" wp14:anchorId="30C3ECFF" wp14:editId="6767BD30">
            <wp:extent cx="2152950" cy="1057423"/>
            <wp:effectExtent l="0" t="0" r="0" b="952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3"/>
                    <a:stretch>
                      <a:fillRect/>
                    </a:stretch>
                  </pic:blipFill>
                  <pic:spPr>
                    <a:xfrm>
                      <a:off x="0" y="0"/>
                      <a:ext cx="2152950" cy="1057423"/>
                    </a:xfrm>
                    <a:prstGeom prst="rect">
                      <a:avLst/>
                    </a:prstGeom>
                  </pic:spPr>
                </pic:pic>
              </a:graphicData>
            </a:graphic>
          </wp:inline>
        </w:drawing>
      </w:r>
    </w:p>
    <w:p w14:paraId="6A9F5FD0" w14:textId="18F7C3DD" w:rsidR="00507272" w:rsidRDefault="00A235C8" w:rsidP="007D456A">
      <w:r>
        <w:t>Filling out the information as follows:</w:t>
      </w:r>
    </w:p>
    <w:p w14:paraId="7421A46A" w14:textId="3A3425AB" w:rsidR="00A235C8" w:rsidRDefault="00A235C8" w:rsidP="007D456A">
      <w:r w:rsidRPr="00A235C8">
        <w:rPr>
          <w:noProof/>
        </w:rPr>
        <w:drawing>
          <wp:inline distT="0" distB="0" distL="0" distR="0" wp14:anchorId="7C963050" wp14:editId="53A348FE">
            <wp:extent cx="2684328" cy="3062960"/>
            <wp:effectExtent l="0" t="0" r="1905" b="4445"/>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4"/>
                    <a:stretch>
                      <a:fillRect/>
                    </a:stretch>
                  </pic:blipFill>
                  <pic:spPr>
                    <a:xfrm>
                      <a:off x="0" y="0"/>
                      <a:ext cx="2693978" cy="3073971"/>
                    </a:xfrm>
                    <a:prstGeom prst="rect">
                      <a:avLst/>
                    </a:prstGeom>
                  </pic:spPr>
                </pic:pic>
              </a:graphicData>
            </a:graphic>
          </wp:inline>
        </w:drawing>
      </w:r>
    </w:p>
    <w:p w14:paraId="7D95F273" w14:textId="7969BF13" w:rsidR="00A235C8" w:rsidRDefault="00F84356" w:rsidP="007D456A">
      <w:r>
        <w:t xml:space="preserve">Keep in mind that the job count is in addition to the current </w:t>
      </w:r>
      <w:r w:rsidR="000269A7">
        <w:t xml:space="preserve">job being added. </w:t>
      </w:r>
      <w:r w:rsidR="00CA7340">
        <w:t>So,</w:t>
      </w:r>
      <w:r w:rsidR="000269A7">
        <w:t xml:space="preserve"> in the above selection a job count entered as 5 will add a total of 6 jobs to the forecast sheet. 5 jobs in addition to the job being added</w:t>
      </w:r>
      <w:r w:rsidR="009A70F1">
        <w:t>. It will look as follo</w:t>
      </w:r>
      <w:r w:rsidR="004D4D3C">
        <w:t>w</w:t>
      </w:r>
      <w:r w:rsidR="009A70F1">
        <w:t>s in the forecast sheet:</w:t>
      </w:r>
    </w:p>
    <w:p w14:paraId="76FD6CBD" w14:textId="36405739" w:rsidR="009A70F1" w:rsidRDefault="004D4D3C" w:rsidP="007D456A">
      <w:r w:rsidRPr="004D4D3C">
        <w:rPr>
          <w:noProof/>
        </w:rPr>
        <w:drawing>
          <wp:inline distT="0" distB="0" distL="0" distR="0" wp14:anchorId="5D5EF97A" wp14:editId="52501F1B">
            <wp:extent cx="5943600" cy="5041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504190"/>
                    </a:xfrm>
                    <a:prstGeom prst="rect">
                      <a:avLst/>
                    </a:prstGeom>
                  </pic:spPr>
                </pic:pic>
              </a:graphicData>
            </a:graphic>
          </wp:inline>
        </w:drawing>
      </w:r>
    </w:p>
    <w:p w14:paraId="3FBB0975" w14:textId="77777777" w:rsidR="00FA336B" w:rsidRDefault="00FA336B" w:rsidP="006B40F8"/>
    <w:p w14:paraId="0DF0142D" w14:textId="27F028B9" w:rsidR="00096D95" w:rsidRDefault="0026454B" w:rsidP="00B4721E">
      <w:pPr>
        <w:pStyle w:val="Heading2"/>
      </w:pPr>
      <w:bookmarkStart w:id="7" w:name="_Toc168905568"/>
      <w:r>
        <w:t>Pumper Utilization</w:t>
      </w:r>
      <w:bookmarkEnd w:id="7"/>
    </w:p>
    <w:p w14:paraId="43570BD6" w14:textId="320A9675" w:rsidR="001741DE" w:rsidRDefault="001741DE" w:rsidP="006B40F8">
      <w:r>
        <w:t xml:space="preserve">The pumper utilization button will go to another page where the number of each </w:t>
      </w:r>
      <w:r w:rsidR="00CA7340">
        <w:t>unit</w:t>
      </w:r>
      <w:r w:rsidR="00931A54">
        <w:t xml:space="preserve"> that are active and crewed is possible.</w:t>
      </w:r>
    </w:p>
    <w:p w14:paraId="29D84103" w14:textId="111C5674" w:rsidR="00931A54" w:rsidRDefault="00931A54" w:rsidP="006B40F8">
      <w:r w:rsidRPr="00931A54">
        <w:rPr>
          <w:noProof/>
        </w:rPr>
        <w:drawing>
          <wp:inline distT="0" distB="0" distL="0" distR="0" wp14:anchorId="799C275C" wp14:editId="3BE9BD9F">
            <wp:extent cx="5943600" cy="12122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212215"/>
                    </a:xfrm>
                    <a:prstGeom prst="rect">
                      <a:avLst/>
                    </a:prstGeom>
                  </pic:spPr>
                </pic:pic>
              </a:graphicData>
            </a:graphic>
          </wp:inline>
        </w:drawing>
      </w:r>
    </w:p>
    <w:p w14:paraId="072D63E1" w14:textId="7F4F17E6" w:rsidR="00931A54" w:rsidRDefault="00931A54" w:rsidP="006B40F8">
      <w:r>
        <w:lastRenderedPageBreak/>
        <w:t>This truck count will affect the utilization calculations currently being done.</w:t>
      </w:r>
    </w:p>
    <w:p w14:paraId="1854C0C7" w14:textId="36D78379" w:rsidR="00BE6092" w:rsidRDefault="00BE6092" w:rsidP="006B40F8">
      <w:r>
        <w:t>The number of trucks can be done 1 by 1</w:t>
      </w:r>
      <w:r w:rsidR="00675E9E">
        <w:t xml:space="preserve"> by selecting a cell and clicking on the Edit Selected button.</w:t>
      </w:r>
    </w:p>
    <w:p w14:paraId="04DB9366" w14:textId="4C383107" w:rsidR="00675E9E" w:rsidRDefault="00675E9E" w:rsidP="006B40F8">
      <w:r>
        <w:t>The following screen will appear:</w:t>
      </w:r>
    </w:p>
    <w:p w14:paraId="22BDCA3D" w14:textId="1937540C" w:rsidR="00675E9E" w:rsidRDefault="00675E9E" w:rsidP="006B40F8">
      <w:r w:rsidRPr="00675E9E">
        <w:rPr>
          <w:noProof/>
        </w:rPr>
        <w:drawing>
          <wp:inline distT="0" distB="0" distL="0" distR="0" wp14:anchorId="1BE585B2" wp14:editId="4F46B4F6">
            <wp:extent cx="4572638" cy="1105054"/>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4572638" cy="1105054"/>
                    </a:xfrm>
                    <a:prstGeom prst="rect">
                      <a:avLst/>
                    </a:prstGeom>
                  </pic:spPr>
                </pic:pic>
              </a:graphicData>
            </a:graphic>
          </wp:inline>
        </w:drawing>
      </w:r>
    </w:p>
    <w:p w14:paraId="7A9FFEA9" w14:textId="18C1327A" w:rsidR="001A2C67" w:rsidRDefault="001A2C67" w:rsidP="006B40F8">
      <w:r>
        <w:t>Click save and the value will be updated.</w:t>
      </w:r>
    </w:p>
    <w:p w14:paraId="46BA26C5" w14:textId="5B0013F2" w:rsidR="001A2C67" w:rsidRDefault="001A2C67" w:rsidP="006B40F8">
      <w:r>
        <w:t>If the update that is required is the same vale and all together, multiple cells can be selected by clicking a cell, holding down the shift key and clicking another cell. Follow this with the Edit select</w:t>
      </w:r>
      <w:r w:rsidR="00174B61">
        <w:t>ed button and the group of cells will be updated.</w:t>
      </w:r>
    </w:p>
    <w:p w14:paraId="2D0A05BB" w14:textId="44B22C07" w:rsidR="00174B61" w:rsidRDefault="00174B61" w:rsidP="006B40F8">
      <w:pPr>
        <w:rPr>
          <w:noProof/>
        </w:rPr>
      </w:pPr>
      <w:r w:rsidRPr="00174B61">
        <w:rPr>
          <w:noProof/>
        </w:rPr>
        <w:drawing>
          <wp:inline distT="0" distB="0" distL="0" distR="0" wp14:anchorId="181567B0" wp14:editId="43A0AA34">
            <wp:extent cx="1517925" cy="1817580"/>
            <wp:effectExtent l="0" t="0" r="6350" b="0"/>
            <wp:docPr id="40" name="Picture 40" descr="Graphical user interfac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reemap chart&#10;&#10;Description automatically generated"/>
                    <pic:cNvPicPr/>
                  </pic:nvPicPr>
                  <pic:blipFill>
                    <a:blip r:embed="rId48"/>
                    <a:stretch>
                      <a:fillRect/>
                    </a:stretch>
                  </pic:blipFill>
                  <pic:spPr>
                    <a:xfrm>
                      <a:off x="0" y="0"/>
                      <a:ext cx="1530240" cy="1832326"/>
                    </a:xfrm>
                    <a:prstGeom prst="rect">
                      <a:avLst/>
                    </a:prstGeom>
                  </pic:spPr>
                </pic:pic>
              </a:graphicData>
            </a:graphic>
          </wp:inline>
        </w:drawing>
      </w:r>
      <w:r w:rsidR="00441692" w:rsidRPr="00441692">
        <w:rPr>
          <w:noProof/>
        </w:rPr>
        <w:t xml:space="preserve"> </w:t>
      </w:r>
      <w:r w:rsidR="00441692" w:rsidRPr="00441692">
        <w:rPr>
          <w:noProof/>
        </w:rPr>
        <w:drawing>
          <wp:inline distT="0" distB="0" distL="0" distR="0" wp14:anchorId="2951B4B3" wp14:editId="694F2652">
            <wp:extent cx="1767092" cy="467330"/>
            <wp:effectExtent l="0" t="0" r="5080" b="9525"/>
            <wp:docPr id="41" name="Picture 4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with low confidence"/>
                    <pic:cNvPicPr/>
                  </pic:nvPicPr>
                  <pic:blipFill>
                    <a:blip r:embed="rId49"/>
                    <a:stretch>
                      <a:fillRect/>
                    </a:stretch>
                  </pic:blipFill>
                  <pic:spPr>
                    <a:xfrm>
                      <a:off x="0" y="0"/>
                      <a:ext cx="1795238" cy="474774"/>
                    </a:xfrm>
                    <a:prstGeom prst="rect">
                      <a:avLst/>
                    </a:prstGeom>
                  </pic:spPr>
                </pic:pic>
              </a:graphicData>
            </a:graphic>
          </wp:inline>
        </w:drawing>
      </w:r>
      <w:r w:rsidR="00441692" w:rsidRPr="00441692">
        <w:rPr>
          <w:noProof/>
        </w:rPr>
        <w:t xml:space="preserve"> </w:t>
      </w:r>
      <w:r w:rsidR="00441692" w:rsidRPr="00441692">
        <w:rPr>
          <w:noProof/>
        </w:rPr>
        <w:drawing>
          <wp:inline distT="0" distB="0" distL="0" distR="0" wp14:anchorId="4438830D" wp14:editId="443C496A">
            <wp:extent cx="1471012" cy="1795717"/>
            <wp:effectExtent l="0" t="0" r="0" b="0"/>
            <wp:docPr id="42" name="Picture 4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 shot of a computer&#10;&#10;Description automatically generated with low confidence"/>
                    <pic:cNvPicPr/>
                  </pic:nvPicPr>
                  <pic:blipFill>
                    <a:blip r:embed="rId50"/>
                    <a:stretch>
                      <a:fillRect/>
                    </a:stretch>
                  </pic:blipFill>
                  <pic:spPr>
                    <a:xfrm>
                      <a:off x="0" y="0"/>
                      <a:ext cx="1483041" cy="1810402"/>
                    </a:xfrm>
                    <a:prstGeom prst="rect">
                      <a:avLst/>
                    </a:prstGeom>
                  </pic:spPr>
                </pic:pic>
              </a:graphicData>
            </a:graphic>
          </wp:inline>
        </w:drawing>
      </w:r>
    </w:p>
    <w:p w14:paraId="024FD653" w14:textId="24087FCC" w:rsidR="00183AD5" w:rsidRDefault="00183AD5" w:rsidP="006B40F8">
      <w:pPr>
        <w:rPr>
          <w:noProof/>
        </w:rPr>
      </w:pPr>
      <w:r>
        <w:rPr>
          <w:noProof/>
        </w:rPr>
        <w:t>If the update is random in nature, this can be done by selecting a cell, then holding down the control button and selecting the remain</w:t>
      </w:r>
      <w:r w:rsidR="00FA2F67">
        <w:rPr>
          <w:noProof/>
        </w:rPr>
        <w:t>in</w:t>
      </w:r>
      <w:r>
        <w:rPr>
          <w:noProof/>
        </w:rPr>
        <w:t>g cells to be updated:</w:t>
      </w:r>
    </w:p>
    <w:p w14:paraId="4D40EADE" w14:textId="688C60F9" w:rsidR="00183AD5" w:rsidRDefault="001D2B02" w:rsidP="006B40F8">
      <w:r w:rsidRPr="001D2B02">
        <w:rPr>
          <w:noProof/>
        </w:rPr>
        <w:drawing>
          <wp:inline distT="0" distB="0" distL="0" distR="0" wp14:anchorId="59D40082" wp14:editId="686E3FA4">
            <wp:extent cx="5943600" cy="1203960"/>
            <wp:effectExtent l="0" t="0" r="0" b="0"/>
            <wp:docPr id="43" name="Picture 43" descr="A picture containing text,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indoor, computer&#10;&#10;Description automatically generated"/>
                    <pic:cNvPicPr/>
                  </pic:nvPicPr>
                  <pic:blipFill>
                    <a:blip r:embed="rId51"/>
                    <a:stretch>
                      <a:fillRect/>
                    </a:stretch>
                  </pic:blipFill>
                  <pic:spPr>
                    <a:xfrm>
                      <a:off x="0" y="0"/>
                      <a:ext cx="5943600" cy="1203960"/>
                    </a:xfrm>
                    <a:prstGeom prst="rect">
                      <a:avLst/>
                    </a:prstGeom>
                  </pic:spPr>
                </pic:pic>
              </a:graphicData>
            </a:graphic>
          </wp:inline>
        </w:drawing>
      </w:r>
    </w:p>
    <w:p w14:paraId="6C712DF6" w14:textId="52177BB6" w:rsidR="001D2B02" w:rsidRDefault="00EC00E8" w:rsidP="006B40F8">
      <w:r w:rsidRPr="00EC00E8">
        <w:rPr>
          <w:noProof/>
        </w:rPr>
        <w:drawing>
          <wp:inline distT="0" distB="0" distL="0" distR="0" wp14:anchorId="04EAB97B" wp14:editId="16D70640">
            <wp:extent cx="2535637" cy="661935"/>
            <wp:effectExtent l="0" t="0" r="0" b="5080"/>
            <wp:docPr id="44" name="Picture 4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graphical user interface&#10;&#10;Description automatically generated"/>
                    <pic:cNvPicPr/>
                  </pic:nvPicPr>
                  <pic:blipFill>
                    <a:blip r:embed="rId52"/>
                    <a:stretch>
                      <a:fillRect/>
                    </a:stretch>
                  </pic:blipFill>
                  <pic:spPr>
                    <a:xfrm>
                      <a:off x="0" y="0"/>
                      <a:ext cx="2578492" cy="673122"/>
                    </a:xfrm>
                    <a:prstGeom prst="rect">
                      <a:avLst/>
                    </a:prstGeom>
                  </pic:spPr>
                </pic:pic>
              </a:graphicData>
            </a:graphic>
          </wp:inline>
        </w:drawing>
      </w:r>
    </w:p>
    <w:p w14:paraId="69F1E818" w14:textId="3CC7F4BE" w:rsidR="00EC00E8" w:rsidRDefault="00EC00E8" w:rsidP="006B40F8">
      <w:r w:rsidRPr="00EC00E8">
        <w:rPr>
          <w:noProof/>
        </w:rPr>
        <w:lastRenderedPageBreak/>
        <w:drawing>
          <wp:inline distT="0" distB="0" distL="0" distR="0" wp14:anchorId="5E04E5C7" wp14:editId="7C97D3DC">
            <wp:extent cx="5943600" cy="1216025"/>
            <wp:effectExtent l="0" t="0" r="0" b="3175"/>
            <wp:docPr id="45" name="Picture 45" descr="A picture containing text, computer,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computer, computer, indoor&#10;&#10;Description automatically generated"/>
                    <pic:cNvPicPr/>
                  </pic:nvPicPr>
                  <pic:blipFill>
                    <a:blip r:embed="rId53"/>
                    <a:stretch>
                      <a:fillRect/>
                    </a:stretch>
                  </pic:blipFill>
                  <pic:spPr>
                    <a:xfrm>
                      <a:off x="0" y="0"/>
                      <a:ext cx="5943600" cy="1216025"/>
                    </a:xfrm>
                    <a:prstGeom prst="rect">
                      <a:avLst/>
                    </a:prstGeom>
                  </pic:spPr>
                </pic:pic>
              </a:graphicData>
            </a:graphic>
          </wp:inline>
        </w:drawing>
      </w:r>
    </w:p>
    <w:p w14:paraId="1B004E91" w14:textId="0E4737ED" w:rsidR="00675E9E" w:rsidRDefault="007428BF" w:rsidP="00B4721E">
      <w:pPr>
        <w:pStyle w:val="Heading2"/>
      </w:pPr>
      <w:bookmarkStart w:id="8" w:name="_Toc168905569"/>
      <w:r>
        <w:t>Bulker Utilization</w:t>
      </w:r>
      <w:bookmarkEnd w:id="8"/>
    </w:p>
    <w:p w14:paraId="5D393DD0" w14:textId="1B29B6E9" w:rsidR="007428BF" w:rsidRDefault="007428BF" w:rsidP="006B40F8">
      <w:r>
        <w:t>The bulker utilization can be updated in the same manner as the pumper utilization tab</w:t>
      </w:r>
    </w:p>
    <w:p w14:paraId="2A5AD227" w14:textId="62A3EFC9" w:rsidR="007428BF" w:rsidRDefault="00663CAE" w:rsidP="006B40F8">
      <w:r w:rsidRPr="00663CAE">
        <w:rPr>
          <w:noProof/>
        </w:rPr>
        <w:drawing>
          <wp:inline distT="0" distB="0" distL="0" distR="0" wp14:anchorId="438166B8" wp14:editId="3DCC5349">
            <wp:extent cx="5943600" cy="103251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5943600" cy="1032510"/>
                    </a:xfrm>
                    <a:prstGeom prst="rect">
                      <a:avLst/>
                    </a:prstGeom>
                  </pic:spPr>
                </pic:pic>
              </a:graphicData>
            </a:graphic>
          </wp:inline>
        </w:drawing>
      </w:r>
    </w:p>
    <w:p w14:paraId="4632CACF" w14:textId="1F326927" w:rsidR="00663CAE" w:rsidRDefault="00663CAE" w:rsidP="00B4721E">
      <w:pPr>
        <w:pStyle w:val="Heading2"/>
      </w:pPr>
      <w:bookmarkStart w:id="9" w:name="_Toc168905570"/>
      <w:r>
        <w:t>Utilization</w:t>
      </w:r>
      <w:r w:rsidR="00C92160">
        <w:t xml:space="preserve"> - Daily</w:t>
      </w:r>
      <w:bookmarkEnd w:id="9"/>
    </w:p>
    <w:p w14:paraId="17CBE5D8" w14:textId="2DA06C0C" w:rsidR="00663CAE" w:rsidRDefault="00663CAE" w:rsidP="006B40F8">
      <w:r>
        <w:t>The daily utilization van be looked at by clicking on the arrow on the upper left side of the forecast page:</w:t>
      </w:r>
    </w:p>
    <w:p w14:paraId="7E5DCD11" w14:textId="72E67E19" w:rsidR="00663CAE" w:rsidRDefault="008573F9" w:rsidP="006B40F8">
      <w:r>
        <w:rPr>
          <w:noProof/>
        </w:rPr>
        <w:drawing>
          <wp:inline distT="0" distB="0" distL="0" distR="0" wp14:anchorId="7076DC36" wp14:editId="1A3DEF93">
            <wp:extent cx="2530027" cy="367012"/>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02967" cy="377593"/>
                    </a:xfrm>
                    <a:prstGeom prst="rect">
                      <a:avLst/>
                    </a:prstGeom>
                    <a:noFill/>
                    <a:ln>
                      <a:noFill/>
                    </a:ln>
                  </pic:spPr>
                </pic:pic>
              </a:graphicData>
            </a:graphic>
          </wp:inline>
        </w:drawing>
      </w:r>
    </w:p>
    <w:p w14:paraId="6FB4C6EF" w14:textId="7B35D9CC" w:rsidR="00931A54" w:rsidRDefault="00B85B45" w:rsidP="006B40F8">
      <w:r>
        <w:t>This will expand the window and show the calculated utilizatio</w:t>
      </w:r>
      <w:r w:rsidR="00613F0B">
        <w:t>n:</w:t>
      </w:r>
      <w:r w:rsidR="00613F0B" w:rsidRPr="00613F0B">
        <w:rPr>
          <w:noProof/>
        </w:rPr>
        <w:t xml:space="preserve"> </w:t>
      </w:r>
      <w:r w:rsidR="00613F0B" w:rsidRPr="00613F0B">
        <w:rPr>
          <w:noProof/>
        </w:rPr>
        <w:drawing>
          <wp:inline distT="0" distB="0" distL="0" distR="0" wp14:anchorId="241E5A07" wp14:editId="3B708F77">
            <wp:extent cx="5943600" cy="1062355"/>
            <wp:effectExtent l="0" t="0" r="0" b="4445"/>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56"/>
                    <a:stretch>
                      <a:fillRect/>
                    </a:stretch>
                  </pic:blipFill>
                  <pic:spPr>
                    <a:xfrm>
                      <a:off x="0" y="0"/>
                      <a:ext cx="5943600" cy="1062355"/>
                    </a:xfrm>
                    <a:prstGeom prst="rect">
                      <a:avLst/>
                    </a:prstGeom>
                  </pic:spPr>
                </pic:pic>
              </a:graphicData>
            </a:graphic>
          </wp:inline>
        </w:drawing>
      </w:r>
      <w:r w:rsidR="00613F0B" w:rsidRPr="00613F0B">
        <w:t xml:space="preserve"> </w:t>
      </w:r>
    </w:p>
    <w:p w14:paraId="5BF14FA2" w14:textId="1C7DA81A" w:rsidR="00613F0B" w:rsidRDefault="00327BAF" w:rsidP="006B40F8">
      <w:r>
        <w:t>The district selector can be us</w:t>
      </w:r>
      <w:r w:rsidR="00E9315C">
        <w:t>ed to look at the utilization of each specific district</w:t>
      </w:r>
      <w:r w:rsidR="005C6278">
        <w:t>:</w:t>
      </w:r>
    </w:p>
    <w:p w14:paraId="1BA6C15E" w14:textId="34852E1D" w:rsidR="005C6278" w:rsidRDefault="005C6278" w:rsidP="006B40F8">
      <w:r w:rsidRPr="005C6278">
        <w:rPr>
          <w:noProof/>
        </w:rPr>
        <w:drawing>
          <wp:inline distT="0" distB="0" distL="0" distR="0" wp14:anchorId="6BEFE1C3" wp14:editId="68237D27">
            <wp:extent cx="5943600" cy="1316990"/>
            <wp:effectExtent l="0" t="0" r="0" b="0"/>
            <wp:docPr id="49" name="Picture 4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graphical user interface&#10;&#10;Description automatically generated"/>
                    <pic:cNvPicPr/>
                  </pic:nvPicPr>
                  <pic:blipFill>
                    <a:blip r:embed="rId57"/>
                    <a:stretch>
                      <a:fillRect/>
                    </a:stretch>
                  </pic:blipFill>
                  <pic:spPr>
                    <a:xfrm>
                      <a:off x="0" y="0"/>
                      <a:ext cx="5943600" cy="1316990"/>
                    </a:xfrm>
                    <a:prstGeom prst="rect">
                      <a:avLst/>
                    </a:prstGeom>
                  </pic:spPr>
                </pic:pic>
              </a:graphicData>
            </a:graphic>
          </wp:inline>
        </w:drawing>
      </w:r>
    </w:p>
    <w:p w14:paraId="7446EC6B" w14:textId="4887DDEA" w:rsidR="005C6278" w:rsidRDefault="00FF3049" w:rsidP="006B40F8">
      <w:r>
        <w:t>Hovering over the job count will show the break down by service line:</w:t>
      </w:r>
    </w:p>
    <w:p w14:paraId="1F593E44" w14:textId="4A9106B8" w:rsidR="00FF3049" w:rsidRDefault="00FF3049" w:rsidP="006B40F8">
      <w:r w:rsidRPr="00FF3049">
        <w:rPr>
          <w:noProof/>
        </w:rPr>
        <w:lastRenderedPageBreak/>
        <w:drawing>
          <wp:inline distT="0" distB="0" distL="0" distR="0" wp14:anchorId="5D2CD3EB" wp14:editId="7D18A442">
            <wp:extent cx="945003" cy="1161232"/>
            <wp:effectExtent l="0" t="0" r="7620" b="1270"/>
            <wp:docPr id="50" name="Picture 5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with low confidence"/>
                    <pic:cNvPicPr/>
                  </pic:nvPicPr>
                  <pic:blipFill>
                    <a:blip r:embed="rId58"/>
                    <a:stretch>
                      <a:fillRect/>
                    </a:stretch>
                  </pic:blipFill>
                  <pic:spPr>
                    <a:xfrm>
                      <a:off x="0" y="0"/>
                      <a:ext cx="951034" cy="1168643"/>
                    </a:xfrm>
                    <a:prstGeom prst="rect">
                      <a:avLst/>
                    </a:prstGeom>
                  </pic:spPr>
                </pic:pic>
              </a:graphicData>
            </a:graphic>
          </wp:inline>
        </w:drawing>
      </w:r>
    </w:p>
    <w:p w14:paraId="38BBADDD" w14:textId="215845FD" w:rsidR="00FF3049" w:rsidRDefault="0063531C" w:rsidP="006B40F8">
      <w:r>
        <w:t xml:space="preserve">Hovering over the crewed pumps will show the breakdown between singles and </w:t>
      </w:r>
      <w:r w:rsidR="00CA7340">
        <w:t>twins</w:t>
      </w:r>
      <w:r>
        <w:t xml:space="preserve"> operating on that day.</w:t>
      </w:r>
    </w:p>
    <w:p w14:paraId="4DBDA464" w14:textId="0633D0E5" w:rsidR="0063531C" w:rsidRDefault="0063531C" w:rsidP="006B40F8">
      <w:r w:rsidRPr="0063531C">
        <w:rPr>
          <w:noProof/>
        </w:rPr>
        <w:drawing>
          <wp:inline distT="0" distB="0" distL="0" distR="0" wp14:anchorId="58230CA2" wp14:editId="53A89A49">
            <wp:extent cx="962159" cy="1076475"/>
            <wp:effectExtent l="0" t="0" r="9525" b="9525"/>
            <wp:docPr id="51" name="Picture 51"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imeline&#10;&#10;Description automatically generated with low confidence"/>
                    <pic:cNvPicPr/>
                  </pic:nvPicPr>
                  <pic:blipFill>
                    <a:blip r:embed="rId59"/>
                    <a:stretch>
                      <a:fillRect/>
                    </a:stretch>
                  </pic:blipFill>
                  <pic:spPr>
                    <a:xfrm>
                      <a:off x="0" y="0"/>
                      <a:ext cx="962159" cy="1076475"/>
                    </a:xfrm>
                    <a:prstGeom prst="rect">
                      <a:avLst/>
                    </a:prstGeom>
                  </pic:spPr>
                </pic:pic>
              </a:graphicData>
            </a:graphic>
          </wp:inline>
        </w:drawing>
      </w:r>
    </w:p>
    <w:p w14:paraId="0CE183A9" w14:textId="01A6A4BE" w:rsidR="0063531C" w:rsidRDefault="0063531C" w:rsidP="006B40F8">
      <w:r>
        <w:t>This data comes from the pumped utilization sheet.</w:t>
      </w:r>
    </w:p>
    <w:p w14:paraId="41B037F1" w14:textId="0BF833C2" w:rsidR="00B61AA0" w:rsidRDefault="00B61AA0" w:rsidP="00B4721E">
      <w:pPr>
        <w:pStyle w:val="Heading2"/>
      </w:pPr>
      <w:bookmarkStart w:id="10" w:name="_Toc168905571"/>
      <w:r>
        <w:t>Job Details on Hover</w:t>
      </w:r>
      <w:bookmarkEnd w:id="10"/>
    </w:p>
    <w:p w14:paraId="4BE66321" w14:textId="0A25BA15" w:rsidR="000D280A" w:rsidRDefault="003C4641" w:rsidP="00B61AA0">
      <w:r>
        <w:t>All</w:t>
      </w:r>
      <w:r w:rsidR="000D280A">
        <w:t xml:space="preserve"> the jobs in the forecast sheet will show details </w:t>
      </w:r>
      <w:r w:rsidR="0066162A">
        <w:t>when hovering over each of the jobs.</w:t>
      </w:r>
    </w:p>
    <w:p w14:paraId="02A58E8E" w14:textId="4B36016E" w:rsidR="00E72E4A" w:rsidRDefault="00E72E4A" w:rsidP="00B61AA0">
      <w:r>
        <w:t>The details that are available include</w:t>
      </w:r>
    </w:p>
    <w:p w14:paraId="71E1A503" w14:textId="41D095FA" w:rsidR="00E72E4A" w:rsidRDefault="00E72E4A" w:rsidP="00E72E4A">
      <w:pPr>
        <w:pStyle w:val="ListParagraph"/>
        <w:numPr>
          <w:ilvl w:val="0"/>
          <w:numId w:val="4"/>
        </w:numPr>
      </w:pPr>
      <w:r>
        <w:t>Client / Company</w:t>
      </w:r>
    </w:p>
    <w:p w14:paraId="7A16643E" w14:textId="7D79E7FE" w:rsidR="00E72E4A" w:rsidRDefault="00605812" w:rsidP="00E72E4A">
      <w:pPr>
        <w:pStyle w:val="ListParagraph"/>
        <w:numPr>
          <w:ilvl w:val="0"/>
          <w:numId w:val="4"/>
        </w:numPr>
      </w:pPr>
      <w:r>
        <w:t>Rig</w:t>
      </w:r>
    </w:p>
    <w:p w14:paraId="48C5E48C" w14:textId="2365FE7B" w:rsidR="00605812" w:rsidRDefault="00C6234A" w:rsidP="00E72E4A">
      <w:pPr>
        <w:pStyle w:val="ListParagraph"/>
        <w:numPr>
          <w:ilvl w:val="0"/>
          <w:numId w:val="4"/>
        </w:numPr>
      </w:pPr>
      <w:r>
        <w:t>Call sheet</w:t>
      </w:r>
      <w:r w:rsidR="003C4641">
        <w:t xml:space="preserve"> </w:t>
      </w:r>
    </w:p>
    <w:p w14:paraId="168E1E1E" w14:textId="1AE07640" w:rsidR="003C4641" w:rsidRDefault="003C4641" w:rsidP="00E72E4A">
      <w:pPr>
        <w:pStyle w:val="ListParagraph"/>
        <w:numPr>
          <w:ilvl w:val="0"/>
          <w:numId w:val="4"/>
        </w:numPr>
      </w:pPr>
      <w:r>
        <w:t xml:space="preserve">Program </w:t>
      </w:r>
    </w:p>
    <w:p w14:paraId="08BE0235" w14:textId="33F93D33" w:rsidR="00C6234A" w:rsidRDefault="00C6234A" w:rsidP="00E72E4A">
      <w:pPr>
        <w:pStyle w:val="ListParagraph"/>
        <w:numPr>
          <w:ilvl w:val="0"/>
          <w:numId w:val="4"/>
        </w:numPr>
      </w:pPr>
      <w:r>
        <w:t>Pre</w:t>
      </w:r>
      <w:r w:rsidR="00D02A30">
        <w:t>-</w:t>
      </w:r>
      <w:r>
        <w:t>job testing requirements</w:t>
      </w:r>
    </w:p>
    <w:p w14:paraId="3ECAE323" w14:textId="7BADAC9C" w:rsidR="00C6234A" w:rsidRDefault="00DF3FDA" w:rsidP="00E72E4A">
      <w:pPr>
        <w:pStyle w:val="ListParagraph"/>
        <w:numPr>
          <w:ilvl w:val="0"/>
          <w:numId w:val="4"/>
        </w:numPr>
      </w:pPr>
      <w:r>
        <w:t xml:space="preserve">Complexity matrix </w:t>
      </w:r>
    </w:p>
    <w:p w14:paraId="50C3C9C4" w14:textId="0D5A9EF6" w:rsidR="00D02A30" w:rsidRDefault="00D02A30" w:rsidP="00E72E4A">
      <w:pPr>
        <w:pStyle w:val="ListParagraph"/>
        <w:numPr>
          <w:ilvl w:val="0"/>
          <w:numId w:val="4"/>
        </w:numPr>
      </w:pPr>
      <w:r>
        <w:t>Service Point / District</w:t>
      </w:r>
    </w:p>
    <w:p w14:paraId="025AF978" w14:textId="33EDF2D2" w:rsidR="00D02A30" w:rsidRDefault="00D02A30" w:rsidP="00E72E4A">
      <w:pPr>
        <w:pStyle w:val="ListParagraph"/>
        <w:numPr>
          <w:ilvl w:val="0"/>
          <w:numId w:val="4"/>
        </w:numPr>
      </w:pPr>
      <w:r>
        <w:t>Job Type</w:t>
      </w:r>
    </w:p>
    <w:p w14:paraId="603B8DD6" w14:textId="77D1C424" w:rsidR="006C6454" w:rsidRDefault="00AB41A9" w:rsidP="00B61AA0">
      <w:r w:rsidRPr="00AB41A9">
        <w:rPr>
          <w:noProof/>
        </w:rPr>
        <w:drawing>
          <wp:inline distT="0" distB="0" distL="0" distR="0" wp14:anchorId="1F1E813F" wp14:editId="722C163C">
            <wp:extent cx="2118544" cy="1752752"/>
            <wp:effectExtent l="0" t="0" r="0" b="0"/>
            <wp:docPr id="768353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53566" name="Picture 1" descr="A screenshot of a computer&#10;&#10;Description automatically generated"/>
                    <pic:cNvPicPr/>
                  </pic:nvPicPr>
                  <pic:blipFill>
                    <a:blip r:embed="rId60"/>
                    <a:stretch>
                      <a:fillRect/>
                    </a:stretch>
                  </pic:blipFill>
                  <pic:spPr>
                    <a:xfrm>
                      <a:off x="0" y="0"/>
                      <a:ext cx="2118544" cy="1752752"/>
                    </a:xfrm>
                    <a:prstGeom prst="rect">
                      <a:avLst/>
                    </a:prstGeom>
                  </pic:spPr>
                </pic:pic>
              </a:graphicData>
            </a:graphic>
          </wp:inline>
        </w:drawing>
      </w:r>
    </w:p>
    <w:p w14:paraId="33097B3F" w14:textId="7D30BFDB" w:rsidR="009255E9" w:rsidRDefault="009255E9" w:rsidP="00B61AA0">
      <w:r>
        <w:t xml:space="preserve">Upon hovering on each job in the forecast, the above window will appear showing </w:t>
      </w:r>
      <w:r w:rsidR="00E41E2D">
        <w:t>the respective details.</w:t>
      </w:r>
    </w:p>
    <w:p w14:paraId="205EFF34" w14:textId="1EE2A04A" w:rsidR="00B61AA0" w:rsidRDefault="00B61AA0" w:rsidP="00B4721E">
      <w:pPr>
        <w:pStyle w:val="Heading2"/>
      </w:pPr>
      <w:bookmarkStart w:id="11" w:name="_Toc168905572"/>
      <w:r>
        <w:lastRenderedPageBreak/>
        <w:t xml:space="preserve">Ability to </w:t>
      </w:r>
      <w:r w:rsidR="000A3EBC">
        <w:t>M</w:t>
      </w:r>
      <w:r>
        <w:t xml:space="preserve">ove </w:t>
      </w:r>
      <w:r w:rsidR="000A3EBC">
        <w:t>J</w:t>
      </w:r>
      <w:r>
        <w:t>obs (</w:t>
      </w:r>
      <w:r w:rsidR="005649E2">
        <w:t>S</w:t>
      </w:r>
      <w:r>
        <w:t>liding</w:t>
      </w:r>
      <w:r w:rsidR="000A3EBC">
        <w:t xml:space="preserve"> jobs</w:t>
      </w:r>
      <w:r>
        <w:t>)</w:t>
      </w:r>
      <w:bookmarkEnd w:id="11"/>
    </w:p>
    <w:p w14:paraId="4FB48BF8" w14:textId="036C856C" w:rsidR="000A3EBC" w:rsidRDefault="00707F98" w:rsidP="00B61AA0">
      <w:r>
        <w:t>In the event that a job needs to move to a different time or day, this can be done 2 different ways</w:t>
      </w:r>
    </w:p>
    <w:p w14:paraId="754732CF" w14:textId="5B39ACFA" w:rsidR="00707F98" w:rsidRDefault="00707F98" w:rsidP="00707F98">
      <w:pPr>
        <w:pStyle w:val="ListParagraph"/>
        <w:numPr>
          <w:ilvl w:val="0"/>
          <w:numId w:val="5"/>
        </w:numPr>
      </w:pPr>
      <w:r>
        <w:t>Click on the job and “slide” it</w:t>
      </w:r>
    </w:p>
    <w:p w14:paraId="4EADD43A" w14:textId="3E9A0C2E" w:rsidR="00707F98" w:rsidRDefault="00707F98" w:rsidP="00707F98">
      <w:pPr>
        <w:pStyle w:val="ListParagraph"/>
        <w:numPr>
          <w:ilvl w:val="0"/>
          <w:numId w:val="5"/>
        </w:numPr>
      </w:pPr>
      <w:r>
        <w:t>Double click on the job and modify the data in the window</w:t>
      </w:r>
    </w:p>
    <w:p w14:paraId="36D22856" w14:textId="4D49D71A" w:rsidR="000079E3" w:rsidRDefault="000079E3" w:rsidP="000079E3">
      <w:r>
        <w:t>Click on the job and slide it:</w:t>
      </w:r>
    </w:p>
    <w:p w14:paraId="24CDF0FD" w14:textId="0110F24F" w:rsidR="000079E3" w:rsidRDefault="000079E3" w:rsidP="000079E3">
      <w:r>
        <w:t>Click on the job:</w:t>
      </w:r>
    </w:p>
    <w:p w14:paraId="022C75E7" w14:textId="06AD36AD" w:rsidR="000079E3" w:rsidRDefault="000079E3" w:rsidP="000079E3">
      <w:r w:rsidRPr="000079E3">
        <w:rPr>
          <w:noProof/>
        </w:rPr>
        <w:drawing>
          <wp:inline distT="0" distB="0" distL="0" distR="0" wp14:anchorId="3BEBD1DE" wp14:editId="0FFCB181">
            <wp:extent cx="2905885" cy="937383"/>
            <wp:effectExtent l="0" t="0" r="889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61"/>
                    <a:stretch>
                      <a:fillRect/>
                    </a:stretch>
                  </pic:blipFill>
                  <pic:spPr>
                    <a:xfrm>
                      <a:off x="0" y="0"/>
                      <a:ext cx="2934040" cy="946465"/>
                    </a:xfrm>
                    <a:prstGeom prst="rect">
                      <a:avLst/>
                    </a:prstGeom>
                  </pic:spPr>
                </pic:pic>
              </a:graphicData>
            </a:graphic>
          </wp:inline>
        </w:drawing>
      </w:r>
    </w:p>
    <w:p w14:paraId="3E172F1D" w14:textId="5CA21932" w:rsidR="000079E3" w:rsidRDefault="000079E3" w:rsidP="000079E3">
      <w:r>
        <w:t>Slide it to the required day</w:t>
      </w:r>
      <w:r w:rsidR="00EE776F">
        <w:t>. After sliding the job, a pop up will appear to adjust the details:</w:t>
      </w:r>
    </w:p>
    <w:p w14:paraId="51AD70C0" w14:textId="24DFB984" w:rsidR="00EE776F" w:rsidRDefault="00EE776F" w:rsidP="000079E3">
      <w:r w:rsidRPr="00EE776F">
        <w:rPr>
          <w:noProof/>
        </w:rPr>
        <w:drawing>
          <wp:inline distT="0" distB="0" distL="0" distR="0" wp14:anchorId="38DEED4E" wp14:editId="3D92D18F">
            <wp:extent cx="2114901" cy="1123542"/>
            <wp:effectExtent l="0" t="0" r="0" b="635"/>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a:blip r:embed="rId62"/>
                    <a:stretch>
                      <a:fillRect/>
                    </a:stretch>
                  </pic:blipFill>
                  <pic:spPr>
                    <a:xfrm>
                      <a:off x="0" y="0"/>
                      <a:ext cx="2129358" cy="1131223"/>
                    </a:xfrm>
                    <a:prstGeom prst="rect">
                      <a:avLst/>
                    </a:prstGeom>
                  </pic:spPr>
                </pic:pic>
              </a:graphicData>
            </a:graphic>
          </wp:inline>
        </w:drawing>
      </w:r>
    </w:p>
    <w:p w14:paraId="35DCBDD8" w14:textId="54C8D41E" w:rsidR="00EE776F" w:rsidRDefault="00EE776F" w:rsidP="000079E3">
      <w:r>
        <w:t xml:space="preserve">Once Submit is </w:t>
      </w:r>
      <w:r w:rsidR="00C60B90">
        <w:t>clicked, the job will move to the new time:</w:t>
      </w:r>
    </w:p>
    <w:p w14:paraId="377E6581" w14:textId="30AC7129" w:rsidR="00C60B90" w:rsidRDefault="00C60B90" w:rsidP="000079E3">
      <w:r w:rsidRPr="00C60B90">
        <w:rPr>
          <w:noProof/>
        </w:rPr>
        <w:drawing>
          <wp:inline distT="0" distB="0" distL="0" distR="0" wp14:anchorId="2288B310" wp14:editId="1FC7D412">
            <wp:extent cx="2872226" cy="931392"/>
            <wp:effectExtent l="0" t="0" r="4445" b="2540"/>
            <wp:docPr id="53" name="Picture 5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with medium confidence"/>
                    <pic:cNvPicPr/>
                  </pic:nvPicPr>
                  <pic:blipFill>
                    <a:blip r:embed="rId63"/>
                    <a:stretch>
                      <a:fillRect/>
                    </a:stretch>
                  </pic:blipFill>
                  <pic:spPr>
                    <a:xfrm>
                      <a:off x="0" y="0"/>
                      <a:ext cx="2889973" cy="937147"/>
                    </a:xfrm>
                    <a:prstGeom prst="rect">
                      <a:avLst/>
                    </a:prstGeom>
                  </pic:spPr>
                </pic:pic>
              </a:graphicData>
            </a:graphic>
          </wp:inline>
        </w:drawing>
      </w:r>
    </w:p>
    <w:p w14:paraId="5416D9DA" w14:textId="77777777" w:rsidR="00057D6E" w:rsidRDefault="00057D6E" w:rsidP="000079E3">
      <w:r>
        <w:t>Double click a job to move it:</w:t>
      </w:r>
    </w:p>
    <w:p w14:paraId="627DEE36" w14:textId="1BFCCDCD" w:rsidR="00057D6E" w:rsidRDefault="00C05A75" w:rsidP="000079E3">
      <w:r w:rsidRPr="00C05A75">
        <w:rPr>
          <w:noProof/>
        </w:rPr>
        <w:drawing>
          <wp:inline distT="0" distB="0" distL="0" distR="0" wp14:anchorId="1A64635E" wp14:editId="3FE053D4">
            <wp:extent cx="2866616" cy="922529"/>
            <wp:effectExtent l="0" t="0" r="0" b="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64"/>
                    <a:stretch>
                      <a:fillRect/>
                    </a:stretch>
                  </pic:blipFill>
                  <pic:spPr>
                    <a:xfrm>
                      <a:off x="0" y="0"/>
                      <a:ext cx="2882267" cy="927566"/>
                    </a:xfrm>
                    <a:prstGeom prst="rect">
                      <a:avLst/>
                    </a:prstGeom>
                  </pic:spPr>
                </pic:pic>
              </a:graphicData>
            </a:graphic>
          </wp:inline>
        </w:drawing>
      </w:r>
      <w:r w:rsidR="00057D6E">
        <w:t xml:space="preserve"> </w:t>
      </w:r>
    </w:p>
    <w:p w14:paraId="4C6FE685" w14:textId="198EA922" w:rsidR="00C05A75" w:rsidRDefault="00C05A75" w:rsidP="000079E3">
      <w:r>
        <w:t>The double click will bring</w:t>
      </w:r>
      <w:r w:rsidR="00640B11">
        <w:t xml:space="preserve"> </w:t>
      </w:r>
      <w:r>
        <w:t>up another window:</w:t>
      </w:r>
    </w:p>
    <w:p w14:paraId="18110E25" w14:textId="55822C51" w:rsidR="00C05A75" w:rsidRDefault="00C05A75" w:rsidP="000079E3">
      <w:r w:rsidRPr="00C05A75">
        <w:rPr>
          <w:noProof/>
        </w:rPr>
        <w:lastRenderedPageBreak/>
        <w:drawing>
          <wp:inline distT="0" distB="0" distL="0" distR="0" wp14:anchorId="56E30942" wp14:editId="54E44D9C">
            <wp:extent cx="2268842" cy="2030754"/>
            <wp:effectExtent l="0" t="0" r="0" b="762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65"/>
                    <a:stretch>
                      <a:fillRect/>
                    </a:stretch>
                  </pic:blipFill>
                  <pic:spPr>
                    <a:xfrm>
                      <a:off x="0" y="0"/>
                      <a:ext cx="2273745" cy="2035143"/>
                    </a:xfrm>
                    <a:prstGeom prst="rect">
                      <a:avLst/>
                    </a:prstGeom>
                  </pic:spPr>
                </pic:pic>
              </a:graphicData>
            </a:graphic>
          </wp:inline>
        </w:drawing>
      </w:r>
    </w:p>
    <w:p w14:paraId="7DEB06AC" w14:textId="274D8351" w:rsidR="00C05A75" w:rsidRDefault="00C05A75" w:rsidP="000079E3">
      <w:r>
        <w:t>Click Edit Job to modify the required details</w:t>
      </w:r>
    </w:p>
    <w:p w14:paraId="63B39097" w14:textId="3E17FF66" w:rsidR="00C05A75" w:rsidRDefault="00256E67" w:rsidP="000079E3">
      <w:r w:rsidRPr="00256E67">
        <w:rPr>
          <w:noProof/>
        </w:rPr>
        <w:drawing>
          <wp:inline distT="0" distB="0" distL="0" distR="0" wp14:anchorId="4D2CD90E" wp14:editId="74E2DBD2">
            <wp:extent cx="2504822" cy="2300025"/>
            <wp:effectExtent l="0" t="0" r="0" b="508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66"/>
                    <a:stretch>
                      <a:fillRect/>
                    </a:stretch>
                  </pic:blipFill>
                  <pic:spPr>
                    <a:xfrm>
                      <a:off x="0" y="0"/>
                      <a:ext cx="2514087" cy="2308533"/>
                    </a:xfrm>
                    <a:prstGeom prst="rect">
                      <a:avLst/>
                    </a:prstGeom>
                  </pic:spPr>
                </pic:pic>
              </a:graphicData>
            </a:graphic>
          </wp:inline>
        </w:drawing>
      </w:r>
    </w:p>
    <w:p w14:paraId="39ADCC7D" w14:textId="68172B39" w:rsidR="00256E67" w:rsidRDefault="00256E67" w:rsidP="000079E3">
      <w:r>
        <w:t>Click Save</w:t>
      </w:r>
      <w:r w:rsidR="006D1DC9">
        <w:t xml:space="preserve"> and the job will be moved:</w:t>
      </w:r>
    </w:p>
    <w:p w14:paraId="5BE20DF6" w14:textId="795758A5" w:rsidR="006D1DC9" w:rsidRDefault="006D1DC9" w:rsidP="000079E3">
      <w:r w:rsidRPr="006D1DC9">
        <w:rPr>
          <w:noProof/>
        </w:rPr>
        <w:drawing>
          <wp:inline distT="0" distB="0" distL="0" distR="0" wp14:anchorId="0D351264" wp14:editId="39E74BE5">
            <wp:extent cx="3141497" cy="1027916"/>
            <wp:effectExtent l="0" t="0" r="1905" b="127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67"/>
                    <a:stretch>
                      <a:fillRect/>
                    </a:stretch>
                  </pic:blipFill>
                  <pic:spPr>
                    <a:xfrm>
                      <a:off x="0" y="0"/>
                      <a:ext cx="3156758" cy="1032909"/>
                    </a:xfrm>
                    <a:prstGeom prst="rect">
                      <a:avLst/>
                    </a:prstGeom>
                  </pic:spPr>
                </pic:pic>
              </a:graphicData>
            </a:graphic>
          </wp:inline>
        </w:drawing>
      </w:r>
    </w:p>
    <w:p w14:paraId="26F0A495" w14:textId="41C0479E" w:rsidR="006D1DC9" w:rsidRDefault="006D1DC9" w:rsidP="000079E3">
      <w:r>
        <w:t>When these 2 methods are used to move the jobs, it is important to note that all upcoming jobs will move by the same amount</w:t>
      </w:r>
      <w:r w:rsidR="00632BFA">
        <w:t>.</w:t>
      </w:r>
    </w:p>
    <w:p w14:paraId="0888407C" w14:textId="2AEABE70" w:rsidR="00632BFA" w:rsidRDefault="00632BFA" w:rsidP="000079E3">
      <w:r>
        <w:t xml:space="preserve">For example, if there are jobs on Thursday, Saturday and Monday and the Thursday job is moved to Friday, the </w:t>
      </w:r>
      <w:r w:rsidR="007020D6">
        <w:t>Saturday job will move to Sunday and the Monday job will move to Tuesday.</w:t>
      </w:r>
    </w:p>
    <w:p w14:paraId="0A9890DA" w14:textId="34A484C6" w:rsidR="00315442" w:rsidRDefault="00315442" w:rsidP="000079E3">
      <w:r>
        <w:t>Original Plan:</w:t>
      </w:r>
    </w:p>
    <w:p w14:paraId="26867161" w14:textId="143E8012" w:rsidR="00315442" w:rsidRDefault="00315442" w:rsidP="000079E3">
      <w:r w:rsidRPr="00315442">
        <w:rPr>
          <w:noProof/>
        </w:rPr>
        <w:lastRenderedPageBreak/>
        <w:drawing>
          <wp:inline distT="0" distB="0" distL="0" distR="0" wp14:anchorId="12224CA0" wp14:editId="29649F42">
            <wp:extent cx="5943600" cy="970280"/>
            <wp:effectExtent l="0" t="0" r="0" b="1270"/>
            <wp:docPr id="58" name="Picture 5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Teams&#10;&#10;Description automatically generated"/>
                    <pic:cNvPicPr/>
                  </pic:nvPicPr>
                  <pic:blipFill>
                    <a:blip r:embed="rId68"/>
                    <a:stretch>
                      <a:fillRect/>
                    </a:stretch>
                  </pic:blipFill>
                  <pic:spPr>
                    <a:xfrm>
                      <a:off x="0" y="0"/>
                      <a:ext cx="5943600" cy="970280"/>
                    </a:xfrm>
                    <a:prstGeom prst="rect">
                      <a:avLst/>
                    </a:prstGeom>
                  </pic:spPr>
                </pic:pic>
              </a:graphicData>
            </a:graphic>
          </wp:inline>
        </w:drawing>
      </w:r>
    </w:p>
    <w:p w14:paraId="3CC3E4E4" w14:textId="60C65CCD" w:rsidR="00315442" w:rsidRDefault="00B34C4B" w:rsidP="000079E3">
      <w:r>
        <w:t>Move</w:t>
      </w:r>
      <w:r w:rsidR="001555D2">
        <w:t xml:space="preserve"> Thursday’s job to Friday:</w:t>
      </w:r>
    </w:p>
    <w:p w14:paraId="34E30162" w14:textId="04BD5B8B" w:rsidR="001555D2" w:rsidRDefault="00237ED2" w:rsidP="000079E3">
      <w:r w:rsidRPr="00237ED2">
        <w:rPr>
          <w:noProof/>
        </w:rPr>
        <w:drawing>
          <wp:inline distT="0" distB="0" distL="0" distR="0" wp14:anchorId="42533272" wp14:editId="1F4A697B">
            <wp:extent cx="2316854" cy="1505955"/>
            <wp:effectExtent l="0" t="0" r="762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69"/>
                    <a:stretch>
                      <a:fillRect/>
                    </a:stretch>
                  </pic:blipFill>
                  <pic:spPr>
                    <a:xfrm>
                      <a:off x="0" y="0"/>
                      <a:ext cx="2327543" cy="1512903"/>
                    </a:xfrm>
                    <a:prstGeom prst="rect">
                      <a:avLst/>
                    </a:prstGeom>
                  </pic:spPr>
                </pic:pic>
              </a:graphicData>
            </a:graphic>
          </wp:inline>
        </w:drawing>
      </w:r>
    </w:p>
    <w:p w14:paraId="6F6D9E63" w14:textId="4EF29F6F" w:rsidR="00237ED2" w:rsidRDefault="00237ED2" w:rsidP="000079E3">
      <w:r>
        <w:t>Hit submit</w:t>
      </w:r>
    </w:p>
    <w:p w14:paraId="4CDB33C6" w14:textId="2F63708F" w:rsidR="00237ED2" w:rsidRDefault="00D110FE" w:rsidP="000079E3">
      <w:r w:rsidRPr="00D110FE">
        <w:rPr>
          <w:noProof/>
        </w:rPr>
        <w:drawing>
          <wp:inline distT="0" distB="0" distL="0" distR="0" wp14:anchorId="5F9EF4A6" wp14:editId="7174F838">
            <wp:extent cx="5943600" cy="989330"/>
            <wp:effectExtent l="0" t="0" r="0" b="1270"/>
            <wp:docPr id="60" name="Picture 6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Teams&#10;&#10;Description automatically generated"/>
                    <pic:cNvPicPr/>
                  </pic:nvPicPr>
                  <pic:blipFill>
                    <a:blip r:embed="rId70"/>
                    <a:stretch>
                      <a:fillRect/>
                    </a:stretch>
                  </pic:blipFill>
                  <pic:spPr>
                    <a:xfrm>
                      <a:off x="0" y="0"/>
                      <a:ext cx="5943600" cy="989330"/>
                    </a:xfrm>
                    <a:prstGeom prst="rect">
                      <a:avLst/>
                    </a:prstGeom>
                  </pic:spPr>
                </pic:pic>
              </a:graphicData>
            </a:graphic>
          </wp:inline>
        </w:drawing>
      </w:r>
    </w:p>
    <w:p w14:paraId="14E1ED4D" w14:textId="6C65AA99" w:rsidR="00D110FE" w:rsidRDefault="005649E2" w:rsidP="000079E3">
      <w:r>
        <w:t>All</w:t>
      </w:r>
      <w:r w:rsidR="00D110FE">
        <w:t xml:space="preserve"> the upcoming jobs move together to keep the job spacing the same.</w:t>
      </w:r>
    </w:p>
    <w:p w14:paraId="777141E2" w14:textId="01CC33FA" w:rsidR="00B61AA0" w:rsidRDefault="00B61AA0" w:rsidP="00B4721E">
      <w:pPr>
        <w:pStyle w:val="Heading2"/>
      </w:pPr>
      <w:bookmarkStart w:id="12" w:name="_Toc168905573"/>
      <w:r>
        <w:t xml:space="preserve">Ability to </w:t>
      </w:r>
      <w:r w:rsidR="005649E2">
        <w:t>U</w:t>
      </w:r>
      <w:r>
        <w:t xml:space="preserve">pdate </w:t>
      </w:r>
      <w:r w:rsidR="005649E2">
        <w:t>J</w:t>
      </w:r>
      <w:r>
        <w:t>obs</w:t>
      </w:r>
      <w:bookmarkEnd w:id="12"/>
      <w:r>
        <w:t xml:space="preserve"> </w:t>
      </w:r>
    </w:p>
    <w:p w14:paraId="710AC25F" w14:textId="5C7E053F" w:rsidR="0063531C" w:rsidRDefault="005649E2" w:rsidP="006B40F8">
      <w:r>
        <w:t>When the need to update a job</w:t>
      </w:r>
      <w:r w:rsidR="00E30178">
        <w:t>, this can be done by double clicking the job in the forecast sheet. This will bring up the following window:</w:t>
      </w:r>
    </w:p>
    <w:p w14:paraId="699C29BC" w14:textId="672B8D5D" w:rsidR="00E30178" w:rsidRDefault="00D55031" w:rsidP="006B40F8">
      <w:r w:rsidRPr="00D55031">
        <w:rPr>
          <w:noProof/>
        </w:rPr>
        <w:drawing>
          <wp:inline distT="0" distB="0" distL="0" distR="0" wp14:anchorId="68E1C2FA" wp14:editId="1CFE69BF">
            <wp:extent cx="2678302" cy="2344903"/>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84921" cy="2350698"/>
                    </a:xfrm>
                    <a:prstGeom prst="rect">
                      <a:avLst/>
                    </a:prstGeom>
                  </pic:spPr>
                </pic:pic>
              </a:graphicData>
            </a:graphic>
          </wp:inline>
        </w:drawing>
      </w:r>
    </w:p>
    <w:p w14:paraId="0CDB25D8" w14:textId="6981B6AC" w:rsidR="00D55031" w:rsidRDefault="00D55031" w:rsidP="006B40F8">
      <w:r>
        <w:t>To enable the ability to edit the job, click “Edit Job”.</w:t>
      </w:r>
    </w:p>
    <w:p w14:paraId="3049C8D1" w14:textId="0079ABC2" w:rsidR="00D55031" w:rsidRDefault="00D84076" w:rsidP="006B40F8">
      <w:r>
        <w:lastRenderedPageBreak/>
        <w:t>This enables the ability to modify any of the fields previously entered:</w:t>
      </w:r>
    </w:p>
    <w:p w14:paraId="56BEE327" w14:textId="25B92690" w:rsidR="00D84076" w:rsidRDefault="00D84076" w:rsidP="006B40F8">
      <w:r w:rsidRPr="00D84076">
        <w:rPr>
          <w:noProof/>
        </w:rPr>
        <w:drawing>
          <wp:inline distT="0" distB="0" distL="0" distR="0" wp14:anchorId="1E964D3A" wp14:editId="3A1DD675">
            <wp:extent cx="2668223" cy="2378562"/>
            <wp:effectExtent l="0" t="0" r="0" b="3175"/>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72"/>
                    <a:stretch>
                      <a:fillRect/>
                    </a:stretch>
                  </pic:blipFill>
                  <pic:spPr>
                    <a:xfrm>
                      <a:off x="0" y="0"/>
                      <a:ext cx="2681719" cy="2390593"/>
                    </a:xfrm>
                    <a:prstGeom prst="rect">
                      <a:avLst/>
                    </a:prstGeom>
                  </pic:spPr>
                </pic:pic>
              </a:graphicData>
            </a:graphic>
          </wp:inline>
        </w:drawing>
      </w:r>
    </w:p>
    <w:p w14:paraId="4B0936E8" w14:textId="141E59AD" w:rsidR="00D84076" w:rsidRDefault="00647F5D" w:rsidP="006B40F8">
      <w:r>
        <w:t>If the Company, Rig or District are modified the entry will move within the forecast sheet as these are currently all associated together. If a change is made</w:t>
      </w:r>
      <w:r w:rsidR="00476B7E">
        <w:t xml:space="preserve"> to any of these entries</w:t>
      </w:r>
      <w:r>
        <w:t xml:space="preserve">, a new association will be </w:t>
      </w:r>
      <w:r w:rsidR="00CA7340">
        <w:t>made,</w:t>
      </w:r>
      <w:r>
        <w:t xml:space="preserve"> </w:t>
      </w:r>
      <w:r w:rsidR="00476B7E">
        <w:t>and the job will be moved</w:t>
      </w:r>
      <w:r w:rsidR="00B2048A">
        <w:t xml:space="preserve"> to that location.</w:t>
      </w:r>
      <w:r w:rsidR="0015702F">
        <w:t xml:space="preserve"> All other information will be updated and be shown in the hover.</w:t>
      </w:r>
    </w:p>
    <w:p w14:paraId="67CE1F13" w14:textId="30252641" w:rsidR="00C47069" w:rsidRDefault="00C47069" w:rsidP="00B4721E">
      <w:pPr>
        <w:pStyle w:val="Heading2"/>
      </w:pPr>
      <w:bookmarkStart w:id="13" w:name="_Toc168905574"/>
      <w:r>
        <w:t>Adding a Program</w:t>
      </w:r>
      <w:bookmarkEnd w:id="13"/>
      <w:r>
        <w:t xml:space="preserve"> </w:t>
      </w:r>
    </w:p>
    <w:p w14:paraId="628D0C39" w14:textId="5005EF7F" w:rsidR="00B2048A" w:rsidRDefault="00B2048A" w:rsidP="006B40F8">
      <w:r>
        <w:t>Adding a program will allow an association to a call sheet, assuming the same program is used</w:t>
      </w:r>
      <w:r w:rsidR="0042778E">
        <w:t>.</w:t>
      </w:r>
      <w:r w:rsidR="004B4F5B">
        <w:t xml:space="preserve"> If a program is not entered and a call sheet is created, there will be 2 jobs entered for the </w:t>
      </w:r>
      <w:r w:rsidR="003D28D0">
        <w:t xml:space="preserve">job, client, rig and district. The job without the </w:t>
      </w:r>
      <w:r w:rsidR="009026A6">
        <w:t>program</w:t>
      </w:r>
      <w:r w:rsidR="003D28D0">
        <w:t xml:space="preserve"> will need to be removed to keep the data accurate</w:t>
      </w:r>
      <w:r w:rsidR="009026A6">
        <w:t>.</w:t>
      </w:r>
    </w:p>
    <w:p w14:paraId="2EC02226" w14:textId="0EC1BCD9" w:rsidR="009026A6" w:rsidRDefault="009026A6" w:rsidP="006B40F8">
      <w:r>
        <w:t xml:space="preserve">Adding a program will allow product forecasting to occur for all jobs that have </w:t>
      </w:r>
      <w:r w:rsidR="0015702F">
        <w:t>it entered.</w:t>
      </w:r>
    </w:p>
    <w:p w14:paraId="4AB0D071" w14:textId="2C78CE2F" w:rsidR="0042778E" w:rsidRDefault="0042778E" w:rsidP="006B40F8">
      <w:r>
        <w:t xml:space="preserve">The programs available </w:t>
      </w:r>
      <w:r w:rsidR="00CA7340">
        <w:t>on</w:t>
      </w:r>
      <w:r>
        <w:t xml:space="preserve"> the list will be only those associated</w:t>
      </w:r>
      <w:r w:rsidR="00697CD2">
        <w:t xml:space="preserve"> </w:t>
      </w:r>
      <w:r w:rsidR="00CA7340">
        <w:t>with</w:t>
      </w:r>
      <w:r w:rsidR="00697CD2">
        <w:t xml:space="preserve"> the information entered into the job details – by Company.</w:t>
      </w:r>
    </w:p>
    <w:p w14:paraId="4B580BE6" w14:textId="28E7A939" w:rsidR="00697CD2" w:rsidRDefault="00626F90" w:rsidP="006B40F8">
      <w:r>
        <w:t>If the previously selected job type is not in the selected program</w:t>
      </w:r>
      <w:r w:rsidR="000E258D">
        <w:t>, it will be removed and need to be selected again. Make sure that the proper program is entered.</w:t>
      </w:r>
    </w:p>
    <w:p w14:paraId="5A53AE92" w14:textId="39767EEA" w:rsidR="00B4721E" w:rsidRDefault="00B4721E" w:rsidP="006B40F8">
      <w:r>
        <w:t>The program and job type will also populate the Complexity Score.</w:t>
      </w:r>
    </w:p>
    <w:p w14:paraId="5DE15960" w14:textId="22572089" w:rsidR="00B85B45" w:rsidRDefault="00633F89" w:rsidP="00633F89">
      <w:pPr>
        <w:pStyle w:val="Heading2"/>
      </w:pPr>
      <w:bookmarkStart w:id="14" w:name="_Toc168905575"/>
      <w:r>
        <w:t>Removing a Job from the Forecast</w:t>
      </w:r>
      <w:bookmarkEnd w:id="14"/>
    </w:p>
    <w:p w14:paraId="0387EEA8" w14:textId="3909F7E8" w:rsidR="00633F89" w:rsidRDefault="002E2087" w:rsidP="006B40F8">
      <w:r>
        <w:t xml:space="preserve">Removing </w:t>
      </w:r>
      <w:r w:rsidR="008A2642">
        <w:t>a job on the forecast tool can be done 2 different ways:</w:t>
      </w:r>
    </w:p>
    <w:p w14:paraId="7C46F64B" w14:textId="77777777" w:rsidR="00D01FC2" w:rsidRDefault="00D01FC2" w:rsidP="00D01FC2">
      <w:pPr>
        <w:pStyle w:val="ListParagraph"/>
        <w:numPr>
          <w:ilvl w:val="0"/>
          <w:numId w:val="6"/>
        </w:numPr>
      </w:pPr>
      <w:r>
        <w:t>Press the “Delete” button on the Forecast tool</w:t>
      </w:r>
    </w:p>
    <w:p w14:paraId="0926214F" w14:textId="77777777" w:rsidR="00B5093A" w:rsidRDefault="00A67495" w:rsidP="009C01BA">
      <w:pPr>
        <w:pStyle w:val="ListParagraph"/>
        <w:numPr>
          <w:ilvl w:val="0"/>
          <w:numId w:val="6"/>
        </w:numPr>
      </w:pPr>
      <w:r>
        <w:t>Press the “Delete” button on the keyboard</w:t>
      </w:r>
    </w:p>
    <w:p w14:paraId="0E925AD2" w14:textId="028E3096" w:rsidR="00B5093A" w:rsidRDefault="00B5093A" w:rsidP="00B5093A">
      <w:r>
        <w:t>First select the job that is to be removed from the forecast:</w:t>
      </w:r>
    </w:p>
    <w:p w14:paraId="23EA8C23" w14:textId="2D98F4EB" w:rsidR="00B5093A" w:rsidRDefault="00D01FC2" w:rsidP="00B5093A">
      <w:r w:rsidRPr="00D01FC2">
        <w:rPr>
          <w:noProof/>
        </w:rPr>
        <w:lastRenderedPageBreak/>
        <w:drawing>
          <wp:inline distT="0" distB="0" distL="0" distR="0" wp14:anchorId="7650C729" wp14:editId="295499B1">
            <wp:extent cx="1722213" cy="1002556"/>
            <wp:effectExtent l="0" t="0" r="0" b="762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73"/>
                    <a:stretch>
                      <a:fillRect/>
                    </a:stretch>
                  </pic:blipFill>
                  <pic:spPr>
                    <a:xfrm>
                      <a:off x="0" y="0"/>
                      <a:ext cx="1737934" cy="1011708"/>
                    </a:xfrm>
                    <a:prstGeom prst="rect">
                      <a:avLst/>
                    </a:prstGeom>
                  </pic:spPr>
                </pic:pic>
              </a:graphicData>
            </a:graphic>
          </wp:inline>
        </w:drawing>
      </w:r>
    </w:p>
    <w:p w14:paraId="5FF89823" w14:textId="72A1BF06" w:rsidR="00D01FC2" w:rsidRDefault="006054EC" w:rsidP="00B5093A">
      <w:r>
        <w:t>On the top left, the delete button will become available:</w:t>
      </w:r>
    </w:p>
    <w:p w14:paraId="422A408A" w14:textId="56042FC8" w:rsidR="006054EC" w:rsidRDefault="006054EC" w:rsidP="00B5093A">
      <w:r w:rsidRPr="006054EC">
        <w:rPr>
          <w:noProof/>
        </w:rPr>
        <w:drawing>
          <wp:inline distT="0" distB="0" distL="0" distR="0" wp14:anchorId="29DD5BD7" wp14:editId="28EA5EA9">
            <wp:extent cx="3163936" cy="782330"/>
            <wp:effectExtent l="0" t="0" r="0" b="0"/>
            <wp:docPr id="64" name="Picture 6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website&#10;&#10;Description automatically generated"/>
                    <pic:cNvPicPr/>
                  </pic:nvPicPr>
                  <pic:blipFill>
                    <a:blip r:embed="rId74"/>
                    <a:stretch>
                      <a:fillRect/>
                    </a:stretch>
                  </pic:blipFill>
                  <pic:spPr>
                    <a:xfrm>
                      <a:off x="0" y="0"/>
                      <a:ext cx="3184984" cy="787535"/>
                    </a:xfrm>
                    <a:prstGeom prst="rect">
                      <a:avLst/>
                    </a:prstGeom>
                  </pic:spPr>
                </pic:pic>
              </a:graphicData>
            </a:graphic>
          </wp:inline>
        </w:drawing>
      </w:r>
    </w:p>
    <w:p w14:paraId="79A9F214" w14:textId="45666BF5" w:rsidR="006054EC" w:rsidRDefault="006054EC" w:rsidP="00B5093A">
      <w:r>
        <w:t>Select “Delete”</w:t>
      </w:r>
    </w:p>
    <w:p w14:paraId="0548631C" w14:textId="4E315625" w:rsidR="006054EC" w:rsidRDefault="006B72D8" w:rsidP="00B5093A">
      <w:r>
        <w:t>A pop-up window confirming the need to delete the job will appear:</w:t>
      </w:r>
    </w:p>
    <w:p w14:paraId="55C29B7D" w14:textId="6A3EBA70" w:rsidR="006B72D8" w:rsidRDefault="006B72D8" w:rsidP="00B5093A">
      <w:r w:rsidRPr="006B72D8">
        <w:rPr>
          <w:noProof/>
        </w:rPr>
        <w:drawing>
          <wp:inline distT="0" distB="0" distL="0" distR="0" wp14:anchorId="2D82D9BC" wp14:editId="75694468">
            <wp:extent cx="3163570" cy="1088383"/>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5"/>
                    <a:stretch>
                      <a:fillRect/>
                    </a:stretch>
                  </pic:blipFill>
                  <pic:spPr>
                    <a:xfrm>
                      <a:off x="0" y="0"/>
                      <a:ext cx="3177760" cy="1093265"/>
                    </a:xfrm>
                    <a:prstGeom prst="rect">
                      <a:avLst/>
                    </a:prstGeom>
                  </pic:spPr>
                </pic:pic>
              </a:graphicData>
            </a:graphic>
          </wp:inline>
        </w:drawing>
      </w:r>
    </w:p>
    <w:p w14:paraId="038341DE" w14:textId="13C7CCBA" w:rsidR="004E471D" w:rsidRDefault="004E471D" w:rsidP="00B5093A">
      <w:r>
        <w:t>Click “Submit” and the job will be removed.</w:t>
      </w:r>
    </w:p>
    <w:p w14:paraId="7305BAE2" w14:textId="70D020CA" w:rsidR="004E471D" w:rsidRDefault="004E471D" w:rsidP="00B5093A">
      <w:r w:rsidRPr="004E471D">
        <w:rPr>
          <w:noProof/>
        </w:rPr>
        <w:drawing>
          <wp:inline distT="0" distB="0" distL="0" distR="0" wp14:anchorId="5405E064" wp14:editId="77D2E60B">
            <wp:extent cx="2047583" cy="1197526"/>
            <wp:effectExtent l="0" t="0" r="0" b="3175"/>
            <wp:docPr id="66" name="Picture 6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graphical user interface&#10;&#10;Description automatically generated"/>
                    <pic:cNvPicPr/>
                  </pic:nvPicPr>
                  <pic:blipFill>
                    <a:blip r:embed="rId76"/>
                    <a:stretch>
                      <a:fillRect/>
                    </a:stretch>
                  </pic:blipFill>
                  <pic:spPr>
                    <a:xfrm>
                      <a:off x="0" y="0"/>
                      <a:ext cx="2052354" cy="1200316"/>
                    </a:xfrm>
                    <a:prstGeom prst="rect">
                      <a:avLst/>
                    </a:prstGeom>
                  </pic:spPr>
                </pic:pic>
              </a:graphicData>
            </a:graphic>
          </wp:inline>
        </w:drawing>
      </w:r>
    </w:p>
    <w:p w14:paraId="7B86DBB1" w14:textId="352FA9A6" w:rsidR="004E471D" w:rsidRDefault="00027BF0" w:rsidP="00B5093A">
      <w:r>
        <w:t>The second way to remove the job is to use the “Delete” button on the keyboard</w:t>
      </w:r>
      <w:r w:rsidR="003B0989">
        <w:t>.</w:t>
      </w:r>
    </w:p>
    <w:p w14:paraId="008C0346" w14:textId="2E9EF8DD" w:rsidR="003B0989" w:rsidRDefault="003B0989" w:rsidP="00B5093A">
      <w:r>
        <w:t>Select the job on the forecast sheet:</w:t>
      </w:r>
    </w:p>
    <w:p w14:paraId="23BDF35B" w14:textId="1595C21D" w:rsidR="003B0989" w:rsidRDefault="003B0989" w:rsidP="00B5093A">
      <w:r w:rsidRPr="003B0989">
        <w:rPr>
          <w:noProof/>
        </w:rPr>
        <w:drawing>
          <wp:inline distT="0" distB="0" distL="0" distR="0" wp14:anchorId="1B2C7DBF" wp14:editId="500CC95D">
            <wp:extent cx="2047240" cy="1332441"/>
            <wp:effectExtent l="0" t="0" r="0" b="127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77"/>
                    <a:stretch>
                      <a:fillRect/>
                    </a:stretch>
                  </pic:blipFill>
                  <pic:spPr>
                    <a:xfrm>
                      <a:off x="0" y="0"/>
                      <a:ext cx="2058387" cy="1339696"/>
                    </a:xfrm>
                    <a:prstGeom prst="rect">
                      <a:avLst/>
                    </a:prstGeom>
                  </pic:spPr>
                </pic:pic>
              </a:graphicData>
            </a:graphic>
          </wp:inline>
        </w:drawing>
      </w:r>
    </w:p>
    <w:p w14:paraId="2D449765" w14:textId="1C591E69" w:rsidR="003B0989" w:rsidRDefault="003B0989" w:rsidP="00B5093A">
      <w:r>
        <w:t>Hit the “Delete” button on the keyboard</w:t>
      </w:r>
    </w:p>
    <w:p w14:paraId="21F06AD4" w14:textId="07543BC1" w:rsidR="003B0989" w:rsidRDefault="00B17BB9" w:rsidP="00B5093A">
      <w:r>
        <w:t>The pop-up will appear for confirmation</w:t>
      </w:r>
    </w:p>
    <w:p w14:paraId="458506F2" w14:textId="2CCAE633" w:rsidR="00B17BB9" w:rsidRDefault="00B17BB9" w:rsidP="00B5093A">
      <w:r w:rsidRPr="00B17BB9">
        <w:rPr>
          <w:noProof/>
        </w:rPr>
        <w:lastRenderedPageBreak/>
        <w:drawing>
          <wp:inline distT="0" distB="0" distL="0" distR="0" wp14:anchorId="14D01A4B" wp14:editId="547522F5">
            <wp:extent cx="2872226" cy="988150"/>
            <wp:effectExtent l="0" t="0" r="4445" b="2540"/>
            <wp:docPr id="68" name="Picture 6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10;&#10;Description automatically generated with medium confidence"/>
                    <pic:cNvPicPr/>
                  </pic:nvPicPr>
                  <pic:blipFill>
                    <a:blip r:embed="rId78"/>
                    <a:stretch>
                      <a:fillRect/>
                    </a:stretch>
                  </pic:blipFill>
                  <pic:spPr>
                    <a:xfrm>
                      <a:off x="0" y="0"/>
                      <a:ext cx="2888476" cy="993741"/>
                    </a:xfrm>
                    <a:prstGeom prst="rect">
                      <a:avLst/>
                    </a:prstGeom>
                  </pic:spPr>
                </pic:pic>
              </a:graphicData>
            </a:graphic>
          </wp:inline>
        </w:drawing>
      </w:r>
    </w:p>
    <w:p w14:paraId="7EEDFA28" w14:textId="04A8EB27" w:rsidR="00B17BB9" w:rsidRDefault="00B17BB9" w:rsidP="00B5093A">
      <w:r>
        <w:t>Click “Submit”</w:t>
      </w:r>
      <w:r w:rsidR="005D6362">
        <w:t xml:space="preserve"> and the job will be removed.</w:t>
      </w:r>
    </w:p>
    <w:p w14:paraId="5F51D776" w14:textId="3001C1F3" w:rsidR="005D6362" w:rsidRDefault="005D6362" w:rsidP="00B5093A">
      <w:r w:rsidRPr="005D6362">
        <w:rPr>
          <w:noProof/>
        </w:rPr>
        <w:drawing>
          <wp:inline distT="0" distB="0" distL="0" distR="0" wp14:anchorId="4E7A6589" wp14:editId="21D59398">
            <wp:extent cx="1940996" cy="1280657"/>
            <wp:effectExtent l="0" t="0" r="2540" b="0"/>
            <wp:docPr id="69" name="Picture 6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graphical user interface&#10;&#10;Description automatically generated"/>
                    <pic:cNvPicPr/>
                  </pic:nvPicPr>
                  <pic:blipFill>
                    <a:blip r:embed="rId79"/>
                    <a:stretch>
                      <a:fillRect/>
                    </a:stretch>
                  </pic:blipFill>
                  <pic:spPr>
                    <a:xfrm>
                      <a:off x="0" y="0"/>
                      <a:ext cx="1948289" cy="1285469"/>
                    </a:xfrm>
                    <a:prstGeom prst="rect">
                      <a:avLst/>
                    </a:prstGeom>
                  </pic:spPr>
                </pic:pic>
              </a:graphicData>
            </a:graphic>
          </wp:inline>
        </w:drawing>
      </w:r>
    </w:p>
    <w:p w14:paraId="26AEF397" w14:textId="77777777" w:rsidR="00944AE7" w:rsidRDefault="00944AE7" w:rsidP="00944AE7">
      <w:pPr>
        <w:pStyle w:val="Heading1"/>
      </w:pPr>
      <w:bookmarkStart w:id="15" w:name="_Toc168905576"/>
      <w:r>
        <w:t>Sale Forecast</w:t>
      </w:r>
      <w:bookmarkEnd w:id="15"/>
    </w:p>
    <w:p w14:paraId="20C3B1F6" w14:textId="77777777" w:rsidR="00944AE7" w:rsidRDefault="00944AE7" w:rsidP="00944AE7">
      <w:r>
        <w:t>The "Sales Forecast" tab provides a detailed overview of upcoming projects, allowing for efficient planning and tracking of sales activities. This tab is essential for managing project timelines, client interactions, and resource allocation. Below is a detailed description of the elements you see on this tab.</w:t>
      </w:r>
    </w:p>
    <w:p w14:paraId="0E8EF67F" w14:textId="77777777" w:rsidR="00944AE7" w:rsidRDefault="00944AE7" w:rsidP="00944AE7">
      <w:pPr>
        <w:pStyle w:val="Heading2"/>
      </w:pPr>
      <w:bookmarkStart w:id="16" w:name="_Toc168905577"/>
      <w:r>
        <w:t>Filters</w:t>
      </w:r>
      <w:bookmarkEnd w:id="16"/>
    </w:p>
    <w:p w14:paraId="1D932E98" w14:textId="77777777" w:rsidR="00944AE7" w:rsidRDefault="00944AE7" w:rsidP="00944AE7"/>
    <w:p w14:paraId="326F497F" w14:textId="77777777" w:rsidR="00944AE7" w:rsidRDefault="00944AE7" w:rsidP="00944AE7">
      <w:r>
        <w:t>Location Filters:</w:t>
      </w:r>
    </w:p>
    <w:p w14:paraId="72636387" w14:textId="77777777" w:rsidR="00944AE7" w:rsidRDefault="00944AE7" w:rsidP="00944AE7">
      <w:r>
        <w:t>- In the top left, there are checkboxes for different locations (e.g., CENT, RD, EDM, FSJ, etc.). These filters allow you to narrow down the displayed information to specific locations. By selecting or deselecting these options, you can focus on the data relevant to your current needs.</w:t>
      </w:r>
    </w:p>
    <w:p w14:paraId="69EE1C70" w14:textId="77777777" w:rsidR="00944AE7" w:rsidRDefault="00944AE7" w:rsidP="00944AE7"/>
    <w:p w14:paraId="6EC5F231" w14:textId="77777777" w:rsidR="00944AE7" w:rsidRDefault="00944AE7" w:rsidP="00944AE7">
      <w:r>
        <w:t>Dropdown Filters:</w:t>
      </w:r>
    </w:p>
    <w:p w14:paraId="3AE92528" w14:textId="77777777" w:rsidR="00944AE7" w:rsidRDefault="00944AE7" w:rsidP="00944AE7">
      <w:r>
        <w:t xml:space="preserve">- All Statuses: This filter allows you to view projects based on their current status. </w:t>
      </w:r>
    </w:p>
    <w:p w14:paraId="1D4343FA" w14:textId="77777777" w:rsidR="00944AE7" w:rsidRDefault="00944AE7" w:rsidP="00944AE7"/>
    <w:p w14:paraId="38939C7F" w14:textId="77777777" w:rsidR="00944AE7" w:rsidRDefault="00944AE7" w:rsidP="00944AE7">
      <w:r>
        <w:t xml:space="preserve">- All Companies: Use this filter to narrow down the projects by specific companies. This is useful for focusing on projects associated with particular clients. </w:t>
      </w:r>
    </w:p>
    <w:p w14:paraId="11E78357" w14:textId="77777777" w:rsidR="00944AE7" w:rsidRDefault="00944AE7" w:rsidP="00944AE7"/>
    <w:p w14:paraId="79A653DA" w14:textId="77777777" w:rsidR="00944AE7" w:rsidRDefault="00944AE7" w:rsidP="00944AE7">
      <w:r>
        <w:t xml:space="preserve">- All Rigs: This filter lets you select specific rigs, helping you to track and manage projects involving particular rigs. </w:t>
      </w:r>
    </w:p>
    <w:p w14:paraId="7CEBDBAF" w14:textId="77777777" w:rsidR="00944AE7" w:rsidRDefault="00944AE7" w:rsidP="00944AE7"/>
    <w:p w14:paraId="7F57D4C3" w14:textId="77777777" w:rsidR="00944AE7" w:rsidRDefault="00944AE7" w:rsidP="00944AE7">
      <w:r>
        <w:lastRenderedPageBreak/>
        <w:t xml:space="preserve">- Program: Filter projects based on specific programs, allowing for a focused view on certain types of operations or initiatives. </w:t>
      </w:r>
    </w:p>
    <w:p w14:paraId="678A3758" w14:textId="77777777" w:rsidR="00944AE7" w:rsidRDefault="00944AE7" w:rsidP="00944AE7"/>
    <w:p w14:paraId="3C7A2A92" w14:textId="77777777" w:rsidR="00944AE7" w:rsidRDefault="00944AE7" w:rsidP="00944AE7">
      <w:r>
        <w:t xml:space="preserve">- Sales Rep: This filter allows you to view projects managed by specific sales representatives, facilitating performance tracking and management. </w:t>
      </w:r>
    </w:p>
    <w:p w14:paraId="35C009B1" w14:textId="77777777" w:rsidR="00944AE7" w:rsidRDefault="00944AE7" w:rsidP="00944AE7"/>
    <w:p w14:paraId="23409F4C" w14:textId="77777777" w:rsidR="00944AE7" w:rsidRDefault="00944AE7" w:rsidP="00944AE7">
      <w:r>
        <w:t xml:space="preserve">- All Service Lines: This filter lets you narrow down the projects by service lines, </w:t>
      </w:r>
    </w:p>
    <w:p w14:paraId="012BF1D7" w14:textId="77777777" w:rsidR="00944AE7" w:rsidRDefault="00944AE7" w:rsidP="00944AE7"/>
    <w:p w14:paraId="0DE986AC" w14:textId="77777777" w:rsidR="00944AE7" w:rsidRDefault="00944AE7" w:rsidP="00944AE7">
      <w:r>
        <w:t>Status Filters:</w:t>
      </w:r>
    </w:p>
    <w:p w14:paraId="52E0257D" w14:textId="77777777" w:rsidR="00944AE7" w:rsidRDefault="00944AE7" w:rsidP="00944AE7">
      <w:r>
        <w:t>- This set of buttons allows you to filter projects based on their approval status</w:t>
      </w:r>
    </w:p>
    <w:p w14:paraId="7C0B09CE" w14:textId="77777777" w:rsidR="00944AE7" w:rsidRDefault="00944AE7" w:rsidP="00944AE7"/>
    <w:p w14:paraId="4E8420D1" w14:textId="77777777" w:rsidR="00944AE7" w:rsidRDefault="00944AE7" w:rsidP="00944AE7">
      <w:pPr>
        <w:pStyle w:val="Heading2"/>
      </w:pPr>
      <w:bookmarkStart w:id="17" w:name="_Toc168905578"/>
      <w:r>
        <w:t>Data Table Columns</w:t>
      </w:r>
      <w:bookmarkEnd w:id="17"/>
    </w:p>
    <w:p w14:paraId="3DEBCADE" w14:textId="77777777" w:rsidR="00944AE7" w:rsidRDefault="00944AE7" w:rsidP="00944AE7"/>
    <w:p w14:paraId="19D2716E" w14:textId="77777777" w:rsidR="00944AE7" w:rsidRDefault="00944AE7" w:rsidP="00944AE7">
      <w:r>
        <w:t>1. Service Line</w:t>
      </w:r>
    </w:p>
    <w:p w14:paraId="39564714" w14:textId="77777777" w:rsidR="00944AE7" w:rsidRDefault="00944AE7" w:rsidP="00944AE7">
      <w:r>
        <w:t xml:space="preserve">   - This column lists the service line associated with each project (e.g., Primary Cementing).</w:t>
      </w:r>
    </w:p>
    <w:p w14:paraId="3DF193FF" w14:textId="77777777" w:rsidR="00944AE7" w:rsidRDefault="00944AE7" w:rsidP="00944AE7"/>
    <w:p w14:paraId="77C76D48" w14:textId="77777777" w:rsidR="00944AE7" w:rsidRDefault="00944AE7" w:rsidP="00944AE7">
      <w:r>
        <w:t>2. Company</w:t>
      </w:r>
    </w:p>
    <w:p w14:paraId="38B86695" w14:textId="77777777" w:rsidR="00944AE7" w:rsidRDefault="00944AE7" w:rsidP="00944AE7">
      <w:r>
        <w:t xml:space="preserve">   - The name of the client company for whom the project is being executed.</w:t>
      </w:r>
    </w:p>
    <w:p w14:paraId="15442CAF" w14:textId="77777777" w:rsidR="00944AE7" w:rsidRDefault="00944AE7" w:rsidP="00944AE7"/>
    <w:p w14:paraId="73730525" w14:textId="77777777" w:rsidR="00944AE7" w:rsidRDefault="00944AE7" w:rsidP="00944AE7">
      <w:r>
        <w:t>3. Rig</w:t>
      </w:r>
    </w:p>
    <w:p w14:paraId="1E9958E6" w14:textId="77777777" w:rsidR="00944AE7" w:rsidRDefault="00944AE7" w:rsidP="00944AE7">
      <w:r>
        <w:t xml:space="preserve">   - The name or identifier of the rig involved in the project.</w:t>
      </w:r>
    </w:p>
    <w:p w14:paraId="7BF43E27" w14:textId="77777777" w:rsidR="00944AE7" w:rsidRDefault="00944AE7" w:rsidP="00944AE7"/>
    <w:p w14:paraId="64014CC3" w14:textId="77777777" w:rsidR="00944AE7" w:rsidRDefault="00944AE7" w:rsidP="00944AE7">
      <w:r>
        <w:t>4. Area</w:t>
      </w:r>
    </w:p>
    <w:p w14:paraId="20EAB294" w14:textId="77777777" w:rsidR="00944AE7" w:rsidRDefault="00944AE7" w:rsidP="00944AE7">
      <w:r>
        <w:t xml:space="preserve">   - The geographical area where the project is taking place (e.g., Wembley, Pouce Coupe).</w:t>
      </w:r>
    </w:p>
    <w:p w14:paraId="66D19428" w14:textId="77777777" w:rsidR="00944AE7" w:rsidRDefault="00944AE7" w:rsidP="00944AE7"/>
    <w:p w14:paraId="112DABCF" w14:textId="77777777" w:rsidR="00944AE7" w:rsidRDefault="00944AE7" w:rsidP="00944AE7">
      <w:r>
        <w:t>5. Start Date</w:t>
      </w:r>
    </w:p>
    <w:p w14:paraId="2024DF8B" w14:textId="77777777" w:rsidR="00944AE7" w:rsidRDefault="00944AE7" w:rsidP="00944AE7">
      <w:r>
        <w:t xml:space="preserve">   - The scheduled start date of the project.</w:t>
      </w:r>
    </w:p>
    <w:p w14:paraId="41A0ABF1" w14:textId="77777777" w:rsidR="00944AE7" w:rsidRDefault="00944AE7" w:rsidP="00944AE7"/>
    <w:p w14:paraId="4BF10B3A" w14:textId="77777777" w:rsidR="00944AE7" w:rsidRDefault="00944AE7" w:rsidP="00944AE7">
      <w:r>
        <w:t>6. Finish Date</w:t>
      </w:r>
    </w:p>
    <w:p w14:paraId="79487F44" w14:textId="77777777" w:rsidR="00944AE7" w:rsidRDefault="00944AE7" w:rsidP="00944AE7">
      <w:r>
        <w:lastRenderedPageBreak/>
        <w:t xml:space="preserve">   - The scheduled finish date of the project.</w:t>
      </w:r>
    </w:p>
    <w:p w14:paraId="6D4753AE" w14:textId="77777777" w:rsidR="00944AE7" w:rsidRDefault="00944AE7" w:rsidP="00944AE7"/>
    <w:p w14:paraId="64621D57" w14:textId="77777777" w:rsidR="00944AE7" w:rsidRDefault="00944AE7" w:rsidP="00944AE7">
      <w:r>
        <w:t>7. Well Count</w:t>
      </w:r>
    </w:p>
    <w:p w14:paraId="230C786F" w14:textId="77777777" w:rsidR="00944AE7" w:rsidRDefault="00944AE7" w:rsidP="00944AE7">
      <w:r>
        <w:t xml:space="preserve">   - The number of wells involved in the project.</w:t>
      </w:r>
    </w:p>
    <w:p w14:paraId="30750E65" w14:textId="77777777" w:rsidR="00944AE7" w:rsidRDefault="00944AE7" w:rsidP="00944AE7"/>
    <w:p w14:paraId="15B60AE4" w14:textId="77777777" w:rsidR="00944AE7" w:rsidRDefault="00944AE7" w:rsidP="00944AE7">
      <w:r>
        <w:t>8. Strings / Well</w:t>
      </w:r>
    </w:p>
    <w:p w14:paraId="03CC8A46" w14:textId="77777777" w:rsidR="00944AE7" w:rsidRDefault="00944AE7" w:rsidP="00944AE7">
      <w:r>
        <w:t xml:space="preserve">   - The number of strings per well.</w:t>
      </w:r>
    </w:p>
    <w:p w14:paraId="58E150CE" w14:textId="77777777" w:rsidR="00944AE7" w:rsidRDefault="00944AE7" w:rsidP="00944AE7"/>
    <w:p w14:paraId="56E5E393" w14:textId="77777777" w:rsidR="00944AE7" w:rsidRDefault="00944AE7" w:rsidP="00944AE7">
      <w:r>
        <w:t>9. Job Types / Well</w:t>
      </w:r>
    </w:p>
    <w:p w14:paraId="4C585817" w14:textId="77777777" w:rsidR="00944AE7" w:rsidRDefault="00944AE7" w:rsidP="00944AE7">
      <w:r>
        <w:t xml:space="preserve">   - The types of jobs to be performed per well.</w:t>
      </w:r>
    </w:p>
    <w:p w14:paraId="74385473" w14:textId="77777777" w:rsidR="00944AE7" w:rsidRDefault="00944AE7" w:rsidP="00944AE7"/>
    <w:p w14:paraId="300CC7C6" w14:textId="77777777" w:rsidR="00944AE7" w:rsidRDefault="00944AE7" w:rsidP="00944AE7">
      <w:r>
        <w:t>10. Days to Drill/Well</w:t>
      </w:r>
    </w:p>
    <w:p w14:paraId="7558C47A" w14:textId="77777777" w:rsidR="00944AE7" w:rsidRDefault="00944AE7" w:rsidP="00944AE7">
      <w:r>
        <w:t xml:space="preserve">    - The estimated number of days to drill each well.</w:t>
      </w:r>
    </w:p>
    <w:p w14:paraId="69767C72" w14:textId="77777777" w:rsidR="00944AE7" w:rsidRDefault="00944AE7" w:rsidP="00944AE7"/>
    <w:p w14:paraId="019112A3" w14:textId="77777777" w:rsidR="00944AE7" w:rsidRDefault="00944AE7" w:rsidP="00944AE7">
      <w:r>
        <w:t>11. Specialty Products</w:t>
      </w:r>
    </w:p>
    <w:p w14:paraId="358495F0" w14:textId="77777777" w:rsidR="00944AE7" w:rsidRDefault="00944AE7" w:rsidP="00944AE7">
      <w:r>
        <w:t xml:space="preserve">    - Any specialty products required for the project.</w:t>
      </w:r>
    </w:p>
    <w:p w14:paraId="3A78DDCC" w14:textId="77777777" w:rsidR="00944AE7" w:rsidRDefault="00944AE7" w:rsidP="00944AE7"/>
    <w:p w14:paraId="49E1B699" w14:textId="77777777" w:rsidR="00944AE7" w:rsidRDefault="00944AE7" w:rsidP="00944AE7">
      <w:r>
        <w:t>12. Sales Rep</w:t>
      </w:r>
    </w:p>
    <w:p w14:paraId="7326DD1A" w14:textId="77777777" w:rsidR="00944AE7" w:rsidRDefault="00944AE7" w:rsidP="00944AE7">
      <w:r>
        <w:t xml:space="preserve">    - The sales representative assigned to the project.</w:t>
      </w:r>
    </w:p>
    <w:p w14:paraId="34FD2043" w14:textId="77777777" w:rsidR="00944AE7" w:rsidRDefault="00944AE7" w:rsidP="00944AE7"/>
    <w:p w14:paraId="6DCB80E1" w14:textId="77777777" w:rsidR="00944AE7" w:rsidRDefault="00944AE7" w:rsidP="00944AE7">
      <w:r>
        <w:t>13. Comments</w:t>
      </w:r>
    </w:p>
    <w:p w14:paraId="331C3013" w14:textId="77777777" w:rsidR="00944AE7" w:rsidRDefault="00944AE7" w:rsidP="00944AE7">
      <w:r>
        <w:t xml:space="preserve">    - Additional comments or notes related to the project, providing context or specific instructions.</w:t>
      </w:r>
    </w:p>
    <w:p w14:paraId="5B6D17F3" w14:textId="77777777" w:rsidR="00944AE7" w:rsidRDefault="00944AE7" w:rsidP="00944AE7">
      <w:pPr>
        <w:pStyle w:val="Heading2"/>
      </w:pPr>
      <w:bookmarkStart w:id="18" w:name="_Toc168905579"/>
      <w:r>
        <w:t>Rig Count</w:t>
      </w:r>
      <w:bookmarkEnd w:id="18"/>
      <w:r>
        <w:t xml:space="preserve"> </w:t>
      </w:r>
    </w:p>
    <w:p w14:paraId="033CB752" w14:textId="77777777" w:rsidR="00944AE7" w:rsidRPr="000F266D" w:rsidRDefault="00944AE7" w:rsidP="00944AE7"/>
    <w:p w14:paraId="4B5189CC" w14:textId="77777777" w:rsidR="00944AE7" w:rsidRPr="000F266D" w:rsidRDefault="00944AE7" w:rsidP="00944AE7"/>
    <w:p w14:paraId="12203C1E" w14:textId="77777777" w:rsidR="00944AE7" w:rsidRPr="000F266D" w:rsidRDefault="00944AE7" w:rsidP="00944AE7">
      <w:r w:rsidRPr="000F266D">
        <w:rPr>
          <w:noProof/>
        </w:rPr>
        <w:lastRenderedPageBreak/>
        <w:drawing>
          <wp:inline distT="0" distB="0" distL="0" distR="0" wp14:anchorId="250A48FB" wp14:editId="169E9A9B">
            <wp:extent cx="3857625" cy="2371366"/>
            <wp:effectExtent l="0" t="0" r="0" b="0"/>
            <wp:docPr id="2046435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35592" name="Picture 1" descr="A screenshot of a computer&#10;&#10;Description automatically generated"/>
                    <pic:cNvPicPr/>
                  </pic:nvPicPr>
                  <pic:blipFill rotWithShape="1">
                    <a:blip r:embed="rId80"/>
                    <a:srcRect l="1330" t="3754" r="8856" b="11263"/>
                    <a:stretch/>
                  </pic:blipFill>
                  <pic:spPr bwMode="auto">
                    <a:xfrm>
                      <a:off x="0" y="0"/>
                      <a:ext cx="3858749" cy="2372057"/>
                    </a:xfrm>
                    <a:prstGeom prst="rect">
                      <a:avLst/>
                    </a:prstGeom>
                    <a:ln>
                      <a:noFill/>
                    </a:ln>
                    <a:extLst>
                      <a:ext uri="{53640926-AAD7-44D8-BBD7-CCE9431645EC}">
                        <a14:shadowObscured xmlns:a14="http://schemas.microsoft.com/office/drawing/2010/main"/>
                      </a:ext>
                    </a:extLst>
                  </pic:spPr>
                </pic:pic>
              </a:graphicData>
            </a:graphic>
          </wp:inline>
        </w:drawing>
      </w:r>
    </w:p>
    <w:p w14:paraId="79AF0FAE"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sz w:val="22"/>
          <w:szCs w:val="22"/>
        </w:rPr>
        <w:t>The "Rig Count" button provides a summary of the current status of all rigs. When pressed, a detailed popup displays the counts and statuses of the rigs. Here's a description of the elements shown in the "Rig Count" popup:</w:t>
      </w:r>
    </w:p>
    <w:p w14:paraId="4BF97CAC" w14:textId="77777777" w:rsidR="00944AE7" w:rsidRDefault="00944AE7" w:rsidP="00944AE7">
      <w:pPr>
        <w:pStyle w:val="Heading3"/>
      </w:pPr>
      <w:bookmarkStart w:id="19" w:name="_Toc168905580"/>
      <w:r>
        <w:t>Rig Status Categories</w:t>
      </w:r>
      <w:bookmarkEnd w:id="19"/>
    </w:p>
    <w:p w14:paraId="3D30B311"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Active</w:t>
      </w:r>
      <w:r w:rsidRPr="000F266D">
        <w:rPr>
          <w:rFonts w:asciiTheme="minorHAnsi" w:eastAsiaTheme="minorHAnsi" w:hAnsiTheme="minorHAnsi" w:cstheme="minorBidi"/>
          <w:sz w:val="22"/>
          <w:szCs w:val="22"/>
        </w:rPr>
        <w:t>: This category shows the number of rigs currently active and operational. The number is highlighted in green. In the provided example, there are 39 active rigs.</w:t>
      </w:r>
    </w:p>
    <w:p w14:paraId="10527230"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No Status</w:t>
      </w:r>
      <w:r w:rsidRPr="000F266D">
        <w:rPr>
          <w:rFonts w:asciiTheme="minorHAnsi" w:eastAsiaTheme="minorHAnsi" w:hAnsiTheme="minorHAnsi" w:cstheme="minorBidi"/>
          <w:sz w:val="22"/>
          <w:szCs w:val="22"/>
        </w:rPr>
        <w:t>: This category indicates the number of rigs that do not have a specific status assigned. In the provided example, there are 53 rigs with no status.</w:t>
      </w:r>
    </w:p>
    <w:p w14:paraId="45F35B34"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Down For Maintenance</w:t>
      </w:r>
      <w:r w:rsidRPr="000F266D">
        <w:rPr>
          <w:rFonts w:asciiTheme="minorHAnsi" w:eastAsiaTheme="minorHAnsi" w:hAnsiTheme="minorHAnsi" w:cstheme="minorBidi"/>
          <w:sz w:val="22"/>
          <w:szCs w:val="22"/>
        </w:rPr>
        <w:t>: This shows the number of rigs that are currently down due to maintenance activities. The count for this status is 0 in the provided example.</w:t>
      </w:r>
    </w:p>
    <w:p w14:paraId="23FEA379"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Down For Weather</w:t>
      </w:r>
      <w:r w:rsidRPr="000F266D">
        <w:rPr>
          <w:rFonts w:asciiTheme="minorHAnsi" w:eastAsiaTheme="minorHAnsi" w:hAnsiTheme="minorHAnsi" w:cstheme="minorBidi"/>
          <w:sz w:val="22"/>
          <w:szCs w:val="22"/>
        </w:rPr>
        <w:t>: This indicates the number of rigs that are non-operational due to weather conditions. The count for this status is also 0 in the provided example.</w:t>
      </w:r>
    </w:p>
    <w:p w14:paraId="7AD21AAA"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Down For New Leases Or Licenses</w:t>
      </w:r>
      <w:r w:rsidRPr="000F266D">
        <w:rPr>
          <w:rFonts w:asciiTheme="minorHAnsi" w:eastAsiaTheme="minorHAnsi" w:hAnsiTheme="minorHAnsi" w:cstheme="minorBidi"/>
          <w:sz w:val="22"/>
          <w:szCs w:val="22"/>
        </w:rPr>
        <w:t>: This category shows the number of rigs that are down because they are awaiting new leases or licenses. The count for this status is 0 in the provided example.</w:t>
      </w:r>
    </w:p>
    <w:p w14:paraId="6955F76C" w14:textId="77777777" w:rsidR="00944AE7" w:rsidRPr="000F266D" w:rsidRDefault="00944AE7" w:rsidP="00944AE7">
      <w:pPr>
        <w:pStyle w:val="NormalWeb"/>
        <w:rPr>
          <w:rFonts w:asciiTheme="minorHAnsi" w:eastAsiaTheme="minorHAnsi" w:hAnsiTheme="minorHAnsi" w:cstheme="minorBidi"/>
          <w:sz w:val="22"/>
          <w:szCs w:val="22"/>
        </w:rPr>
      </w:pPr>
      <w:r w:rsidRPr="000F266D">
        <w:rPr>
          <w:rFonts w:asciiTheme="minorHAnsi" w:eastAsiaTheme="minorHAnsi" w:hAnsiTheme="minorHAnsi" w:cstheme="minorBidi"/>
          <w:b/>
          <w:bCs/>
          <w:sz w:val="22"/>
          <w:szCs w:val="22"/>
        </w:rPr>
        <w:t>Deactivated</w:t>
      </w:r>
      <w:r w:rsidRPr="000F266D">
        <w:rPr>
          <w:rFonts w:asciiTheme="minorHAnsi" w:eastAsiaTheme="minorHAnsi" w:hAnsiTheme="minorHAnsi" w:cstheme="minorBidi"/>
          <w:sz w:val="22"/>
          <w:szCs w:val="22"/>
        </w:rPr>
        <w:t>: This shows the number of rigs that have been deactivated and are not in operation. The count for this status is 0 in the provided example.</w:t>
      </w:r>
    </w:p>
    <w:p w14:paraId="2201DA41" w14:textId="77777777" w:rsidR="00944AE7" w:rsidRDefault="00944AE7" w:rsidP="00944AE7">
      <w:pPr>
        <w:pStyle w:val="Heading2"/>
      </w:pPr>
      <w:bookmarkStart w:id="20" w:name="_Toc168905581"/>
      <w:r>
        <w:lastRenderedPageBreak/>
        <w:t>New Project</w:t>
      </w:r>
      <w:bookmarkEnd w:id="20"/>
    </w:p>
    <w:p w14:paraId="3C1EB84B" w14:textId="77777777" w:rsidR="00944AE7" w:rsidRDefault="00944AE7" w:rsidP="00944AE7">
      <w:r w:rsidRPr="000F266D">
        <w:rPr>
          <w:noProof/>
        </w:rPr>
        <w:drawing>
          <wp:inline distT="0" distB="0" distL="0" distR="0" wp14:anchorId="5D9DE27B" wp14:editId="0D066F0A">
            <wp:extent cx="2063502" cy="2809875"/>
            <wp:effectExtent l="0" t="0" r="0" b="0"/>
            <wp:docPr id="1152744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44906" name="Picture 1" descr="A screenshot of a computer&#10;&#10;Description automatically generated"/>
                    <pic:cNvPicPr/>
                  </pic:nvPicPr>
                  <pic:blipFill>
                    <a:blip r:embed="rId81"/>
                    <a:stretch>
                      <a:fillRect/>
                    </a:stretch>
                  </pic:blipFill>
                  <pic:spPr>
                    <a:xfrm>
                      <a:off x="0" y="0"/>
                      <a:ext cx="2069019" cy="2817388"/>
                    </a:xfrm>
                    <a:prstGeom prst="rect">
                      <a:avLst/>
                    </a:prstGeom>
                  </pic:spPr>
                </pic:pic>
              </a:graphicData>
            </a:graphic>
          </wp:inline>
        </w:drawing>
      </w:r>
    </w:p>
    <w:p w14:paraId="0190F66F" w14:textId="77777777" w:rsidR="00944AE7" w:rsidRPr="0037629A" w:rsidRDefault="00944AE7" w:rsidP="00944AE7">
      <w:pPr>
        <w:rPr>
          <w:b/>
          <w:bCs/>
        </w:rPr>
      </w:pPr>
      <w:r w:rsidRPr="0037629A">
        <w:rPr>
          <w:b/>
          <w:bCs/>
        </w:rPr>
        <w:t>Steps to Create a New Project</w:t>
      </w:r>
    </w:p>
    <w:p w14:paraId="314AA3FE" w14:textId="77777777" w:rsidR="00944AE7" w:rsidRPr="0037629A" w:rsidRDefault="00944AE7" w:rsidP="00944AE7">
      <w:r w:rsidRPr="0037629A">
        <w:t>To create a new project in the "Sales Forecast" tab, follow these step-by-step instructions:</w:t>
      </w:r>
    </w:p>
    <w:p w14:paraId="17820C70" w14:textId="77777777" w:rsidR="00944AE7" w:rsidRPr="0037629A" w:rsidRDefault="00944AE7" w:rsidP="00944AE7">
      <w:pPr>
        <w:rPr>
          <w:b/>
          <w:bCs/>
        </w:rPr>
      </w:pPr>
      <w:r w:rsidRPr="0037629A">
        <w:rPr>
          <w:b/>
          <w:bCs/>
        </w:rPr>
        <w:t>Step 1: Open the Add Project Form</w:t>
      </w:r>
    </w:p>
    <w:p w14:paraId="7323D666" w14:textId="77777777" w:rsidR="00944AE7" w:rsidRPr="0037629A" w:rsidRDefault="00944AE7" w:rsidP="00944AE7">
      <w:pPr>
        <w:numPr>
          <w:ilvl w:val="0"/>
          <w:numId w:val="30"/>
        </w:numPr>
      </w:pPr>
      <w:r w:rsidRPr="0037629A">
        <w:t>Click the "Add New Project" button.</w:t>
      </w:r>
    </w:p>
    <w:p w14:paraId="40E507F8" w14:textId="77777777" w:rsidR="00944AE7" w:rsidRPr="0037629A" w:rsidRDefault="00944AE7" w:rsidP="00944AE7">
      <w:pPr>
        <w:rPr>
          <w:b/>
          <w:bCs/>
        </w:rPr>
      </w:pPr>
      <w:r w:rsidRPr="0037629A">
        <w:rPr>
          <w:b/>
          <w:bCs/>
        </w:rPr>
        <w:t>Step 2: Fill in Project Details</w:t>
      </w:r>
    </w:p>
    <w:p w14:paraId="2D6F8F89" w14:textId="77777777" w:rsidR="00944AE7" w:rsidRPr="0037629A" w:rsidRDefault="00944AE7" w:rsidP="00944AE7">
      <w:pPr>
        <w:numPr>
          <w:ilvl w:val="0"/>
          <w:numId w:val="31"/>
        </w:numPr>
      </w:pPr>
      <w:r w:rsidRPr="0037629A">
        <w:rPr>
          <w:b/>
          <w:bCs/>
        </w:rPr>
        <w:t>Status</w:t>
      </w:r>
      <w:r w:rsidRPr="0037629A">
        <w:t>:</w:t>
      </w:r>
    </w:p>
    <w:p w14:paraId="2BE23777" w14:textId="77777777" w:rsidR="00944AE7" w:rsidRPr="0037629A" w:rsidRDefault="00944AE7" w:rsidP="00944AE7">
      <w:pPr>
        <w:numPr>
          <w:ilvl w:val="1"/>
          <w:numId w:val="31"/>
        </w:numPr>
      </w:pPr>
      <w:r w:rsidRPr="0037629A">
        <w:t>Select the project status from the dropdown menu (e.g., Bid, Potential, Second Call, Won).</w:t>
      </w:r>
    </w:p>
    <w:p w14:paraId="207688A7" w14:textId="77777777" w:rsidR="00944AE7" w:rsidRPr="0037629A" w:rsidRDefault="00944AE7" w:rsidP="00944AE7">
      <w:pPr>
        <w:numPr>
          <w:ilvl w:val="0"/>
          <w:numId w:val="31"/>
        </w:numPr>
      </w:pPr>
      <w:r w:rsidRPr="0037629A">
        <w:rPr>
          <w:b/>
          <w:bCs/>
        </w:rPr>
        <w:t>Bid Information (Optional)</w:t>
      </w:r>
      <w:r w:rsidRPr="0037629A">
        <w:t>:</w:t>
      </w:r>
    </w:p>
    <w:p w14:paraId="7E653FE3" w14:textId="77777777" w:rsidR="00944AE7" w:rsidRPr="0037629A" w:rsidRDefault="00944AE7" w:rsidP="00944AE7">
      <w:pPr>
        <w:numPr>
          <w:ilvl w:val="1"/>
          <w:numId w:val="31"/>
        </w:numPr>
      </w:pPr>
      <w:r w:rsidRPr="0037629A">
        <w:t>If the project is a bid, click the "Show Bid Information" button and fill in the following details:</w:t>
      </w:r>
    </w:p>
    <w:p w14:paraId="0D50E3C6" w14:textId="77777777" w:rsidR="00944AE7" w:rsidRPr="0037629A" w:rsidRDefault="00944AE7" w:rsidP="00944AE7">
      <w:pPr>
        <w:numPr>
          <w:ilvl w:val="2"/>
          <w:numId w:val="31"/>
        </w:numPr>
      </w:pPr>
      <w:r w:rsidRPr="0037629A">
        <w:rPr>
          <w:b/>
          <w:bCs/>
        </w:rPr>
        <w:t>Bid Date</w:t>
      </w:r>
      <w:r w:rsidRPr="0037629A">
        <w:t>: Select the bid date from the calendar.</w:t>
      </w:r>
    </w:p>
    <w:p w14:paraId="733EE397" w14:textId="77777777" w:rsidR="00944AE7" w:rsidRPr="0037629A" w:rsidRDefault="00944AE7" w:rsidP="00944AE7">
      <w:pPr>
        <w:numPr>
          <w:ilvl w:val="2"/>
          <w:numId w:val="31"/>
        </w:numPr>
      </w:pPr>
      <w:r w:rsidRPr="0037629A">
        <w:rPr>
          <w:b/>
          <w:bCs/>
        </w:rPr>
        <w:t>Bid Scope</w:t>
      </w:r>
      <w:r w:rsidRPr="0037629A">
        <w:t>: Enter the scope of the bid.</w:t>
      </w:r>
    </w:p>
    <w:p w14:paraId="4EAE0EB1" w14:textId="77777777" w:rsidR="00944AE7" w:rsidRPr="0037629A" w:rsidRDefault="00944AE7" w:rsidP="00944AE7">
      <w:pPr>
        <w:numPr>
          <w:ilvl w:val="2"/>
          <w:numId w:val="31"/>
        </w:numPr>
      </w:pPr>
      <w:r w:rsidRPr="0037629A">
        <w:rPr>
          <w:b/>
          <w:bCs/>
        </w:rPr>
        <w:t>Bid Feedback</w:t>
      </w:r>
      <w:r w:rsidRPr="0037629A">
        <w:t>: Provide any feedback related to the bid.</w:t>
      </w:r>
    </w:p>
    <w:p w14:paraId="06767971" w14:textId="77777777" w:rsidR="00944AE7" w:rsidRPr="0037629A" w:rsidRDefault="00944AE7" w:rsidP="00944AE7">
      <w:pPr>
        <w:numPr>
          <w:ilvl w:val="2"/>
          <w:numId w:val="31"/>
        </w:numPr>
      </w:pPr>
      <w:r w:rsidRPr="0037629A">
        <w:rPr>
          <w:b/>
          <w:bCs/>
        </w:rPr>
        <w:t>Other Pricing Information</w:t>
      </w:r>
      <w:r w:rsidRPr="0037629A">
        <w:t>: Enter any additional pricing information.</w:t>
      </w:r>
    </w:p>
    <w:p w14:paraId="0A1D8F10" w14:textId="77777777" w:rsidR="00944AE7" w:rsidRPr="0037629A" w:rsidRDefault="00944AE7" w:rsidP="00944AE7">
      <w:pPr>
        <w:numPr>
          <w:ilvl w:val="0"/>
          <w:numId w:val="31"/>
        </w:numPr>
      </w:pPr>
      <w:r w:rsidRPr="0037629A">
        <w:rPr>
          <w:b/>
          <w:bCs/>
        </w:rPr>
        <w:t>District</w:t>
      </w:r>
      <w:r w:rsidRPr="0037629A">
        <w:t>:</w:t>
      </w:r>
    </w:p>
    <w:p w14:paraId="2B061655" w14:textId="77777777" w:rsidR="00944AE7" w:rsidRPr="0037629A" w:rsidRDefault="00944AE7" w:rsidP="00944AE7">
      <w:pPr>
        <w:numPr>
          <w:ilvl w:val="1"/>
          <w:numId w:val="31"/>
        </w:numPr>
      </w:pPr>
      <w:r w:rsidRPr="0037629A">
        <w:t>Select the district from the dropdown menu.</w:t>
      </w:r>
    </w:p>
    <w:p w14:paraId="2393733A" w14:textId="77777777" w:rsidR="00944AE7" w:rsidRPr="0037629A" w:rsidRDefault="00944AE7" w:rsidP="00944AE7">
      <w:pPr>
        <w:numPr>
          <w:ilvl w:val="0"/>
          <w:numId w:val="31"/>
        </w:numPr>
      </w:pPr>
      <w:r w:rsidRPr="0037629A">
        <w:rPr>
          <w:b/>
          <w:bCs/>
        </w:rPr>
        <w:t>Service Line</w:t>
      </w:r>
      <w:r w:rsidRPr="0037629A">
        <w:t>:</w:t>
      </w:r>
    </w:p>
    <w:p w14:paraId="6AB84252" w14:textId="77777777" w:rsidR="00944AE7" w:rsidRPr="0037629A" w:rsidRDefault="00944AE7" w:rsidP="00944AE7">
      <w:pPr>
        <w:numPr>
          <w:ilvl w:val="1"/>
          <w:numId w:val="31"/>
        </w:numPr>
      </w:pPr>
      <w:r w:rsidRPr="0037629A">
        <w:lastRenderedPageBreak/>
        <w:t>Select the service line associated with the project from the dropdown menu (e.g., Primary Cementing).</w:t>
      </w:r>
    </w:p>
    <w:p w14:paraId="39D54438" w14:textId="77777777" w:rsidR="00944AE7" w:rsidRPr="0037629A" w:rsidRDefault="00944AE7" w:rsidP="00944AE7">
      <w:pPr>
        <w:numPr>
          <w:ilvl w:val="0"/>
          <w:numId w:val="31"/>
        </w:numPr>
      </w:pPr>
      <w:r w:rsidRPr="0037629A">
        <w:rPr>
          <w:b/>
          <w:bCs/>
        </w:rPr>
        <w:t>Company</w:t>
      </w:r>
      <w:r w:rsidRPr="0037629A">
        <w:t>:</w:t>
      </w:r>
    </w:p>
    <w:p w14:paraId="45A6D88F" w14:textId="77777777" w:rsidR="00944AE7" w:rsidRPr="0037629A" w:rsidRDefault="00944AE7" w:rsidP="00944AE7">
      <w:pPr>
        <w:numPr>
          <w:ilvl w:val="1"/>
          <w:numId w:val="31"/>
        </w:numPr>
      </w:pPr>
      <w:r w:rsidRPr="0037629A">
        <w:t>Select the company from the dropdown menu.</w:t>
      </w:r>
    </w:p>
    <w:p w14:paraId="2CCEB2FA" w14:textId="77777777" w:rsidR="00944AE7" w:rsidRPr="0037629A" w:rsidRDefault="00944AE7" w:rsidP="00944AE7">
      <w:pPr>
        <w:rPr>
          <w:b/>
          <w:bCs/>
        </w:rPr>
      </w:pPr>
      <w:r w:rsidRPr="0037629A">
        <w:rPr>
          <w:b/>
          <w:bCs/>
        </w:rPr>
        <w:t>Step 3: Add Consulting Company (Optional)</w:t>
      </w:r>
    </w:p>
    <w:p w14:paraId="10B4F02C" w14:textId="77777777" w:rsidR="00944AE7" w:rsidRPr="0037629A" w:rsidRDefault="00944AE7" w:rsidP="00944AE7">
      <w:pPr>
        <w:numPr>
          <w:ilvl w:val="0"/>
          <w:numId w:val="32"/>
        </w:numPr>
      </w:pPr>
      <w:r w:rsidRPr="0037629A">
        <w:t>If applicable, click the "+ Add Consulting Company" button and fill in the following details:</w:t>
      </w:r>
    </w:p>
    <w:p w14:paraId="086E892D" w14:textId="77777777" w:rsidR="00944AE7" w:rsidRPr="0037629A" w:rsidRDefault="00944AE7" w:rsidP="00944AE7">
      <w:pPr>
        <w:numPr>
          <w:ilvl w:val="1"/>
          <w:numId w:val="32"/>
        </w:numPr>
      </w:pPr>
      <w:r w:rsidRPr="0037629A">
        <w:rPr>
          <w:b/>
          <w:bCs/>
        </w:rPr>
        <w:t>Consulting Company</w:t>
      </w:r>
      <w:r w:rsidRPr="0037629A">
        <w:t>: Select the consulting company from the dropdown menu.</w:t>
      </w:r>
    </w:p>
    <w:p w14:paraId="139137E0" w14:textId="77777777" w:rsidR="00944AE7" w:rsidRPr="0037629A" w:rsidRDefault="00944AE7" w:rsidP="00944AE7">
      <w:pPr>
        <w:numPr>
          <w:ilvl w:val="1"/>
          <w:numId w:val="32"/>
        </w:numPr>
      </w:pPr>
      <w:r w:rsidRPr="0037629A">
        <w:rPr>
          <w:b/>
          <w:bCs/>
        </w:rPr>
        <w:t>Rig</w:t>
      </w:r>
      <w:r w:rsidRPr="0037629A">
        <w:t>: Select the rig associated with the consulting company.</w:t>
      </w:r>
    </w:p>
    <w:p w14:paraId="45194C83" w14:textId="77777777" w:rsidR="00944AE7" w:rsidRPr="0037629A" w:rsidRDefault="00944AE7" w:rsidP="00944AE7">
      <w:pPr>
        <w:numPr>
          <w:ilvl w:val="1"/>
          <w:numId w:val="32"/>
        </w:numPr>
      </w:pPr>
      <w:r w:rsidRPr="0037629A">
        <w:rPr>
          <w:b/>
          <w:bCs/>
        </w:rPr>
        <w:t>Area</w:t>
      </w:r>
      <w:r w:rsidRPr="0037629A">
        <w:t>: Enter the geographical area.</w:t>
      </w:r>
    </w:p>
    <w:p w14:paraId="76992A02" w14:textId="77777777" w:rsidR="00944AE7" w:rsidRPr="0037629A" w:rsidRDefault="00944AE7" w:rsidP="00944AE7">
      <w:pPr>
        <w:numPr>
          <w:ilvl w:val="1"/>
          <w:numId w:val="32"/>
        </w:numPr>
      </w:pPr>
      <w:r w:rsidRPr="0037629A">
        <w:rPr>
          <w:b/>
          <w:bCs/>
        </w:rPr>
        <w:t>Well Location</w:t>
      </w:r>
      <w:r w:rsidRPr="0037629A">
        <w:t>: Provide the well location.</w:t>
      </w:r>
    </w:p>
    <w:p w14:paraId="6CED888F" w14:textId="77777777" w:rsidR="00944AE7" w:rsidRPr="0037629A" w:rsidRDefault="00944AE7" w:rsidP="00944AE7">
      <w:pPr>
        <w:numPr>
          <w:ilvl w:val="1"/>
          <w:numId w:val="32"/>
        </w:numPr>
      </w:pPr>
      <w:r w:rsidRPr="0037629A">
        <w:rPr>
          <w:b/>
          <w:bCs/>
        </w:rPr>
        <w:t>Start Date</w:t>
      </w:r>
      <w:r w:rsidRPr="0037629A">
        <w:t>: Select the start date from the calendar.</w:t>
      </w:r>
    </w:p>
    <w:p w14:paraId="6F9CBD46" w14:textId="77777777" w:rsidR="00944AE7" w:rsidRPr="0037629A" w:rsidRDefault="00944AE7" w:rsidP="00944AE7">
      <w:pPr>
        <w:numPr>
          <w:ilvl w:val="1"/>
          <w:numId w:val="32"/>
        </w:numPr>
      </w:pPr>
      <w:r w:rsidRPr="0037629A">
        <w:rPr>
          <w:b/>
          <w:bCs/>
        </w:rPr>
        <w:t>End Date</w:t>
      </w:r>
      <w:r w:rsidRPr="0037629A">
        <w:t>: Select the end date from the calendar.</w:t>
      </w:r>
    </w:p>
    <w:p w14:paraId="6B1612D9" w14:textId="77777777" w:rsidR="00944AE7" w:rsidRPr="0037629A" w:rsidRDefault="00944AE7" w:rsidP="00944AE7">
      <w:pPr>
        <w:rPr>
          <w:b/>
          <w:bCs/>
        </w:rPr>
      </w:pPr>
      <w:r w:rsidRPr="0037629A">
        <w:rPr>
          <w:b/>
          <w:bCs/>
        </w:rPr>
        <w:t>Step 4: Add Rig and Well Information</w:t>
      </w:r>
    </w:p>
    <w:p w14:paraId="48DE08BD" w14:textId="77777777" w:rsidR="00944AE7" w:rsidRPr="0037629A" w:rsidRDefault="00944AE7" w:rsidP="00944AE7">
      <w:pPr>
        <w:numPr>
          <w:ilvl w:val="0"/>
          <w:numId w:val="33"/>
        </w:numPr>
      </w:pPr>
      <w:r w:rsidRPr="0037629A">
        <w:rPr>
          <w:b/>
          <w:bCs/>
        </w:rPr>
        <w:t>Rig</w:t>
      </w:r>
      <w:r w:rsidRPr="0037629A">
        <w:t>:</w:t>
      </w:r>
    </w:p>
    <w:p w14:paraId="090228E2" w14:textId="77777777" w:rsidR="00944AE7" w:rsidRPr="0037629A" w:rsidRDefault="00944AE7" w:rsidP="00944AE7">
      <w:pPr>
        <w:numPr>
          <w:ilvl w:val="1"/>
          <w:numId w:val="33"/>
        </w:numPr>
      </w:pPr>
      <w:r w:rsidRPr="0037629A">
        <w:t>Select the rig associated with the project from the dropdown menu.</w:t>
      </w:r>
    </w:p>
    <w:p w14:paraId="32E720FF" w14:textId="77777777" w:rsidR="00944AE7" w:rsidRPr="0037629A" w:rsidRDefault="00944AE7" w:rsidP="00944AE7">
      <w:pPr>
        <w:numPr>
          <w:ilvl w:val="0"/>
          <w:numId w:val="33"/>
        </w:numPr>
      </w:pPr>
      <w:r w:rsidRPr="0037629A">
        <w:rPr>
          <w:b/>
          <w:bCs/>
        </w:rPr>
        <w:t>Area</w:t>
      </w:r>
      <w:r w:rsidRPr="0037629A">
        <w:t>:</w:t>
      </w:r>
    </w:p>
    <w:p w14:paraId="67E9A7A2" w14:textId="77777777" w:rsidR="00944AE7" w:rsidRPr="0037629A" w:rsidRDefault="00944AE7" w:rsidP="00944AE7">
      <w:pPr>
        <w:numPr>
          <w:ilvl w:val="1"/>
          <w:numId w:val="33"/>
        </w:numPr>
      </w:pPr>
      <w:r w:rsidRPr="0037629A">
        <w:t>Enter the geographical area where the project is taking place.</w:t>
      </w:r>
    </w:p>
    <w:p w14:paraId="09D0D942" w14:textId="77777777" w:rsidR="00944AE7" w:rsidRPr="0037629A" w:rsidRDefault="00944AE7" w:rsidP="00944AE7">
      <w:pPr>
        <w:numPr>
          <w:ilvl w:val="0"/>
          <w:numId w:val="33"/>
        </w:numPr>
      </w:pPr>
      <w:r w:rsidRPr="0037629A">
        <w:rPr>
          <w:b/>
          <w:bCs/>
        </w:rPr>
        <w:t>Well Location</w:t>
      </w:r>
      <w:r w:rsidRPr="0037629A">
        <w:t>:</w:t>
      </w:r>
    </w:p>
    <w:p w14:paraId="2C2B5F91" w14:textId="77777777" w:rsidR="00944AE7" w:rsidRPr="0037629A" w:rsidRDefault="00944AE7" w:rsidP="00944AE7">
      <w:pPr>
        <w:numPr>
          <w:ilvl w:val="1"/>
          <w:numId w:val="33"/>
        </w:numPr>
      </w:pPr>
      <w:r w:rsidRPr="0037629A">
        <w:t>Provide the well location.</w:t>
      </w:r>
    </w:p>
    <w:p w14:paraId="16FE060F" w14:textId="77777777" w:rsidR="00944AE7" w:rsidRPr="0037629A" w:rsidRDefault="00944AE7" w:rsidP="00944AE7">
      <w:pPr>
        <w:numPr>
          <w:ilvl w:val="0"/>
          <w:numId w:val="33"/>
        </w:numPr>
      </w:pPr>
      <w:r w:rsidRPr="0037629A">
        <w:rPr>
          <w:b/>
          <w:bCs/>
        </w:rPr>
        <w:t>Start Date</w:t>
      </w:r>
      <w:r w:rsidRPr="0037629A">
        <w:t>:</w:t>
      </w:r>
    </w:p>
    <w:p w14:paraId="2A3B32C2" w14:textId="77777777" w:rsidR="00944AE7" w:rsidRPr="0037629A" w:rsidRDefault="00944AE7" w:rsidP="00944AE7">
      <w:pPr>
        <w:numPr>
          <w:ilvl w:val="1"/>
          <w:numId w:val="33"/>
        </w:numPr>
      </w:pPr>
      <w:r w:rsidRPr="0037629A">
        <w:t>Select the start date from the calendar.</w:t>
      </w:r>
    </w:p>
    <w:p w14:paraId="3C1716FE" w14:textId="77777777" w:rsidR="00944AE7" w:rsidRPr="0037629A" w:rsidRDefault="00944AE7" w:rsidP="00944AE7">
      <w:pPr>
        <w:numPr>
          <w:ilvl w:val="0"/>
          <w:numId w:val="33"/>
        </w:numPr>
      </w:pPr>
      <w:r w:rsidRPr="0037629A">
        <w:rPr>
          <w:b/>
          <w:bCs/>
        </w:rPr>
        <w:t>End Date</w:t>
      </w:r>
      <w:r w:rsidRPr="0037629A">
        <w:t>:</w:t>
      </w:r>
    </w:p>
    <w:p w14:paraId="5CD9D1EF" w14:textId="77777777" w:rsidR="00944AE7" w:rsidRPr="0037629A" w:rsidRDefault="00944AE7" w:rsidP="00944AE7">
      <w:pPr>
        <w:numPr>
          <w:ilvl w:val="1"/>
          <w:numId w:val="33"/>
        </w:numPr>
      </w:pPr>
      <w:r w:rsidRPr="0037629A">
        <w:t>Select the end date from the calendar.</w:t>
      </w:r>
    </w:p>
    <w:p w14:paraId="2B57987D" w14:textId="77777777" w:rsidR="00944AE7" w:rsidRPr="0037629A" w:rsidRDefault="00944AE7" w:rsidP="00944AE7">
      <w:pPr>
        <w:rPr>
          <w:b/>
          <w:bCs/>
        </w:rPr>
      </w:pPr>
      <w:r w:rsidRPr="0037629A">
        <w:rPr>
          <w:b/>
          <w:bCs/>
        </w:rPr>
        <w:t>Step 5: Program Details</w:t>
      </w:r>
    </w:p>
    <w:p w14:paraId="5A81C501" w14:textId="77777777" w:rsidR="00944AE7" w:rsidRPr="0037629A" w:rsidRDefault="00944AE7" w:rsidP="00944AE7">
      <w:pPr>
        <w:numPr>
          <w:ilvl w:val="0"/>
          <w:numId w:val="34"/>
        </w:numPr>
      </w:pPr>
      <w:r w:rsidRPr="0037629A">
        <w:t xml:space="preserve">If </w:t>
      </w:r>
      <w:r>
        <w:t>needed</w:t>
      </w:r>
      <w:r w:rsidRPr="0037629A">
        <w:t>, click the "+ Add Program" button</w:t>
      </w:r>
      <w:r>
        <w:t xml:space="preserve"> and follow the prompt</w:t>
      </w:r>
      <w:r w:rsidRPr="0037629A">
        <w:t xml:space="preserve"> </w:t>
      </w:r>
      <w:r>
        <w:t xml:space="preserve">if not, </w:t>
      </w:r>
      <w:r w:rsidRPr="0037629A">
        <w:t>fill in the following details:</w:t>
      </w:r>
    </w:p>
    <w:p w14:paraId="3F6FB026" w14:textId="77777777" w:rsidR="00944AE7" w:rsidRPr="0037629A" w:rsidRDefault="00944AE7" w:rsidP="00944AE7">
      <w:pPr>
        <w:numPr>
          <w:ilvl w:val="1"/>
          <w:numId w:val="34"/>
        </w:numPr>
      </w:pPr>
      <w:r w:rsidRPr="0037629A">
        <w:rPr>
          <w:b/>
          <w:bCs/>
        </w:rPr>
        <w:t>Program</w:t>
      </w:r>
      <w:r w:rsidRPr="0037629A">
        <w:t>: Select the program from the dropdown menu.</w:t>
      </w:r>
      <w:r>
        <w:t xml:space="preserve"> (Optional)</w:t>
      </w:r>
    </w:p>
    <w:p w14:paraId="3AC57427" w14:textId="77777777" w:rsidR="00944AE7" w:rsidRPr="0037629A" w:rsidRDefault="00944AE7" w:rsidP="00944AE7">
      <w:pPr>
        <w:numPr>
          <w:ilvl w:val="1"/>
          <w:numId w:val="34"/>
        </w:numPr>
      </w:pPr>
      <w:r w:rsidRPr="0037629A">
        <w:rPr>
          <w:b/>
          <w:bCs/>
        </w:rPr>
        <w:t>Strings/Well</w:t>
      </w:r>
      <w:r w:rsidRPr="0037629A">
        <w:t>: Enter the number of strings per well.</w:t>
      </w:r>
    </w:p>
    <w:p w14:paraId="4405C78C" w14:textId="77777777" w:rsidR="00944AE7" w:rsidRPr="0037629A" w:rsidRDefault="00944AE7" w:rsidP="00944AE7">
      <w:pPr>
        <w:numPr>
          <w:ilvl w:val="1"/>
          <w:numId w:val="34"/>
        </w:numPr>
      </w:pPr>
      <w:r w:rsidRPr="0037629A">
        <w:rPr>
          <w:b/>
          <w:bCs/>
        </w:rPr>
        <w:t>Job Types/Well</w:t>
      </w:r>
      <w:r w:rsidRPr="0037629A">
        <w:t>: Enter the job types per well.</w:t>
      </w:r>
    </w:p>
    <w:p w14:paraId="2CC5155C" w14:textId="77777777" w:rsidR="00944AE7" w:rsidRPr="0037629A" w:rsidRDefault="00944AE7" w:rsidP="00944AE7">
      <w:pPr>
        <w:numPr>
          <w:ilvl w:val="1"/>
          <w:numId w:val="34"/>
        </w:numPr>
        <w:rPr>
          <w:b/>
          <w:bCs/>
        </w:rPr>
      </w:pPr>
      <w:r w:rsidRPr="0037629A">
        <w:rPr>
          <w:b/>
          <w:bCs/>
        </w:rPr>
        <w:lastRenderedPageBreak/>
        <w:t>Well Count</w:t>
      </w:r>
      <w:r w:rsidRPr="0037629A">
        <w:t>: Enter the total number of wells.</w:t>
      </w:r>
    </w:p>
    <w:p w14:paraId="1FD1398C" w14:textId="77777777" w:rsidR="00944AE7" w:rsidRPr="0037629A" w:rsidRDefault="00944AE7" w:rsidP="00944AE7">
      <w:pPr>
        <w:numPr>
          <w:ilvl w:val="1"/>
          <w:numId w:val="34"/>
        </w:numPr>
        <w:tabs>
          <w:tab w:val="num" w:pos="720"/>
        </w:tabs>
        <w:rPr>
          <w:b/>
          <w:bCs/>
        </w:rPr>
      </w:pPr>
      <w:r w:rsidRPr="0037629A">
        <w:rPr>
          <w:b/>
          <w:bCs/>
        </w:rPr>
        <w:t xml:space="preserve">Days to Drill/Well: </w:t>
      </w:r>
      <w:r w:rsidRPr="0037629A">
        <w:t>Enter the estimated number of days to drill each well</w:t>
      </w:r>
      <w:r w:rsidRPr="0037629A">
        <w:rPr>
          <w:b/>
          <w:bCs/>
        </w:rPr>
        <w:t>.</w:t>
      </w:r>
    </w:p>
    <w:p w14:paraId="38998282" w14:textId="77777777" w:rsidR="00944AE7" w:rsidRPr="0037629A" w:rsidRDefault="00944AE7" w:rsidP="00944AE7">
      <w:pPr>
        <w:numPr>
          <w:ilvl w:val="1"/>
          <w:numId w:val="34"/>
        </w:numPr>
        <w:tabs>
          <w:tab w:val="num" w:pos="720"/>
        </w:tabs>
      </w:pPr>
      <w:r w:rsidRPr="0037629A">
        <w:rPr>
          <w:b/>
          <w:bCs/>
        </w:rPr>
        <w:t xml:space="preserve">Specialty Products: </w:t>
      </w:r>
      <w:r w:rsidRPr="0037629A">
        <w:t>List any specialty products required for the project.</w:t>
      </w:r>
    </w:p>
    <w:p w14:paraId="7430761D" w14:textId="77777777" w:rsidR="00944AE7" w:rsidRPr="0037629A" w:rsidRDefault="00944AE7" w:rsidP="00944AE7">
      <w:pPr>
        <w:rPr>
          <w:b/>
          <w:bCs/>
        </w:rPr>
      </w:pPr>
      <w:r w:rsidRPr="0037629A">
        <w:rPr>
          <w:b/>
          <w:bCs/>
        </w:rPr>
        <w:t>Step 6: Assign Sales Representative</w:t>
      </w:r>
    </w:p>
    <w:p w14:paraId="02301BEB" w14:textId="77777777" w:rsidR="00944AE7" w:rsidRPr="0037629A" w:rsidRDefault="00944AE7" w:rsidP="00944AE7">
      <w:pPr>
        <w:numPr>
          <w:ilvl w:val="0"/>
          <w:numId w:val="36"/>
        </w:numPr>
      </w:pPr>
      <w:r w:rsidRPr="0037629A">
        <w:rPr>
          <w:b/>
          <w:bCs/>
        </w:rPr>
        <w:t>Sales Rep</w:t>
      </w:r>
      <w:r w:rsidRPr="0037629A">
        <w:t>:</w:t>
      </w:r>
    </w:p>
    <w:p w14:paraId="0AABB0B6" w14:textId="77777777" w:rsidR="00944AE7" w:rsidRPr="0037629A" w:rsidRDefault="00944AE7" w:rsidP="00944AE7">
      <w:pPr>
        <w:numPr>
          <w:ilvl w:val="1"/>
          <w:numId w:val="36"/>
        </w:numPr>
      </w:pPr>
      <w:r w:rsidRPr="0037629A">
        <w:t>Select the sales representative assigned to the project from the dropdown menu.</w:t>
      </w:r>
    </w:p>
    <w:p w14:paraId="77A6DB48" w14:textId="77777777" w:rsidR="00944AE7" w:rsidRPr="0037629A" w:rsidRDefault="00944AE7" w:rsidP="00944AE7">
      <w:pPr>
        <w:rPr>
          <w:b/>
          <w:bCs/>
        </w:rPr>
      </w:pPr>
      <w:r w:rsidRPr="0037629A">
        <w:rPr>
          <w:b/>
          <w:bCs/>
        </w:rPr>
        <w:t>Step 7: Add Comments (Optional)</w:t>
      </w:r>
    </w:p>
    <w:p w14:paraId="57374D96" w14:textId="77777777" w:rsidR="00944AE7" w:rsidRPr="0037629A" w:rsidRDefault="00944AE7" w:rsidP="00944AE7">
      <w:pPr>
        <w:numPr>
          <w:ilvl w:val="0"/>
          <w:numId w:val="37"/>
        </w:numPr>
      </w:pPr>
      <w:r w:rsidRPr="0037629A">
        <w:rPr>
          <w:b/>
          <w:bCs/>
        </w:rPr>
        <w:t>Comments</w:t>
      </w:r>
      <w:r w:rsidRPr="0037629A">
        <w:t>:</w:t>
      </w:r>
    </w:p>
    <w:p w14:paraId="7FA84888" w14:textId="77777777" w:rsidR="00944AE7" w:rsidRPr="0037629A" w:rsidRDefault="00944AE7" w:rsidP="00944AE7">
      <w:pPr>
        <w:numPr>
          <w:ilvl w:val="1"/>
          <w:numId w:val="37"/>
        </w:numPr>
      </w:pPr>
      <w:r w:rsidRPr="0037629A">
        <w:t>Enter any additional comments or notes related to the project in the comments section.</w:t>
      </w:r>
    </w:p>
    <w:p w14:paraId="75F38FD3" w14:textId="77777777" w:rsidR="00944AE7" w:rsidRPr="0037629A" w:rsidRDefault="00944AE7" w:rsidP="00944AE7">
      <w:pPr>
        <w:rPr>
          <w:b/>
          <w:bCs/>
        </w:rPr>
      </w:pPr>
      <w:r w:rsidRPr="0037629A">
        <w:rPr>
          <w:b/>
          <w:bCs/>
        </w:rPr>
        <w:t>Step 8: Save or Submit the Project</w:t>
      </w:r>
    </w:p>
    <w:p w14:paraId="1BE18CC3" w14:textId="77777777" w:rsidR="00944AE7" w:rsidRPr="0037629A" w:rsidRDefault="00944AE7" w:rsidP="00944AE7">
      <w:pPr>
        <w:numPr>
          <w:ilvl w:val="0"/>
          <w:numId w:val="38"/>
        </w:numPr>
      </w:pPr>
      <w:r w:rsidRPr="0037629A">
        <w:t>Once all the required fields are filled out, you have two options:</w:t>
      </w:r>
    </w:p>
    <w:p w14:paraId="36E1D91A" w14:textId="77777777" w:rsidR="00944AE7" w:rsidRPr="0037629A" w:rsidRDefault="00944AE7" w:rsidP="00944AE7">
      <w:pPr>
        <w:numPr>
          <w:ilvl w:val="1"/>
          <w:numId w:val="38"/>
        </w:numPr>
      </w:pPr>
      <w:r w:rsidRPr="0037629A">
        <w:rPr>
          <w:b/>
          <w:bCs/>
        </w:rPr>
        <w:t>Save as Draft</w:t>
      </w:r>
      <w:r w:rsidRPr="0037629A">
        <w:t>: Click this button if you need to save the project information as a draft to complete or review later.</w:t>
      </w:r>
    </w:p>
    <w:p w14:paraId="7AD0C8FD" w14:textId="3D76CF5D" w:rsidR="000F266D" w:rsidRDefault="00944AE7" w:rsidP="00B5093A">
      <w:pPr>
        <w:numPr>
          <w:ilvl w:val="1"/>
          <w:numId w:val="38"/>
        </w:numPr>
      </w:pPr>
      <w:r w:rsidRPr="0037629A">
        <w:rPr>
          <w:b/>
          <w:bCs/>
        </w:rPr>
        <w:t>Submit</w:t>
      </w:r>
      <w:r w:rsidRPr="0037629A">
        <w:t>: Click this button to submit the project information and create the new project</w:t>
      </w:r>
    </w:p>
    <w:p w14:paraId="4214718D" w14:textId="77777777" w:rsidR="00AB41A9" w:rsidRDefault="00AB41A9" w:rsidP="00AB41A9">
      <w:pPr>
        <w:pStyle w:val="Heading1"/>
      </w:pPr>
      <w:bookmarkStart w:id="21" w:name="_Toc130299261"/>
      <w:bookmarkStart w:id="22" w:name="_Toc168905582"/>
      <w:r>
        <w:t xml:space="preserve">Crew </w:t>
      </w:r>
      <w:proofErr w:type="spellStart"/>
      <w:r>
        <w:t>Mgmt</w:t>
      </w:r>
      <w:bookmarkEnd w:id="21"/>
      <w:bookmarkEnd w:id="22"/>
      <w:proofErr w:type="spellEnd"/>
    </w:p>
    <w:p w14:paraId="25550B10" w14:textId="77777777" w:rsidR="00AB41A9" w:rsidRDefault="00AB41A9" w:rsidP="00AB41A9">
      <w:r>
        <w:t>The “Crews Mgmt.” tab is used by the management team to create the teams of employees that will be working together by identifying the supervisors and team members as well as the units that will be together.</w:t>
      </w:r>
    </w:p>
    <w:p w14:paraId="4A961A50" w14:textId="77777777" w:rsidR="00AB41A9" w:rsidRDefault="00AB41A9" w:rsidP="00AB41A9">
      <w:r>
        <w:t xml:space="preserve">Within the “Crews </w:t>
      </w:r>
      <w:proofErr w:type="spellStart"/>
      <w:r>
        <w:t>Mgmt</w:t>
      </w:r>
      <w:proofErr w:type="spellEnd"/>
      <w:r>
        <w:t>” tab there are 4 different sections</w:t>
      </w:r>
    </w:p>
    <w:p w14:paraId="7B7C3D0F" w14:textId="77777777" w:rsidR="00AB41A9" w:rsidRDefault="00AB41A9" w:rsidP="00AB41A9">
      <w:pPr>
        <w:pStyle w:val="ListParagraph"/>
        <w:numPr>
          <w:ilvl w:val="0"/>
          <w:numId w:val="8"/>
        </w:numPr>
      </w:pPr>
      <w:r>
        <w:t>Pumper Schedule</w:t>
      </w:r>
    </w:p>
    <w:p w14:paraId="683F6C05" w14:textId="77777777" w:rsidR="00AB41A9" w:rsidRDefault="00AB41A9" w:rsidP="00AB41A9">
      <w:pPr>
        <w:pStyle w:val="ListParagraph"/>
        <w:numPr>
          <w:ilvl w:val="0"/>
          <w:numId w:val="8"/>
        </w:numPr>
      </w:pPr>
      <w:r>
        <w:t>Bulker Schedule</w:t>
      </w:r>
    </w:p>
    <w:p w14:paraId="641FFA85" w14:textId="77777777" w:rsidR="00AB41A9" w:rsidRDefault="00AB41A9" w:rsidP="00AB41A9">
      <w:pPr>
        <w:pStyle w:val="ListParagraph"/>
        <w:numPr>
          <w:ilvl w:val="0"/>
          <w:numId w:val="8"/>
        </w:numPr>
      </w:pPr>
      <w:r>
        <w:t>Employee Schedule</w:t>
      </w:r>
    </w:p>
    <w:p w14:paraId="39DAA013" w14:textId="77777777" w:rsidR="00AB41A9" w:rsidRDefault="00AB41A9" w:rsidP="00AB41A9">
      <w:pPr>
        <w:pStyle w:val="ListParagraph"/>
        <w:numPr>
          <w:ilvl w:val="0"/>
          <w:numId w:val="8"/>
        </w:numPr>
      </w:pPr>
      <w:r>
        <w:t>Truck Schedule</w:t>
      </w:r>
    </w:p>
    <w:p w14:paraId="133BD7FD" w14:textId="77777777" w:rsidR="00AB41A9" w:rsidRDefault="00AB41A9" w:rsidP="00AB41A9">
      <w:r w:rsidRPr="00E96307">
        <w:rPr>
          <w:noProof/>
        </w:rPr>
        <w:drawing>
          <wp:inline distT="0" distB="0" distL="0" distR="0" wp14:anchorId="155EDA25" wp14:editId="72E378DB">
            <wp:extent cx="5238750" cy="560118"/>
            <wp:effectExtent l="0" t="0" r="0" b="0"/>
            <wp:docPr id="65375938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759389" name="Picture 1" descr="A black background with white text&#10;&#10;Description automatically generated"/>
                    <pic:cNvPicPr/>
                  </pic:nvPicPr>
                  <pic:blipFill>
                    <a:blip r:embed="rId82"/>
                    <a:stretch>
                      <a:fillRect/>
                    </a:stretch>
                  </pic:blipFill>
                  <pic:spPr>
                    <a:xfrm>
                      <a:off x="0" y="0"/>
                      <a:ext cx="5276717" cy="564177"/>
                    </a:xfrm>
                    <a:prstGeom prst="rect">
                      <a:avLst/>
                    </a:prstGeom>
                  </pic:spPr>
                </pic:pic>
              </a:graphicData>
            </a:graphic>
          </wp:inline>
        </w:drawing>
      </w:r>
    </w:p>
    <w:p w14:paraId="79D9CBA4" w14:textId="77777777" w:rsidR="00AB41A9" w:rsidRDefault="00AB41A9" w:rsidP="00AB41A9">
      <w:pPr>
        <w:pStyle w:val="Heading2"/>
      </w:pPr>
      <w:bookmarkStart w:id="23" w:name="_Toc130299262"/>
      <w:bookmarkStart w:id="24" w:name="_Toc168905583"/>
      <w:r>
        <w:t>Truck Schedule</w:t>
      </w:r>
      <w:bookmarkEnd w:id="23"/>
      <w:bookmarkEnd w:id="24"/>
    </w:p>
    <w:p w14:paraId="33663E67" w14:textId="77777777" w:rsidR="00AB41A9" w:rsidRDefault="00AB41A9" w:rsidP="00AB41A9">
      <w:r>
        <w:t>The truck schedule looks as follows:</w:t>
      </w:r>
    </w:p>
    <w:p w14:paraId="7474B794" w14:textId="77777777" w:rsidR="00AB41A9" w:rsidRDefault="00AB41A9" w:rsidP="00AB41A9">
      <w:r w:rsidRPr="00E96307">
        <w:rPr>
          <w:noProof/>
        </w:rPr>
        <w:lastRenderedPageBreak/>
        <w:drawing>
          <wp:inline distT="0" distB="0" distL="0" distR="0" wp14:anchorId="1BA06B56" wp14:editId="74428CCB">
            <wp:extent cx="5943600" cy="2425065"/>
            <wp:effectExtent l="0" t="0" r="0" b="0"/>
            <wp:docPr id="376153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53976" name="Picture 1" descr="A screenshot of a computer&#10;&#10;Description automatically generated"/>
                    <pic:cNvPicPr/>
                  </pic:nvPicPr>
                  <pic:blipFill>
                    <a:blip r:embed="rId83"/>
                    <a:stretch>
                      <a:fillRect/>
                    </a:stretch>
                  </pic:blipFill>
                  <pic:spPr>
                    <a:xfrm>
                      <a:off x="0" y="0"/>
                      <a:ext cx="5943600" cy="2425065"/>
                    </a:xfrm>
                    <a:prstGeom prst="rect">
                      <a:avLst/>
                    </a:prstGeom>
                  </pic:spPr>
                </pic:pic>
              </a:graphicData>
            </a:graphic>
          </wp:inline>
        </w:drawing>
      </w:r>
    </w:p>
    <w:p w14:paraId="3CB39184" w14:textId="37E4943B" w:rsidR="00AB41A9" w:rsidRDefault="00AB41A9" w:rsidP="00AB41A9">
      <w:r>
        <w:t xml:space="preserve">This page is to manage the availability of </w:t>
      </w:r>
      <w:r w:rsidR="00CA7340">
        <w:t>trucks</w:t>
      </w:r>
      <w:r>
        <w:t xml:space="preserve">. </w:t>
      </w:r>
    </w:p>
    <w:p w14:paraId="4FE24C65" w14:textId="77777777" w:rsidR="00AB41A9" w:rsidRDefault="00AB41A9" w:rsidP="00AB41A9">
      <w:r>
        <w:t>To find a specific truck there is a search tool at the top left. Clicking on the tool will bring up a list of equipment which can be used to find the specific truck. Alternatively, the truck number can be typed into the tool and the equipment will be narrowed to that selection</w:t>
      </w:r>
    </w:p>
    <w:p w14:paraId="3799978F" w14:textId="77777777" w:rsidR="00AB41A9" w:rsidRDefault="00AB41A9" w:rsidP="00AB41A9">
      <w:pPr>
        <w:rPr>
          <w:noProof/>
        </w:rPr>
      </w:pPr>
      <w:r w:rsidRPr="005052CE">
        <w:rPr>
          <w:noProof/>
        </w:rPr>
        <w:drawing>
          <wp:inline distT="0" distB="0" distL="0" distR="0" wp14:anchorId="38203DAF" wp14:editId="47EB38D1">
            <wp:extent cx="2737590" cy="1873406"/>
            <wp:effectExtent l="0" t="0" r="5715"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84"/>
                    <a:stretch>
                      <a:fillRect/>
                    </a:stretch>
                  </pic:blipFill>
                  <pic:spPr>
                    <a:xfrm>
                      <a:off x="0" y="0"/>
                      <a:ext cx="2752659" cy="1883718"/>
                    </a:xfrm>
                    <a:prstGeom prst="rect">
                      <a:avLst/>
                    </a:prstGeom>
                  </pic:spPr>
                </pic:pic>
              </a:graphicData>
            </a:graphic>
          </wp:inline>
        </w:drawing>
      </w:r>
      <w:r w:rsidRPr="00CA72E3">
        <w:rPr>
          <w:noProof/>
        </w:rPr>
        <w:t xml:space="preserve"> </w:t>
      </w:r>
      <w:r w:rsidRPr="00CA72E3">
        <w:rPr>
          <w:noProof/>
        </w:rPr>
        <w:drawing>
          <wp:inline distT="0" distB="0" distL="0" distR="0" wp14:anchorId="25EF8664" wp14:editId="71036359">
            <wp:extent cx="2804908" cy="1218727"/>
            <wp:effectExtent l="0" t="0" r="0" b="635"/>
            <wp:docPr id="74" name="Picture 7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graphical user interface&#10;&#10;Description automatically generated"/>
                    <pic:cNvPicPr/>
                  </pic:nvPicPr>
                  <pic:blipFill>
                    <a:blip r:embed="rId85"/>
                    <a:stretch>
                      <a:fillRect/>
                    </a:stretch>
                  </pic:blipFill>
                  <pic:spPr>
                    <a:xfrm>
                      <a:off x="0" y="0"/>
                      <a:ext cx="2835713" cy="1232112"/>
                    </a:xfrm>
                    <a:prstGeom prst="rect">
                      <a:avLst/>
                    </a:prstGeom>
                  </pic:spPr>
                </pic:pic>
              </a:graphicData>
            </a:graphic>
          </wp:inline>
        </w:drawing>
      </w:r>
    </w:p>
    <w:p w14:paraId="1A580CC3" w14:textId="77777777" w:rsidR="00AB41A9" w:rsidRDefault="00AB41A9" w:rsidP="00AB41A9">
      <w:pPr>
        <w:rPr>
          <w:noProof/>
        </w:rPr>
      </w:pPr>
      <w:r>
        <w:rPr>
          <w:noProof/>
        </w:rPr>
        <w:t>To manage the piece of equipment on specific dates, the dates can be changed using the date range and view setting at the top</w:t>
      </w:r>
    </w:p>
    <w:p w14:paraId="3EEE5714" w14:textId="77777777" w:rsidR="00AB41A9" w:rsidRDefault="00AB41A9" w:rsidP="00AB41A9">
      <w:r w:rsidRPr="00AC1F29">
        <w:rPr>
          <w:noProof/>
        </w:rPr>
        <w:drawing>
          <wp:inline distT="0" distB="0" distL="0" distR="0" wp14:anchorId="2A072FF0" wp14:editId="70C6E586">
            <wp:extent cx="2524477" cy="37152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24477" cy="371527"/>
                    </a:xfrm>
                    <a:prstGeom prst="rect">
                      <a:avLst/>
                    </a:prstGeom>
                  </pic:spPr>
                </pic:pic>
              </a:graphicData>
            </a:graphic>
          </wp:inline>
        </w:drawing>
      </w:r>
      <w:r w:rsidRPr="00410679">
        <w:rPr>
          <w:noProof/>
        </w:rPr>
        <w:t xml:space="preserve"> </w:t>
      </w:r>
      <w:r w:rsidRPr="00410679">
        <w:rPr>
          <w:noProof/>
        </w:rPr>
        <w:drawing>
          <wp:inline distT="0" distB="0" distL="0" distR="0" wp14:anchorId="19602FA2" wp14:editId="1A100756">
            <wp:extent cx="2162477" cy="32389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62477" cy="323895"/>
                    </a:xfrm>
                    <a:prstGeom prst="rect">
                      <a:avLst/>
                    </a:prstGeom>
                  </pic:spPr>
                </pic:pic>
              </a:graphicData>
            </a:graphic>
          </wp:inline>
        </w:drawing>
      </w:r>
    </w:p>
    <w:p w14:paraId="588F639F" w14:textId="77777777" w:rsidR="00AB41A9" w:rsidRDefault="00AB41A9" w:rsidP="00AB41A9">
      <w:r>
        <w:t>The left and right arrows will toggle through the monthly setting. If weekly is selected it will toggle though week by week.</w:t>
      </w:r>
    </w:p>
    <w:p w14:paraId="0FED9DEF" w14:textId="77777777" w:rsidR="00AB41A9" w:rsidRDefault="00AB41A9" w:rsidP="00AB41A9">
      <w:r>
        <w:t>Changing the status’ of equipment is done by clicking on a specific date:</w:t>
      </w:r>
    </w:p>
    <w:p w14:paraId="29D0A521" w14:textId="77777777" w:rsidR="00AB41A9" w:rsidRDefault="00AB41A9" w:rsidP="00AB41A9">
      <w:r>
        <w:t>A single click will bring up the following window:</w:t>
      </w:r>
    </w:p>
    <w:p w14:paraId="445BAB85" w14:textId="77777777" w:rsidR="00AB41A9" w:rsidRDefault="00AB41A9" w:rsidP="00AB41A9">
      <w:r w:rsidRPr="00231106">
        <w:rPr>
          <w:noProof/>
        </w:rPr>
        <w:lastRenderedPageBreak/>
        <w:drawing>
          <wp:inline distT="0" distB="0" distL="0" distR="0" wp14:anchorId="73F62B88" wp14:editId="45F0F093">
            <wp:extent cx="2419350" cy="810227"/>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8"/>
                    <a:stretch>
                      <a:fillRect/>
                    </a:stretch>
                  </pic:blipFill>
                  <pic:spPr>
                    <a:xfrm>
                      <a:off x="0" y="0"/>
                      <a:ext cx="2441451" cy="817628"/>
                    </a:xfrm>
                    <a:prstGeom prst="rect">
                      <a:avLst/>
                    </a:prstGeom>
                  </pic:spPr>
                </pic:pic>
              </a:graphicData>
            </a:graphic>
          </wp:inline>
        </w:drawing>
      </w:r>
    </w:p>
    <w:p w14:paraId="0BCFE091" w14:textId="77777777" w:rsidR="00AB41A9" w:rsidRDefault="00AB41A9" w:rsidP="00AB41A9">
      <w:r>
        <w:t>The first 3 entries are used to modify the availability of a piece of equipment day by day.</w:t>
      </w:r>
    </w:p>
    <w:p w14:paraId="40E6C696" w14:textId="77777777" w:rsidR="00AB41A9" w:rsidRDefault="00AB41A9" w:rsidP="00AB41A9">
      <w:r w:rsidRPr="005C41D1">
        <w:rPr>
          <w:noProof/>
        </w:rPr>
        <w:drawing>
          <wp:inline distT="0" distB="0" distL="0" distR="0" wp14:anchorId="474A0E18" wp14:editId="7F0B8EA0">
            <wp:extent cx="2372952" cy="896992"/>
            <wp:effectExtent l="0" t="0" r="8890" b="0"/>
            <wp:docPr id="78" name="Picture 7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computer&#10;&#10;Description automatically generated with medium confidence"/>
                    <pic:cNvPicPr/>
                  </pic:nvPicPr>
                  <pic:blipFill>
                    <a:blip r:embed="rId89"/>
                    <a:stretch>
                      <a:fillRect/>
                    </a:stretch>
                  </pic:blipFill>
                  <pic:spPr>
                    <a:xfrm>
                      <a:off x="0" y="0"/>
                      <a:ext cx="2383091" cy="900825"/>
                    </a:xfrm>
                    <a:prstGeom prst="rect">
                      <a:avLst/>
                    </a:prstGeom>
                  </pic:spPr>
                </pic:pic>
              </a:graphicData>
            </a:graphic>
          </wp:inline>
        </w:drawing>
      </w:r>
    </w:p>
    <w:p w14:paraId="705D2CE6" w14:textId="77777777" w:rsidR="00AB41A9" w:rsidRDefault="00AB41A9" w:rsidP="00AB41A9">
      <w:r>
        <w:t>If a piece of equipment is not available for multiple days, the Bulk Update Availabilities can be used. This will bring up an additional window:</w:t>
      </w:r>
    </w:p>
    <w:p w14:paraId="41906D8A" w14:textId="77777777" w:rsidR="00AB41A9" w:rsidRDefault="00AB41A9" w:rsidP="00AB41A9">
      <w:r w:rsidRPr="00C40D10">
        <w:rPr>
          <w:noProof/>
        </w:rPr>
        <w:drawing>
          <wp:inline distT="0" distB="0" distL="0" distR="0" wp14:anchorId="796B7D24" wp14:editId="6ED1D851">
            <wp:extent cx="2608564" cy="1443151"/>
            <wp:effectExtent l="0" t="0" r="1905" b="5080"/>
            <wp:docPr id="79" name="Picture 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screenshot of a computer&#10;&#10;Description automatically generated"/>
                    <pic:cNvPicPr/>
                  </pic:nvPicPr>
                  <pic:blipFill>
                    <a:blip r:embed="rId90"/>
                    <a:stretch>
                      <a:fillRect/>
                    </a:stretch>
                  </pic:blipFill>
                  <pic:spPr>
                    <a:xfrm>
                      <a:off x="0" y="0"/>
                      <a:ext cx="2616635" cy="1447616"/>
                    </a:xfrm>
                    <a:prstGeom prst="rect">
                      <a:avLst/>
                    </a:prstGeom>
                  </pic:spPr>
                </pic:pic>
              </a:graphicData>
            </a:graphic>
          </wp:inline>
        </w:drawing>
      </w:r>
    </w:p>
    <w:p w14:paraId="5CC715E2" w14:textId="77777777" w:rsidR="00AB41A9" w:rsidRDefault="00AB41A9" w:rsidP="00AB41A9">
      <w:r>
        <w:t>Enter the start and end dates as well as the new status:</w:t>
      </w:r>
    </w:p>
    <w:p w14:paraId="5C9F5545" w14:textId="77777777" w:rsidR="00AB41A9" w:rsidRDefault="00AB41A9" w:rsidP="00AB41A9">
      <w:r w:rsidRPr="00C22157">
        <w:rPr>
          <w:noProof/>
        </w:rPr>
        <w:drawing>
          <wp:inline distT="0" distB="0" distL="0" distR="0" wp14:anchorId="211BDEC4" wp14:editId="453DC318">
            <wp:extent cx="2541380" cy="2013924"/>
            <wp:effectExtent l="0" t="0" r="0" b="5715"/>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2553806" cy="2023771"/>
                    </a:xfrm>
                    <a:prstGeom prst="rect">
                      <a:avLst/>
                    </a:prstGeom>
                  </pic:spPr>
                </pic:pic>
              </a:graphicData>
            </a:graphic>
          </wp:inline>
        </w:drawing>
      </w:r>
      <w:r w:rsidRPr="00C22157">
        <w:rPr>
          <w:noProof/>
        </w:rPr>
        <w:drawing>
          <wp:inline distT="0" distB="0" distL="0" distR="0" wp14:anchorId="6D724AE7" wp14:editId="54B0824B">
            <wp:extent cx="2766567" cy="1996790"/>
            <wp:effectExtent l="0" t="0" r="0" b="381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92"/>
                    <a:stretch>
                      <a:fillRect/>
                    </a:stretch>
                  </pic:blipFill>
                  <pic:spPr>
                    <a:xfrm>
                      <a:off x="0" y="0"/>
                      <a:ext cx="2789522" cy="2013358"/>
                    </a:xfrm>
                    <a:prstGeom prst="rect">
                      <a:avLst/>
                    </a:prstGeom>
                  </pic:spPr>
                </pic:pic>
              </a:graphicData>
            </a:graphic>
          </wp:inline>
        </w:drawing>
      </w:r>
    </w:p>
    <w:p w14:paraId="67970D8F" w14:textId="77777777" w:rsidR="00AB41A9" w:rsidRDefault="00AB41A9" w:rsidP="00AB41A9">
      <w:r>
        <w:t>Hit submit and the status of the truck will be updated:</w:t>
      </w:r>
    </w:p>
    <w:p w14:paraId="28F00A75" w14:textId="77777777" w:rsidR="00AB41A9" w:rsidRDefault="00AB41A9" w:rsidP="00AB41A9">
      <w:r w:rsidRPr="007E7729">
        <w:rPr>
          <w:noProof/>
        </w:rPr>
        <w:drawing>
          <wp:inline distT="0" distB="0" distL="0" distR="0" wp14:anchorId="12835330" wp14:editId="531B070B">
            <wp:extent cx="5943600" cy="72517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725170"/>
                    </a:xfrm>
                    <a:prstGeom prst="rect">
                      <a:avLst/>
                    </a:prstGeom>
                  </pic:spPr>
                </pic:pic>
              </a:graphicData>
            </a:graphic>
          </wp:inline>
        </w:drawing>
      </w:r>
    </w:p>
    <w:p w14:paraId="1BCDE660" w14:textId="77777777" w:rsidR="00AB41A9" w:rsidRDefault="00AB41A9" w:rsidP="00AB41A9">
      <w:r>
        <w:t>Repeat the above steps for each piece of equipment that requires a change to its status.</w:t>
      </w:r>
    </w:p>
    <w:p w14:paraId="450BA95F" w14:textId="77777777" w:rsidR="00AB41A9" w:rsidRPr="004E17E3" w:rsidRDefault="00AB41A9" w:rsidP="00AB41A9">
      <w:pPr>
        <w:pStyle w:val="Heading2"/>
      </w:pPr>
      <w:bookmarkStart w:id="25" w:name="_Toc130299263"/>
      <w:bookmarkStart w:id="26" w:name="_Toc168905584"/>
      <w:r>
        <w:lastRenderedPageBreak/>
        <w:t>Employee Schedule</w:t>
      </w:r>
      <w:bookmarkEnd w:id="25"/>
      <w:bookmarkEnd w:id="26"/>
    </w:p>
    <w:p w14:paraId="6B6D79B3" w14:textId="77777777" w:rsidR="00AB41A9" w:rsidRDefault="00AB41A9" w:rsidP="00AB41A9">
      <w:r>
        <w:t>The employee schedule looks as follows:</w:t>
      </w:r>
    </w:p>
    <w:p w14:paraId="61E2C036" w14:textId="77777777" w:rsidR="00AB41A9" w:rsidRDefault="00AB41A9" w:rsidP="00AB41A9">
      <w:r w:rsidRPr="00260229">
        <w:rPr>
          <w:noProof/>
        </w:rPr>
        <w:drawing>
          <wp:inline distT="0" distB="0" distL="0" distR="0" wp14:anchorId="4EEA0A16" wp14:editId="0391C6B6">
            <wp:extent cx="5943600" cy="2117090"/>
            <wp:effectExtent l="0" t="0" r="0" b="0"/>
            <wp:docPr id="83" name="Picture 8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shot of a computer&#10;&#10;Description automatically generated with medium confidence"/>
                    <pic:cNvPicPr/>
                  </pic:nvPicPr>
                  <pic:blipFill>
                    <a:blip r:embed="rId94"/>
                    <a:stretch>
                      <a:fillRect/>
                    </a:stretch>
                  </pic:blipFill>
                  <pic:spPr>
                    <a:xfrm>
                      <a:off x="0" y="0"/>
                      <a:ext cx="5943600" cy="2117090"/>
                    </a:xfrm>
                    <a:prstGeom prst="rect">
                      <a:avLst/>
                    </a:prstGeom>
                  </pic:spPr>
                </pic:pic>
              </a:graphicData>
            </a:graphic>
          </wp:inline>
        </w:drawing>
      </w:r>
    </w:p>
    <w:p w14:paraId="52F4BEF1" w14:textId="77777777" w:rsidR="00AB41A9" w:rsidRDefault="00AB41A9" w:rsidP="00AB41A9">
      <w:r>
        <w:t>At the top left there are filters to look at specific employees, roles and shift groups.</w:t>
      </w:r>
    </w:p>
    <w:p w14:paraId="124E0FE6" w14:textId="77777777" w:rsidR="00AB41A9" w:rsidRDefault="00AB41A9" w:rsidP="00AB41A9">
      <w:r>
        <w:t>Multiples can be added to the filters as well just by clicking on multiple entries.</w:t>
      </w:r>
    </w:p>
    <w:p w14:paraId="57C4B70E" w14:textId="77777777" w:rsidR="00AB41A9" w:rsidRDefault="00AB41A9" w:rsidP="00AB41A9">
      <w:r w:rsidRPr="00706128">
        <w:rPr>
          <w:noProof/>
        </w:rPr>
        <w:drawing>
          <wp:inline distT="0" distB="0" distL="0" distR="0" wp14:anchorId="0A80E9FF" wp14:editId="0E9D7FC1">
            <wp:extent cx="2953162" cy="571580"/>
            <wp:effectExtent l="0" t="0" r="0" b="0"/>
            <wp:docPr id="84" name="Picture 8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10;&#10;Description automatically generated"/>
                    <pic:cNvPicPr/>
                  </pic:nvPicPr>
                  <pic:blipFill>
                    <a:blip r:embed="rId95"/>
                    <a:stretch>
                      <a:fillRect/>
                    </a:stretch>
                  </pic:blipFill>
                  <pic:spPr>
                    <a:xfrm>
                      <a:off x="0" y="0"/>
                      <a:ext cx="2953162" cy="571580"/>
                    </a:xfrm>
                    <a:prstGeom prst="rect">
                      <a:avLst/>
                    </a:prstGeom>
                  </pic:spPr>
                </pic:pic>
              </a:graphicData>
            </a:graphic>
          </wp:inline>
        </w:drawing>
      </w:r>
    </w:p>
    <w:p w14:paraId="30AF7F62" w14:textId="77777777" w:rsidR="00AB41A9" w:rsidRDefault="00AB41A9" w:rsidP="00AB41A9">
      <w:r>
        <w:t>Selecting these two employees will show the following:</w:t>
      </w:r>
    </w:p>
    <w:p w14:paraId="57B6B0A3" w14:textId="77777777" w:rsidR="00AB41A9" w:rsidRDefault="00AB41A9" w:rsidP="00AB41A9">
      <w:r w:rsidRPr="00396D9A">
        <w:rPr>
          <w:noProof/>
        </w:rPr>
        <w:drawing>
          <wp:inline distT="0" distB="0" distL="0" distR="0" wp14:anchorId="4B3AD7B8" wp14:editId="0364835B">
            <wp:extent cx="5943600" cy="1697355"/>
            <wp:effectExtent l="0" t="0" r="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6"/>
                    <a:stretch>
                      <a:fillRect/>
                    </a:stretch>
                  </pic:blipFill>
                  <pic:spPr>
                    <a:xfrm>
                      <a:off x="0" y="0"/>
                      <a:ext cx="5943600" cy="1697355"/>
                    </a:xfrm>
                    <a:prstGeom prst="rect">
                      <a:avLst/>
                    </a:prstGeom>
                  </pic:spPr>
                </pic:pic>
              </a:graphicData>
            </a:graphic>
          </wp:inline>
        </w:drawing>
      </w:r>
    </w:p>
    <w:p w14:paraId="16A3357C" w14:textId="77777777" w:rsidR="00AB41A9" w:rsidRDefault="00AB41A9" w:rsidP="00AB41A9">
      <w:r>
        <w:t>From here it is seen when they are available and when days off is occurring.</w:t>
      </w:r>
    </w:p>
    <w:p w14:paraId="0E47887A" w14:textId="77777777" w:rsidR="00AB41A9" w:rsidRDefault="00AB41A9" w:rsidP="00AB41A9">
      <w:r>
        <w:t>Their availability can be modified, similar to modifying truck availability, by clicking on the days:</w:t>
      </w:r>
    </w:p>
    <w:p w14:paraId="694B6D29" w14:textId="77777777" w:rsidR="00AB41A9" w:rsidRDefault="00AB41A9" w:rsidP="00AB41A9">
      <w:r w:rsidRPr="00DC5C42">
        <w:rPr>
          <w:noProof/>
        </w:rPr>
        <w:drawing>
          <wp:inline distT="0" distB="0" distL="0" distR="0" wp14:anchorId="63DA7599" wp14:editId="420FEB23">
            <wp:extent cx="2546856" cy="978972"/>
            <wp:effectExtent l="0" t="0" r="6350" b="0"/>
            <wp:docPr id="86" name="Picture 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screenshot of a computer&#10;&#10;Description automatically generated"/>
                    <pic:cNvPicPr/>
                  </pic:nvPicPr>
                  <pic:blipFill>
                    <a:blip r:embed="rId97"/>
                    <a:stretch>
                      <a:fillRect/>
                    </a:stretch>
                  </pic:blipFill>
                  <pic:spPr>
                    <a:xfrm>
                      <a:off x="0" y="0"/>
                      <a:ext cx="2561353" cy="984544"/>
                    </a:xfrm>
                    <a:prstGeom prst="rect">
                      <a:avLst/>
                    </a:prstGeom>
                  </pic:spPr>
                </pic:pic>
              </a:graphicData>
            </a:graphic>
          </wp:inline>
        </w:drawing>
      </w:r>
    </w:p>
    <w:p w14:paraId="0DA7AA9E" w14:textId="11706930" w:rsidR="00AB41A9" w:rsidRDefault="00AB41A9" w:rsidP="00AB41A9">
      <w:r>
        <w:t xml:space="preserve">This allows the </w:t>
      </w:r>
      <w:r w:rsidR="00CA7340">
        <w:t>availability</w:t>
      </w:r>
      <w:r>
        <w:t xml:space="preserve"> of people to be managed day by day or in multiples using the “Bulk Update Availabilities”.</w:t>
      </w:r>
    </w:p>
    <w:p w14:paraId="74493860" w14:textId="77777777" w:rsidR="00AB41A9" w:rsidRDefault="00AB41A9" w:rsidP="00AB41A9">
      <w:r w:rsidRPr="00C618E4">
        <w:rPr>
          <w:noProof/>
        </w:rPr>
        <w:lastRenderedPageBreak/>
        <w:drawing>
          <wp:inline distT="0" distB="0" distL="0" distR="0" wp14:anchorId="43252B08" wp14:editId="03F0B26B">
            <wp:extent cx="5943600" cy="527685"/>
            <wp:effectExtent l="0" t="0" r="0" b="5715"/>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98"/>
                    <a:stretch>
                      <a:fillRect/>
                    </a:stretch>
                  </pic:blipFill>
                  <pic:spPr>
                    <a:xfrm>
                      <a:off x="0" y="0"/>
                      <a:ext cx="5943600" cy="527685"/>
                    </a:xfrm>
                    <a:prstGeom prst="rect">
                      <a:avLst/>
                    </a:prstGeom>
                  </pic:spPr>
                </pic:pic>
              </a:graphicData>
            </a:graphic>
          </wp:inline>
        </w:drawing>
      </w:r>
    </w:p>
    <w:p w14:paraId="3804B7EE" w14:textId="6D9E49EF" w:rsidR="00AB41A9" w:rsidRDefault="00AB41A9" w:rsidP="00AB41A9">
      <w:r>
        <w:t xml:space="preserve">The reason for the employee not being available will be shown </w:t>
      </w:r>
      <w:r w:rsidR="00CA7340">
        <w:t>on</w:t>
      </w:r>
      <w:r>
        <w:t xml:space="preserve"> the grid.</w:t>
      </w:r>
    </w:p>
    <w:p w14:paraId="28110572" w14:textId="77777777" w:rsidR="00AB41A9" w:rsidRDefault="00AB41A9" w:rsidP="00AB41A9">
      <w:r>
        <w:t>When doing a bulk update it will look as follows:</w:t>
      </w:r>
    </w:p>
    <w:p w14:paraId="300AB40B" w14:textId="77777777" w:rsidR="00AB41A9" w:rsidRDefault="00AB41A9" w:rsidP="00AB41A9">
      <w:r w:rsidRPr="00E37812">
        <w:rPr>
          <w:noProof/>
        </w:rPr>
        <w:drawing>
          <wp:inline distT="0" distB="0" distL="0" distR="0" wp14:anchorId="43F9648C" wp14:editId="5193391B">
            <wp:extent cx="5943600" cy="2286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28600"/>
                    </a:xfrm>
                    <a:prstGeom prst="rect">
                      <a:avLst/>
                    </a:prstGeom>
                  </pic:spPr>
                </pic:pic>
              </a:graphicData>
            </a:graphic>
          </wp:inline>
        </w:drawing>
      </w:r>
    </w:p>
    <w:p w14:paraId="25A9C45E" w14:textId="77777777" w:rsidR="00AB41A9" w:rsidRDefault="00AB41A9" w:rsidP="00AB41A9">
      <w:r>
        <w:t>At the top right the shift group is identified by number and color. These groups can be changed for an employee if/when required within the DRB tool (ADP will be required to be updated as well).</w:t>
      </w:r>
    </w:p>
    <w:p w14:paraId="7CDF10BA" w14:textId="38F81BBE" w:rsidR="00AB41A9" w:rsidRDefault="00AB41A9" w:rsidP="00AB41A9">
      <w:r>
        <w:t xml:space="preserve">Click on the </w:t>
      </w:r>
      <w:r w:rsidR="00CA7340">
        <w:t>employee’s</w:t>
      </w:r>
      <w:r>
        <w:t xml:space="preserve"> name on the </w:t>
      </w:r>
      <w:r w:rsidR="00CA7340">
        <w:t>left-hand</w:t>
      </w:r>
      <w:r>
        <w:t xml:space="preserve"> side of the tool:</w:t>
      </w:r>
    </w:p>
    <w:p w14:paraId="1491B3D2" w14:textId="77777777" w:rsidR="00AB41A9" w:rsidRDefault="00AB41A9" w:rsidP="00AB41A9">
      <w:r>
        <w:t>This will bring up another window:</w:t>
      </w:r>
    </w:p>
    <w:p w14:paraId="34AC49B2" w14:textId="77777777" w:rsidR="00AB41A9" w:rsidRDefault="00AB41A9" w:rsidP="00AB41A9">
      <w:r w:rsidRPr="00495D82">
        <w:rPr>
          <w:noProof/>
        </w:rPr>
        <w:drawing>
          <wp:inline distT="0" distB="0" distL="0" distR="0" wp14:anchorId="1802B061" wp14:editId="3A353E79">
            <wp:extent cx="2760029" cy="2205714"/>
            <wp:effectExtent l="0" t="0" r="2540" b="444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100"/>
                    <a:stretch>
                      <a:fillRect/>
                    </a:stretch>
                  </pic:blipFill>
                  <pic:spPr>
                    <a:xfrm>
                      <a:off x="0" y="0"/>
                      <a:ext cx="2767594" cy="2211760"/>
                    </a:xfrm>
                    <a:prstGeom prst="rect">
                      <a:avLst/>
                    </a:prstGeom>
                  </pic:spPr>
                </pic:pic>
              </a:graphicData>
            </a:graphic>
          </wp:inline>
        </w:drawing>
      </w:r>
    </w:p>
    <w:p w14:paraId="5093F34D" w14:textId="052B7DB8" w:rsidR="00AB41A9" w:rsidRDefault="00AB41A9" w:rsidP="00AB41A9">
      <w:r>
        <w:t xml:space="preserve">The shift group and the effective date </w:t>
      </w:r>
      <w:r w:rsidR="00CA7340">
        <w:t>on</w:t>
      </w:r>
      <w:r>
        <w:t xml:space="preserve"> which the change will take place can be entered. This will change the availability of the employee on the effective date.</w:t>
      </w:r>
    </w:p>
    <w:p w14:paraId="56E9AF4E" w14:textId="13918BC2" w:rsidR="00AB41A9" w:rsidRDefault="00AB41A9" w:rsidP="00AB41A9">
      <w:r>
        <w:t xml:space="preserve">Any of the changes to the employee schedule may affect the </w:t>
      </w:r>
      <w:r w:rsidR="00CA7340">
        <w:t>crew</w:t>
      </w:r>
      <w:r>
        <w:t xml:space="preserve"> and must </w:t>
      </w:r>
      <w:r w:rsidR="00CA7340">
        <w:t>be taken</w:t>
      </w:r>
      <w:r>
        <w:t xml:space="preserve"> into consideration.</w:t>
      </w:r>
    </w:p>
    <w:p w14:paraId="5DF73779" w14:textId="77777777" w:rsidR="00AB41A9" w:rsidRDefault="00AB41A9" w:rsidP="00AB41A9">
      <w:pPr>
        <w:pStyle w:val="Heading3"/>
      </w:pPr>
      <w:bookmarkStart w:id="27" w:name="_Toc130299264"/>
      <w:bookmarkStart w:id="28" w:name="_Toc168905585"/>
      <w:r>
        <w:t>Changes to Employee Schedule</w:t>
      </w:r>
      <w:bookmarkEnd w:id="27"/>
      <w:bookmarkEnd w:id="28"/>
    </w:p>
    <w:p w14:paraId="70180BA0" w14:textId="71D5C0A8" w:rsidR="00AB41A9" w:rsidRDefault="00AB41A9" w:rsidP="00AB41A9">
      <w:r>
        <w:t xml:space="preserve">Any changes to the employee schedule will continue to require communication with the HR team in the event that this information is required to be entered </w:t>
      </w:r>
      <w:r w:rsidR="00CA7340">
        <w:t>into</w:t>
      </w:r>
      <w:r>
        <w:t xml:space="preserve"> ADP. This system does not update ADP and the current process </w:t>
      </w:r>
      <w:r w:rsidRPr="006D5F85">
        <w:rPr>
          <w:b/>
          <w:bCs/>
          <w:u w:val="single"/>
        </w:rPr>
        <w:t>must</w:t>
      </w:r>
      <w:r>
        <w:t xml:space="preserve"> be followed. </w:t>
      </w:r>
    </w:p>
    <w:p w14:paraId="6582DDD4" w14:textId="77777777" w:rsidR="00AB41A9" w:rsidRDefault="00AB41A9" w:rsidP="00AB41A9">
      <w:pPr>
        <w:pStyle w:val="Heading2"/>
      </w:pPr>
      <w:bookmarkStart w:id="29" w:name="_Toc168905586"/>
      <w:bookmarkStart w:id="30" w:name="_Toc130299265"/>
      <w:r w:rsidRPr="004E17E3">
        <w:t>Bulker Schedule</w:t>
      </w:r>
      <w:bookmarkEnd w:id="29"/>
    </w:p>
    <w:p w14:paraId="362DE545" w14:textId="10CB6175" w:rsidR="00EA4506" w:rsidRDefault="00FC541E" w:rsidP="00AB41A9">
      <w:r w:rsidRPr="00FC541E">
        <w:t>The Bulker Schedule allows you to manage and view your bulker resources efficiently. Here’s how to use it</w:t>
      </w:r>
      <w:r>
        <w:t xml:space="preserve"> and how it looks</w:t>
      </w:r>
      <w:r w:rsidRPr="00FC541E">
        <w:t>:</w:t>
      </w:r>
      <w:r w:rsidR="00D719E7" w:rsidRPr="00D719E7">
        <w:rPr>
          <w:noProof/>
        </w:rPr>
        <w:lastRenderedPageBreak/>
        <w:drawing>
          <wp:inline distT="0" distB="0" distL="0" distR="0" wp14:anchorId="66C284A5" wp14:editId="1418FAF7">
            <wp:extent cx="5943600" cy="2435860"/>
            <wp:effectExtent l="0" t="0" r="0" b="2540"/>
            <wp:docPr id="1860311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11250" name="Picture 1" descr="A screenshot of a computer&#10;&#10;Description automatically generated"/>
                    <pic:cNvPicPr/>
                  </pic:nvPicPr>
                  <pic:blipFill>
                    <a:blip r:embed="rId101"/>
                    <a:stretch>
                      <a:fillRect/>
                    </a:stretch>
                  </pic:blipFill>
                  <pic:spPr>
                    <a:xfrm>
                      <a:off x="0" y="0"/>
                      <a:ext cx="5943600" cy="2435860"/>
                    </a:xfrm>
                    <a:prstGeom prst="rect">
                      <a:avLst/>
                    </a:prstGeom>
                  </pic:spPr>
                </pic:pic>
              </a:graphicData>
            </a:graphic>
          </wp:inline>
        </w:drawing>
      </w:r>
      <w:r w:rsidR="00D719E7">
        <w:tab/>
      </w:r>
    </w:p>
    <w:p w14:paraId="43D1F3BC" w14:textId="0F59CC51" w:rsidR="0099525B" w:rsidRDefault="0099525B" w:rsidP="0099525B">
      <w:pPr>
        <w:pStyle w:val="Heading3"/>
      </w:pPr>
      <w:bookmarkStart w:id="31" w:name="_Toc168905587"/>
      <w:r>
        <w:t>Applying filters</w:t>
      </w:r>
      <w:bookmarkEnd w:id="31"/>
    </w:p>
    <w:p w14:paraId="6C972A96" w14:textId="77777777" w:rsidR="00FC541E" w:rsidRPr="00FC541E" w:rsidRDefault="00FC541E" w:rsidP="00FC541E">
      <w:r w:rsidRPr="00FC541E">
        <w:t>You can apply various filters to organize the schedule:</w:t>
      </w:r>
    </w:p>
    <w:p w14:paraId="7E49AFBA" w14:textId="77777777" w:rsidR="00FC541E" w:rsidRDefault="00FC541E" w:rsidP="00FC541E">
      <w:pPr>
        <w:numPr>
          <w:ilvl w:val="0"/>
          <w:numId w:val="12"/>
        </w:numPr>
      </w:pPr>
      <w:r w:rsidRPr="00FC541E">
        <w:rPr>
          <w:b/>
          <w:bCs/>
        </w:rPr>
        <w:t>Unit Number and Bulker Type:</w:t>
      </w:r>
      <w:r w:rsidRPr="00FC541E">
        <w:t xml:space="preserve"> Use the filters in the top left to sort by unit number or type of bulker.</w:t>
      </w:r>
    </w:p>
    <w:p w14:paraId="233F5249" w14:textId="06944CF6" w:rsidR="00FC541E" w:rsidRPr="00FC541E" w:rsidRDefault="00FC541E" w:rsidP="00FC541E">
      <w:pPr>
        <w:ind w:left="720"/>
      </w:pPr>
      <w:r w:rsidRPr="00EA4506">
        <w:rPr>
          <w:noProof/>
        </w:rPr>
        <w:drawing>
          <wp:inline distT="0" distB="0" distL="0" distR="0" wp14:anchorId="300F1852" wp14:editId="4E24DB54">
            <wp:extent cx="800169" cy="2034716"/>
            <wp:effectExtent l="0" t="0" r="0" b="3810"/>
            <wp:docPr id="4526258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25890" name="Picture 1" descr="A screenshot of a phone&#10;&#10;Description automatically generated"/>
                    <pic:cNvPicPr/>
                  </pic:nvPicPr>
                  <pic:blipFill>
                    <a:blip r:embed="rId102"/>
                    <a:stretch>
                      <a:fillRect/>
                    </a:stretch>
                  </pic:blipFill>
                  <pic:spPr>
                    <a:xfrm>
                      <a:off x="0" y="0"/>
                      <a:ext cx="800169" cy="2034716"/>
                    </a:xfrm>
                    <a:prstGeom prst="rect">
                      <a:avLst/>
                    </a:prstGeom>
                  </pic:spPr>
                </pic:pic>
              </a:graphicData>
            </a:graphic>
          </wp:inline>
        </w:drawing>
      </w:r>
      <w:r w:rsidRPr="00FC541E">
        <w:rPr>
          <w:noProof/>
        </w:rPr>
        <w:t xml:space="preserve"> </w:t>
      </w:r>
      <w:r w:rsidRPr="00EA4506">
        <w:rPr>
          <w:noProof/>
        </w:rPr>
        <w:drawing>
          <wp:inline distT="0" distB="0" distL="0" distR="0" wp14:anchorId="77116C37" wp14:editId="72717B4E">
            <wp:extent cx="876376" cy="876376"/>
            <wp:effectExtent l="0" t="0" r="0" b="0"/>
            <wp:docPr id="1984297492"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97492" name="Picture 1" descr="A screenshot of a computer menu&#10;&#10;Description automatically generated"/>
                    <pic:cNvPicPr/>
                  </pic:nvPicPr>
                  <pic:blipFill>
                    <a:blip r:embed="rId103"/>
                    <a:stretch>
                      <a:fillRect/>
                    </a:stretch>
                  </pic:blipFill>
                  <pic:spPr>
                    <a:xfrm>
                      <a:off x="0" y="0"/>
                      <a:ext cx="876376" cy="876376"/>
                    </a:xfrm>
                    <a:prstGeom prst="rect">
                      <a:avLst/>
                    </a:prstGeom>
                  </pic:spPr>
                </pic:pic>
              </a:graphicData>
            </a:graphic>
          </wp:inline>
        </w:drawing>
      </w:r>
    </w:p>
    <w:p w14:paraId="6BE780DB" w14:textId="77777777" w:rsidR="00FC541E" w:rsidRPr="00FC541E" w:rsidRDefault="00FC541E" w:rsidP="00FC541E">
      <w:pPr>
        <w:numPr>
          <w:ilvl w:val="0"/>
          <w:numId w:val="12"/>
        </w:numPr>
      </w:pPr>
      <w:r w:rsidRPr="00FC541E">
        <w:rPr>
          <w:b/>
          <w:bCs/>
        </w:rPr>
        <w:t>Date Range:</w:t>
      </w:r>
      <w:r w:rsidRPr="00FC541E">
        <w:t xml:space="preserve"> Choose from predefined ranges such as Today, 1 Week, 2 Weeks, and Monthly. Use the date selector in the top left corner to navigate throughout the year and select custom date ranges.</w:t>
      </w:r>
    </w:p>
    <w:p w14:paraId="3F8890C9" w14:textId="1CB6A11D" w:rsidR="00EA4506" w:rsidRDefault="00EA4506" w:rsidP="00AB41A9"/>
    <w:p w14:paraId="3EFF7147" w14:textId="47A41CB7" w:rsidR="00EA4506" w:rsidRDefault="0099525B" w:rsidP="00AB41A9">
      <w:r w:rsidRPr="0099525B">
        <w:rPr>
          <w:noProof/>
        </w:rPr>
        <w:drawing>
          <wp:inline distT="0" distB="0" distL="0" distR="0" wp14:anchorId="57CF2F54" wp14:editId="66618E7C">
            <wp:extent cx="5943600" cy="445770"/>
            <wp:effectExtent l="0" t="0" r="0" b="0"/>
            <wp:docPr id="1000793656" name="Picture 1"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93656" name="Picture 1" descr="A black screen with a black background&#10;&#10;Description automatically generated"/>
                    <pic:cNvPicPr/>
                  </pic:nvPicPr>
                  <pic:blipFill rotWithShape="1">
                    <a:blip r:embed="rId104"/>
                    <a:srcRect t="59931"/>
                    <a:stretch/>
                  </pic:blipFill>
                  <pic:spPr bwMode="auto">
                    <a:xfrm>
                      <a:off x="0" y="0"/>
                      <a:ext cx="5943600" cy="445770"/>
                    </a:xfrm>
                    <a:prstGeom prst="rect">
                      <a:avLst/>
                    </a:prstGeom>
                    <a:ln>
                      <a:noFill/>
                    </a:ln>
                    <a:extLst>
                      <a:ext uri="{53640926-AAD7-44D8-BBD7-CCE9431645EC}">
                        <a14:shadowObscured xmlns:a14="http://schemas.microsoft.com/office/drawing/2010/main"/>
                      </a:ext>
                    </a:extLst>
                  </pic:spPr>
                </pic:pic>
              </a:graphicData>
            </a:graphic>
          </wp:inline>
        </w:drawing>
      </w:r>
    </w:p>
    <w:p w14:paraId="6ABA410B" w14:textId="77777777" w:rsidR="00FC541E" w:rsidRDefault="00FC541E" w:rsidP="00FC541E"/>
    <w:p w14:paraId="6573792B" w14:textId="77777777" w:rsidR="00FC541E" w:rsidRDefault="00FC541E" w:rsidP="00FC541E"/>
    <w:p w14:paraId="0032DEA9" w14:textId="77777777" w:rsidR="00FC541E" w:rsidRDefault="00FC541E" w:rsidP="00FC541E"/>
    <w:p w14:paraId="44B778DB" w14:textId="19FC5418" w:rsidR="0099525B" w:rsidRDefault="00F817F3" w:rsidP="00F817F3">
      <w:pPr>
        <w:pStyle w:val="Heading3"/>
      </w:pPr>
      <w:bookmarkStart w:id="32" w:name="_Toc168905588"/>
      <w:r>
        <w:lastRenderedPageBreak/>
        <w:t>Building Crews</w:t>
      </w:r>
      <w:bookmarkEnd w:id="32"/>
    </w:p>
    <w:p w14:paraId="2910410A" w14:textId="06906215" w:rsidR="00F817F3" w:rsidRDefault="00F817F3" w:rsidP="00F817F3">
      <w:r>
        <w:t>There are two options to build crews:</w:t>
      </w:r>
    </w:p>
    <w:p w14:paraId="28779C35" w14:textId="3B523902" w:rsidR="00F817F3" w:rsidRDefault="00F817F3" w:rsidP="00F817F3">
      <w:pPr>
        <w:pStyle w:val="ListParagraph"/>
        <w:numPr>
          <w:ilvl w:val="0"/>
          <w:numId w:val="11"/>
        </w:numPr>
      </w:pPr>
      <w:r>
        <w:t>Crew</w:t>
      </w:r>
    </w:p>
    <w:p w14:paraId="3105FD4A" w14:textId="6874330F" w:rsidR="00F817F3" w:rsidRDefault="00F817F3" w:rsidP="00F817F3">
      <w:pPr>
        <w:pStyle w:val="ListParagraph"/>
        <w:numPr>
          <w:ilvl w:val="0"/>
          <w:numId w:val="11"/>
        </w:numPr>
      </w:pPr>
      <w:r>
        <w:t>Third Party Crew</w:t>
      </w:r>
    </w:p>
    <w:p w14:paraId="5EA0314A" w14:textId="3B0606A5" w:rsidR="00F817F3" w:rsidRDefault="00F817F3" w:rsidP="00F817F3">
      <w:pPr>
        <w:pStyle w:val="Heading4"/>
      </w:pPr>
      <w:r>
        <w:t>Build Crew</w:t>
      </w:r>
    </w:p>
    <w:p w14:paraId="0B87360E" w14:textId="77777777" w:rsidR="00FC541E" w:rsidRPr="00FC541E" w:rsidRDefault="00FC541E" w:rsidP="00FC541E">
      <w:r w:rsidRPr="00FC541E">
        <w:t>To build a crew, follow these steps:</w:t>
      </w:r>
    </w:p>
    <w:p w14:paraId="5D3164B7" w14:textId="6E914A02" w:rsidR="00FC541E" w:rsidRPr="00FC541E" w:rsidRDefault="00FC541E" w:rsidP="00FC541E">
      <w:pPr>
        <w:numPr>
          <w:ilvl w:val="0"/>
          <w:numId w:val="13"/>
        </w:numPr>
      </w:pPr>
      <w:r w:rsidRPr="00FC541E">
        <w:t>Select "Crew" in the top left. A "Build Crew" prompt will appear.</w:t>
      </w:r>
    </w:p>
    <w:p w14:paraId="41AA5B88" w14:textId="678AD3D4" w:rsidR="00F817F3" w:rsidRDefault="00F817F3" w:rsidP="00F817F3">
      <w:r w:rsidRPr="00F817F3">
        <w:rPr>
          <w:noProof/>
        </w:rPr>
        <w:drawing>
          <wp:inline distT="0" distB="0" distL="0" distR="0" wp14:anchorId="414CAB8E" wp14:editId="5DAD971B">
            <wp:extent cx="4200525" cy="1996440"/>
            <wp:effectExtent l="0" t="0" r="9525" b="3810"/>
            <wp:docPr id="671916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16709" name="Picture 1" descr="A screenshot of a computer&#10;&#10;Description automatically generated"/>
                    <pic:cNvPicPr/>
                  </pic:nvPicPr>
                  <pic:blipFill rotWithShape="1">
                    <a:blip r:embed="rId105"/>
                    <a:srcRect r="29327"/>
                    <a:stretch/>
                  </pic:blipFill>
                  <pic:spPr bwMode="auto">
                    <a:xfrm>
                      <a:off x="0" y="0"/>
                      <a:ext cx="4200525" cy="1996440"/>
                    </a:xfrm>
                    <a:prstGeom prst="rect">
                      <a:avLst/>
                    </a:prstGeom>
                    <a:ln>
                      <a:noFill/>
                    </a:ln>
                    <a:extLst>
                      <a:ext uri="{53640926-AAD7-44D8-BBD7-CCE9431645EC}">
                        <a14:shadowObscured xmlns:a14="http://schemas.microsoft.com/office/drawing/2010/main"/>
                      </a:ext>
                    </a:extLst>
                  </pic:spPr>
                </pic:pic>
              </a:graphicData>
            </a:graphic>
          </wp:inline>
        </w:drawing>
      </w:r>
    </w:p>
    <w:p w14:paraId="1ABBD2F7" w14:textId="5A1F9B7C" w:rsidR="00FC541E" w:rsidRPr="00FC541E" w:rsidRDefault="00FC541E" w:rsidP="00FC541E">
      <w:pPr>
        <w:pStyle w:val="ListParagraph"/>
        <w:numPr>
          <w:ilvl w:val="0"/>
          <w:numId w:val="13"/>
        </w:numPr>
      </w:pPr>
      <w:r w:rsidRPr="00FC541E">
        <w:t xml:space="preserve"> Choose the operating district.</w:t>
      </w:r>
    </w:p>
    <w:p w14:paraId="32991C68" w14:textId="0194AB92" w:rsidR="00FC541E" w:rsidRPr="00FC541E" w:rsidRDefault="00FC541E" w:rsidP="00FC541E">
      <w:pPr>
        <w:pStyle w:val="ListParagraph"/>
        <w:numPr>
          <w:ilvl w:val="0"/>
          <w:numId w:val="13"/>
        </w:numPr>
      </w:pPr>
      <w:r w:rsidRPr="00FC541E">
        <w:t xml:space="preserve"> Use the drop-down menu or search bar to select crew members.</w:t>
      </w:r>
    </w:p>
    <w:p w14:paraId="36E390FB" w14:textId="0E9E4D50" w:rsidR="00FC541E" w:rsidRPr="00FC541E" w:rsidRDefault="00FC541E" w:rsidP="00FC541E">
      <w:pPr>
        <w:pStyle w:val="ListParagraph"/>
        <w:numPr>
          <w:ilvl w:val="0"/>
          <w:numId w:val="13"/>
        </w:numPr>
      </w:pPr>
      <w:r w:rsidRPr="00FC541E">
        <w:t xml:space="preserve"> Assign roles to each crew member using the "Role" drop-down menu.</w:t>
      </w:r>
    </w:p>
    <w:p w14:paraId="0769A2C9" w14:textId="65AAE22B" w:rsidR="00F817F3" w:rsidRDefault="00F817F3" w:rsidP="00F817F3">
      <w:r w:rsidRPr="00F817F3">
        <w:rPr>
          <w:noProof/>
        </w:rPr>
        <w:drawing>
          <wp:inline distT="0" distB="0" distL="0" distR="0" wp14:anchorId="67B378F0" wp14:editId="3424E019">
            <wp:extent cx="3939881" cy="632515"/>
            <wp:effectExtent l="0" t="0" r="3810" b="0"/>
            <wp:docPr id="2051200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00586" name="Picture 1" descr="A screenshot of a computer&#10;&#10;Description automatically generated"/>
                    <pic:cNvPicPr/>
                  </pic:nvPicPr>
                  <pic:blipFill>
                    <a:blip r:embed="rId106"/>
                    <a:stretch>
                      <a:fillRect/>
                    </a:stretch>
                  </pic:blipFill>
                  <pic:spPr>
                    <a:xfrm>
                      <a:off x="0" y="0"/>
                      <a:ext cx="3939881" cy="632515"/>
                    </a:xfrm>
                    <a:prstGeom prst="rect">
                      <a:avLst/>
                    </a:prstGeom>
                  </pic:spPr>
                </pic:pic>
              </a:graphicData>
            </a:graphic>
          </wp:inline>
        </w:drawing>
      </w:r>
    </w:p>
    <w:p w14:paraId="2CBA39D8" w14:textId="77777777" w:rsidR="00F817F3" w:rsidRDefault="00F817F3" w:rsidP="00F817F3"/>
    <w:p w14:paraId="29A2F3CE" w14:textId="20956015" w:rsidR="00FC541E" w:rsidRDefault="00FC541E" w:rsidP="00FC541E">
      <w:pPr>
        <w:pStyle w:val="ListParagraph"/>
        <w:numPr>
          <w:ilvl w:val="0"/>
          <w:numId w:val="13"/>
        </w:numPr>
      </w:pPr>
      <w:r w:rsidRPr="00FC541E">
        <w:t xml:space="preserve"> Once a role is assigned, the "Add Crew Resource" button will become active. Click it and repeat the process until your crew is complete.</w:t>
      </w:r>
    </w:p>
    <w:p w14:paraId="4AC3295B" w14:textId="77777777" w:rsidR="00FC541E" w:rsidRDefault="00FC541E" w:rsidP="00FC541E"/>
    <w:p w14:paraId="1E4E1B64" w14:textId="4CFEE212" w:rsidR="00F817F3" w:rsidRDefault="00F817F3" w:rsidP="00F817F3">
      <w:pPr>
        <w:pStyle w:val="Heading4"/>
      </w:pPr>
      <w:r>
        <w:t xml:space="preserve">Build Third party </w:t>
      </w:r>
      <w:r w:rsidR="00CA7340">
        <w:t>Crew.</w:t>
      </w:r>
    </w:p>
    <w:p w14:paraId="26268383" w14:textId="77777777" w:rsidR="00FC541E" w:rsidRPr="00FC541E" w:rsidRDefault="00FC541E" w:rsidP="00FC541E">
      <w:r w:rsidRPr="00FC541E">
        <w:t>To build a third-party crew, follow these steps:</w:t>
      </w:r>
    </w:p>
    <w:p w14:paraId="2E9002D8" w14:textId="77777777" w:rsidR="00FC541E" w:rsidRPr="00FC541E" w:rsidRDefault="00FC541E" w:rsidP="00FC541E">
      <w:pPr>
        <w:numPr>
          <w:ilvl w:val="0"/>
          <w:numId w:val="14"/>
        </w:numPr>
      </w:pPr>
      <w:r w:rsidRPr="00FC541E">
        <w:t>Select "Build Third Party Crew" in the top left. A prompt will appear.</w:t>
      </w:r>
    </w:p>
    <w:p w14:paraId="68525B69" w14:textId="35D4F312" w:rsidR="00F817F3" w:rsidRDefault="00CA7340" w:rsidP="00F817F3">
      <w:pPr>
        <w:rPr>
          <w:noProof/>
        </w:rPr>
      </w:pPr>
      <w:r w:rsidRPr="00CA7340">
        <w:rPr>
          <w:noProof/>
        </w:rPr>
        <w:lastRenderedPageBreak/>
        <w:t xml:space="preserve"> </w:t>
      </w:r>
      <w:r w:rsidRPr="00CA7340">
        <w:rPr>
          <w:noProof/>
        </w:rPr>
        <w:drawing>
          <wp:inline distT="0" distB="0" distL="0" distR="0" wp14:anchorId="335D8DFA" wp14:editId="5E2112A4">
            <wp:extent cx="4237087" cy="1889924"/>
            <wp:effectExtent l="0" t="0" r="0" b="0"/>
            <wp:docPr id="862184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84246" name="Picture 1" descr="A screenshot of a computer&#10;&#10;Description automatically generated"/>
                    <pic:cNvPicPr/>
                  </pic:nvPicPr>
                  <pic:blipFill>
                    <a:blip r:embed="rId107"/>
                    <a:stretch>
                      <a:fillRect/>
                    </a:stretch>
                  </pic:blipFill>
                  <pic:spPr>
                    <a:xfrm>
                      <a:off x="0" y="0"/>
                      <a:ext cx="4237087" cy="1889924"/>
                    </a:xfrm>
                    <a:prstGeom prst="rect">
                      <a:avLst/>
                    </a:prstGeom>
                  </pic:spPr>
                </pic:pic>
              </a:graphicData>
            </a:graphic>
          </wp:inline>
        </w:drawing>
      </w:r>
    </w:p>
    <w:p w14:paraId="5C64A851" w14:textId="367B1D5F" w:rsidR="00FC541E" w:rsidRPr="00FC541E" w:rsidRDefault="00FC541E" w:rsidP="00FC541E">
      <w:pPr>
        <w:pStyle w:val="ListParagraph"/>
        <w:numPr>
          <w:ilvl w:val="0"/>
          <w:numId w:val="14"/>
        </w:numPr>
        <w:rPr>
          <w:noProof/>
        </w:rPr>
      </w:pPr>
      <w:r w:rsidRPr="00FC541E">
        <w:rPr>
          <w:noProof/>
        </w:rPr>
        <w:t xml:space="preserve"> Choose the operating district and contractor company from the drop-down menu.</w:t>
      </w:r>
    </w:p>
    <w:p w14:paraId="1C9A17B3" w14:textId="1DD76AE7" w:rsidR="00FC541E" w:rsidRDefault="00FC541E" w:rsidP="00FC541E">
      <w:pPr>
        <w:pStyle w:val="ListParagraph"/>
        <w:numPr>
          <w:ilvl w:val="0"/>
          <w:numId w:val="14"/>
        </w:numPr>
        <w:rPr>
          <w:noProof/>
        </w:rPr>
      </w:pPr>
      <w:r w:rsidRPr="00FC541E">
        <w:rPr>
          <w:noProof/>
        </w:rPr>
        <w:t xml:space="preserve"> Fill in the contact name and contact number, then click submit.</w:t>
      </w:r>
    </w:p>
    <w:p w14:paraId="3ECA0FA7" w14:textId="3FE8FEAC" w:rsidR="00CA7340" w:rsidRPr="00F817F3" w:rsidRDefault="00CA7340" w:rsidP="00F817F3"/>
    <w:p w14:paraId="4D630190" w14:textId="1E4A10EC" w:rsidR="00EA4506" w:rsidRDefault="00BE3FA8" w:rsidP="0099525B">
      <w:pPr>
        <w:pStyle w:val="Heading3"/>
      </w:pPr>
      <w:bookmarkStart w:id="33" w:name="_Toc168905589"/>
      <w:r>
        <w:t>C</w:t>
      </w:r>
      <w:r w:rsidR="0099525B">
        <w:t>hanging a Crew to Planned</w:t>
      </w:r>
      <w:bookmarkEnd w:id="33"/>
    </w:p>
    <w:p w14:paraId="2F2880E2" w14:textId="77777777" w:rsidR="00BE3FA8" w:rsidRPr="00BE3FA8" w:rsidRDefault="00BE3FA8" w:rsidP="00BE3FA8">
      <w:r w:rsidRPr="00BE3FA8">
        <w:t>To change a driver’s status to “planned”:</w:t>
      </w:r>
    </w:p>
    <w:p w14:paraId="3FE51A6B" w14:textId="77777777" w:rsidR="00BE3FA8" w:rsidRPr="00BE3FA8" w:rsidRDefault="00BE3FA8" w:rsidP="00BE3FA8">
      <w:pPr>
        <w:numPr>
          <w:ilvl w:val="0"/>
          <w:numId w:val="15"/>
        </w:numPr>
      </w:pPr>
      <w:r w:rsidRPr="00BE3FA8">
        <w:t>Click on the day you want to update. A prompt will appear.</w:t>
      </w:r>
    </w:p>
    <w:p w14:paraId="71D3D021" w14:textId="7AA25D56" w:rsidR="0041524D" w:rsidRDefault="0041524D" w:rsidP="00AB41A9">
      <w:r w:rsidRPr="0041524D">
        <w:rPr>
          <w:noProof/>
        </w:rPr>
        <w:drawing>
          <wp:inline distT="0" distB="0" distL="0" distR="0" wp14:anchorId="41E3A181" wp14:editId="5725D752">
            <wp:extent cx="2667000" cy="649941"/>
            <wp:effectExtent l="0" t="0" r="0" b="0"/>
            <wp:docPr id="1342620241" name="Picture 1" descr="A grey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620241" name="Picture 1" descr="A grey background with white text&#10;&#10;Description automatically generated"/>
                    <pic:cNvPicPr/>
                  </pic:nvPicPr>
                  <pic:blipFill>
                    <a:blip r:embed="rId108"/>
                    <a:stretch>
                      <a:fillRect/>
                    </a:stretch>
                  </pic:blipFill>
                  <pic:spPr>
                    <a:xfrm>
                      <a:off x="0" y="0"/>
                      <a:ext cx="2675191" cy="651937"/>
                    </a:xfrm>
                    <a:prstGeom prst="rect">
                      <a:avLst/>
                    </a:prstGeom>
                  </pic:spPr>
                </pic:pic>
              </a:graphicData>
            </a:graphic>
          </wp:inline>
        </w:drawing>
      </w:r>
    </w:p>
    <w:p w14:paraId="4EF173D1" w14:textId="090B717F" w:rsidR="00BE3FA8" w:rsidRDefault="00BE3FA8" w:rsidP="00BE3FA8">
      <w:pPr>
        <w:ind w:left="720"/>
      </w:pPr>
      <w:r>
        <w:t xml:space="preserve">2a). </w:t>
      </w:r>
      <w:r w:rsidRPr="00BE3FA8">
        <w:t>Click “Switch to planned” to change the status for that day</w:t>
      </w:r>
      <w:r>
        <w:t>.</w:t>
      </w:r>
    </w:p>
    <w:p w14:paraId="05757A41" w14:textId="003F9F1B" w:rsidR="00BE3FA8" w:rsidRDefault="00BE3FA8" w:rsidP="00BE3FA8">
      <w:pPr>
        <w:ind w:left="720"/>
      </w:pPr>
      <w:r>
        <w:t xml:space="preserve">2b). </w:t>
      </w:r>
      <w:r w:rsidRPr="00BE3FA8">
        <w:t>To change multiple days, select “Update Multiple” and choose the desired date range. Click submit to apply changes.</w:t>
      </w:r>
    </w:p>
    <w:p w14:paraId="7F8EDAD0" w14:textId="2A0463CD" w:rsidR="0041524D" w:rsidRDefault="0041524D" w:rsidP="00AB41A9">
      <w:r w:rsidRPr="0041524D">
        <w:rPr>
          <w:noProof/>
        </w:rPr>
        <w:drawing>
          <wp:inline distT="0" distB="0" distL="0" distR="0" wp14:anchorId="60DCEF8E" wp14:editId="2C83AC12">
            <wp:extent cx="4105275" cy="1544903"/>
            <wp:effectExtent l="0" t="0" r="0" b="0"/>
            <wp:docPr id="390204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04692" name="Picture 1" descr="A screenshot of a computer&#10;&#10;Description automatically generated"/>
                    <pic:cNvPicPr/>
                  </pic:nvPicPr>
                  <pic:blipFill>
                    <a:blip r:embed="rId109"/>
                    <a:stretch>
                      <a:fillRect/>
                    </a:stretch>
                  </pic:blipFill>
                  <pic:spPr>
                    <a:xfrm>
                      <a:off x="0" y="0"/>
                      <a:ext cx="4141760" cy="1558633"/>
                    </a:xfrm>
                    <a:prstGeom prst="rect">
                      <a:avLst/>
                    </a:prstGeom>
                  </pic:spPr>
                </pic:pic>
              </a:graphicData>
            </a:graphic>
          </wp:inline>
        </w:drawing>
      </w:r>
    </w:p>
    <w:p w14:paraId="6E26876B" w14:textId="77777777" w:rsidR="00BE3FA8" w:rsidRDefault="00BE3FA8" w:rsidP="00AB41A9"/>
    <w:p w14:paraId="69C33B52" w14:textId="77777777" w:rsidR="00BE3FA8" w:rsidRDefault="00BE3FA8" w:rsidP="00AB41A9"/>
    <w:p w14:paraId="64532DFD" w14:textId="77777777" w:rsidR="00BE3FA8" w:rsidRDefault="00BE3FA8" w:rsidP="00AB41A9"/>
    <w:p w14:paraId="49BFD023" w14:textId="77777777" w:rsidR="00BE3FA8" w:rsidRDefault="00BE3FA8" w:rsidP="00AB41A9"/>
    <w:p w14:paraId="52473A16" w14:textId="77777777" w:rsidR="00BE3FA8" w:rsidRDefault="00BE3FA8" w:rsidP="00AB41A9"/>
    <w:p w14:paraId="0C21FC4B" w14:textId="5EA09A2B" w:rsidR="0041524D" w:rsidRDefault="0041524D" w:rsidP="00AB41A9">
      <w:r>
        <w:lastRenderedPageBreak/>
        <w:t xml:space="preserve">After clicking submit you </w:t>
      </w:r>
      <w:r w:rsidR="00EA4506">
        <w:t>could have warnings such as</w:t>
      </w:r>
    </w:p>
    <w:p w14:paraId="3290F650" w14:textId="01005707" w:rsidR="00EA4506" w:rsidRDefault="00EA4506" w:rsidP="00AB41A9">
      <w:r w:rsidRPr="00EA4506">
        <w:rPr>
          <w:noProof/>
        </w:rPr>
        <w:drawing>
          <wp:inline distT="0" distB="0" distL="0" distR="0" wp14:anchorId="05175255" wp14:editId="1D30C4FB">
            <wp:extent cx="3520745" cy="1204064"/>
            <wp:effectExtent l="0" t="0" r="3810" b="0"/>
            <wp:docPr id="1891307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307112" name="Picture 1" descr="A screenshot of a computer&#10;&#10;Description automatically generated"/>
                    <pic:cNvPicPr/>
                  </pic:nvPicPr>
                  <pic:blipFill>
                    <a:blip r:embed="rId110"/>
                    <a:stretch>
                      <a:fillRect/>
                    </a:stretch>
                  </pic:blipFill>
                  <pic:spPr>
                    <a:xfrm>
                      <a:off x="0" y="0"/>
                      <a:ext cx="3520745" cy="1204064"/>
                    </a:xfrm>
                    <a:prstGeom prst="rect">
                      <a:avLst/>
                    </a:prstGeom>
                  </pic:spPr>
                </pic:pic>
              </a:graphicData>
            </a:graphic>
          </wp:inline>
        </w:drawing>
      </w:r>
    </w:p>
    <w:p w14:paraId="20980789" w14:textId="49752637" w:rsidR="00EA4506" w:rsidRDefault="00EA4506" w:rsidP="00AB41A9">
      <w:r>
        <w:t>Resolve and press continue, and the cells will update for your specified date range.</w:t>
      </w:r>
    </w:p>
    <w:p w14:paraId="4ECD4F71" w14:textId="77777777" w:rsidR="00BE3FA8" w:rsidRDefault="00BE3FA8" w:rsidP="00AB41A9"/>
    <w:p w14:paraId="45B21A6E" w14:textId="2F3BDCF6" w:rsidR="00BE3FA8" w:rsidRDefault="00BE3FA8" w:rsidP="00BE3FA8">
      <w:pPr>
        <w:pStyle w:val="Heading3"/>
      </w:pPr>
      <w:bookmarkStart w:id="34" w:name="_Toc168905590"/>
      <w:r w:rsidRPr="00BE3FA8">
        <w:t>Resolving Availability Warnings</w:t>
      </w:r>
      <w:bookmarkEnd w:id="34"/>
    </w:p>
    <w:p w14:paraId="6151FD0D" w14:textId="18C9E0C7" w:rsidR="00EA4506" w:rsidRDefault="00EA4506" w:rsidP="00AB41A9">
      <w:r>
        <w:t>If there is an error your cells will light up red telling you that there is a problem with the schedule this looks like:</w:t>
      </w:r>
    </w:p>
    <w:p w14:paraId="6C15D2E6" w14:textId="38541745" w:rsidR="00EA4506" w:rsidRDefault="00EA4506" w:rsidP="00AB41A9">
      <w:r w:rsidRPr="00EA4506">
        <w:rPr>
          <w:noProof/>
        </w:rPr>
        <w:drawing>
          <wp:inline distT="0" distB="0" distL="0" distR="0" wp14:anchorId="0D0D7F65" wp14:editId="59DD0A8D">
            <wp:extent cx="3063505" cy="266723"/>
            <wp:effectExtent l="0" t="0" r="3810" b="0"/>
            <wp:docPr id="877410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10735" name=""/>
                    <pic:cNvPicPr/>
                  </pic:nvPicPr>
                  <pic:blipFill>
                    <a:blip r:embed="rId111"/>
                    <a:stretch>
                      <a:fillRect/>
                    </a:stretch>
                  </pic:blipFill>
                  <pic:spPr>
                    <a:xfrm>
                      <a:off x="0" y="0"/>
                      <a:ext cx="3063505" cy="266723"/>
                    </a:xfrm>
                    <a:prstGeom prst="rect">
                      <a:avLst/>
                    </a:prstGeom>
                  </pic:spPr>
                </pic:pic>
              </a:graphicData>
            </a:graphic>
          </wp:inline>
        </w:drawing>
      </w:r>
    </w:p>
    <w:p w14:paraId="66C55420" w14:textId="77777777" w:rsidR="00BE3FA8" w:rsidRPr="00BE3FA8" w:rsidRDefault="00BE3FA8" w:rsidP="00BE3FA8">
      <w:r w:rsidRPr="00BE3FA8">
        <w:t>If there are any availability warnings:</w:t>
      </w:r>
    </w:p>
    <w:p w14:paraId="3B3934EE" w14:textId="77777777" w:rsidR="00BE3FA8" w:rsidRPr="00BE3FA8" w:rsidRDefault="00BE3FA8" w:rsidP="00BE3FA8">
      <w:pPr>
        <w:numPr>
          <w:ilvl w:val="0"/>
          <w:numId w:val="16"/>
        </w:numPr>
      </w:pPr>
      <w:r w:rsidRPr="00BE3FA8">
        <w:t>Select the “Availability Warnings” tab. A prompt will appear, displaying available drivers for the selected date.</w:t>
      </w:r>
    </w:p>
    <w:p w14:paraId="1D5F00B9" w14:textId="659182CA" w:rsidR="0055785B" w:rsidRDefault="0055785B" w:rsidP="00AB41A9">
      <w:r w:rsidRPr="0055785B">
        <w:rPr>
          <w:noProof/>
        </w:rPr>
        <w:drawing>
          <wp:inline distT="0" distB="0" distL="0" distR="0" wp14:anchorId="1A536776" wp14:editId="019F45C7">
            <wp:extent cx="3386845" cy="3762375"/>
            <wp:effectExtent l="0" t="0" r="4445" b="0"/>
            <wp:docPr id="1503197318"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97318" name="Picture 1" descr="A screenshot of a black screen&#10;&#10;Description automatically generated"/>
                    <pic:cNvPicPr/>
                  </pic:nvPicPr>
                  <pic:blipFill>
                    <a:blip r:embed="rId112"/>
                    <a:stretch>
                      <a:fillRect/>
                    </a:stretch>
                  </pic:blipFill>
                  <pic:spPr>
                    <a:xfrm>
                      <a:off x="0" y="0"/>
                      <a:ext cx="3425599" cy="3805427"/>
                    </a:xfrm>
                    <a:prstGeom prst="rect">
                      <a:avLst/>
                    </a:prstGeom>
                  </pic:spPr>
                </pic:pic>
              </a:graphicData>
            </a:graphic>
          </wp:inline>
        </w:drawing>
      </w:r>
    </w:p>
    <w:p w14:paraId="69E1F37E" w14:textId="3430D36B" w:rsidR="0055785B" w:rsidRPr="004E17E3" w:rsidRDefault="00BE3FA8" w:rsidP="00AB41A9">
      <w:r w:rsidRPr="00BE3FA8">
        <w:lastRenderedPageBreak/>
        <w:t>Select the necessary drivers and click “Build and Plan Crew.” The selected crew members will then appear in the Build Crew prompt.</w:t>
      </w:r>
    </w:p>
    <w:p w14:paraId="4E7785F4" w14:textId="77777777" w:rsidR="00AB41A9" w:rsidRPr="004E17E3" w:rsidRDefault="00AB41A9" w:rsidP="00AB41A9">
      <w:pPr>
        <w:pStyle w:val="Heading2"/>
      </w:pPr>
      <w:bookmarkStart w:id="35" w:name="_Toc168905591"/>
      <w:r w:rsidRPr="004E17E3">
        <w:t>Pumper Schedule</w:t>
      </w:r>
      <w:bookmarkEnd w:id="35"/>
    </w:p>
    <w:p w14:paraId="5A5ABFD3" w14:textId="3C6B5768" w:rsidR="00AB41A9" w:rsidRDefault="00D719E7" w:rsidP="00AB41A9">
      <w:r>
        <w:t xml:space="preserve">The Pumper Schedule looks as follows: </w:t>
      </w:r>
    </w:p>
    <w:p w14:paraId="7DE5E6F4" w14:textId="451821DF" w:rsidR="00D719E7" w:rsidRDefault="00D719E7" w:rsidP="00AB41A9">
      <w:r w:rsidRPr="00D719E7">
        <w:rPr>
          <w:noProof/>
        </w:rPr>
        <w:drawing>
          <wp:inline distT="0" distB="0" distL="0" distR="0" wp14:anchorId="49D84CF1" wp14:editId="0237B1FB">
            <wp:extent cx="5943600" cy="2449830"/>
            <wp:effectExtent l="0" t="0" r="0" b="7620"/>
            <wp:docPr id="1179582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82402" name="Picture 1" descr="A screenshot of a computer&#10;&#10;Description automatically generated"/>
                    <pic:cNvPicPr/>
                  </pic:nvPicPr>
                  <pic:blipFill>
                    <a:blip r:embed="rId113"/>
                    <a:stretch>
                      <a:fillRect/>
                    </a:stretch>
                  </pic:blipFill>
                  <pic:spPr>
                    <a:xfrm>
                      <a:off x="0" y="0"/>
                      <a:ext cx="5943600" cy="2449830"/>
                    </a:xfrm>
                    <a:prstGeom prst="rect">
                      <a:avLst/>
                    </a:prstGeom>
                  </pic:spPr>
                </pic:pic>
              </a:graphicData>
            </a:graphic>
          </wp:inline>
        </w:drawing>
      </w:r>
    </w:p>
    <w:p w14:paraId="7370F2DB" w14:textId="3693E592" w:rsidR="00B23CEB" w:rsidRDefault="00B23CEB" w:rsidP="00AB41A9">
      <w:r>
        <w:t>This tab works the same as the Bulker Schedule. Please refer to the Bulker Schedule.</w:t>
      </w:r>
    </w:p>
    <w:p w14:paraId="21E2011C" w14:textId="7ECA47BC" w:rsidR="007A1929" w:rsidRPr="004E17E3" w:rsidRDefault="007A1929" w:rsidP="007A1929">
      <w:pPr>
        <w:pStyle w:val="Heading1"/>
      </w:pPr>
      <w:bookmarkStart w:id="36" w:name="_Toc168905592"/>
      <w:r>
        <w:t>Job Board</w:t>
      </w:r>
      <w:bookmarkEnd w:id="36"/>
    </w:p>
    <w:p w14:paraId="14EA8F0B" w14:textId="77777777" w:rsidR="00AB41A9" w:rsidRDefault="00AB41A9" w:rsidP="007A1929">
      <w:pPr>
        <w:pStyle w:val="Heading2"/>
      </w:pPr>
      <w:bookmarkStart w:id="37" w:name="_Toc168292621"/>
      <w:bookmarkStart w:id="38" w:name="_Toc168905593"/>
      <w:bookmarkEnd w:id="30"/>
      <w:r>
        <w:t>Job Board – Pumper Assignment</w:t>
      </w:r>
      <w:bookmarkEnd w:id="37"/>
      <w:bookmarkEnd w:id="38"/>
    </w:p>
    <w:p w14:paraId="057E6461" w14:textId="77777777" w:rsidR="00AB41A9" w:rsidRDefault="00AB41A9" w:rsidP="00AB41A9">
      <w:r>
        <w:t>The job board page is intended to be used by Dispatch to assign crews to jobs in the next 48 hrs.</w:t>
      </w:r>
    </w:p>
    <w:p w14:paraId="5CDD865F" w14:textId="77777777" w:rsidR="00AB41A9" w:rsidRDefault="00AB41A9" w:rsidP="00AB41A9">
      <w:r w:rsidRPr="00826024">
        <w:rPr>
          <w:noProof/>
        </w:rPr>
        <w:drawing>
          <wp:inline distT="0" distB="0" distL="0" distR="0" wp14:anchorId="00C8227A" wp14:editId="18DF59C5">
            <wp:extent cx="5943600" cy="2149475"/>
            <wp:effectExtent l="0" t="0" r="0" b="317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14"/>
                    <a:stretch>
                      <a:fillRect/>
                    </a:stretch>
                  </pic:blipFill>
                  <pic:spPr>
                    <a:xfrm>
                      <a:off x="0" y="0"/>
                      <a:ext cx="5943600" cy="2149475"/>
                    </a:xfrm>
                    <a:prstGeom prst="rect">
                      <a:avLst/>
                    </a:prstGeom>
                  </pic:spPr>
                </pic:pic>
              </a:graphicData>
            </a:graphic>
          </wp:inline>
        </w:drawing>
      </w:r>
    </w:p>
    <w:p w14:paraId="3978E000" w14:textId="77777777" w:rsidR="00AB41A9" w:rsidRDefault="00AB41A9" w:rsidP="007A1929">
      <w:pPr>
        <w:pStyle w:val="Heading3"/>
      </w:pPr>
      <w:bookmarkStart w:id="39" w:name="_Toc168292622"/>
      <w:bookmarkStart w:id="40" w:name="_Toc168905594"/>
      <w:r>
        <w:t>Job Assignment</w:t>
      </w:r>
      <w:bookmarkEnd w:id="39"/>
      <w:bookmarkEnd w:id="40"/>
    </w:p>
    <w:p w14:paraId="6D3632A5" w14:textId="77777777" w:rsidR="00AB41A9" w:rsidRDefault="00AB41A9" w:rsidP="00AB41A9">
      <w:r>
        <w:t>There are a number of filters that can change the upcoming work in the 2-day window. Jobs can be assigned to crews by doing the following:</w:t>
      </w:r>
    </w:p>
    <w:p w14:paraId="5341CB31" w14:textId="77777777" w:rsidR="00AB41A9" w:rsidRDefault="00AB41A9" w:rsidP="00AB41A9">
      <w:pPr>
        <w:pStyle w:val="ListParagraph"/>
        <w:numPr>
          <w:ilvl w:val="0"/>
          <w:numId w:val="9"/>
        </w:numPr>
      </w:pPr>
      <w:r>
        <w:lastRenderedPageBreak/>
        <w:t>Select job.</w:t>
      </w:r>
    </w:p>
    <w:p w14:paraId="1E1CFC55" w14:textId="77777777" w:rsidR="00AB41A9" w:rsidRDefault="00AB41A9" w:rsidP="00AB41A9">
      <w:pPr>
        <w:pStyle w:val="ListParagraph"/>
        <w:numPr>
          <w:ilvl w:val="0"/>
          <w:numId w:val="9"/>
        </w:numPr>
      </w:pPr>
      <w:r>
        <w:t>Select crew.</w:t>
      </w:r>
    </w:p>
    <w:p w14:paraId="59090113" w14:textId="77777777" w:rsidR="00AB41A9" w:rsidRDefault="00AB41A9" w:rsidP="00AB41A9">
      <w:r w:rsidRPr="00A451B5">
        <w:rPr>
          <w:noProof/>
        </w:rPr>
        <w:drawing>
          <wp:inline distT="0" distB="0" distL="0" distR="0" wp14:anchorId="4B839DEE" wp14:editId="134E7DC1">
            <wp:extent cx="5943600" cy="825500"/>
            <wp:effectExtent l="0" t="0" r="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115"/>
                    <a:stretch>
                      <a:fillRect/>
                    </a:stretch>
                  </pic:blipFill>
                  <pic:spPr>
                    <a:xfrm>
                      <a:off x="0" y="0"/>
                      <a:ext cx="5943600" cy="825500"/>
                    </a:xfrm>
                    <a:prstGeom prst="rect">
                      <a:avLst/>
                    </a:prstGeom>
                  </pic:spPr>
                </pic:pic>
              </a:graphicData>
            </a:graphic>
          </wp:inline>
        </w:drawing>
      </w:r>
    </w:p>
    <w:p w14:paraId="497B1895" w14:textId="77777777" w:rsidR="00AB41A9" w:rsidRDefault="00AB41A9" w:rsidP="00AB41A9">
      <w:pPr>
        <w:pStyle w:val="ListParagraph"/>
        <w:numPr>
          <w:ilvl w:val="0"/>
          <w:numId w:val="10"/>
        </w:numPr>
      </w:pPr>
      <w:r>
        <w:t>Click Assign at the top left.</w:t>
      </w:r>
    </w:p>
    <w:p w14:paraId="126AEE70" w14:textId="77777777" w:rsidR="00AB41A9" w:rsidRDefault="00AB41A9" w:rsidP="00AB41A9">
      <w:r>
        <w:t>If there are any conflicts with the assignment, they will now appear.</w:t>
      </w:r>
    </w:p>
    <w:p w14:paraId="2B49FE27" w14:textId="77777777" w:rsidR="00AB41A9" w:rsidRDefault="00AB41A9" w:rsidP="00AB41A9">
      <w:r w:rsidRPr="00054F4E">
        <w:rPr>
          <w:noProof/>
        </w:rPr>
        <w:drawing>
          <wp:inline distT="0" distB="0" distL="0" distR="0" wp14:anchorId="453B1F71" wp14:editId="08321316">
            <wp:extent cx="2933934" cy="830253"/>
            <wp:effectExtent l="0" t="0" r="0" b="8255"/>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a:blip r:embed="rId116"/>
                    <a:stretch>
                      <a:fillRect/>
                    </a:stretch>
                  </pic:blipFill>
                  <pic:spPr>
                    <a:xfrm>
                      <a:off x="0" y="0"/>
                      <a:ext cx="2952928" cy="835628"/>
                    </a:xfrm>
                    <a:prstGeom prst="rect">
                      <a:avLst/>
                    </a:prstGeom>
                  </pic:spPr>
                </pic:pic>
              </a:graphicData>
            </a:graphic>
          </wp:inline>
        </w:drawing>
      </w:r>
    </w:p>
    <w:p w14:paraId="50A7F23D" w14:textId="77777777" w:rsidR="00AB41A9" w:rsidRDefault="00AB41A9" w:rsidP="00AB41A9">
      <w:r>
        <w:t>If you select continue, the job will appear as 1</w:t>
      </w:r>
      <w:r w:rsidRPr="005451C4">
        <w:rPr>
          <w:vertAlign w:val="superscript"/>
        </w:rPr>
        <w:t>st</w:t>
      </w:r>
      <w:r>
        <w:t xml:space="preserve"> job for crew 445039.</w:t>
      </w:r>
    </w:p>
    <w:p w14:paraId="5604E05B" w14:textId="77777777" w:rsidR="00AB41A9" w:rsidRDefault="00AB41A9" w:rsidP="00AB41A9">
      <w:r w:rsidRPr="0063615B">
        <w:rPr>
          <w:noProof/>
        </w:rPr>
        <w:drawing>
          <wp:inline distT="0" distB="0" distL="0" distR="0" wp14:anchorId="0412EF17" wp14:editId="656AEC64">
            <wp:extent cx="5943600" cy="735965"/>
            <wp:effectExtent l="0" t="0" r="0" b="6985"/>
            <wp:docPr id="104" name="Picture 10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screenshot of a computer&#10;&#10;Description automatically generated with medium confidence"/>
                    <pic:cNvPicPr/>
                  </pic:nvPicPr>
                  <pic:blipFill>
                    <a:blip r:embed="rId117"/>
                    <a:stretch>
                      <a:fillRect/>
                    </a:stretch>
                  </pic:blipFill>
                  <pic:spPr>
                    <a:xfrm>
                      <a:off x="0" y="0"/>
                      <a:ext cx="5943600" cy="735965"/>
                    </a:xfrm>
                    <a:prstGeom prst="rect">
                      <a:avLst/>
                    </a:prstGeom>
                  </pic:spPr>
                </pic:pic>
              </a:graphicData>
            </a:graphic>
          </wp:inline>
        </w:drawing>
      </w:r>
    </w:p>
    <w:p w14:paraId="141FE6DE" w14:textId="77777777" w:rsidR="00AB41A9" w:rsidRDefault="00AB41A9" w:rsidP="00AB41A9">
      <w:r>
        <w:t>It will also show the crew number on the job so that it is known it has been assigned.</w:t>
      </w:r>
    </w:p>
    <w:p w14:paraId="26E88407" w14:textId="77777777" w:rsidR="00AB41A9" w:rsidRDefault="00AB41A9" w:rsidP="00AB41A9">
      <w:r>
        <w:t>A second crew can be added to the job by following the same steps with another crew:</w:t>
      </w:r>
    </w:p>
    <w:p w14:paraId="411DCEEB" w14:textId="77777777" w:rsidR="00AB41A9" w:rsidRDefault="00AB41A9" w:rsidP="00AB41A9">
      <w:r w:rsidRPr="00270116">
        <w:rPr>
          <w:noProof/>
        </w:rPr>
        <w:drawing>
          <wp:inline distT="0" distB="0" distL="0" distR="0" wp14:anchorId="51FBAA85" wp14:editId="3EC98343">
            <wp:extent cx="5943600" cy="842645"/>
            <wp:effectExtent l="0" t="0" r="0" b="0"/>
            <wp:docPr id="105" name="Picture 1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with medium confidence"/>
                    <pic:cNvPicPr/>
                  </pic:nvPicPr>
                  <pic:blipFill rotWithShape="1">
                    <a:blip r:embed="rId118"/>
                    <a:srcRect t="9234"/>
                    <a:stretch/>
                  </pic:blipFill>
                  <pic:spPr bwMode="auto">
                    <a:xfrm>
                      <a:off x="0" y="0"/>
                      <a:ext cx="5943600" cy="842645"/>
                    </a:xfrm>
                    <a:prstGeom prst="rect">
                      <a:avLst/>
                    </a:prstGeom>
                    <a:ln>
                      <a:noFill/>
                    </a:ln>
                    <a:extLst>
                      <a:ext uri="{53640926-AAD7-44D8-BBD7-CCE9431645EC}">
                        <a14:shadowObscured xmlns:a14="http://schemas.microsoft.com/office/drawing/2010/main"/>
                      </a:ext>
                    </a:extLst>
                  </pic:spPr>
                </pic:pic>
              </a:graphicData>
            </a:graphic>
          </wp:inline>
        </w:drawing>
      </w:r>
    </w:p>
    <w:p w14:paraId="2F97E710" w14:textId="77777777" w:rsidR="00AB41A9" w:rsidRDefault="00AB41A9" w:rsidP="00AB41A9">
      <w:r>
        <w:t>Once “Continue” is selected the job will show as the 1</w:t>
      </w:r>
      <w:r w:rsidRPr="009F0530">
        <w:rPr>
          <w:vertAlign w:val="superscript"/>
        </w:rPr>
        <w:t>st</w:t>
      </w:r>
      <w:r>
        <w:t xml:space="preserve"> Job as well as having the 2</w:t>
      </w:r>
      <w:r w:rsidRPr="009F0530">
        <w:rPr>
          <w:vertAlign w:val="superscript"/>
        </w:rPr>
        <w:t>nd</w:t>
      </w:r>
      <w:r>
        <w:t xml:space="preserve"> number appear on the job.</w:t>
      </w:r>
    </w:p>
    <w:p w14:paraId="7188148C" w14:textId="77777777" w:rsidR="00AB41A9" w:rsidRDefault="00AB41A9" w:rsidP="00AB41A9">
      <w:r w:rsidRPr="00F26549">
        <w:rPr>
          <w:noProof/>
        </w:rPr>
        <w:drawing>
          <wp:inline distT="0" distB="0" distL="0" distR="0" wp14:anchorId="53BD7E1A" wp14:editId="279B8057">
            <wp:extent cx="5943600" cy="955040"/>
            <wp:effectExtent l="0" t="0" r="0" b="0"/>
            <wp:docPr id="106" name="Picture 10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10;&#10;Description automatically generated"/>
                    <pic:cNvPicPr/>
                  </pic:nvPicPr>
                  <pic:blipFill rotWithShape="1">
                    <a:blip r:embed="rId119"/>
                    <a:srcRect t="10689"/>
                    <a:stretch/>
                  </pic:blipFill>
                  <pic:spPr bwMode="auto">
                    <a:xfrm>
                      <a:off x="0" y="0"/>
                      <a:ext cx="5943600" cy="955040"/>
                    </a:xfrm>
                    <a:prstGeom prst="rect">
                      <a:avLst/>
                    </a:prstGeom>
                    <a:ln>
                      <a:noFill/>
                    </a:ln>
                    <a:extLst>
                      <a:ext uri="{53640926-AAD7-44D8-BBD7-CCE9431645EC}">
                        <a14:shadowObscured xmlns:a14="http://schemas.microsoft.com/office/drawing/2010/main"/>
                      </a:ext>
                    </a:extLst>
                  </pic:spPr>
                </pic:pic>
              </a:graphicData>
            </a:graphic>
          </wp:inline>
        </w:drawing>
      </w:r>
    </w:p>
    <w:p w14:paraId="0C89207F" w14:textId="77777777" w:rsidR="00AB41A9" w:rsidRDefault="00AB41A9" w:rsidP="00AB41A9">
      <w:r>
        <w:t>A second job can be assigned to a crew by clicking on 2</w:t>
      </w:r>
      <w:r w:rsidRPr="007755B3">
        <w:rPr>
          <w:vertAlign w:val="superscript"/>
        </w:rPr>
        <w:t>nd</w:t>
      </w:r>
      <w:r>
        <w:t xml:space="preserve"> Job and another job on the left:</w:t>
      </w:r>
    </w:p>
    <w:p w14:paraId="03B04F54" w14:textId="77777777" w:rsidR="00AB41A9" w:rsidRDefault="00AB41A9" w:rsidP="00AB41A9">
      <w:r w:rsidRPr="007755B3">
        <w:rPr>
          <w:noProof/>
        </w:rPr>
        <w:lastRenderedPageBreak/>
        <w:drawing>
          <wp:inline distT="0" distB="0" distL="0" distR="0" wp14:anchorId="13975BBB" wp14:editId="30A6CB68">
            <wp:extent cx="5943600" cy="920750"/>
            <wp:effectExtent l="0" t="0" r="0" b="0"/>
            <wp:docPr id="107" name="Picture 10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 Teams&#10;&#10;Description automatically generated"/>
                    <pic:cNvPicPr/>
                  </pic:nvPicPr>
                  <pic:blipFill rotWithShape="1">
                    <a:blip r:embed="rId120"/>
                    <a:srcRect t="10217"/>
                    <a:stretch/>
                  </pic:blipFill>
                  <pic:spPr bwMode="auto">
                    <a:xfrm>
                      <a:off x="0" y="0"/>
                      <a:ext cx="5943600" cy="920750"/>
                    </a:xfrm>
                    <a:prstGeom prst="rect">
                      <a:avLst/>
                    </a:prstGeom>
                    <a:ln>
                      <a:noFill/>
                    </a:ln>
                    <a:extLst>
                      <a:ext uri="{53640926-AAD7-44D8-BBD7-CCE9431645EC}">
                        <a14:shadowObscured xmlns:a14="http://schemas.microsoft.com/office/drawing/2010/main"/>
                      </a:ext>
                    </a:extLst>
                  </pic:spPr>
                </pic:pic>
              </a:graphicData>
            </a:graphic>
          </wp:inline>
        </w:drawing>
      </w:r>
    </w:p>
    <w:p w14:paraId="1DDFFCEB" w14:textId="77777777" w:rsidR="00AB41A9" w:rsidRDefault="00AB41A9" w:rsidP="00AB41A9">
      <w:r>
        <w:t>Click Assign, deal with any conflicts, click continue.</w:t>
      </w:r>
    </w:p>
    <w:p w14:paraId="34F68E13" w14:textId="77777777" w:rsidR="00AB41A9" w:rsidRDefault="00AB41A9" w:rsidP="00AB41A9">
      <w:r w:rsidRPr="00C05EDC">
        <w:rPr>
          <w:noProof/>
        </w:rPr>
        <w:drawing>
          <wp:inline distT="0" distB="0" distL="0" distR="0" wp14:anchorId="09D630A6" wp14:editId="7914F7F0">
            <wp:extent cx="5943600" cy="1024890"/>
            <wp:effectExtent l="0" t="0" r="0" b="381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rotWithShape="1">
                    <a:blip r:embed="rId121"/>
                    <a:srcRect t="8504"/>
                    <a:stretch/>
                  </pic:blipFill>
                  <pic:spPr bwMode="auto">
                    <a:xfrm>
                      <a:off x="0" y="0"/>
                      <a:ext cx="5943600" cy="1024890"/>
                    </a:xfrm>
                    <a:prstGeom prst="rect">
                      <a:avLst/>
                    </a:prstGeom>
                    <a:ln>
                      <a:noFill/>
                    </a:ln>
                    <a:extLst>
                      <a:ext uri="{53640926-AAD7-44D8-BBD7-CCE9431645EC}">
                        <a14:shadowObscured xmlns:a14="http://schemas.microsoft.com/office/drawing/2010/main"/>
                      </a:ext>
                    </a:extLst>
                  </pic:spPr>
                </pic:pic>
              </a:graphicData>
            </a:graphic>
          </wp:inline>
        </w:drawing>
      </w:r>
    </w:p>
    <w:p w14:paraId="71B54C69" w14:textId="77777777" w:rsidR="00AB41A9" w:rsidRDefault="00AB41A9" w:rsidP="00AB41A9">
      <w:r>
        <w:t>The second job will appear.</w:t>
      </w:r>
    </w:p>
    <w:p w14:paraId="53414C5C" w14:textId="77777777" w:rsidR="00AB41A9" w:rsidRDefault="00AB41A9" w:rsidP="007A1929">
      <w:pPr>
        <w:pStyle w:val="Heading3"/>
      </w:pPr>
      <w:bookmarkStart w:id="41" w:name="_Toc168292623"/>
      <w:bookmarkStart w:id="42" w:name="_Toc168905595"/>
      <w:r>
        <w:t>Job Removal</w:t>
      </w:r>
      <w:bookmarkEnd w:id="41"/>
      <w:bookmarkEnd w:id="42"/>
    </w:p>
    <w:p w14:paraId="0B1B34C6" w14:textId="77777777" w:rsidR="00AB41A9" w:rsidRDefault="00AB41A9" w:rsidP="00AB41A9">
      <w:r>
        <w:t>A crew can be removed by clicking on the assigned job:</w:t>
      </w:r>
    </w:p>
    <w:p w14:paraId="2DC4511E" w14:textId="77777777" w:rsidR="00AB41A9" w:rsidRDefault="00AB41A9" w:rsidP="00AB41A9">
      <w:r w:rsidRPr="00FC2C7B">
        <w:rPr>
          <w:noProof/>
        </w:rPr>
        <w:drawing>
          <wp:inline distT="0" distB="0" distL="0" distR="0" wp14:anchorId="3478B5C3" wp14:editId="15E1D22F">
            <wp:extent cx="5943600" cy="978535"/>
            <wp:effectExtent l="0" t="0" r="0" b="0"/>
            <wp:docPr id="109" name="Picture 1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10;&#10;Description automatically generated"/>
                    <pic:cNvPicPr/>
                  </pic:nvPicPr>
                  <pic:blipFill rotWithShape="1">
                    <a:blip r:embed="rId122"/>
                    <a:srcRect t="6379"/>
                    <a:stretch/>
                  </pic:blipFill>
                  <pic:spPr bwMode="auto">
                    <a:xfrm>
                      <a:off x="0" y="0"/>
                      <a:ext cx="5943600" cy="978535"/>
                    </a:xfrm>
                    <a:prstGeom prst="rect">
                      <a:avLst/>
                    </a:prstGeom>
                    <a:ln>
                      <a:noFill/>
                    </a:ln>
                    <a:extLst>
                      <a:ext uri="{53640926-AAD7-44D8-BBD7-CCE9431645EC}">
                        <a14:shadowObscured xmlns:a14="http://schemas.microsoft.com/office/drawing/2010/main"/>
                      </a:ext>
                    </a:extLst>
                  </pic:spPr>
                </pic:pic>
              </a:graphicData>
            </a:graphic>
          </wp:inline>
        </w:drawing>
      </w:r>
    </w:p>
    <w:p w14:paraId="5F68C6C9" w14:textId="77777777" w:rsidR="00AB41A9" w:rsidRDefault="00AB41A9" w:rsidP="00AB41A9">
      <w:r>
        <w:t>Then click on “Unassign.”</w:t>
      </w:r>
    </w:p>
    <w:p w14:paraId="519EF385" w14:textId="77777777" w:rsidR="00AB41A9" w:rsidRDefault="00AB41A9" w:rsidP="00AB41A9">
      <w:r w:rsidRPr="00410C70">
        <w:rPr>
          <w:noProof/>
        </w:rPr>
        <w:drawing>
          <wp:inline distT="0" distB="0" distL="0" distR="0" wp14:anchorId="13490E79" wp14:editId="74BCF0AD">
            <wp:extent cx="5943600" cy="977900"/>
            <wp:effectExtent l="0" t="0" r="0" b="0"/>
            <wp:docPr id="111" name="Picture 1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10;&#10;Description automatically generated"/>
                    <pic:cNvPicPr/>
                  </pic:nvPicPr>
                  <pic:blipFill rotWithShape="1">
                    <a:blip r:embed="rId123"/>
                    <a:srcRect t="10465"/>
                    <a:stretch/>
                  </pic:blipFill>
                  <pic:spPr bwMode="auto">
                    <a:xfrm>
                      <a:off x="0" y="0"/>
                      <a:ext cx="5943600" cy="977900"/>
                    </a:xfrm>
                    <a:prstGeom prst="rect">
                      <a:avLst/>
                    </a:prstGeom>
                    <a:ln>
                      <a:noFill/>
                    </a:ln>
                    <a:extLst>
                      <a:ext uri="{53640926-AAD7-44D8-BBD7-CCE9431645EC}">
                        <a14:shadowObscured xmlns:a14="http://schemas.microsoft.com/office/drawing/2010/main"/>
                      </a:ext>
                    </a:extLst>
                  </pic:spPr>
                </pic:pic>
              </a:graphicData>
            </a:graphic>
          </wp:inline>
        </w:drawing>
      </w:r>
    </w:p>
    <w:p w14:paraId="59F121BD" w14:textId="77777777" w:rsidR="00AB41A9" w:rsidRDefault="00AB41A9" w:rsidP="00AB41A9">
      <w:r>
        <w:t>The job will be removed from the 2</w:t>
      </w:r>
      <w:r w:rsidRPr="00410C70">
        <w:rPr>
          <w:vertAlign w:val="superscript"/>
        </w:rPr>
        <w:t>nd</w:t>
      </w:r>
      <w:r>
        <w:t xml:space="preserve"> job and the crew number will be removed from the job.</w:t>
      </w:r>
    </w:p>
    <w:p w14:paraId="12A82322" w14:textId="77777777" w:rsidR="00AB41A9" w:rsidRDefault="00AB41A9" w:rsidP="007A1929">
      <w:pPr>
        <w:pStyle w:val="Heading3"/>
      </w:pPr>
      <w:bookmarkStart w:id="43" w:name="_Toc168292624"/>
      <w:bookmarkStart w:id="44" w:name="_Toc168905596"/>
      <w:r>
        <w:t>Job Details</w:t>
      </w:r>
      <w:bookmarkEnd w:id="43"/>
      <w:bookmarkEnd w:id="44"/>
    </w:p>
    <w:p w14:paraId="5758902A" w14:textId="77777777" w:rsidR="00AB41A9" w:rsidRDefault="00AB41A9" w:rsidP="00AB41A9">
      <w:r>
        <w:t>Job details are shown on a hover over the job.</w:t>
      </w:r>
    </w:p>
    <w:p w14:paraId="7B9F79AA" w14:textId="77777777" w:rsidR="00AB41A9" w:rsidRDefault="00AB41A9" w:rsidP="00AB41A9">
      <w:r w:rsidRPr="006C3082">
        <w:rPr>
          <w:noProof/>
        </w:rPr>
        <w:lastRenderedPageBreak/>
        <w:drawing>
          <wp:inline distT="0" distB="0" distL="0" distR="0" wp14:anchorId="0F6A09F2" wp14:editId="720C4E5F">
            <wp:extent cx="2628025" cy="2159780"/>
            <wp:effectExtent l="0" t="0" r="1270" b="0"/>
            <wp:docPr id="112" name="Picture 1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able&#10;&#10;Description automatically generated"/>
                    <pic:cNvPicPr/>
                  </pic:nvPicPr>
                  <pic:blipFill>
                    <a:blip r:embed="rId124"/>
                    <a:stretch>
                      <a:fillRect/>
                    </a:stretch>
                  </pic:blipFill>
                  <pic:spPr>
                    <a:xfrm>
                      <a:off x="0" y="0"/>
                      <a:ext cx="2636792" cy="2166985"/>
                    </a:xfrm>
                    <a:prstGeom prst="rect">
                      <a:avLst/>
                    </a:prstGeom>
                  </pic:spPr>
                </pic:pic>
              </a:graphicData>
            </a:graphic>
          </wp:inline>
        </w:drawing>
      </w:r>
    </w:p>
    <w:p w14:paraId="300B69DE" w14:textId="5FC53285" w:rsidR="00AB41A9" w:rsidRPr="006C3082" w:rsidRDefault="00AB41A9" w:rsidP="00AB41A9">
      <w:r>
        <w:t>Information on Program , District, Call sheet , job date &amp; Time, Pre-Job Testing requirements, Complexity rating, crew members &amp; equipment are shown.</w:t>
      </w:r>
    </w:p>
    <w:p w14:paraId="40E92DE9" w14:textId="77777777" w:rsidR="00AB41A9" w:rsidRDefault="00AB41A9" w:rsidP="007A1929">
      <w:pPr>
        <w:pStyle w:val="Heading3"/>
      </w:pPr>
      <w:bookmarkStart w:id="45" w:name="_Toc168292625"/>
      <w:bookmarkStart w:id="46" w:name="_Toc168905597"/>
      <w:r>
        <w:t>Crew Modification</w:t>
      </w:r>
      <w:bookmarkEnd w:id="45"/>
      <w:bookmarkEnd w:id="46"/>
    </w:p>
    <w:p w14:paraId="4C930954" w14:textId="77777777" w:rsidR="00AB41A9" w:rsidRDefault="00AB41A9" w:rsidP="00AB41A9">
      <w:r>
        <w:t>A crew can be modified as required. Removing crew members, swapping crew members, or changing equipment assigned to a crew can all be done by clicking on the arrow beside the crew’s name:</w:t>
      </w:r>
    </w:p>
    <w:p w14:paraId="3FD9B282" w14:textId="77777777" w:rsidR="00AB41A9" w:rsidRDefault="00AB41A9" w:rsidP="00AB41A9">
      <w:r w:rsidRPr="00303561">
        <w:rPr>
          <w:noProof/>
        </w:rPr>
        <w:drawing>
          <wp:inline distT="0" distB="0" distL="0" distR="0" wp14:anchorId="5D277AF6" wp14:editId="4EA5114C">
            <wp:extent cx="5943600" cy="33210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32105"/>
                    </a:xfrm>
                    <a:prstGeom prst="rect">
                      <a:avLst/>
                    </a:prstGeom>
                  </pic:spPr>
                </pic:pic>
              </a:graphicData>
            </a:graphic>
          </wp:inline>
        </w:drawing>
      </w:r>
    </w:p>
    <w:p w14:paraId="1DA1FAA6" w14:textId="77777777" w:rsidR="00AB41A9" w:rsidRDefault="00AB41A9" w:rsidP="00AB41A9">
      <w:r>
        <w:t>Once the arrow is clicked, this will expand all the details of the crew:</w:t>
      </w:r>
    </w:p>
    <w:p w14:paraId="6A19687A" w14:textId="77777777" w:rsidR="00AB41A9" w:rsidRDefault="00AB41A9" w:rsidP="00AB41A9">
      <w:r w:rsidRPr="007F2088">
        <w:rPr>
          <w:noProof/>
        </w:rPr>
        <w:drawing>
          <wp:inline distT="0" distB="0" distL="0" distR="0" wp14:anchorId="2D9579F6" wp14:editId="5A7494AD">
            <wp:extent cx="5943600" cy="1149985"/>
            <wp:effectExtent l="0" t="0" r="0" b="0"/>
            <wp:docPr id="114" name="Picture 1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medium confidence"/>
                    <pic:cNvPicPr/>
                  </pic:nvPicPr>
                  <pic:blipFill>
                    <a:blip r:embed="rId126"/>
                    <a:stretch>
                      <a:fillRect/>
                    </a:stretch>
                  </pic:blipFill>
                  <pic:spPr>
                    <a:xfrm>
                      <a:off x="0" y="0"/>
                      <a:ext cx="5943600" cy="1149985"/>
                    </a:xfrm>
                    <a:prstGeom prst="rect">
                      <a:avLst/>
                    </a:prstGeom>
                  </pic:spPr>
                </pic:pic>
              </a:graphicData>
            </a:graphic>
          </wp:inline>
        </w:drawing>
      </w:r>
    </w:p>
    <w:p w14:paraId="6BC9F6AC" w14:textId="77777777" w:rsidR="00AB41A9" w:rsidRDefault="00AB41A9" w:rsidP="00AB41A9">
      <w:r>
        <w:t>Each member of the crew can be removed or swapped. Additional crew members can also be added.</w:t>
      </w:r>
    </w:p>
    <w:p w14:paraId="3E0902F8" w14:textId="77777777" w:rsidR="00AB41A9" w:rsidRDefault="00AB41A9" w:rsidP="00AB41A9">
      <w:r>
        <w:t>If Adam is swapped for another member….</w:t>
      </w:r>
    </w:p>
    <w:p w14:paraId="7AC3BFE1" w14:textId="77777777" w:rsidR="00AB41A9" w:rsidRDefault="00AB41A9" w:rsidP="00AB41A9">
      <w:r w:rsidRPr="000D6C4D">
        <w:rPr>
          <w:noProof/>
        </w:rPr>
        <w:drawing>
          <wp:inline distT="0" distB="0" distL="0" distR="0" wp14:anchorId="4578A789" wp14:editId="40C001D2">
            <wp:extent cx="2631004" cy="1037919"/>
            <wp:effectExtent l="0" t="0" r="0" b="0"/>
            <wp:docPr id="115" name="Picture 1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10;&#10;Description automatically generated"/>
                    <pic:cNvPicPr/>
                  </pic:nvPicPr>
                  <pic:blipFill>
                    <a:blip r:embed="rId127"/>
                    <a:stretch>
                      <a:fillRect/>
                    </a:stretch>
                  </pic:blipFill>
                  <pic:spPr>
                    <a:xfrm>
                      <a:off x="0" y="0"/>
                      <a:ext cx="2642511" cy="1042458"/>
                    </a:xfrm>
                    <a:prstGeom prst="rect">
                      <a:avLst/>
                    </a:prstGeom>
                  </pic:spPr>
                </pic:pic>
              </a:graphicData>
            </a:graphic>
          </wp:inline>
        </w:drawing>
      </w:r>
      <w:r w:rsidRPr="008D45EE">
        <w:rPr>
          <w:noProof/>
        </w:rPr>
        <w:t xml:space="preserve"> </w:t>
      </w:r>
      <w:r w:rsidRPr="008D45EE">
        <w:rPr>
          <w:noProof/>
        </w:rPr>
        <w:drawing>
          <wp:inline distT="0" distB="0" distL="0" distR="0" wp14:anchorId="2112A0F8" wp14:editId="62B60F1A">
            <wp:extent cx="2748810" cy="1016420"/>
            <wp:effectExtent l="0" t="0" r="0" b="0"/>
            <wp:docPr id="117" name="Picture 11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10;&#10;Description automatically generated with medium confidence"/>
                    <pic:cNvPicPr/>
                  </pic:nvPicPr>
                  <pic:blipFill>
                    <a:blip r:embed="rId128"/>
                    <a:stretch>
                      <a:fillRect/>
                    </a:stretch>
                  </pic:blipFill>
                  <pic:spPr>
                    <a:xfrm>
                      <a:off x="0" y="0"/>
                      <a:ext cx="2774415" cy="1025888"/>
                    </a:xfrm>
                    <a:prstGeom prst="rect">
                      <a:avLst/>
                    </a:prstGeom>
                  </pic:spPr>
                </pic:pic>
              </a:graphicData>
            </a:graphic>
          </wp:inline>
        </w:drawing>
      </w:r>
    </w:p>
    <w:p w14:paraId="42A50822" w14:textId="77777777" w:rsidR="00AB41A9" w:rsidRDefault="00AB41A9" w:rsidP="00AB41A9">
      <w:r>
        <w:t>Any conflicts that arise will appear:</w:t>
      </w:r>
    </w:p>
    <w:p w14:paraId="5035E1AF" w14:textId="77777777" w:rsidR="00AB41A9" w:rsidRDefault="00AB41A9" w:rsidP="00AB41A9">
      <w:r w:rsidRPr="000F25AA">
        <w:rPr>
          <w:noProof/>
        </w:rPr>
        <w:lastRenderedPageBreak/>
        <w:drawing>
          <wp:inline distT="0" distB="0" distL="0" distR="0" wp14:anchorId="7D6E3D72" wp14:editId="093838ED">
            <wp:extent cx="2905885" cy="801623"/>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9"/>
                    <a:stretch>
                      <a:fillRect/>
                    </a:stretch>
                  </pic:blipFill>
                  <pic:spPr>
                    <a:xfrm>
                      <a:off x="0" y="0"/>
                      <a:ext cx="2920963" cy="805782"/>
                    </a:xfrm>
                    <a:prstGeom prst="rect">
                      <a:avLst/>
                    </a:prstGeom>
                  </pic:spPr>
                </pic:pic>
              </a:graphicData>
            </a:graphic>
          </wp:inline>
        </w:drawing>
      </w:r>
    </w:p>
    <w:p w14:paraId="3E1FCE8A" w14:textId="77777777" w:rsidR="00AB41A9" w:rsidRDefault="00AB41A9" w:rsidP="00AB41A9">
      <w:r>
        <w:t>Click “Continue”</w:t>
      </w:r>
    </w:p>
    <w:p w14:paraId="65436769" w14:textId="77777777" w:rsidR="00AB41A9" w:rsidRDefault="00AB41A9" w:rsidP="00AB41A9">
      <w:pPr>
        <w:rPr>
          <w:noProof/>
        </w:rPr>
      </w:pPr>
    </w:p>
    <w:p w14:paraId="65E31AD5" w14:textId="77777777" w:rsidR="00AB41A9" w:rsidRDefault="00AB41A9" w:rsidP="00AB41A9">
      <w:r w:rsidRPr="009B6087">
        <w:rPr>
          <w:noProof/>
        </w:rPr>
        <w:drawing>
          <wp:inline distT="0" distB="0" distL="0" distR="0" wp14:anchorId="4CEC8EF9" wp14:editId="2A35CD1C">
            <wp:extent cx="5943600" cy="1235075"/>
            <wp:effectExtent l="0" t="0" r="0" b="3175"/>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rotWithShape="1">
                    <a:blip r:embed="rId130"/>
                    <a:srcRect t="6490"/>
                    <a:stretch/>
                  </pic:blipFill>
                  <pic:spPr bwMode="auto">
                    <a:xfrm>
                      <a:off x="0" y="0"/>
                      <a:ext cx="5943600" cy="1235075"/>
                    </a:xfrm>
                    <a:prstGeom prst="rect">
                      <a:avLst/>
                    </a:prstGeom>
                    <a:ln>
                      <a:noFill/>
                    </a:ln>
                    <a:extLst>
                      <a:ext uri="{53640926-AAD7-44D8-BBD7-CCE9431645EC}">
                        <a14:shadowObscured xmlns:a14="http://schemas.microsoft.com/office/drawing/2010/main"/>
                      </a:ext>
                    </a:extLst>
                  </pic:spPr>
                </pic:pic>
              </a:graphicData>
            </a:graphic>
          </wp:inline>
        </w:drawing>
      </w:r>
    </w:p>
    <w:p w14:paraId="5489489A" w14:textId="77777777" w:rsidR="00AB41A9" w:rsidRPr="00AB41A9" w:rsidRDefault="00AB41A9" w:rsidP="00AB41A9">
      <w:r>
        <w:t>The new crew is missing and unavailable. This is due to the issue that this new crew is not “</w:t>
      </w:r>
      <w:r w:rsidRPr="00AB41A9">
        <w:t>Planned” or could be “Not Active.”</w:t>
      </w:r>
    </w:p>
    <w:p w14:paraId="31B31303" w14:textId="77777777" w:rsidR="00AB41A9" w:rsidRPr="00AB41A9" w:rsidRDefault="00AB41A9" w:rsidP="00AB41A9">
      <w:r w:rsidRPr="00AB41A9">
        <w:t>To find the crew, 2 different options exist to use the crew.</w:t>
      </w:r>
    </w:p>
    <w:p w14:paraId="3DED367A" w14:textId="77777777" w:rsidR="00AB41A9" w:rsidRPr="00AB41A9" w:rsidRDefault="00AB41A9" w:rsidP="00AB41A9">
      <w:pPr>
        <w:pStyle w:val="ListParagraph"/>
        <w:numPr>
          <w:ilvl w:val="0"/>
          <w:numId w:val="10"/>
        </w:numPr>
      </w:pPr>
      <w:r w:rsidRPr="00AB41A9">
        <w:t>Uncheck “Show Only Planned Crews” and “Show Only Active Crews” at the top of the page.</w:t>
      </w:r>
    </w:p>
    <w:p w14:paraId="504FBEBC" w14:textId="77777777" w:rsidR="00AB41A9" w:rsidRPr="00AB41A9" w:rsidRDefault="00AB41A9" w:rsidP="00AB41A9">
      <w:pPr>
        <w:pStyle w:val="ListParagraph"/>
        <w:numPr>
          <w:ilvl w:val="1"/>
          <w:numId w:val="10"/>
        </w:numPr>
      </w:pPr>
      <w:r w:rsidRPr="00AB41A9">
        <w:t>The new crew will show up.</w:t>
      </w:r>
    </w:p>
    <w:p w14:paraId="1E551907" w14:textId="77777777" w:rsidR="00AB41A9" w:rsidRPr="00AB41A9" w:rsidRDefault="00AB41A9" w:rsidP="00AB41A9">
      <w:pPr>
        <w:pStyle w:val="ListParagraph"/>
        <w:numPr>
          <w:ilvl w:val="0"/>
          <w:numId w:val="10"/>
        </w:numPr>
      </w:pPr>
      <w:r w:rsidRPr="00AB41A9">
        <w:t>Go to the crews tab and change this new crews status to “Planned”</w:t>
      </w:r>
    </w:p>
    <w:p w14:paraId="41ADD625" w14:textId="77777777" w:rsidR="00AB41A9" w:rsidRPr="00AB41A9" w:rsidRDefault="00AB41A9" w:rsidP="007A1929">
      <w:pPr>
        <w:pStyle w:val="Heading3"/>
      </w:pPr>
      <w:bookmarkStart w:id="47" w:name="_Toc168292626"/>
      <w:bookmarkStart w:id="48" w:name="_Toc168905598"/>
      <w:r w:rsidRPr="00AB41A9">
        <w:t>Uncheck “Show Only Planned Crews”</w:t>
      </w:r>
      <w:bookmarkEnd w:id="47"/>
      <w:r w:rsidRPr="00AB41A9">
        <w:t xml:space="preserve"> and “Show only Active Crews”</w:t>
      </w:r>
      <w:bookmarkEnd w:id="48"/>
    </w:p>
    <w:p w14:paraId="44FD108C" w14:textId="77777777" w:rsidR="00AB41A9" w:rsidRDefault="00AB41A9" w:rsidP="00AB41A9">
      <w:r w:rsidRPr="00AB41A9">
        <w:t>Once the “Show Only Planned Crews” and “Show Only Active Crews” is unchecked, the crew table looks as follows:</w:t>
      </w:r>
    </w:p>
    <w:p w14:paraId="3B70B329" w14:textId="77777777" w:rsidR="00AB41A9" w:rsidRDefault="00AB41A9" w:rsidP="00AB41A9">
      <w:pPr>
        <w:jc w:val="center"/>
      </w:pPr>
      <w:r w:rsidRPr="00AB41A9">
        <w:rPr>
          <w:noProof/>
        </w:rPr>
        <w:drawing>
          <wp:inline distT="0" distB="0" distL="0" distR="0" wp14:anchorId="6D0A7F2A" wp14:editId="46BD5FD9">
            <wp:extent cx="5960247" cy="681990"/>
            <wp:effectExtent l="0" t="0" r="2540" b="3810"/>
            <wp:docPr id="1662351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51103" name=""/>
                    <pic:cNvPicPr/>
                  </pic:nvPicPr>
                  <pic:blipFill>
                    <a:blip r:embed="rId131"/>
                    <a:stretch>
                      <a:fillRect/>
                    </a:stretch>
                  </pic:blipFill>
                  <pic:spPr>
                    <a:xfrm>
                      <a:off x="0" y="0"/>
                      <a:ext cx="6232693" cy="713164"/>
                    </a:xfrm>
                    <a:prstGeom prst="rect">
                      <a:avLst/>
                    </a:prstGeom>
                  </pic:spPr>
                </pic:pic>
              </a:graphicData>
            </a:graphic>
          </wp:inline>
        </w:drawing>
      </w:r>
    </w:p>
    <w:p w14:paraId="6D95FFBD" w14:textId="77777777" w:rsidR="00AB41A9" w:rsidRDefault="00AB41A9" w:rsidP="00AB41A9">
      <w:r>
        <w:t>The crew can now be seen and assigned to a job.</w:t>
      </w:r>
    </w:p>
    <w:p w14:paraId="2E80D951" w14:textId="77777777" w:rsidR="00AB41A9" w:rsidRDefault="00AB41A9" w:rsidP="00AB41A9">
      <w:r>
        <w:t>Following the same steps, click on job 1 for a crew, the job and then click assign.</w:t>
      </w:r>
    </w:p>
    <w:p w14:paraId="201DC262" w14:textId="77777777" w:rsidR="00AB41A9" w:rsidRDefault="00AB41A9" w:rsidP="00AB41A9">
      <w:r w:rsidRPr="00C52AAC">
        <w:rPr>
          <w:noProof/>
        </w:rPr>
        <w:drawing>
          <wp:inline distT="0" distB="0" distL="0" distR="0" wp14:anchorId="6A12EFC1" wp14:editId="7384BCD7">
            <wp:extent cx="5943600" cy="1800225"/>
            <wp:effectExtent l="0" t="0" r="0" b="9525"/>
            <wp:docPr id="121" name="Picture 1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medium confidence"/>
                    <pic:cNvPicPr/>
                  </pic:nvPicPr>
                  <pic:blipFill rotWithShape="1">
                    <a:blip r:embed="rId132"/>
                    <a:srcRect t="5969"/>
                    <a:stretch/>
                  </pic:blipFill>
                  <pic:spPr bwMode="auto">
                    <a:xfrm>
                      <a:off x="0" y="0"/>
                      <a:ext cx="5943600" cy="1800225"/>
                    </a:xfrm>
                    <a:prstGeom prst="rect">
                      <a:avLst/>
                    </a:prstGeom>
                    <a:ln>
                      <a:noFill/>
                    </a:ln>
                    <a:extLst>
                      <a:ext uri="{53640926-AAD7-44D8-BBD7-CCE9431645EC}">
                        <a14:shadowObscured xmlns:a14="http://schemas.microsoft.com/office/drawing/2010/main"/>
                      </a:ext>
                    </a:extLst>
                  </pic:spPr>
                </pic:pic>
              </a:graphicData>
            </a:graphic>
          </wp:inline>
        </w:drawing>
      </w:r>
    </w:p>
    <w:p w14:paraId="30B6E7CB" w14:textId="77777777" w:rsidR="00AB41A9" w:rsidRDefault="00AB41A9" w:rsidP="00AB41A9">
      <w:r>
        <w:lastRenderedPageBreak/>
        <w:t>The job now appears in the schedule.</w:t>
      </w:r>
    </w:p>
    <w:p w14:paraId="73E72771" w14:textId="77777777" w:rsidR="00AB41A9" w:rsidRDefault="00AB41A9" w:rsidP="007A1929">
      <w:pPr>
        <w:pStyle w:val="Heading3"/>
      </w:pPr>
      <w:bookmarkStart w:id="49" w:name="_Toc168292627"/>
      <w:bookmarkStart w:id="50" w:name="_Toc168905599"/>
      <w:r>
        <w:t>Change Crew Status</w:t>
      </w:r>
      <w:bookmarkEnd w:id="49"/>
      <w:bookmarkEnd w:id="50"/>
    </w:p>
    <w:p w14:paraId="05E10BF2" w14:textId="77777777" w:rsidR="00AB41A9" w:rsidRPr="00AB41A9" w:rsidRDefault="00AB41A9" w:rsidP="00AB41A9">
      <w:r>
        <w:t xml:space="preserve">So, on the Crew Assignment page, the “Show Only </w:t>
      </w:r>
      <w:r w:rsidRPr="00AB41A9">
        <w:t>Planned Crews” and “Show Only Active Crews” is checked.</w:t>
      </w:r>
    </w:p>
    <w:p w14:paraId="2593F9FD" w14:textId="77777777" w:rsidR="00AB41A9" w:rsidRDefault="00AB41A9" w:rsidP="00AB41A9">
      <w:r w:rsidRPr="00AB41A9">
        <w:t>Go to the Crews Mgmt. and find the newly created crew – change their status to “Planned”:</w:t>
      </w:r>
    </w:p>
    <w:p w14:paraId="38EA25CB" w14:textId="77777777" w:rsidR="00AB41A9" w:rsidRDefault="00AB41A9" w:rsidP="00AB41A9">
      <w:r w:rsidRPr="00440042">
        <w:rPr>
          <w:noProof/>
        </w:rPr>
        <w:drawing>
          <wp:inline distT="0" distB="0" distL="0" distR="0" wp14:anchorId="464D7C5E" wp14:editId="25A8EA28">
            <wp:extent cx="5943600" cy="16065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60655"/>
                    </a:xfrm>
                    <a:prstGeom prst="rect">
                      <a:avLst/>
                    </a:prstGeom>
                  </pic:spPr>
                </pic:pic>
              </a:graphicData>
            </a:graphic>
          </wp:inline>
        </w:drawing>
      </w:r>
    </w:p>
    <w:p w14:paraId="09B8B025" w14:textId="77777777" w:rsidR="00AB41A9" w:rsidRDefault="00AB41A9" w:rsidP="00AB41A9">
      <w:r>
        <w:t>Go back to the “Job Board” tab:</w:t>
      </w:r>
    </w:p>
    <w:p w14:paraId="0D4A354A" w14:textId="77777777" w:rsidR="00AB41A9" w:rsidRDefault="00AB41A9" w:rsidP="00AB41A9">
      <w:r w:rsidRPr="00A00C4E">
        <w:rPr>
          <w:noProof/>
        </w:rPr>
        <w:drawing>
          <wp:inline distT="0" distB="0" distL="0" distR="0" wp14:anchorId="5C2BC95C" wp14:editId="16D8BD8B">
            <wp:extent cx="5943600" cy="1350645"/>
            <wp:effectExtent l="0" t="0" r="0" b="1905"/>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rotWithShape="1">
                    <a:blip r:embed="rId134"/>
                    <a:srcRect t="7802"/>
                    <a:stretch/>
                  </pic:blipFill>
                  <pic:spPr bwMode="auto">
                    <a:xfrm>
                      <a:off x="0" y="0"/>
                      <a:ext cx="5943600" cy="1350645"/>
                    </a:xfrm>
                    <a:prstGeom prst="rect">
                      <a:avLst/>
                    </a:prstGeom>
                    <a:ln>
                      <a:noFill/>
                    </a:ln>
                    <a:extLst>
                      <a:ext uri="{53640926-AAD7-44D8-BBD7-CCE9431645EC}">
                        <a14:shadowObscured xmlns:a14="http://schemas.microsoft.com/office/drawing/2010/main"/>
                      </a:ext>
                    </a:extLst>
                  </pic:spPr>
                </pic:pic>
              </a:graphicData>
            </a:graphic>
          </wp:inline>
        </w:drawing>
      </w:r>
    </w:p>
    <w:p w14:paraId="72EB140C" w14:textId="77777777" w:rsidR="00AB41A9" w:rsidRDefault="00AB41A9" w:rsidP="00AB41A9">
      <w:r>
        <w:t>The crew is now shown and can be assigned to a job.</w:t>
      </w:r>
    </w:p>
    <w:p w14:paraId="3F6D0B18" w14:textId="77777777" w:rsidR="00AB41A9" w:rsidRDefault="00AB41A9" w:rsidP="00AB41A9">
      <w:pPr>
        <w:rPr>
          <w:noProof/>
        </w:rPr>
      </w:pPr>
    </w:p>
    <w:p w14:paraId="554F5F93" w14:textId="77777777" w:rsidR="00AB41A9" w:rsidRDefault="00AB41A9" w:rsidP="00AB41A9">
      <w:r w:rsidRPr="007916A2">
        <w:rPr>
          <w:noProof/>
        </w:rPr>
        <w:drawing>
          <wp:inline distT="0" distB="0" distL="0" distR="0" wp14:anchorId="13EC3F49" wp14:editId="6944996D">
            <wp:extent cx="5943600" cy="1370965"/>
            <wp:effectExtent l="0" t="0" r="0" b="635"/>
            <wp:docPr id="124" name="Picture 1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screenshot of a computer&#10;&#10;Description automatically generated with medium confidence"/>
                    <pic:cNvPicPr/>
                  </pic:nvPicPr>
                  <pic:blipFill rotWithShape="1">
                    <a:blip r:embed="rId135"/>
                    <a:srcRect t="6497"/>
                    <a:stretch/>
                  </pic:blipFill>
                  <pic:spPr bwMode="auto">
                    <a:xfrm>
                      <a:off x="0" y="0"/>
                      <a:ext cx="5943600" cy="1370965"/>
                    </a:xfrm>
                    <a:prstGeom prst="rect">
                      <a:avLst/>
                    </a:prstGeom>
                    <a:ln>
                      <a:noFill/>
                    </a:ln>
                    <a:extLst>
                      <a:ext uri="{53640926-AAD7-44D8-BBD7-CCE9431645EC}">
                        <a14:shadowObscured xmlns:a14="http://schemas.microsoft.com/office/drawing/2010/main"/>
                      </a:ext>
                    </a:extLst>
                  </pic:spPr>
                </pic:pic>
              </a:graphicData>
            </a:graphic>
          </wp:inline>
        </w:drawing>
      </w:r>
    </w:p>
    <w:p w14:paraId="61126BA8" w14:textId="77777777" w:rsidR="00AB41A9" w:rsidRDefault="00AB41A9" w:rsidP="007A1929">
      <w:pPr>
        <w:pStyle w:val="Heading3"/>
      </w:pPr>
      <w:bookmarkStart w:id="51" w:name="_Toc168292628"/>
      <w:bookmarkStart w:id="52" w:name="_Toc168905600"/>
      <w:r>
        <w:t>Crew Status Warnings</w:t>
      </w:r>
      <w:bookmarkEnd w:id="51"/>
      <w:bookmarkEnd w:id="52"/>
    </w:p>
    <w:p w14:paraId="1AB90365" w14:textId="77777777" w:rsidR="00AB41A9" w:rsidRDefault="00AB41A9" w:rsidP="00AB41A9">
      <w:r>
        <w:t>The job was just assigned to the new crew turned “Red”. This means that there is an issue with this selection.</w:t>
      </w:r>
    </w:p>
    <w:p w14:paraId="46C3FABB" w14:textId="77777777" w:rsidR="00AB41A9" w:rsidRDefault="00AB41A9" w:rsidP="00AB41A9">
      <w:r>
        <w:t>To see the warnings hover over the 1</w:t>
      </w:r>
      <w:r w:rsidRPr="00EC0CE7">
        <w:rPr>
          <w:vertAlign w:val="superscript"/>
        </w:rPr>
        <w:t>st</w:t>
      </w:r>
      <w:r>
        <w:t xml:space="preserve"> Job entry</w:t>
      </w:r>
    </w:p>
    <w:p w14:paraId="6776A4E2" w14:textId="77777777" w:rsidR="00AB41A9" w:rsidRDefault="00AB41A9" w:rsidP="00AB41A9">
      <w:r w:rsidRPr="00EC0CE7">
        <w:rPr>
          <w:noProof/>
        </w:rPr>
        <w:drawing>
          <wp:inline distT="0" distB="0" distL="0" distR="0" wp14:anchorId="07BED680" wp14:editId="3F378F31">
            <wp:extent cx="2215877" cy="1639046"/>
            <wp:effectExtent l="0" t="0" r="0" b="0"/>
            <wp:docPr id="125" name="Picture 1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10;&#10;Description automatically generated"/>
                    <pic:cNvPicPr/>
                  </pic:nvPicPr>
                  <pic:blipFill>
                    <a:blip r:embed="rId136"/>
                    <a:stretch>
                      <a:fillRect/>
                    </a:stretch>
                  </pic:blipFill>
                  <pic:spPr>
                    <a:xfrm>
                      <a:off x="0" y="0"/>
                      <a:ext cx="2220128" cy="1642190"/>
                    </a:xfrm>
                    <a:prstGeom prst="rect">
                      <a:avLst/>
                    </a:prstGeom>
                  </pic:spPr>
                </pic:pic>
              </a:graphicData>
            </a:graphic>
          </wp:inline>
        </w:drawing>
      </w:r>
    </w:p>
    <w:p w14:paraId="4DA060D8" w14:textId="77777777" w:rsidR="00AB41A9" w:rsidRDefault="00AB41A9" w:rsidP="00AB41A9">
      <w:r>
        <w:lastRenderedPageBreak/>
        <w:t>Alex is set to be starting days off during this job.</w:t>
      </w:r>
    </w:p>
    <w:p w14:paraId="1CB02A25" w14:textId="77777777" w:rsidR="00AB41A9" w:rsidRDefault="00AB41A9" w:rsidP="00AB41A9">
      <w:r>
        <w:t xml:space="preserve">To fix this issue, either swap Alex with an employee on schedule or modify Alex’s availability in the Crew Mgmt. tab </w:t>
      </w:r>
      <w:r>
        <w:sym w:font="Wingdings" w:char="F0E0"/>
      </w:r>
      <w:r>
        <w:t xml:space="preserve"> Employee Schedule.</w:t>
      </w:r>
    </w:p>
    <w:p w14:paraId="2D4D8198" w14:textId="77777777" w:rsidR="00AB41A9" w:rsidRDefault="00AB41A9" w:rsidP="00AB41A9">
      <w:r w:rsidRPr="00C77B22">
        <w:rPr>
          <w:noProof/>
        </w:rPr>
        <w:drawing>
          <wp:inline distT="0" distB="0" distL="0" distR="0" wp14:anchorId="517D2876" wp14:editId="498612A7">
            <wp:extent cx="5943600" cy="1054100"/>
            <wp:effectExtent l="0" t="0" r="0" b="0"/>
            <wp:docPr id="126" name="Picture 12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computer screen&#10;&#10;Description automatically generated with medium confidence"/>
                    <pic:cNvPicPr/>
                  </pic:nvPicPr>
                  <pic:blipFill>
                    <a:blip r:embed="rId137"/>
                    <a:stretch>
                      <a:fillRect/>
                    </a:stretch>
                  </pic:blipFill>
                  <pic:spPr>
                    <a:xfrm>
                      <a:off x="0" y="0"/>
                      <a:ext cx="5943600" cy="1054100"/>
                    </a:xfrm>
                    <a:prstGeom prst="rect">
                      <a:avLst/>
                    </a:prstGeom>
                  </pic:spPr>
                </pic:pic>
              </a:graphicData>
            </a:graphic>
          </wp:inline>
        </w:drawing>
      </w:r>
    </w:p>
    <w:p w14:paraId="117167E2" w14:textId="77777777" w:rsidR="00AB41A9" w:rsidRDefault="00AB41A9" w:rsidP="00AB41A9">
      <w:r>
        <w:t>If Alex has decided to work some or all his days off, these can be controlled here. Click on the section that is showing Days Off:</w:t>
      </w:r>
    </w:p>
    <w:p w14:paraId="46AAFD67" w14:textId="77777777" w:rsidR="00AB41A9" w:rsidRDefault="00AB41A9" w:rsidP="00AB41A9">
      <w:r w:rsidRPr="003C6153">
        <w:rPr>
          <w:noProof/>
        </w:rPr>
        <w:drawing>
          <wp:inline distT="0" distB="0" distL="0" distR="0" wp14:anchorId="37867E10" wp14:editId="3D9F0D25">
            <wp:extent cx="5943600" cy="2482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48285"/>
                    </a:xfrm>
                    <a:prstGeom prst="rect">
                      <a:avLst/>
                    </a:prstGeom>
                  </pic:spPr>
                </pic:pic>
              </a:graphicData>
            </a:graphic>
          </wp:inline>
        </w:drawing>
      </w:r>
    </w:p>
    <w:p w14:paraId="28C82A04" w14:textId="77777777" w:rsidR="00AB41A9" w:rsidRDefault="00AB41A9" w:rsidP="00AB41A9">
      <w:r>
        <w:t>Switch to Available</w:t>
      </w:r>
      <w:r w:rsidRPr="00C848C6">
        <w:rPr>
          <w:noProof/>
        </w:rPr>
        <w:drawing>
          <wp:inline distT="0" distB="0" distL="0" distR="0" wp14:anchorId="19C81C69" wp14:editId="2CF6A510">
            <wp:extent cx="5943600" cy="1058545"/>
            <wp:effectExtent l="0" t="0" r="0" b="8255"/>
            <wp:docPr id="128" name="Picture 12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 screen&#10;&#10;Description automatically generated with medium confidence"/>
                    <pic:cNvPicPr/>
                  </pic:nvPicPr>
                  <pic:blipFill>
                    <a:blip r:embed="rId139"/>
                    <a:stretch>
                      <a:fillRect/>
                    </a:stretch>
                  </pic:blipFill>
                  <pic:spPr>
                    <a:xfrm>
                      <a:off x="0" y="0"/>
                      <a:ext cx="5943600" cy="1058545"/>
                    </a:xfrm>
                    <a:prstGeom prst="rect">
                      <a:avLst/>
                    </a:prstGeom>
                  </pic:spPr>
                </pic:pic>
              </a:graphicData>
            </a:graphic>
          </wp:inline>
        </w:drawing>
      </w:r>
    </w:p>
    <w:p w14:paraId="2200ADE0" w14:textId="77777777" w:rsidR="00AB41A9" w:rsidRDefault="00AB41A9" w:rsidP="00AB41A9">
      <w:r>
        <w:t xml:space="preserve"> which will show the following</w:t>
      </w:r>
    </w:p>
    <w:p w14:paraId="0F1B3CB9" w14:textId="77777777" w:rsidR="00AB41A9" w:rsidRDefault="00AB41A9" w:rsidP="00AB41A9">
      <w:r w:rsidRPr="00C848C6">
        <w:rPr>
          <w:noProof/>
        </w:rPr>
        <w:drawing>
          <wp:inline distT="0" distB="0" distL="0" distR="0" wp14:anchorId="0D272424" wp14:editId="31A23DF0">
            <wp:extent cx="5943600" cy="1058545"/>
            <wp:effectExtent l="0" t="0" r="0" b="8255"/>
            <wp:docPr id="129" name="Picture 12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computer screen&#10;&#10;Description automatically generated with medium confidence"/>
                    <pic:cNvPicPr/>
                  </pic:nvPicPr>
                  <pic:blipFill>
                    <a:blip r:embed="rId139"/>
                    <a:stretch>
                      <a:fillRect/>
                    </a:stretch>
                  </pic:blipFill>
                  <pic:spPr>
                    <a:xfrm>
                      <a:off x="0" y="0"/>
                      <a:ext cx="5943600" cy="1058545"/>
                    </a:xfrm>
                    <a:prstGeom prst="rect">
                      <a:avLst/>
                    </a:prstGeom>
                  </pic:spPr>
                </pic:pic>
              </a:graphicData>
            </a:graphic>
          </wp:inline>
        </w:drawing>
      </w:r>
    </w:p>
    <w:p w14:paraId="22F55096" w14:textId="77777777" w:rsidR="00AB41A9" w:rsidRDefault="00AB41A9" w:rsidP="00AB41A9">
      <w:r>
        <w:t>Going back to the Job Board tab:</w:t>
      </w:r>
    </w:p>
    <w:p w14:paraId="382159FE" w14:textId="77777777" w:rsidR="00AB41A9" w:rsidRDefault="00AB41A9" w:rsidP="00AB41A9">
      <w:r w:rsidRPr="004E34A3">
        <w:rPr>
          <w:noProof/>
        </w:rPr>
        <w:drawing>
          <wp:inline distT="0" distB="0" distL="0" distR="0" wp14:anchorId="382EF741" wp14:editId="7CD054FF">
            <wp:extent cx="5943600" cy="1448435"/>
            <wp:effectExtent l="0" t="0" r="0" b="0"/>
            <wp:docPr id="130" name="Picture 1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computer&#10;&#10;Description automatically generated with medium confidence"/>
                    <pic:cNvPicPr/>
                  </pic:nvPicPr>
                  <pic:blipFill>
                    <a:blip r:embed="rId140"/>
                    <a:stretch>
                      <a:fillRect/>
                    </a:stretch>
                  </pic:blipFill>
                  <pic:spPr>
                    <a:xfrm>
                      <a:off x="0" y="0"/>
                      <a:ext cx="5943600" cy="1448435"/>
                    </a:xfrm>
                    <a:prstGeom prst="rect">
                      <a:avLst/>
                    </a:prstGeom>
                  </pic:spPr>
                </pic:pic>
              </a:graphicData>
            </a:graphic>
          </wp:inline>
        </w:drawing>
      </w:r>
    </w:p>
    <w:p w14:paraId="72863465" w14:textId="77777777" w:rsidR="00AB41A9" w:rsidRDefault="00AB41A9" w:rsidP="00AB41A9">
      <w:r>
        <w:t>The job is no longer “Red” as the issue has been resolved.</w:t>
      </w:r>
    </w:p>
    <w:p w14:paraId="2194FFB4" w14:textId="77777777" w:rsidR="00AB41A9" w:rsidRDefault="00AB41A9" w:rsidP="007A1929">
      <w:pPr>
        <w:pStyle w:val="Heading3"/>
      </w:pPr>
      <w:bookmarkStart w:id="53" w:name="_Toc168292629"/>
      <w:bookmarkStart w:id="54" w:name="_Toc168905601"/>
      <w:r>
        <w:lastRenderedPageBreak/>
        <w:t>Warnings</w:t>
      </w:r>
      <w:bookmarkEnd w:id="53"/>
      <w:bookmarkEnd w:id="54"/>
    </w:p>
    <w:p w14:paraId="6C225D5A" w14:textId="77777777" w:rsidR="00AB41A9" w:rsidRDefault="00AB41A9" w:rsidP="00AB41A9">
      <w:r>
        <w:t>At the top right side of the window there is a warnings button. It will show a number of warnings that are present:</w:t>
      </w:r>
    </w:p>
    <w:p w14:paraId="7D64320A" w14:textId="77777777" w:rsidR="00AB41A9" w:rsidRDefault="00AB41A9" w:rsidP="00AB41A9">
      <w:r w:rsidRPr="00A578A1">
        <w:rPr>
          <w:noProof/>
        </w:rPr>
        <w:drawing>
          <wp:inline distT="0" distB="0" distL="0" distR="0" wp14:anchorId="5F59B96A" wp14:editId="102AFE3D">
            <wp:extent cx="924054" cy="381053"/>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24054" cy="381053"/>
                    </a:xfrm>
                    <a:prstGeom prst="rect">
                      <a:avLst/>
                    </a:prstGeom>
                  </pic:spPr>
                </pic:pic>
              </a:graphicData>
            </a:graphic>
          </wp:inline>
        </w:drawing>
      </w:r>
    </w:p>
    <w:p w14:paraId="07E09CA7" w14:textId="77777777" w:rsidR="00AB41A9" w:rsidRDefault="00AB41A9" w:rsidP="00AB41A9">
      <w:r>
        <w:t>Clicking on the button will display the warnings that are currently present:</w:t>
      </w:r>
    </w:p>
    <w:p w14:paraId="4EE65F40" w14:textId="77777777" w:rsidR="00AB41A9" w:rsidRDefault="00AB41A9" w:rsidP="00AB41A9">
      <w:r w:rsidRPr="004C7116">
        <w:rPr>
          <w:noProof/>
        </w:rPr>
        <w:drawing>
          <wp:inline distT="0" distB="0" distL="0" distR="0" wp14:anchorId="5C681EC2" wp14:editId="2170E5F3">
            <wp:extent cx="1918557" cy="1085976"/>
            <wp:effectExtent l="0" t="0" r="5715"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142"/>
                    <a:stretch>
                      <a:fillRect/>
                    </a:stretch>
                  </pic:blipFill>
                  <pic:spPr>
                    <a:xfrm>
                      <a:off x="0" y="0"/>
                      <a:ext cx="1923079" cy="1088535"/>
                    </a:xfrm>
                    <a:prstGeom prst="rect">
                      <a:avLst/>
                    </a:prstGeom>
                  </pic:spPr>
                </pic:pic>
              </a:graphicData>
            </a:graphic>
          </wp:inline>
        </w:drawing>
      </w:r>
    </w:p>
    <w:p w14:paraId="76E0F702" w14:textId="77777777" w:rsidR="00AB41A9" w:rsidRDefault="00AB41A9" w:rsidP="00AB41A9">
      <w:r>
        <w:t>Once all the jobs have assigned crews and/or each available crew is assigned to a job these warnings will disappear.</w:t>
      </w:r>
    </w:p>
    <w:p w14:paraId="2F7102FC" w14:textId="77777777" w:rsidR="00AB41A9" w:rsidRDefault="00AB41A9" w:rsidP="007A1929">
      <w:pPr>
        <w:pStyle w:val="Heading3"/>
      </w:pPr>
      <w:bookmarkStart w:id="55" w:name="_Toc168292630"/>
      <w:bookmarkStart w:id="56" w:name="_Toc168905602"/>
      <w:r>
        <w:t>48 Hour View</w:t>
      </w:r>
      <w:bookmarkEnd w:id="55"/>
      <w:bookmarkEnd w:id="56"/>
    </w:p>
    <w:p w14:paraId="1D8C4FBF" w14:textId="77777777" w:rsidR="00AB41A9" w:rsidRDefault="00AB41A9" w:rsidP="00AB41A9">
      <w:r>
        <w:t>The 48-hour view button will show the jobs and the assigned crews in a view across the next 48 hours:</w:t>
      </w:r>
    </w:p>
    <w:p w14:paraId="2ADC0FD4" w14:textId="77777777" w:rsidR="00AB41A9" w:rsidRDefault="00AB41A9" w:rsidP="00AB41A9">
      <w:r w:rsidRPr="002901BD">
        <w:rPr>
          <w:noProof/>
        </w:rPr>
        <w:drawing>
          <wp:inline distT="0" distB="0" distL="0" distR="0" wp14:anchorId="03325D38" wp14:editId="3E2EDAD3">
            <wp:extent cx="847082" cy="380000"/>
            <wp:effectExtent l="0" t="0" r="0"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53807" cy="383017"/>
                    </a:xfrm>
                    <a:prstGeom prst="rect">
                      <a:avLst/>
                    </a:prstGeom>
                  </pic:spPr>
                </pic:pic>
              </a:graphicData>
            </a:graphic>
          </wp:inline>
        </w:drawing>
      </w:r>
    </w:p>
    <w:p w14:paraId="57580FC1" w14:textId="77777777" w:rsidR="00AB41A9" w:rsidRDefault="00AB41A9" w:rsidP="00AB41A9">
      <w:r w:rsidRPr="00B0675A">
        <w:rPr>
          <w:noProof/>
        </w:rPr>
        <w:drawing>
          <wp:inline distT="0" distB="0" distL="0" distR="0" wp14:anchorId="268DB450" wp14:editId="254B1B82">
            <wp:extent cx="5943600" cy="2007870"/>
            <wp:effectExtent l="0" t="0" r="0" b="0"/>
            <wp:docPr id="133" name="Picture 1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computer&#10;&#10;Description automatically generated"/>
                    <pic:cNvPicPr/>
                  </pic:nvPicPr>
                  <pic:blipFill>
                    <a:blip r:embed="rId144"/>
                    <a:stretch>
                      <a:fillRect/>
                    </a:stretch>
                  </pic:blipFill>
                  <pic:spPr>
                    <a:xfrm>
                      <a:off x="0" y="0"/>
                      <a:ext cx="5943600" cy="2007870"/>
                    </a:xfrm>
                    <a:prstGeom prst="rect">
                      <a:avLst/>
                    </a:prstGeom>
                  </pic:spPr>
                </pic:pic>
              </a:graphicData>
            </a:graphic>
          </wp:inline>
        </w:drawing>
      </w:r>
    </w:p>
    <w:p w14:paraId="686153D9" w14:textId="77777777" w:rsidR="00AB41A9" w:rsidRDefault="00AB41A9" w:rsidP="00AB41A9">
      <w:r>
        <w:t>This is intended to show the available time between jobs for the possibility of assigning 2</w:t>
      </w:r>
      <w:r w:rsidRPr="00945A72">
        <w:rPr>
          <w:vertAlign w:val="superscript"/>
        </w:rPr>
        <w:t>nd</w:t>
      </w:r>
      <w:r>
        <w:t xml:space="preserve"> jobs to various crews.</w:t>
      </w:r>
    </w:p>
    <w:p w14:paraId="78DAABE2" w14:textId="77777777" w:rsidR="00AB41A9" w:rsidRDefault="00AB41A9" w:rsidP="007A1929">
      <w:pPr>
        <w:pStyle w:val="Heading2"/>
      </w:pPr>
      <w:bookmarkStart w:id="57" w:name="_Toc168292631"/>
      <w:bookmarkStart w:id="58" w:name="_Toc168905603"/>
      <w:r>
        <w:t>Job Board – Bulker Assignment</w:t>
      </w:r>
      <w:bookmarkEnd w:id="57"/>
      <w:bookmarkEnd w:id="58"/>
    </w:p>
    <w:p w14:paraId="7800E732" w14:textId="77777777" w:rsidR="00AB41A9" w:rsidRDefault="00AB41A9" w:rsidP="00AB41A9">
      <w:r>
        <w:t>The bulker assignment page will show all the “hauls” moving for a rig and/or job.</w:t>
      </w:r>
    </w:p>
    <w:p w14:paraId="55B27128" w14:textId="77777777" w:rsidR="00AB41A9" w:rsidRDefault="00AB41A9" w:rsidP="00AB41A9">
      <w:r w:rsidRPr="00AD387C">
        <w:rPr>
          <w:noProof/>
        </w:rPr>
        <w:lastRenderedPageBreak/>
        <w:drawing>
          <wp:inline distT="0" distB="0" distL="0" distR="0" wp14:anchorId="4D6B17C7" wp14:editId="207C070F">
            <wp:extent cx="5943600" cy="2303780"/>
            <wp:effectExtent l="0" t="0" r="0" b="1270"/>
            <wp:docPr id="137" name="Picture 1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screenshot of a computer&#10;&#10;Description automatically generated"/>
                    <pic:cNvPicPr/>
                  </pic:nvPicPr>
                  <pic:blipFill>
                    <a:blip r:embed="rId145"/>
                    <a:stretch>
                      <a:fillRect/>
                    </a:stretch>
                  </pic:blipFill>
                  <pic:spPr>
                    <a:xfrm>
                      <a:off x="0" y="0"/>
                      <a:ext cx="5943600" cy="2303780"/>
                    </a:xfrm>
                    <a:prstGeom prst="rect">
                      <a:avLst/>
                    </a:prstGeom>
                  </pic:spPr>
                </pic:pic>
              </a:graphicData>
            </a:graphic>
          </wp:inline>
        </w:drawing>
      </w:r>
    </w:p>
    <w:p w14:paraId="39ABFF72" w14:textId="77777777" w:rsidR="00AB41A9" w:rsidRDefault="00AB41A9" w:rsidP="00AB41A9">
      <w:r>
        <w:t>The page will show all the functions completed on the Rig Board. This page just shows the data entered into the Rig Board. The management of the status of the driver is done here.</w:t>
      </w:r>
    </w:p>
    <w:p w14:paraId="004F6CC7" w14:textId="77777777" w:rsidR="00327FDF" w:rsidRDefault="00327FDF" w:rsidP="00AB41A9">
      <w:pPr>
        <w:rPr>
          <w:noProof/>
        </w:rPr>
      </w:pPr>
    </w:p>
    <w:p w14:paraId="1673922E" w14:textId="284F2BC8" w:rsidR="00AB41A9" w:rsidRDefault="00AB41A9" w:rsidP="00AB41A9">
      <w:r w:rsidRPr="00A16C4E">
        <w:rPr>
          <w:noProof/>
        </w:rPr>
        <w:drawing>
          <wp:inline distT="0" distB="0" distL="0" distR="0" wp14:anchorId="51279527" wp14:editId="6A8FC395">
            <wp:extent cx="775970" cy="2069963"/>
            <wp:effectExtent l="0" t="0" r="5080" b="698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rotWithShape="1">
                    <a:blip r:embed="rId146"/>
                    <a:srcRect l="7284"/>
                    <a:stretch/>
                  </pic:blipFill>
                  <pic:spPr bwMode="auto">
                    <a:xfrm>
                      <a:off x="0" y="0"/>
                      <a:ext cx="779077" cy="2078251"/>
                    </a:xfrm>
                    <a:prstGeom prst="rect">
                      <a:avLst/>
                    </a:prstGeom>
                    <a:ln>
                      <a:noFill/>
                    </a:ln>
                    <a:extLst>
                      <a:ext uri="{53640926-AAD7-44D8-BBD7-CCE9431645EC}">
                        <a14:shadowObscured xmlns:a14="http://schemas.microsoft.com/office/drawing/2010/main"/>
                      </a:ext>
                    </a:extLst>
                  </pic:spPr>
                </pic:pic>
              </a:graphicData>
            </a:graphic>
          </wp:inline>
        </w:drawing>
      </w:r>
    </w:p>
    <w:p w14:paraId="6ABBB96A" w14:textId="77777777" w:rsidR="00AB41A9" w:rsidRDefault="00AB41A9" w:rsidP="00AB41A9">
      <w:r>
        <w:t>When a status is changed, a clock will count down from 16 hrs. until off shift. The clock will also show how long an employee has been at a set status.</w:t>
      </w:r>
    </w:p>
    <w:p w14:paraId="3EC4F505" w14:textId="77777777" w:rsidR="00AB41A9" w:rsidRDefault="00AB41A9" w:rsidP="00AB41A9"/>
    <w:p w14:paraId="1DA31B66" w14:textId="77777777" w:rsidR="00AB41A9" w:rsidRDefault="00AB41A9" w:rsidP="00AB41A9">
      <w:r>
        <w:t xml:space="preserve">The job will also change </w:t>
      </w:r>
      <w:proofErr w:type="spellStart"/>
      <w:r>
        <w:t>colours</w:t>
      </w:r>
      <w:proofErr w:type="spellEnd"/>
      <w:r>
        <w:t xml:space="preserve"> depending on the status of the job. </w:t>
      </w:r>
    </w:p>
    <w:p w14:paraId="389B8A46" w14:textId="52B98346" w:rsidR="00AB41A9" w:rsidRDefault="006E323E" w:rsidP="006E323E">
      <w:pPr>
        <w:pStyle w:val="Heading1"/>
      </w:pPr>
      <w:bookmarkStart w:id="59" w:name="_Toc168905604"/>
      <w:r>
        <w:t>Rig Board</w:t>
      </w:r>
      <w:bookmarkEnd w:id="59"/>
    </w:p>
    <w:p w14:paraId="7BCEEF94" w14:textId="60B8E2F1" w:rsidR="00C95928" w:rsidRPr="00327FDF" w:rsidRDefault="00327FDF" w:rsidP="00327FDF">
      <w:r>
        <w:t xml:space="preserve">When the Rig board tab is clicked this is what it will look like this information is closely intertwined with the Job Board </w:t>
      </w:r>
      <w:r>
        <w:sym w:font="Wingdings" w:char="F0E0"/>
      </w:r>
      <w:r>
        <w:t xml:space="preserve"> Bulker Schedule </w:t>
      </w:r>
    </w:p>
    <w:p w14:paraId="11366F18" w14:textId="3D285278" w:rsidR="00327FDF" w:rsidRDefault="00327FDF" w:rsidP="00327FDF">
      <w:r w:rsidRPr="00327FDF">
        <w:rPr>
          <w:noProof/>
        </w:rPr>
        <w:lastRenderedPageBreak/>
        <w:drawing>
          <wp:inline distT="0" distB="0" distL="0" distR="0" wp14:anchorId="4EF09CE2" wp14:editId="34840DA4">
            <wp:extent cx="4814648" cy="2209800"/>
            <wp:effectExtent l="0" t="0" r="5080" b="0"/>
            <wp:docPr id="550903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03371" name="Picture 1" descr="A screenshot of a computer&#10;&#10;Description automatically generated"/>
                    <pic:cNvPicPr/>
                  </pic:nvPicPr>
                  <pic:blipFill>
                    <a:blip r:embed="rId147"/>
                    <a:stretch>
                      <a:fillRect/>
                    </a:stretch>
                  </pic:blipFill>
                  <pic:spPr>
                    <a:xfrm>
                      <a:off x="0" y="0"/>
                      <a:ext cx="4816140" cy="2210485"/>
                    </a:xfrm>
                    <a:prstGeom prst="rect">
                      <a:avLst/>
                    </a:prstGeom>
                  </pic:spPr>
                </pic:pic>
              </a:graphicData>
            </a:graphic>
          </wp:inline>
        </w:drawing>
      </w:r>
    </w:p>
    <w:p w14:paraId="18634A02" w14:textId="0E039886" w:rsidR="001B1BEE" w:rsidRPr="00327FDF" w:rsidRDefault="001B1BEE" w:rsidP="001B1BEE">
      <w:pPr>
        <w:pStyle w:val="Heading2"/>
      </w:pPr>
      <w:r>
        <w:t>Filter</w:t>
      </w:r>
    </w:p>
    <w:p w14:paraId="7BDFF3E7" w14:textId="6B27A75E" w:rsidR="001B1BEE" w:rsidRDefault="001B1BEE" w:rsidP="001B1BEE">
      <w:pPr>
        <w:keepNext/>
      </w:pPr>
      <w:r>
        <w:rPr>
          <w:noProof/>
        </w:rPr>
        <w:drawing>
          <wp:inline distT="0" distB="0" distL="0" distR="0" wp14:anchorId="2DE40A34" wp14:editId="6AE19540">
            <wp:extent cx="5362575" cy="352425"/>
            <wp:effectExtent l="0" t="0" r="9525" b="9525"/>
            <wp:docPr id="19609181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62575" cy="352425"/>
                    </a:xfrm>
                    <a:prstGeom prst="rect">
                      <a:avLst/>
                    </a:prstGeom>
                    <a:noFill/>
                    <a:ln>
                      <a:noFill/>
                    </a:ln>
                  </pic:spPr>
                </pic:pic>
              </a:graphicData>
            </a:graphic>
          </wp:inline>
        </w:drawing>
      </w:r>
    </w:p>
    <w:p w14:paraId="707C65B2" w14:textId="77777777" w:rsidR="001B1BEE" w:rsidRDefault="001B1BEE" w:rsidP="001B1BEE">
      <w:pPr>
        <w:jc w:val="both"/>
      </w:pPr>
      <w:r>
        <w:t>In the top left corner of the Rig Board window is the service point filter, these boxes sort rigs by district. Multiple areas can be selected at once; however, if no check boxes are selected, all areas are shown. Ensure to allow the board to load between each change in selection, otherwise the data may not populate properly.</w:t>
      </w:r>
    </w:p>
    <w:p w14:paraId="5F1402B4" w14:textId="2071A7DD" w:rsidR="001B1BEE" w:rsidRDefault="001B1BEE" w:rsidP="001B1BEE">
      <w:pPr>
        <w:keepNext/>
      </w:pPr>
      <w:r>
        <w:rPr>
          <w:noProof/>
        </w:rPr>
        <w:drawing>
          <wp:inline distT="0" distB="0" distL="0" distR="0" wp14:anchorId="20682E9B" wp14:editId="6FFEE3AF">
            <wp:extent cx="4019550" cy="381000"/>
            <wp:effectExtent l="0" t="0" r="0" b="0"/>
            <wp:docPr id="217699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19550" cy="381000"/>
                    </a:xfrm>
                    <a:prstGeom prst="rect">
                      <a:avLst/>
                    </a:prstGeom>
                    <a:noFill/>
                    <a:ln>
                      <a:noFill/>
                    </a:ln>
                  </pic:spPr>
                </pic:pic>
              </a:graphicData>
            </a:graphic>
          </wp:inline>
        </w:drawing>
      </w:r>
    </w:p>
    <w:p w14:paraId="4C485F85" w14:textId="77777777" w:rsidR="001B1BEE" w:rsidRDefault="001B1BEE" w:rsidP="001B1BEE">
      <w:pPr>
        <w:jc w:val="both"/>
      </w:pPr>
      <w:r>
        <w:t>In the top middle of the Rig Board window is the rig filter, these boxes sort rigs by type: Primary work is generally covered by drilling rigs, Remedial work is usually covered by service rigs and projects work is covered by project rigs.</w:t>
      </w:r>
    </w:p>
    <w:p w14:paraId="06B559D0" w14:textId="6DE2FEE3" w:rsidR="001B1BEE" w:rsidRDefault="001B1BEE" w:rsidP="001B1BEE">
      <w:pPr>
        <w:keepNext/>
      </w:pPr>
      <w:r>
        <w:rPr>
          <w:noProof/>
        </w:rPr>
        <w:drawing>
          <wp:inline distT="0" distB="0" distL="0" distR="0" wp14:anchorId="57D0AF3F" wp14:editId="2CE525AC">
            <wp:extent cx="5943600" cy="323850"/>
            <wp:effectExtent l="0" t="0" r="0" b="0"/>
            <wp:docPr id="1020308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323850"/>
                    </a:xfrm>
                    <a:prstGeom prst="rect">
                      <a:avLst/>
                    </a:prstGeom>
                    <a:noFill/>
                    <a:ln>
                      <a:noFill/>
                    </a:ln>
                  </pic:spPr>
                </pic:pic>
              </a:graphicData>
            </a:graphic>
          </wp:inline>
        </w:drawing>
      </w:r>
    </w:p>
    <w:p w14:paraId="0A0542C2" w14:textId="77777777" w:rsidR="001B1BEE" w:rsidRDefault="001B1BEE" w:rsidP="001B1BEE">
      <w:pPr>
        <w:jc w:val="both"/>
      </w:pPr>
      <w:r>
        <w:t>In the top right corner of the Rig Board window is the job status filter, these boxes sort rigs by the status of the job. Below is an explanation of each of the above statuses.</w:t>
      </w:r>
    </w:p>
    <w:p w14:paraId="1BA9D0DA" w14:textId="77777777" w:rsidR="001B1BEE" w:rsidRPr="001B1BEE" w:rsidRDefault="001B1BEE" w:rsidP="001B1BEE">
      <w:pPr>
        <w:rPr>
          <w:b/>
          <w:i/>
          <w:iCs/>
        </w:rPr>
      </w:pPr>
      <w:r w:rsidRPr="001B1BEE">
        <w:rPr>
          <w:b/>
          <w:i/>
          <w:iCs/>
        </w:rPr>
        <w:t>Alerted:</w:t>
      </w:r>
    </w:p>
    <w:p w14:paraId="5CBE0838" w14:textId="77777777" w:rsidR="001B1BEE" w:rsidRPr="001B1BEE" w:rsidRDefault="001B1BEE" w:rsidP="001B1BEE">
      <w:r w:rsidRPr="001B1BEE">
        <w:t>Shown in blue with a grey background, this status is a “heads up” from the client or Client Solutions for work that is upcoming but little to no information is available. This will show a client and date expected for work that is upcoming, regardless if we have information of which rig, OSR, LSD, etc. No call sheet is required for an “alerted” job. To create a job alert use the following steps:</w:t>
      </w:r>
    </w:p>
    <w:p w14:paraId="014E420F" w14:textId="14151BE2" w:rsidR="001B1BEE" w:rsidRPr="001B1BEE" w:rsidRDefault="001B1BEE" w:rsidP="001B1BEE">
      <w:pPr>
        <w:numPr>
          <w:ilvl w:val="0"/>
          <w:numId w:val="39"/>
        </w:numPr>
      </w:pPr>
      <w:r w:rsidRPr="001B1BEE">
        <w:lastRenderedPageBreak/>
        <w:t>First ensure rig is activated and enabled (see Section 2.2.4 –Column 4 – Rig), then right click on any company name on the left side of the rig board and “select create job alert”</w:t>
      </w:r>
      <w:r w:rsidRPr="001B1BEE">
        <w:rPr>
          <w:noProof/>
        </w:rPr>
        <w:drawing>
          <wp:inline distT="0" distB="0" distL="0" distR="0" wp14:anchorId="4328FFAE" wp14:editId="28FFC60D">
            <wp:extent cx="4086225" cy="2400300"/>
            <wp:effectExtent l="0" t="0" r="9525" b="0"/>
            <wp:docPr id="96786633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66332" name="Picture 11" descr="A screenshot of a computer&#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086225" cy="2400300"/>
                    </a:xfrm>
                    <a:prstGeom prst="rect">
                      <a:avLst/>
                    </a:prstGeom>
                    <a:noFill/>
                    <a:ln>
                      <a:noFill/>
                    </a:ln>
                  </pic:spPr>
                </pic:pic>
              </a:graphicData>
            </a:graphic>
          </wp:inline>
        </w:drawing>
      </w:r>
    </w:p>
    <w:p w14:paraId="3248FAA3" w14:textId="77777777" w:rsidR="001B1BEE" w:rsidRPr="001B1BEE" w:rsidRDefault="001B1BEE" w:rsidP="001B1BEE"/>
    <w:p w14:paraId="34C41A1B" w14:textId="77777777" w:rsidR="001B1BEE" w:rsidRPr="001B1BEE" w:rsidRDefault="001B1BEE" w:rsidP="001B1BEE">
      <w:pPr>
        <w:numPr>
          <w:ilvl w:val="0"/>
          <w:numId w:val="39"/>
        </w:numPr>
      </w:pPr>
      <w:r w:rsidRPr="001B1BEE">
        <w:t>Fill in the required info on the prompt, the minimum info required is: Client, Service Point, Date and Notes. If filling in Rig Name, ensure it is not a rig currently in use as this will overwrite the current notes for that rig.</w:t>
      </w:r>
    </w:p>
    <w:p w14:paraId="622A4972" w14:textId="77777777" w:rsidR="001B1BEE" w:rsidRPr="001B1BEE" w:rsidRDefault="001B1BEE" w:rsidP="001B1BEE"/>
    <w:p w14:paraId="0B50957D" w14:textId="6F3CC562" w:rsidR="001B1BEE" w:rsidRPr="001B1BEE" w:rsidRDefault="001B1BEE" w:rsidP="001B1BEE">
      <w:r w:rsidRPr="001B1BEE">
        <w:rPr>
          <w:noProof/>
        </w:rPr>
        <w:lastRenderedPageBreak/>
        <w:drawing>
          <wp:inline distT="0" distB="0" distL="0" distR="0" wp14:anchorId="16E58F3B" wp14:editId="775DA355">
            <wp:extent cx="4476750" cy="4448175"/>
            <wp:effectExtent l="0" t="0" r="0" b="9525"/>
            <wp:docPr id="97322257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222570" name="Picture 10" descr="A screenshot of a computer&#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476750" cy="4448175"/>
                    </a:xfrm>
                    <a:prstGeom prst="rect">
                      <a:avLst/>
                    </a:prstGeom>
                    <a:noFill/>
                    <a:ln>
                      <a:noFill/>
                    </a:ln>
                  </pic:spPr>
                </pic:pic>
              </a:graphicData>
            </a:graphic>
          </wp:inline>
        </w:drawing>
      </w:r>
    </w:p>
    <w:p w14:paraId="2D8389F8" w14:textId="77777777" w:rsidR="001B1BEE" w:rsidRPr="001B1BEE" w:rsidRDefault="001B1BEE" w:rsidP="001B1BEE"/>
    <w:p w14:paraId="2A50B35B" w14:textId="77777777" w:rsidR="001B1BEE" w:rsidRPr="001B1BEE" w:rsidRDefault="001B1BEE" w:rsidP="001B1BEE">
      <w:pPr>
        <w:numPr>
          <w:ilvl w:val="0"/>
          <w:numId w:val="39"/>
        </w:numPr>
      </w:pPr>
      <w:r w:rsidRPr="001B1BEE">
        <w:t>Job Alerts can be updated or Removed at any time as they are not tied to a specific call sheet. These options can be selected by right clicking on the client name of the desired Job Alert. Always double check the rig and service area when updating prior to clicking save, there is a known error which causes the selections to switch and default to the first item in the database.</w:t>
      </w:r>
    </w:p>
    <w:p w14:paraId="74FD6FBD" w14:textId="77777777" w:rsidR="001B1BEE" w:rsidRPr="001B1BEE" w:rsidRDefault="001B1BEE" w:rsidP="001B1BEE"/>
    <w:p w14:paraId="39B4A304" w14:textId="41D95E48" w:rsidR="001B1BEE" w:rsidRPr="001B1BEE" w:rsidRDefault="001B1BEE" w:rsidP="001B1BEE">
      <w:r w:rsidRPr="001B1BEE">
        <w:rPr>
          <w:noProof/>
        </w:rPr>
        <w:drawing>
          <wp:inline distT="0" distB="0" distL="0" distR="0" wp14:anchorId="7FB475D0" wp14:editId="5E4FE013">
            <wp:extent cx="4657725" cy="1247775"/>
            <wp:effectExtent l="0" t="0" r="9525" b="9525"/>
            <wp:docPr id="184005618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56187" name="Picture 9" descr="A screenshot of a computer&#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657725" cy="1247775"/>
                    </a:xfrm>
                    <a:prstGeom prst="rect">
                      <a:avLst/>
                    </a:prstGeom>
                    <a:noFill/>
                    <a:ln>
                      <a:noFill/>
                    </a:ln>
                  </pic:spPr>
                </pic:pic>
              </a:graphicData>
            </a:graphic>
          </wp:inline>
        </w:drawing>
      </w:r>
    </w:p>
    <w:p w14:paraId="61DEA5F2" w14:textId="77777777" w:rsidR="001B1BEE" w:rsidRPr="001B1BEE" w:rsidRDefault="001B1BEE" w:rsidP="001B1BEE">
      <w:pPr>
        <w:rPr>
          <w:b/>
          <w:i/>
          <w:iCs/>
        </w:rPr>
      </w:pPr>
    </w:p>
    <w:p w14:paraId="3591186B" w14:textId="77777777" w:rsidR="001B1BEE" w:rsidRPr="001B1BEE" w:rsidRDefault="001B1BEE" w:rsidP="001B1BEE">
      <w:pPr>
        <w:rPr>
          <w:b/>
          <w:i/>
          <w:iCs/>
        </w:rPr>
      </w:pPr>
      <w:r w:rsidRPr="001B1BEE">
        <w:rPr>
          <w:b/>
          <w:i/>
          <w:iCs/>
        </w:rPr>
        <w:t>Pending:</w:t>
      </w:r>
    </w:p>
    <w:p w14:paraId="1A62A31B" w14:textId="77777777" w:rsidR="001B1BEE" w:rsidRPr="001B1BEE" w:rsidRDefault="001B1BEE" w:rsidP="001B1BEE">
      <w:r w:rsidRPr="001B1BEE">
        <w:lastRenderedPageBreak/>
        <w:t xml:space="preserve">Shown in red with a grey background, this status is for work that is confirmed, but without a confirmed on-location time. In order to have a job in alerted status a call sheet must be created in eService, as per </w:t>
      </w:r>
      <w:proofErr w:type="spellStart"/>
      <w:r w:rsidRPr="001B1BEE">
        <w:rPr>
          <w:i/>
        </w:rPr>
        <w:t>SESI_Building</w:t>
      </w:r>
      <w:proofErr w:type="spellEnd"/>
      <w:r w:rsidRPr="001B1BEE">
        <w:rPr>
          <w:i/>
        </w:rPr>
        <w:t xml:space="preserve"> a </w:t>
      </w:r>
      <w:proofErr w:type="spellStart"/>
      <w:r w:rsidRPr="001B1BEE">
        <w:rPr>
          <w:i/>
        </w:rPr>
        <w:t>Callsheet</w:t>
      </w:r>
      <w:proofErr w:type="spellEnd"/>
      <w:r w:rsidRPr="001B1BEE">
        <w:rPr>
          <w:i/>
        </w:rPr>
        <w:t xml:space="preserve"> Instruction Document</w:t>
      </w:r>
      <w:r w:rsidRPr="001B1BEE">
        <w:t xml:space="preserve">. Once a </w:t>
      </w:r>
      <w:proofErr w:type="spellStart"/>
      <w:r w:rsidRPr="001B1BEE">
        <w:t>callsheet</w:t>
      </w:r>
      <w:proofErr w:type="spellEnd"/>
      <w:r w:rsidRPr="001B1BEE">
        <w:t xml:space="preserve"> is created without a confirmed on-location time, the information will automatically show up on the Rig Board/Upcoming Jobs tab. If a job is “Pending”, the status can be changed in four ways:</w:t>
      </w:r>
    </w:p>
    <w:p w14:paraId="5517FB4E" w14:textId="5C10DBAD" w:rsidR="001B1BEE" w:rsidRPr="001B1BEE" w:rsidRDefault="001B1BEE" w:rsidP="001B1BEE">
      <w:pPr>
        <w:numPr>
          <w:ilvl w:val="0"/>
          <w:numId w:val="40"/>
        </w:numPr>
        <w:rPr>
          <w:i/>
        </w:rPr>
      </w:pPr>
      <w:r w:rsidRPr="001B1BEE">
        <w:rPr>
          <w:noProof/>
        </w:rPr>
        <w:drawing>
          <wp:anchor distT="0" distB="0" distL="114300" distR="114300" simplePos="0" relativeHeight="251662336" behindDoc="0" locked="0" layoutInCell="1" allowOverlap="1" wp14:anchorId="557CDDBF" wp14:editId="39541DD5">
            <wp:simplePos x="0" y="0"/>
            <wp:positionH relativeFrom="column">
              <wp:posOffset>2781300</wp:posOffset>
            </wp:positionH>
            <wp:positionV relativeFrom="paragraph">
              <wp:posOffset>21590</wp:posOffset>
            </wp:positionV>
            <wp:extent cx="3162300" cy="2009775"/>
            <wp:effectExtent l="0" t="0" r="0" b="9525"/>
            <wp:wrapSquare wrapText="bothSides"/>
            <wp:docPr id="1086269705" name="Picture 20"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269705" name="Picture 20" descr="A screenshot of a calendar&#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162300" cy="2009775"/>
                    </a:xfrm>
                    <a:prstGeom prst="rect">
                      <a:avLst/>
                    </a:prstGeom>
                    <a:noFill/>
                  </pic:spPr>
                </pic:pic>
              </a:graphicData>
            </a:graphic>
            <wp14:sizeRelH relativeFrom="page">
              <wp14:pctWidth>0</wp14:pctWidth>
            </wp14:sizeRelH>
            <wp14:sizeRelV relativeFrom="page">
              <wp14:pctHeight>0</wp14:pctHeight>
            </wp14:sizeRelV>
          </wp:anchor>
        </w:drawing>
      </w:r>
      <w:r w:rsidRPr="001B1BEE">
        <w:t xml:space="preserve">“On Hold” – to change the current time to another unconfirmed time, as provided by the client </w:t>
      </w:r>
    </w:p>
    <w:p w14:paraId="1410B788" w14:textId="77777777" w:rsidR="001B1BEE" w:rsidRPr="001B1BEE" w:rsidRDefault="001B1BEE" w:rsidP="001B1BEE">
      <w:pPr>
        <w:numPr>
          <w:ilvl w:val="0"/>
          <w:numId w:val="40"/>
        </w:numPr>
        <w:rPr>
          <w:i/>
        </w:rPr>
      </w:pPr>
      <w:r w:rsidRPr="001B1BEE">
        <w:t>“Confirmation Call” – to change the status to “Confirmed”</w:t>
      </w:r>
    </w:p>
    <w:p w14:paraId="605D87DD" w14:textId="77777777" w:rsidR="001B1BEE" w:rsidRPr="001B1BEE" w:rsidRDefault="001B1BEE" w:rsidP="001B1BEE">
      <w:pPr>
        <w:numPr>
          <w:ilvl w:val="0"/>
          <w:numId w:val="40"/>
        </w:numPr>
        <w:rPr>
          <w:i/>
        </w:rPr>
      </w:pPr>
      <w:r w:rsidRPr="001B1BEE">
        <w:t xml:space="preserve">“Delete” – to delete the current </w:t>
      </w:r>
      <w:proofErr w:type="spellStart"/>
      <w:r w:rsidRPr="001B1BEE">
        <w:t>callsheet</w:t>
      </w:r>
      <w:proofErr w:type="spellEnd"/>
      <w:r w:rsidRPr="001B1BEE">
        <w:t xml:space="preserve"> due to coordinator error or program change</w:t>
      </w:r>
    </w:p>
    <w:p w14:paraId="7F32109C" w14:textId="77777777" w:rsidR="001B1BEE" w:rsidRPr="001B1BEE" w:rsidRDefault="001B1BEE" w:rsidP="001B1BEE">
      <w:pPr>
        <w:numPr>
          <w:ilvl w:val="0"/>
          <w:numId w:val="40"/>
        </w:numPr>
        <w:rPr>
          <w:i/>
        </w:rPr>
      </w:pPr>
      <w:r w:rsidRPr="001B1BEE">
        <w:t xml:space="preserve">“Cancel” – to cancel the current </w:t>
      </w:r>
      <w:proofErr w:type="spellStart"/>
      <w:r w:rsidRPr="001B1BEE">
        <w:t>callsheet</w:t>
      </w:r>
      <w:proofErr w:type="spellEnd"/>
      <w:r w:rsidRPr="001B1BEE">
        <w:t xml:space="preserve"> due to client (lost work, cancelled work, etc.)</w:t>
      </w:r>
    </w:p>
    <w:p w14:paraId="3EB41D05" w14:textId="77777777" w:rsidR="001B1BEE" w:rsidRPr="001B1BEE" w:rsidRDefault="001B1BEE" w:rsidP="001B1BEE">
      <w:pPr>
        <w:rPr>
          <w:i/>
        </w:rPr>
      </w:pPr>
    </w:p>
    <w:p w14:paraId="1ECA1578" w14:textId="77777777" w:rsidR="001B1BEE" w:rsidRPr="001B1BEE" w:rsidRDefault="001B1BEE" w:rsidP="001B1BEE">
      <w:pPr>
        <w:rPr>
          <w:i/>
        </w:rPr>
      </w:pPr>
    </w:p>
    <w:p w14:paraId="49A66F77" w14:textId="0F92D654" w:rsidR="001B1BEE" w:rsidRPr="001B1BEE" w:rsidRDefault="001B1BEE" w:rsidP="001B1BEE">
      <w:pPr>
        <w:numPr>
          <w:ilvl w:val="0"/>
          <w:numId w:val="43"/>
        </w:numPr>
      </w:pPr>
      <w:r w:rsidRPr="001B1BEE">
        <w:rPr>
          <w:noProof/>
        </w:rPr>
        <w:drawing>
          <wp:anchor distT="0" distB="0" distL="114300" distR="114300" simplePos="0" relativeHeight="251658240" behindDoc="0" locked="0" layoutInCell="1" allowOverlap="1" wp14:anchorId="3253D0C3" wp14:editId="0F7C99AC">
            <wp:simplePos x="0" y="0"/>
            <wp:positionH relativeFrom="column">
              <wp:posOffset>2781300</wp:posOffset>
            </wp:positionH>
            <wp:positionV relativeFrom="paragraph">
              <wp:posOffset>31115</wp:posOffset>
            </wp:positionV>
            <wp:extent cx="3162300" cy="1957705"/>
            <wp:effectExtent l="0" t="0" r="0" b="4445"/>
            <wp:wrapSquare wrapText="bothSides"/>
            <wp:docPr id="791420330" name="Picture 19"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20330" name="Picture 19" descr="A screenshot of a calenda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162300" cy="1957705"/>
                    </a:xfrm>
                    <a:prstGeom prst="rect">
                      <a:avLst/>
                    </a:prstGeom>
                    <a:noFill/>
                  </pic:spPr>
                </pic:pic>
              </a:graphicData>
            </a:graphic>
            <wp14:sizeRelH relativeFrom="page">
              <wp14:pctWidth>0</wp14:pctWidth>
            </wp14:sizeRelH>
            <wp14:sizeRelV relativeFrom="page">
              <wp14:pctHeight>0</wp14:pctHeight>
            </wp14:sizeRelV>
          </wp:anchor>
        </w:drawing>
      </w:r>
      <w:r w:rsidRPr="001B1BEE">
        <w:t>The “Pending” time can be moved up or postponed using the following procedure:</w:t>
      </w:r>
    </w:p>
    <w:p w14:paraId="110EFE07" w14:textId="77777777" w:rsidR="001B1BEE" w:rsidRPr="001B1BEE" w:rsidRDefault="001B1BEE" w:rsidP="001B1BEE"/>
    <w:p w14:paraId="07340533" w14:textId="77777777" w:rsidR="001B1BEE" w:rsidRPr="001B1BEE" w:rsidRDefault="001B1BEE" w:rsidP="001B1BEE">
      <w:pPr>
        <w:numPr>
          <w:ilvl w:val="0"/>
          <w:numId w:val="41"/>
        </w:numPr>
      </w:pPr>
      <w:r w:rsidRPr="001B1BEE">
        <w:t>Right click on the time and select “On Hold”</w:t>
      </w:r>
    </w:p>
    <w:p w14:paraId="71B820E8" w14:textId="77777777" w:rsidR="001B1BEE" w:rsidRPr="001B1BEE" w:rsidRDefault="001B1BEE" w:rsidP="001B1BEE">
      <w:pPr>
        <w:numPr>
          <w:ilvl w:val="0"/>
          <w:numId w:val="41"/>
        </w:numPr>
      </w:pPr>
      <w:r w:rsidRPr="001B1BEE">
        <w:t>In the prompt, select the OSR’s name and select the new time (in AB time) in “Requested Date/Time”</w:t>
      </w:r>
    </w:p>
    <w:p w14:paraId="3FD36B01" w14:textId="77777777" w:rsidR="001B1BEE" w:rsidRPr="001B1BEE" w:rsidRDefault="001B1BEE" w:rsidP="001B1BEE">
      <w:pPr>
        <w:numPr>
          <w:ilvl w:val="0"/>
          <w:numId w:val="41"/>
        </w:numPr>
      </w:pPr>
      <w:r w:rsidRPr="001B1BEE">
        <w:t xml:space="preserve">Click save to confirm </w:t>
      </w:r>
    </w:p>
    <w:p w14:paraId="2CBCCF9E" w14:textId="77777777" w:rsidR="001B1BEE" w:rsidRPr="001B1BEE" w:rsidRDefault="001B1BEE" w:rsidP="001B1BEE"/>
    <w:p w14:paraId="6275BA76" w14:textId="77777777" w:rsidR="001B1BEE" w:rsidRPr="001B1BEE" w:rsidRDefault="001B1BEE" w:rsidP="001B1BEE"/>
    <w:p w14:paraId="597F2771" w14:textId="3D639146" w:rsidR="001B1BEE" w:rsidRPr="001B1BEE" w:rsidRDefault="001B1BEE" w:rsidP="001B1BEE">
      <w:r w:rsidRPr="001B1BEE">
        <w:rPr>
          <w:noProof/>
        </w:rPr>
        <w:lastRenderedPageBreak/>
        <w:drawing>
          <wp:anchor distT="0" distB="0" distL="114300" distR="114300" simplePos="0" relativeHeight="251664384" behindDoc="0" locked="0" layoutInCell="1" allowOverlap="1" wp14:anchorId="547CA3A7" wp14:editId="39CD2E79">
            <wp:simplePos x="0" y="0"/>
            <wp:positionH relativeFrom="column">
              <wp:posOffset>2781300</wp:posOffset>
            </wp:positionH>
            <wp:positionV relativeFrom="paragraph">
              <wp:posOffset>89535</wp:posOffset>
            </wp:positionV>
            <wp:extent cx="3162300" cy="2000250"/>
            <wp:effectExtent l="0" t="0" r="0" b="0"/>
            <wp:wrapSquare wrapText="bothSides"/>
            <wp:docPr id="318295247" name="Picture 18" descr="A screenshot of a confirmation c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95247" name="Picture 18" descr="A screenshot of a confirmation call&#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62300" cy="2000250"/>
                    </a:xfrm>
                    <a:prstGeom prst="rect">
                      <a:avLst/>
                    </a:prstGeom>
                    <a:noFill/>
                  </pic:spPr>
                </pic:pic>
              </a:graphicData>
            </a:graphic>
            <wp14:sizeRelH relativeFrom="page">
              <wp14:pctWidth>0</wp14:pctWidth>
            </wp14:sizeRelH>
            <wp14:sizeRelV relativeFrom="page">
              <wp14:pctHeight>0</wp14:pctHeight>
            </wp14:sizeRelV>
          </wp:anchor>
        </w:drawing>
      </w:r>
    </w:p>
    <w:p w14:paraId="7E190D70" w14:textId="77777777" w:rsidR="001B1BEE" w:rsidRPr="001B1BEE" w:rsidRDefault="001B1BEE" w:rsidP="001B1BEE">
      <w:pPr>
        <w:numPr>
          <w:ilvl w:val="0"/>
          <w:numId w:val="44"/>
        </w:numPr>
      </w:pPr>
      <w:r w:rsidRPr="001B1BEE">
        <w:t>“Pending” can be changed to “Confirmed” from the Rig Board using the following procedure:</w:t>
      </w:r>
    </w:p>
    <w:p w14:paraId="22257767" w14:textId="77777777" w:rsidR="001B1BEE" w:rsidRPr="001B1BEE" w:rsidRDefault="001B1BEE" w:rsidP="001B1BEE">
      <w:pPr>
        <w:numPr>
          <w:ilvl w:val="0"/>
          <w:numId w:val="42"/>
        </w:numPr>
      </w:pPr>
      <w:r w:rsidRPr="001B1BEE">
        <w:t>Right click on the time and select “Confirmation Call”</w:t>
      </w:r>
    </w:p>
    <w:p w14:paraId="12626BAF" w14:textId="77777777" w:rsidR="001B1BEE" w:rsidRPr="001B1BEE" w:rsidRDefault="001B1BEE" w:rsidP="001B1BEE">
      <w:pPr>
        <w:numPr>
          <w:ilvl w:val="0"/>
          <w:numId w:val="42"/>
        </w:numPr>
      </w:pPr>
      <w:r w:rsidRPr="001B1BEE">
        <w:t>In the prompt, select the OSR’s name and select the new time (in AB time) in “Requested Date/Time”</w:t>
      </w:r>
    </w:p>
    <w:p w14:paraId="64C9D411" w14:textId="77777777" w:rsidR="001B1BEE" w:rsidRPr="001B1BEE" w:rsidRDefault="001B1BEE" w:rsidP="001B1BEE">
      <w:pPr>
        <w:numPr>
          <w:ilvl w:val="0"/>
          <w:numId w:val="42"/>
        </w:numPr>
      </w:pPr>
      <w:r w:rsidRPr="001B1BEE">
        <w:t>Click Save to confirm status change</w:t>
      </w:r>
    </w:p>
    <w:p w14:paraId="2DD9728F" w14:textId="77777777" w:rsidR="001B1BEE" w:rsidRPr="001B1BEE" w:rsidRDefault="001B1BEE" w:rsidP="001B1BEE">
      <w:r w:rsidRPr="001B1BEE">
        <w:br w:type="page"/>
      </w:r>
    </w:p>
    <w:p w14:paraId="0A0C9E63" w14:textId="77777777" w:rsidR="001B1BEE" w:rsidRPr="001B1BEE" w:rsidRDefault="001B1BEE" w:rsidP="001B1BEE">
      <w:pPr>
        <w:numPr>
          <w:ilvl w:val="0"/>
          <w:numId w:val="44"/>
        </w:numPr>
      </w:pPr>
      <w:r w:rsidRPr="001B1BEE">
        <w:lastRenderedPageBreak/>
        <w:t xml:space="preserve">If a </w:t>
      </w:r>
      <w:proofErr w:type="spellStart"/>
      <w:r w:rsidRPr="001B1BEE">
        <w:t>callsheet</w:t>
      </w:r>
      <w:proofErr w:type="spellEnd"/>
      <w:r w:rsidRPr="001B1BEE">
        <w:t xml:space="preserve"> is created by mistake or with the incorrect program, it can be removed from the Rig Board by selecting “Delete”</w:t>
      </w:r>
    </w:p>
    <w:p w14:paraId="2124E58D" w14:textId="77777777" w:rsidR="001B1BEE" w:rsidRPr="001B1BEE" w:rsidRDefault="001B1BEE" w:rsidP="001B1BEE">
      <w:pPr>
        <w:numPr>
          <w:ilvl w:val="0"/>
          <w:numId w:val="44"/>
        </w:numPr>
      </w:pPr>
      <w:r w:rsidRPr="001B1BEE">
        <w:t>If a job is cancelled by a client due to lost work, or cancelled work, it can be removed from the Rig Board by selecting “Cancel”</w:t>
      </w:r>
    </w:p>
    <w:p w14:paraId="1F8724CC" w14:textId="77777777" w:rsidR="001B1BEE" w:rsidRPr="001B1BEE" w:rsidRDefault="001B1BEE" w:rsidP="001B1BEE"/>
    <w:p w14:paraId="1E9B6008" w14:textId="77777777" w:rsidR="001B1BEE" w:rsidRPr="001B1BEE" w:rsidRDefault="001B1BEE" w:rsidP="001B1BEE">
      <w:pPr>
        <w:rPr>
          <w:b/>
          <w:i/>
          <w:iCs/>
        </w:rPr>
      </w:pPr>
      <w:r w:rsidRPr="001B1BEE">
        <w:rPr>
          <w:b/>
          <w:i/>
          <w:iCs/>
        </w:rPr>
        <w:t>Confirmed:</w:t>
      </w:r>
    </w:p>
    <w:p w14:paraId="49BFD60B" w14:textId="4765DC4B" w:rsidR="001B1BEE" w:rsidRPr="001B1BEE" w:rsidRDefault="001B1BEE" w:rsidP="001B1BEE">
      <w:r w:rsidRPr="001B1BEE">
        <w:rPr>
          <w:noProof/>
        </w:rPr>
        <w:drawing>
          <wp:anchor distT="0" distB="0" distL="114300" distR="114300" simplePos="0" relativeHeight="251665408" behindDoc="0" locked="0" layoutInCell="1" allowOverlap="1" wp14:anchorId="4C9F1D33" wp14:editId="662E6765">
            <wp:simplePos x="0" y="0"/>
            <wp:positionH relativeFrom="column">
              <wp:posOffset>2943225</wp:posOffset>
            </wp:positionH>
            <wp:positionV relativeFrom="paragraph">
              <wp:posOffset>575945</wp:posOffset>
            </wp:positionV>
            <wp:extent cx="3000375" cy="1693545"/>
            <wp:effectExtent l="0" t="0" r="9525" b="1905"/>
            <wp:wrapSquare wrapText="bothSides"/>
            <wp:docPr id="735499947" name="Picture 17"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499947" name="Picture 17" descr="A screenshot of a calendar&#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00375" cy="1693545"/>
                    </a:xfrm>
                    <a:prstGeom prst="rect">
                      <a:avLst/>
                    </a:prstGeom>
                    <a:noFill/>
                  </pic:spPr>
                </pic:pic>
              </a:graphicData>
            </a:graphic>
            <wp14:sizeRelH relativeFrom="page">
              <wp14:pctWidth>0</wp14:pctWidth>
            </wp14:sizeRelH>
            <wp14:sizeRelV relativeFrom="page">
              <wp14:pctHeight>0</wp14:pctHeight>
            </wp14:sizeRelV>
          </wp:anchor>
        </w:drawing>
      </w:r>
      <w:r w:rsidRPr="001B1BEE">
        <w:t xml:space="preserve">Shown in yellow with a grey background, this status is for work that has a confirmed on-location time provided by the client; however, the </w:t>
      </w:r>
      <w:proofErr w:type="spellStart"/>
      <w:r w:rsidRPr="001B1BEE">
        <w:t>callsheet</w:t>
      </w:r>
      <w:proofErr w:type="spellEnd"/>
      <w:r w:rsidRPr="001B1BEE">
        <w:t xml:space="preserve"> is not in “Ready” status (Crew not selected for job and/or other eService criteria not met). If a job is “Confirmed”, the status can be changed in three ways:</w:t>
      </w:r>
    </w:p>
    <w:p w14:paraId="5F83343E" w14:textId="77777777" w:rsidR="001B1BEE" w:rsidRPr="001B1BEE" w:rsidRDefault="001B1BEE" w:rsidP="001B1BEE">
      <w:pPr>
        <w:numPr>
          <w:ilvl w:val="0"/>
          <w:numId w:val="45"/>
        </w:numPr>
      </w:pPr>
      <w:r w:rsidRPr="001B1BEE">
        <w:t>“Reschedule” – to change the current time to another confirmed time, as provided by the client</w:t>
      </w:r>
    </w:p>
    <w:p w14:paraId="47781CF8" w14:textId="77777777" w:rsidR="001B1BEE" w:rsidRPr="001B1BEE" w:rsidRDefault="001B1BEE" w:rsidP="001B1BEE">
      <w:pPr>
        <w:numPr>
          <w:ilvl w:val="0"/>
          <w:numId w:val="45"/>
        </w:numPr>
      </w:pPr>
      <w:r w:rsidRPr="001B1BEE">
        <w:t>“On Hold” – to return the status to “Pending” at an unconfirmed time, as provided by the client</w:t>
      </w:r>
    </w:p>
    <w:p w14:paraId="65FC25E4" w14:textId="77777777" w:rsidR="001B1BEE" w:rsidRPr="001B1BEE" w:rsidRDefault="001B1BEE" w:rsidP="001B1BEE">
      <w:pPr>
        <w:numPr>
          <w:ilvl w:val="0"/>
          <w:numId w:val="45"/>
        </w:numPr>
      </w:pPr>
      <w:r w:rsidRPr="001B1BEE">
        <w:t xml:space="preserve">“Cancel” – to cancel the current </w:t>
      </w:r>
      <w:proofErr w:type="spellStart"/>
      <w:r w:rsidRPr="001B1BEE">
        <w:t>callsheet</w:t>
      </w:r>
      <w:proofErr w:type="spellEnd"/>
      <w:r w:rsidRPr="001B1BEE">
        <w:t xml:space="preserve"> due to client (lost work, cancelled work, etc.)</w:t>
      </w:r>
    </w:p>
    <w:p w14:paraId="154686D4" w14:textId="77777777" w:rsidR="001B1BEE" w:rsidRPr="001B1BEE" w:rsidRDefault="001B1BEE" w:rsidP="001B1BEE"/>
    <w:p w14:paraId="4DAF352D" w14:textId="77777777" w:rsidR="001B1BEE" w:rsidRPr="001B1BEE" w:rsidRDefault="001B1BEE" w:rsidP="001B1BEE"/>
    <w:p w14:paraId="5597E819" w14:textId="77777777" w:rsidR="001B1BEE" w:rsidRPr="001B1BEE" w:rsidRDefault="001B1BEE" w:rsidP="001B1BEE"/>
    <w:p w14:paraId="3FAFDE60" w14:textId="77777777" w:rsidR="001B1BEE" w:rsidRPr="001B1BEE" w:rsidRDefault="001B1BEE" w:rsidP="001B1BEE"/>
    <w:p w14:paraId="58F2D3CD" w14:textId="11828C01" w:rsidR="001B1BEE" w:rsidRPr="001B1BEE" w:rsidRDefault="001B1BEE" w:rsidP="001B1BEE">
      <w:pPr>
        <w:numPr>
          <w:ilvl w:val="0"/>
          <w:numId w:val="46"/>
        </w:numPr>
      </w:pPr>
      <w:r w:rsidRPr="001B1BEE">
        <w:rPr>
          <w:noProof/>
        </w:rPr>
        <w:drawing>
          <wp:anchor distT="0" distB="0" distL="114300" distR="114300" simplePos="0" relativeHeight="251666432" behindDoc="0" locked="0" layoutInCell="1" allowOverlap="1" wp14:anchorId="0F301E13" wp14:editId="7A737144">
            <wp:simplePos x="0" y="0"/>
            <wp:positionH relativeFrom="column">
              <wp:posOffset>2943225</wp:posOffset>
            </wp:positionH>
            <wp:positionV relativeFrom="paragraph">
              <wp:posOffset>102235</wp:posOffset>
            </wp:positionV>
            <wp:extent cx="3057525" cy="2002155"/>
            <wp:effectExtent l="0" t="0" r="9525" b="0"/>
            <wp:wrapSquare wrapText="bothSides"/>
            <wp:docPr id="1613920556" name="Picture 16"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20556" name="Picture 16" descr="A screenshot of a calenda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057525" cy="2002155"/>
                    </a:xfrm>
                    <a:prstGeom prst="rect">
                      <a:avLst/>
                    </a:prstGeom>
                    <a:noFill/>
                  </pic:spPr>
                </pic:pic>
              </a:graphicData>
            </a:graphic>
            <wp14:sizeRelH relativeFrom="page">
              <wp14:pctWidth>0</wp14:pctWidth>
            </wp14:sizeRelH>
            <wp14:sizeRelV relativeFrom="page">
              <wp14:pctHeight>0</wp14:pctHeight>
            </wp14:sizeRelV>
          </wp:anchor>
        </w:drawing>
      </w:r>
      <w:r w:rsidRPr="001B1BEE">
        <w:t>The “Confirmed” time can be moved up or postponed to another confirmed time using the following procedure:</w:t>
      </w:r>
    </w:p>
    <w:p w14:paraId="76B451E3" w14:textId="77777777" w:rsidR="001B1BEE" w:rsidRPr="001B1BEE" w:rsidRDefault="001B1BEE" w:rsidP="001B1BEE">
      <w:pPr>
        <w:numPr>
          <w:ilvl w:val="1"/>
          <w:numId w:val="46"/>
        </w:numPr>
      </w:pPr>
      <w:r w:rsidRPr="001B1BEE">
        <w:t>Right click on the time and select “Reschedule”</w:t>
      </w:r>
    </w:p>
    <w:p w14:paraId="7EB65950" w14:textId="77777777" w:rsidR="001B1BEE" w:rsidRPr="001B1BEE" w:rsidRDefault="001B1BEE" w:rsidP="001B1BEE">
      <w:pPr>
        <w:numPr>
          <w:ilvl w:val="1"/>
          <w:numId w:val="46"/>
        </w:numPr>
      </w:pPr>
      <w:r w:rsidRPr="001B1BEE">
        <w:t>In the prompt, select the OSR’s name and select the new time (in AB time) in “Requested Date/Time”</w:t>
      </w:r>
    </w:p>
    <w:p w14:paraId="348D48FA" w14:textId="77777777" w:rsidR="001B1BEE" w:rsidRPr="001B1BEE" w:rsidRDefault="001B1BEE" w:rsidP="001B1BEE">
      <w:pPr>
        <w:numPr>
          <w:ilvl w:val="1"/>
          <w:numId w:val="46"/>
        </w:numPr>
      </w:pPr>
      <w:r w:rsidRPr="001B1BEE">
        <w:t>Click save to confirm the status change</w:t>
      </w:r>
    </w:p>
    <w:p w14:paraId="2B355C7D" w14:textId="77777777" w:rsidR="001B1BEE" w:rsidRPr="001B1BEE" w:rsidRDefault="001B1BEE" w:rsidP="001B1BEE"/>
    <w:p w14:paraId="3929EDB2" w14:textId="77777777" w:rsidR="001B1BEE" w:rsidRPr="001B1BEE" w:rsidRDefault="001B1BEE" w:rsidP="001B1BEE"/>
    <w:p w14:paraId="189087AE" w14:textId="77777777" w:rsidR="001B1BEE" w:rsidRPr="001B1BEE" w:rsidRDefault="001B1BEE" w:rsidP="001B1BEE">
      <w:pPr>
        <w:numPr>
          <w:ilvl w:val="0"/>
          <w:numId w:val="43"/>
        </w:numPr>
      </w:pPr>
      <w:r w:rsidRPr="001B1BEE">
        <w:rPr>
          <w:noProof/>
        </w:rPr>
        <w:lastRenderedPageBreak/>
        <w:drawing>
          <wp:anchor distT="0" distB="0" distL="114300" distR="114300" simplePos="0" relativeHeight="251667456" behindDoc="0" locked="0" layoutInCell="1" allowOverlap="1" wp14:anchorId="35B75E93" wp14:editId="727DEEF2">
            <wp:simplePos x="0" y="0"/>
            <wp:positionH relativeFrom="column">
              <wp:posOffset>2837980</wp:posOffset>
            </wp:positionH>
            <wp:positionV relativeFrom="paragraph">
              <wp:posOffset>103703</wp:posOffset>
            </wp:positionV>
            <wp:extent cx="3104515" cy="1971675"/>
            <wp:effectExtent l="0" t="0" r="0" b="9525"/>
            <wp:wrapSquare wrapText="bothSides"/>
            <wp:docPr id="1480975423" name="Picture 1480975423"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75423" name="Picture 1480975423" descr="A screenshot of a calendar&#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104515" cy="1971675"/>
                    </a:xfrm>
                    <a:prstGeom prst="rect">
                      <a:avLst/>
                    </a:prstGeom>
                    <a:noFill/>
                  </pic:spPr>
                </pic:pic>
              </a:graphicData>
            </a:graphic>
            <wp14:sizeRelH relativeFrom="page">
              <wp14:pctWidth>0</wp14:pctWidth>
            </wp14:sizeRelH>
            <wp14:sizeRelV relativeFrom="page">
              <wp14:pctHeight>0</wp14:pctHeight>
            </wp14:sizeRelV>
          </wp:anchor>
        </w:drawing>
      </w:r>
      <w:r w:rsidRPr="001B1BEE">
        <w:t>The “Confirmed” time can be returned to “Pending” status with an unconfirmed time using the following procedure:</w:t>
      </w:r>
    </w:p>
    <w:p w14:paraId="7BB1D2A8" w14:textId="77777777" w:rsidR="001B1BEE" w:rsidRPr="001B1BEE" w:rsidRDefault="001B1BEE" w:rsidP="001B1BEE">
      <w:pPr>
        <w:numPr>
          <w:ilvl w:val="1"/>
          <w:numId w:val="43"/>
        </w:numPr>
      </w:pPr>
      <w:r w:rsidRPr="001B1BEE">
        <w:t>Right click on the time and select “On Hold”</w:t>
      </w:r>
    </w:p>
    <w:p w14:paraId="6FEB7CED" w14:textId="77777777" w:rsidR="001B1BEE" w:rsidRPr="001B1BEE" w:rsidRDefault="001B1BEE" w:rsidP="001B1BEE">
      <w:pPr>
        <w:numPr>
          <w:ilvl w:val="1"/>
          <w:numId w:val="43"/>
        </w:numPr>
      </w:pPr>
      <w:r w:rsidRPr="001B1BEE">
        <w:t>In the prompt, select the OSR’s name and select the new time (in AB time) in “Requested Date/Time”</w:t>
      </w:r>
    </w:p>
    <w:p w14:paraId="382480B7" w14:textId="77777777" w:rsidR="001B1BEE" w:rsidRPr="001B1BEE" w:rsidRDefault="001B1BEE" w:rsidP="001B1BEE">
      <w:pPr>
        <w:numPr>
          <w:ilvl w:val="1"/>
          <w:numId w:val="43"/>
        </w:numPr>
      </w:pPr>
      <w:r w:rsidRPr="001B1BEE">
        <w:t>Click save to confirm the status change</w:t>
      </w:r>
    </w:p>
    <w:p w14:paraId="6B6AC69E" w14:textId="77777777" w:rsidR="001B1BEE" w:rsidRPr="001B1BEE" w:rsidRDefault="001B1BEE" w:rsidP="001B1BEE"/>
    <w:p w14:paraId="7A5288F1" w14:textId="77777777" w:rsidR="001B1BEE" w:rsidRPr="001B1BEE" w:rsidRDefault="001B1BEE" w:rsidP="001B1BEE">
      <w:pPr>
        <w:numPr>
          <w:ilvl w:val="0"/>
          <w:numId w:val="43"/>
        </w:numPr>
      </w:pPr>
      <w:r w:rsidRPr="001B1BEE">
        <w:t>If a job is cancelled by a client, due to lost work or cancelled work, it can be removed from the Rig Board by selecting “Cancel”.</w:t>
      </w:r>
    </w:p>
    <w:p w14:paraId="4B5C74F8" w14:textId="77777777" w:rsidR="001B1BEE" w:rsidRPr="001B1BEE" w:rsidRDefault="001B1BEE" w:rsidP="001B1BEE">
      <w:pPr>
        <w:rPr>
          <w:b/>
          <w:i/>
          <w:iCs/>
        </w:rPr>
      </w:pPr>
      <w:r w:rsidRPr="001B1BEE">
        <w:rPr>
          <w:b/>
          <w:i/>
          <w:iCs/>
        </w:rPr>
        <w:t>Scheduled:</w:t>
      </w:r>
    </w:p>
    <w:p w14:paraId="35002BD4" w14:textId="77777777" w:rsidR="001B1BEE" w:rsidRPr="001B1BEE" w:rsidRDefault="001B1BEE" w:rsidP="001B1BEE">
      <w:r w:rsidRPr="001B1BEE">
        <w:t xml:space="preserve">Shown in green with a grey background, this status is for work that has a confirmed on-location time, a crew selected and a </w:t>
      </w:r>
      <w:proofErr w:type="spellStart"/>
      <w:r w:rsidRPr="001B1BEE">
        <w:t>callsheet</w:t>
      </w:r>
      <w:proofErr w:type="spellEnd"/>
      <w:r w:rsidRPr="001B1BEE">
        <w:t xml:space="preserve"> in “Ready” status due to all eService criteria being met. If a job is “Scheduled”, the status can be changed in four ways.</w:t>
      </w:r>
    </w:p>
    <w:p w14:paraId="629E46C5" w14:textId="73759479" w:rsidR="001B1BEE" w:rsidRPr="001B1BEE" w:rsidRDefault="001B1BEE" w:rsidP="001B1BEE">
      <w:pPr>
        <w:numPr>
          <w:ilvl w:val="0"/>
          <w:numId w:val="47"/>
        </w:numPr>
      </w:pPr>
      <w:r w:rsidRPr="001B1BEE">
        <w:rPr>
          <w:noProof/>
        </w:rPr>
        <w:drawing>
          <wp:anchor distT="0" distB="0" distL="114300" distR="114300" simplePos="0" relativeHeight="251668480" behindDoc="0" locked="0" layoutInCell="1" allowOverlap="1" wp14:anchorId="43FE6BA2" wp14:editId="6444A3DC">
            <wp:simplePos x="0" y="0"/>
            <wp:positionH relativeFrom="column">
              <wp:posOffset>2914650</wp:posOffset>
            </wp:positionH>
            <wp:positionV relativeFrom="paragraph">
              <wp:posOffset>6985</wp:posOffset>
            </wp:positionV>
            <wp:extent cx="2943225" cy="1858645"/>
            <wp:effectExtent l="0" t="0" r="9525" b="8255"/>
            <wp:wrapSquare wrapText="bothSides"/>
            <wp:docPr id="757563802" name="Picture 15"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63802" name="Picture 15" descr="A screenshot of a calendar&#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43225" cy="1858645"/>
                    </a:xfrm>
                    <a:prstGeom prst="rect">
                      <a:avLst/>
                    </a:prstGeom>
                    <a:noFill/>
                  </pic:spPr>
                </pic:pic>
              </a:graphicData>
            </a:graphic>
            <wp14:sizeRelH relativeFrom="page">
              <wp14:pctWidth>0</wp14:pctWidth>
            </wp14:sizeRelH>
            <wp14:sizeRelV relativeFrom="page">
              <wp14:pctHeight>0</wp14:pctHeight>
            </wp14:sizeRelV>
          </wp:anchor>
        </w:drawing>
      </w:r>
      <w:r w:rsidRPr="001B1BEE">
        <w:t xml:space="preserve">“Call Out” – to change the status to dispatched, indicating the crew has been called but the </w:t>
      </w:r>
      <w:proofErr w:type="spellStart"/>
      <w:r w:rsidRPr="001B1BEE">
        <w:t>callsheet</w:t>
      </w:r>
      <w:proofErr w:type="spellEnd"/>
      <w:r w:rsidRPr="001B1BEE">
        <w:t xml:space="preserve"> is not yet locked</w:t>
      </w:r>
    </w:p>
    <w:p w14:paraId="6D0DDCD7" w14:textId="77777777" w:rsidR="001B1BEE" w:rsidRPr="001B1BEE" w:rsidRDefault="001B1BEE" w:rsidP="001B1BEE">
      <w:pPr>
        <w:numPr>
          <w:ilvl w:val="0"/>
          <w:numId w:val="47"/>
        </w:numPr>
      </w:pPr>
      <w:r w:rsidRPr="001B1BEE">
        <w:t>“Reschedule” – to change the current time to another confirmed time, as provided by the client</w:t>
      </w:r>
    </w:p>
    <w:p w14:paraId="47DE05D0" w14:textId="77777777" w:rsidR="001B1BEE" w:rsidRPr="001B1BEE" w:rsidRDefault="001B1BEE" w:rsidP="001B1BEE">
      <w:pPr>
        <w:numPr>
          <w:ilvl w:val="0"/>
          <w:numId w:val="47"/>
        </w:numPr>
      </w:pPr>
      <w:r w:rsidRPr="001B1BEE">
        <w:t>“On Hold” -  to return the status to “Pending” at an unconfirmed time, as provided by the client</w:t>
      </w:r>
    </w:p>
    <w:p w14:paraId="2B91D102" w14:textId="77777777" w:rsidR="001B1BEE" w:rsidRPr="001B1BEE" w:rsidRDefault="001B1BEE" w:rsidP="001B1BEE">
      <w:pPr>
        <w:numPr>
          <w:ilvl w:val="0"/>
          <w:numId w:val="47"/>
        </w:numPr>
      </w:pPr>
      <w:r w:rsidRPr="001B1BEE">
        <w:t xml:space="preserve">“Cancel” – to cancel the current </w:t>
      </w:r>
      <w:proofErr w:type="spellStart"/>
      <w:r w:rsidRPr="001B1BEE">
        <w:t>callsheet</w:t>
      </w:r>
      <w:proofErr w:type="spellEnd"/>
      <w:r w:rsidRPr="001B1BEE">
        <w:t xml:space="preserve"> due to client (lost work, cancelled work, etc.)</w:t>
      </w:r>
    </w:p>
    <w:p w14:paraId="140C0867" w14:textId="77777777" w:rsidR="001B1BEE" w:rsidRPr="001B1BEE" w:rsidRDefault="001B1BEE" w:rsidP="001B1BEE"/>
    <w:p w14:paraId="2CAB269E" w14:textId="05B15F6B" w:rsidR="001B1BEE" w:rsidRPr="001B1BEE" w:rsidRDefault="001B1BEE" w:rsidP="001B1BEE">
      <w:r w:rsidRPr="001B1BEE">
        <w:rPr>
          <w:noProof/>
        </w:rPr>
        <w:lastRenderedPageBreak/>
        <w:drawing>
          <wp:anchor distT="0" distB="0" distL="114300" distR="114300" simplePos="0" relativeHeight="251669504" behindDoc="0" locked="0" layoutInCell="1" allowOverlap="1" wp14:anchorId="1274108D" wp14:editId="4CB297B9">
            <wp:simplePos x="0" y="0"/>
            <wp:positionH relativeFrom="column">
              <wp:posOffset>2865755</wp:posOffset>
            </wp:positionH>
            <wp:positionV relativeFrom="paragraph">
              <wp:posOffset>194945</wp:posOffset>
            </wp:positionV>
            <wp:extent cx="2992120" cy="1981200"/>
            <wp:effectExtent l="0" t="0" r="0" b="0"/>
            <wp:wrapSquare wrapText="bothSides"/>
            <wp:docPr id="931191024" name="Picture 14" descr="A screenshot of a call 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91024" name="Picture 14" descr="A screenshot of a call ou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2120" cy="1981200"/>
                    </a:xfrm>
                    <a:prstGeom prst="rect">
                      <a:avLst/>
                    </a:prstGeom>
                    <a:noFill/>
                  </pic:spPr>
                </pic:pic>
              </a:graphicData>
            </a:graphic>
            <wp14:sizeRelH relativeFrom="page">
              <wp14:pctWidth>0</wp14:pctWidth>
            </wp14:sizeRelH>
            <wp14:sizeRelV relativeFrom="page">
              <wp14:pctHeight>0</wp14:pctHeight>
            </wp14:sizeRelV>
          </wp:anchor>
        </w:drawing>
      </w:r>
    </w:p>
    <w:p w14:paraId="3CF55503" w14:textId="77777777" w:rsidR="001B1BEE" w:rsidRPr="001B1BEE" w:rsidRDefault="001B1BEE" w:rsidP="001B1BEE">
      <w:pPr>
        <w:numPr>
          <w:ilvl w:val="0"/>
          <w:numId w:val="48"/>
        </w:numPr>
      </w:pPr>
      <w:r w:rsidRPr="001B1BEE">
        <w:t>The “Scheduled” time can be changed to “Dispatched” from the Rig Board using the following procedure:</w:t>
      </w:r>
    </w:p>
    <w:p w14:paraId="2ACB3739" w14:textId="77777777" w:rsidR="001B1BEE" w:rsidRPr="001B1BEE" w:rsidRDefault="001B1BEE" w:rsidP="001B1BEE">
      <w:pPr>
        <w:numPr>
          <w:ilvl w:val="1"/>
          <w:numId w:val="48"/>
        </w:numPr>
      </w:pPr>
      <w:r w:rsidRPr="001B1BEE">
        <w:t>Right click on the time and select “Call Out”</w:t>
      </w:r>
    </w:p>
    <w:p w14:paraId="51124518" w14:textId="77777777" w:rsidR="001B1BEE" w:rsidRPr="001B1BEE" w:rsidRDefault="001B1BEE" w:rsidP="001B1BEE">
      <w:pPr>
        <w:numPr>
          <w:ilvl w:val="1"/>
          <w:numId w:val="48"/>
        </w:numPr>
      </w:pPr>
      <w:r w:rsidRPr="001B1BEE">
        <w:t>In the prompt, select the coordinator name and the select the new time (in AB time) in “Requested Date/Time”</w:t>
      </w:r>
    </w:p>
    <w:p w14:paraId="44F19D2F" w14:textId="77777777" w:rsidR="001B1BEE" w:rsidRPr="001B1BEE" w:rsidRDefault="001B1BEE" w:rsidP="001B1BEE">
      <w:pPr>
        <w:numPr>
          <w:ilvl w:val="1"/>
          <w:numId w:val="48"/>
        </w:numPr>
      </w:pPr>
      <w:r w:rsidRPr="001B1BEE">
        <w:t>Click save to confirm the status change</w:t>
      </w:r>
    </w:p>
    <w:p w14:paraId="0427EA65" w14:textId="77777777" w:rsidR="001B1BEE" w:rsidRPr="001B1BEE" w:rsidRDefault="001B1BEE" w:rsidP="001B1BEE"/>
    <w:p w14:paraId="0A57E1C3" w14:textId="77777777" w:rsidR="001B1BEE" w:rsidRPr="001B1BEE" w:rsidRDefault="001B1BEE" w:rsidP="001B1BEE">
      <w:pPr>
        <w:numPr>
          <w:ilvl w:val="0"/>
          <w:numId w:val="48"/>
        </w:numPr>
      </w:pPr>
      <w:r w:rsidRPr="001B1BEE">
        <w:t>The “Scheduled” time can be moved up or postponed to another confirmed time using a “Reschedule” procedure similar to what was described in the “Confirmed” instructions above.</w:t>
      </w:r>
    </w:p>
    <w:p w14:paraId="687CAABD" w14:textId="77777777" w:rsidR="001B1BEE" w:rsidRPr="001B1BEE" w:rsidRDefault="001B1BEE" w:rsidP="001B1BEE">
      <w:pPr>
        <w:numPr>
          <w:ilvl w:val="0"/>
          <w:numId w:val="48"/>
        </w:numPr>
      </w:pPr>
      <w:r w:rsidRPr="001B1BEE">
        <w:t>The “Scheduled” time can be returned to “Pending” status with an unconfirmed time using an “On Hold” procedure similar to what was described in the “Confirmed” instructions above.</w:t>
      </w:r>
    </w:p>
    <w:p w14:paraId="11AEF7A5" w14:textId="77777777" w:rsidR="001B1BEE" w:rsidRPr="001B1BEE" w:rsidRDefault="001B1BEE" w:rsidP="001B1BEE">
      <w:pPr>
        <w:numPr>
          <w:ilvl w:val="0"/>
          <w:numId w:val="48"/>
        </w:numPr>
      </w:pPr>
      <w:r w:rsidRPr="001B1BEE">
        <w:t>If a job is cancelled by a client, due to lost work or cancelled work, it can be removed from the Rig Board by selecting “Cancel”.</w:t>
      </w:r>
    </w:p>
    <w:p w14:paraId="005F2666" w14:textId="77777777" w:rsidR="001B1BEE" w:rsidRPr="001B1BEE" w:rsidRDefault="001B1BEE" w:rsidP="001B1BEE">
      <w:pPr>
        <w:rPr>
          <w:b/>
          <w:i/>
          <w:iCs/>
        </w:rPr>
      </w:pPr>
      <w:r w:rsidRPr="001B1BEE">
        <w:rPr>
          <w:b/>
          <w:i/>
          <w:iCs/>
        </w:rPr>
        <w:t>Dispatched:</w:t>
      </w:r>
    </w:p>
    <w:p w14:paraId="5D50C609" w14:textId="77777777" w:rsidR="001B1BEE" w:rsidRPr="001B1BEE" w:rsidRDefault="001B1BEE" w:rsidP="001B1BEE">
      <w:r w:rsidRPr="001B1BEE">
        <w:t xml:space="preserve">Shown in green with a black background, this status is for work that has been dispatched, but the </w:t>
      </w:r>
      <w:proofErr w:type="spellStart"/>
      <w:r w:rsidRPr="001B1BEE">
        <w:t>callsheet</w:t>
      </w:r>
      <w:proofErr w:type="spellEnd"/>
      <w:r w:rsidRPr="001B1BEE">
        <w:t xml:space="preserve"> has not yet been locked by the Supervisor. If a job is “Dispatched”, the status can be changed in two ways.</w:t>
      </w:r>
    </w:p>
    <w:p w14:paraId="7ECA1CD6" w14:textId="77777777" w:rsidR="001B1BEE" w:rsidRPr="001B1BEE" w:rsidRDefault="001B1BEE" w:rsidP="001B1BEE">
      <w:pPr>
        <w:numPr>
          <w:ilvl w:val="0"/>
          <w:numId w:val="49"/>
        </w:numPr>
      </w:pPr>
      <w:r w:rsidRPr="001B1BEE">
        <w:rPr>
          <w:noProof/>
        </w:rPr>
        <w:drawing>
          <wp:anchor distT="0" distB="0" distL="114300" distR="114300" simplePos="0" relativeHeight="251670528" behindDoc="0" locked="0" layoutInCell="1" allowOverlap="1" wp14:anchorId="4F67B6A8" wp14:editId="58D734AE">
            <wp:simplePos x="0" y="0"/>
            <wp:positionH relativeFrom="column">
              <wp:posOffset>3324225</wp:posOffset>
            </wp:positionH>
            <wp:positionV relativeFrom="paragraph">
              <wp:posOffset>-3810</wp:posOffset>
            </wp:positionV>
            <wp:extent cx="2514600" cy="1333500"/>
            <wp:effectExtent l="0" t="0" r="0" b="0"/>
            <wp:wrapSquare wrapText="bothSides"/>
            <wp:docPr id="1307025062" name="Picture 1307025062" descr="C:\Users\jseens\AppData\Local\Microsoft\Windows\INetCache\Content.Word\dispatc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jseens\AppData\Local\Microsoft\Windows\INetCache\Content.Word\dispatched.jp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51460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1BEE">
        <w:t xml:space="preserve">“Cancel” – to cancel the current </w:t>
      </w:r>
      <w:proofErr w:type="spellStart"/>
      <w:r w:rsidRPr="001B1BEE">
        <w:t>callsheet</w:t>
      </w:r>
      <w:proofErr w:type="spellEnd"/>
      <w:r w:rsidRPr="001B1BEE">
        <w:t xml:space="preserve"> due to client (lost work, cancelled work, etc.)</w:t>
      </w:r>
    </w:p>
    <w:p w14:paraId="2AC1369A" w14:textId="77777777" w:rsidR="001B1BEE" w:rsidRPr="001B1BEE" w:rsidRDefault="001B1BEE" w:rsidP="001B1BEE">
      <w:pPr>
        <w:numPr>
          <w:ilvl w:val="0"/>
          <w:numId w:val="49"/>
        </w:numPr>
      </w:pPr>
      <w:r w:rsidRPr="001B1BEE">
        <w:t>“Postpone” – to change the current confirmed time to another confirmed time, as provided by the client</w:t>
      </w:r>
    </w:p>
    <w:p w14:paraId="51588B56" w14:textId="77777777" w:rsidR="001B1BEE" w:rsidRPr="001B1BEE" w:rsidRDefault="001B1BEE" w:rsidP="001B1BEE"/>
    <w:p w14:paraId="4CE63078" w14:textId="77777777" w:rsidR="001B1BEE" w:rsidRPr="001B1BEE" w:rsidRDefault="001B1BEE" w:rsidP="001B1BEE"/>
    <w:p w14:paraId="35DE3759" w14:textId="77777777" w:rsidR="001B1BEE" w:rsidRPr="001B1BEE" w:rsidRDefault="001B1BEE" w:rsidP="001B1BEE"/>
    <w:p w14:paraId="28FE1D50" w14:textId="77777777" w:rsidR="001B1BEE" w:rsidRPr="001B1BEE" w:rsidRDefault="001B1BEE" w:rsidP="001B1BEE">
      <w:pPr>
        <w:numPr>
          <w:ilvl w:val="0"/>
          <w:numId w:val="50"/>
        </w:numPr>
      </w:pPr>
      <w:r w:rsidRPr="001B1BEE">
        <w:t>If a job is cancelled by a client, due to lost work or cancelled work, it can be removed from the Rig Board by selecting “Cancel”.</w:t>
      </w:r>
    </w:p>
    <w:p w14:paraId="37B74095" w14:textId="77777777" w:rsidR="001B1BEE" w:rsidRPr="001B1BEE" w:rsidRDefault="001B1BEE" w:rsidP="001B1BEE">
      <w:pPr>
        <w:numPr>
          <w:ilvl w:val="0"/>
          <w:numId w:val="50"/>
        </w:numPr>
      </w:pPr>
      <w:r w:rsidRPr="001B1BEE">
        <w:t>The “Scheduled” time can be moved up or postponed to another confirmed time using a procedure similar to the “Reschedule” procedures seen in above instructions.</w:t>
      </w:r>
    </w:p>
    <w:p w14:paraId="0C3568A7" w14:textId="77777777" w:rsidR="001B1BEE" w:rsidRPr="001B1BEE" w:rsidRDefault="001B1BEE" w:rsidP="001B1BEE">
      <w:pPr>
        <w:rPr>
          <w:b/>
          <w:i/>
          <w:iCs/>
        </w:rPr>
      </w:pPr>
      <w:r w:rsidRPr="001B1BEE">
        <w:rPr>
          <w:b/>
          <w:i/>
          <w:iCs/>
        </w:rPr>
        <w:t>In Progress:</w:t>
      </w:r>
    </w:p>
    <w:p w14:paraId="77FC7DF2" w14:textId="77777777" w:rsidR="001B1BEE" w:rsidRPr="001B1BEE" w:rsidRDefault="001B1BEE" w:rsidP="001B1BEE">
      <w:r w:rsidRPr="001B1BEE">
        <w:lastRenderedPageBreak/>
        <w:t xml:space="preserve">Similar to “Dispatched”, shown in green with a black background, this status is for work that has been dispatched and the </w:t>
      </w:r>
      <w:proofErr w:type="spellStart"/>
      <w:r w:rsidRPr="001B1BEE">
        <w:t>callsheet</w:t>
      </w:r>
      <w:proofErr w:type="spellEnd"/>
      <w:r w:rsidRPr="001B1BEE">
        <w:t xml:space="preserve"> has been locked by the supervisor. If a job is “In Progress”, the status can be changed in two ways.</w:t>
      </w:r>
    </w:p>
    <w:p w14:paraId="2C789E5B" w14:textId="546A9CA1" w:rsidR="001B1BEE" w:rsidRPr="001B1BEE" w:rsidRDefault="001B1BEE" w:rsidP="001B1BEE">
      <w:pPr>
        <w:numPr>
          <w:ilvl w:val="0"/>
          <w:numId w:val="51"/>
        </w:numPr>
      </w:pPr>
      <w:r w:rsidRPr="001B1BEE">
        <w:rPr>
          <w:noProof/>
        </w:rPr>
        <w:drawing>
          <wp:anchor distT="0" distB="0" distL="114300" distR="114300" simplePos="0" relativeHeight="251671552" behindDoc="0" locked="0" layoutInCell="1" allowOverlap="1" wp14:anchorId="09ABBDE1" wp14:editId="4FE9BAA4">
            <wp:simplePos x="0" y="0"/>
            <wp:positionH relativeFrom="column">
              <wp:posOffset>3343275</wp:posOffset>
            </wp:positionH>
            <wp:positionV relativeFrom="paragraph">
              <wp:posOffset>12700</wp:posOffset>
            </wp:positionV>
            <wp:extent cx="2505075" cy="1238250"/>
            <wp:effectExtent l="0" t="0" r="9525" b="0"/>
            <wp:wrapSquare wrapText="bothSides"/>
            <wp:docPr id="20986150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15064" name="Picture 13" descr="A screenshot of a computer screen&#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505075" cy="1238250"/>
                    </a:xfrm>
                    <a:prstGeom prst="rect">
                      <a:avLst/>
                    </a:prstGeom>
                    <a:noFill/>
                  </pic:spPr>
                </pic:pic>
              </a:graphicData>
            </a:graphic>
            <wp14:sizeRelH relativeFrom="page">
              <wp14:pctWidth>0</wp14:pctWidth>
            </wp14:sizeRelH>
            <wp14:sizeRelV relativeFrom="page">
              <wp14:pctHeight>0</wp14:pctHeight>
            </wp14:sizeRelV>
          </wp:anchor>
        </w:drawing>
      </w:r>
      <w:r w:rsidRPr="001B1BEE">
        <w:t>Complete – to manually change the status from “In Progress” to “Complete”</w:t>
      </w:r>
    </w:p>
    <w:p w14:paraId="2A5FE333" w14:textId="77777777" w:rsidR="001B1BEE" w:rsidRPr="001B1BEE" w:rsidRDefault="001B1BEE" w:rsidP="001B1BEE">
      <w:pPr>
        <w:numPr>
          <w:ilvl w:val="0"/>
          <w:numId w:val="51"/>
        </w:numPr>
      </w:pPr>
      <w:r w:rsidRPr="001B1BEE">
        <w:t>“Postpone” – to change the current confirmed time to another confirmed time, as provided by the client</w:t>
      </w:r>
    </w:p>
    <w:p w14:paraId="3B9BE2B6" w14:textId="77777777" w:rsidR="001B1BEE" w:rsidRPr="001B1BEE" w:rsidRDefault="001B1BEE" w:rsidP="001B1BEE"/>
    <w:p w14:paraId="66552905" w14:textId="77777777" w:rsidR="001B1BEE" w:rsidRPr="001B1BEE" w:rsidRDefault="001B1BEE" w:rsidP="001B1BEE"/>
    <w:p w14:paraId="6C139AE7" w14:textId="77777777" w:rsidR="001B1BEE" w:rsidRPr="001B1BEE" w:rsidRDefault="001B1BEE" w:rsidP="001B1BEE"/>
    <w:p w14:paraId="472A73F2" w14:textId="77777777" w:rsidR="001B1BEE" w:rsidRPr="001B1BEE" w:rsidRDefault="001B1BEE" w:rsidP="001B1BEE">
      <w:pPr>
        <w:numPr>
          <w:ilvl w:val="0"/>
          <w:numId w:val="52"/>
        </w:numPr>
      </w:pPr>
      <w:r w:rsidRPr="001B1BEE">
        <w:t>If a job is completed, but the supervisor is unable to submit their ticket, the status can manually be changed to completed using the following procedure:</w:t>
      </w:r>
    </w:p>
    <w:p w14:paraId="42AEF7A3" w14:textId="77777777" w:rsidR="001B1BEE" w:rsidRPr="001B1BEE" w:rsidRDefault="001B1BEE" w:rsidP="001B1BEE">
      <w:pPr>
        <w:numPr>
          <w:ilvl w:val="1"/>
          <w:numId w:val="52"/>
        </w:numPr>
      </w:pPr>
      <w:r w:rsidRPr="001B1BEE">
        <w:t>Right click on the time and select “Complete”</w:t>
      </w:r>
    </w:p>
    <w:p w14:paraId="4D5EF132" w14:textId="77777777" w:rsidR="001B1BEE" w:rsidRPr="001B1BEE" w:rsidRDefault="001B1BEE" w:rsidP="001B1BEE">
      <w:pPr>
        <w:numPr>
          <w:ilvl w:val="1"/>
          <w:numId w:val="52"/>
        </w:numPr>
      </w:pPr>
      <w:r w:rsidRPr="001B1BEE">
        <w:t>The job status is now set to “Completed”</w:t>
      </w:r>
    </w:p>
    <w:p w14:paraId="4E57E1DB" w14:textId="77777777" w:rsidR="001B1BEE" w:rsidRPr="001B1BEE" w:rsidRDefault="001B1BEE" w:rsidP="001B1BEE">
      <w:pPr>
        <w:numPr>
          <w:ilvl w:val="0"/>
          <w:numId w:val="52"/>
        </w:numPr>
      </w:pPr>
      <w:r w:rsidRPr="001B1BEE">
        <w:t>The “In Progress” time can be moved up or postponed to another confirmed time using a procedure similar to the “Reschedule” procedures seen in above instructions.</w:t>
      </w:r>
    </w:p>
    <w:p w14:paraId="1C806E78" w14:textId="77777777" w:rsidR="001B1BEE" w:rsidRPr="001B1BEE" w:rsidRDefault="001B1BEE" w:rsidP="001B1BEE">
      <w:pPr>
        <w:rPr>
          <w:b/>
          <w:i/>
          <w:iCs/>
        </w:rPr>
      </w:pPr>
      <w:r w:rsidRPr="001B1BEE">
        <w:rPr>
          <w:b/>
          <w:i/>
          <w:iCs/>
        </w:rPr>
        <w:t>Completed:</w:t>
      </w:r>
    </w:p>
    <w:p w14:paraId="061AB841" w14:textId="77777777" w:rsidR="001B1BEE" w:rsidRPr="001B1BEE" w:rsidRDefault="001B1BEE" w:rsidP="001B1BEE">
      <w:r w:rsidRPr="001B1BEE">
        <w:t>Shown in white with a grey background, this status is for work that is completed. No status changes can be made to completed work.</w:t>
      </w:r>
    </w:p>
    <w:p w14:paraId="4A1B541A" w14:textId="2D08EBA3" w:rsidR="001B1BEE" w:rsidRPr="001B1BEE" w:rsidRDefault="001B1BEE" w:rsidP="001B1BEE">
      <w:bookmarkStart w:id="60" w:name="_Toc169595272"/>
      <w:r w:rsidRPr="001B1BEE">
        <w:t>Rig Board Data Entry and Features</w:t>
      </w:r>
      <w:bookmarkEnd w:id="60"/>
    </w:p>
    <w:p w14:paraId="15765605" w14:textId="15B6CC2A" w:rsidR="001B1BEE" w:rsidRPr="001B1BEE" w:rsidRDefault="001B1BEE" w:rsidP="001B1BEE">
      <w:r w:rsidRPr="001B1BEE">
        <w:rPr>
          <w:noProof/>
        </w:rPr>
        <w:drawing>
          <wp:inline distT="0" distB="0" distL="0" distR="0" wp14:anchorId="4918B349" wp14:editId="10FB2DC2">
            <wp:extent cx="5943600" cy="285750"/>
            <wp:effectExtent l="0" t="0" r="0" b="0"/>
            <wp:docPr id="11391100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77CEB8DB" w14:textId="77777777" w:rsidR="001B1BEE" w:rsidRPr="001B1BEE" w:rsidRDefault="001B1BEE" w:rsidP="001B1BEE">
      <w:pPr>
        <w:rPr>
          <w:i/>
          <w:iCs/>
        </w:rPr>
      </w:pPr>
      <w:bookmarkStart w:id="61" w:name="_Toc524450257"/>
      <w:r w:rsidRPr="001B1BEE">
        <w:rPr>
          <w:i/>
          <w:iCs/>
        </w:rPr>
        <w:t xml:space="preserve">Figure </w:t>
      </w:r>
      <w:r w:rsidRPr="001B1BEE">
        <w:rPr>
          <w:i/>
          <w:iCs/>
        </w:rPr>
        <w:fldChar w:fldCharType="begin"/>
      </w:r>
      <w:r w:rsidRPr="001B1BEE">
        <w:rPr>
          <w:i/>
          <w:iCs/>
        </w:rPr>
        <w:instrText xml:space="preserve"> SEQ Figure \* ARABIC </w:instrText>
      </w:r>
      <w:r w:rsidRPr="001B1BEE">
        <w:rPr>
          <w:i/>
          <w:iCs/>
        </w:rPr>
        <w:fldChar w:fldCharType="separate"/>
      </w:r>
      <w:r w:rsidRPr="001B1BEE">
        <w:rPr>
          <w:i/>
          <w:iCs/>
        </w:rPr>
        <w:t>6</w:t>
      </w:r>
      <w:r w:rsidRPr="001B1BEE">
        <w:fldChar w:fldCharType="end"/>
      </w:r>
      <w:r w:rsidRPr="001B1BEE">
        <w:rPr>
          <w:i/>
          <w:iCs/>
        </w:rPr>
        <w:t>: Rig Board Columns</w:t>
      </w:r>
      <w:bookmarkEnd w:id="61"/>
    </w:p>
    <w:p w14:paraId="5096AEDB" w14:textId="77777777" w:rsidR="001B1BEE" w:rsidRDefault="001B1BEE" w:rsidP="001B1BEE">
      <w:r w:rsidRPr="001B1BEE">
        <w:t xml:space="preserve">The Rig Board is separated into twelve columns, as seen in Figure 6 above, some of which can be used to add/modify </w:t>
      </w:r>
      <w:proofErr w:type="spellStart"/>
      <w:r w:rsidRPr="001B1BEE">
        <w:t>callsheet</w:t>
      </w:r>
      <w:proofErr w:type="spellEnd"/>
      <w:r w:rsidRPr="001B1BEE">
        <w:t xml:space="preserve"> data, as well as display further data about each </w:t>
      </w:r>
      <w:proofErr w:type="spellStart"/>
      <w:r w:rsidRPr="001B1BEE">
        <w:t>callsheet</w:t>
      </w:r>
      <w:proofErr w:type="spellEnd"/>
      <w:r w:rsidRPr="001B1BEE">
        <w:t xml:space="preserve">. </w:t>
      </w:r>
    </w:p>
    <w:p w14:paraId="46A618A1" w14:textId="067E7F0C" w:rsidR="00E94DCE" w:rsidRPr="001B1BEE" w:rsidRDefault="00E94DCE" w:rsidP="00E94DCE">
      <w:pPr>
        <w:pStyle w:val="Heading2"/>
      </w:pPr>
      <w:r>
        <w:t>Information</w:t>
      </w:r>
    </w:p>
    <w:p w14:paraId="3FBEE6CB" w14:textId="35EBAAEC" w:rsidR="001B1BEE" w:rsidRPr="001B1BEE" w:rsidRDefault="001B1BEE" w:rsidP="001B1BEE">
      <w:bookmarkStart w:id="62" w:name="_Toc169595273"/>
      <w:r w:rsidRPr="001B1BEE">
        <w:t>Column 1 – Line Number</w:t>
      </w:r>
      <w:bookmarkEnd w:id="62"/>
    </w:p>
    <w:p w14:paraId="19A8CE6B" w14:textId="77777777" w:rsidR="001B1BEE" w:rsidRPr="001B1BEE" w:rsidRDefault="001B1BEE" w:rsidP="001B1BEE">
      <w:r w:rsidRPr="001B1BEE">
        <w:t>This column simply displays a line number, clicking the black space above #1 sorts the board by line number.</w:t>
      </w:r>
    </w:p>
    <w:p w14:paraId="7C039C16" w14:textId="1094C238" w:rsidR="001B1BEE" w:rsidRPr="001B1BEE" w:rsidRDefault="001B1BEE" w:rsidP="001B1BEE">
      <w:bookmarkStart w:id="63" w:name="_Toc169595274"/>
      <w:r w:rsidRPr="001B1BEE">
        <w:t>Column 2 – Company</w:t>
      </w:r>
      <w:bookmarkEnd w:id="63"/>
      <w:r w:rsidRPr="001B1BEE">
        <w:t xml:space="preserve"> </w:t>
      </w:r>
    </w:p>
    <w:p w14:paraId="3187E131" w14:textId="77777777" w:rsidR="001B1BEE" w:rsidRPr="001B1BEE" w:rsidRDefault="001B1BEE" w:rsidP="001B1BEE">
      <w:r w:rsidRPr="001B1BEE">
        <w:t xml:space="preserve">This column displays the client short name, clicking “COMPANY” sorts the board alphabetically ascending or descending. Right clicking a client name gives the option to create an unrelated job alert (or modify the job alert if that is what is selected), or to change the client short name if it is incorrect in the database. </w:t>
      </w:r>
    </w:p>
    <w:p w14:paraId="44D6EF8A" w14:textId="77777777" w:rsidR="001B1BEE" w:rsidRPr="001B1BEE" w:rsidRDefault="001B1BEE" w:rsidP="001B1BEE">
      <w:pPr>
        <w:rPr>
          <w:highlight w:val="yellow"/>
        </w:rPr>
      </w:pPr>
      <w:r w:rsidRPr="001B1BEE">
        <w:rPr>
          <w:highlight w:val="yellow"/>
        </w:rPr>
        <w:lastRenderedPageBreak/>
        <w:t>If the company name shows a red exclamation mark it indicates a COD client, right clicking this will allow the coordinator to select “COD Cleared” when Client Solutions have received payment for the job</w:t>
      </w:r>
    </w:p>
    <w:p w14:paraId="04B059B4" w14:textId="77777777" w:rsidR="001B1BEE" w:rsidRPr="001B1BEE" w:rsidRDefault="001B1BEE" w:rsidP="001B1BEE">
      <w:r w:rsidRPr="001B1BEE">
        <w:rPr>
          <w:noProof/>
          <w:highlight w:val="yellow"/>
        </w:rPr>
        <w:drawing>
          <wp:inline distT="0" distB="0" distL="0" distR="0" wp14:anchorId="530CD565" wp14:editId="2E6369E5">
            <wp:extent cx="1200150" cy="428625"/>
            <wp:effectExtent l="0" t="0" r="0" b="9525"/>
            <wp:docPr id="1238546237" name="Picture 1238546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203642" cy="429872"/>
                    </a:xfrm>
                    <a:prstGeom prst="rect">
                      <a:avLst/>
                    </a:prstGeom>
                  </pic:spPr>
                </pic:pic>
              </a:graphicData>
            </a:graphic>
          </wp:inline>
        </w:drawing>
      </w:r>
    </w:p>
    <w:p w14:paraId="218FC73D" w14:textId="27CA225B" w:rsidR="001B1BEE" w:rsidRPr="001B1BEE" w:rsidRDefault="001B1BEE" w:rsidP="001B1BEE">
      <w:bookmarkStart w:id="64" w:name="_Toc169595275"/>
      <w:r w:rsidRPr="001B1BEE">
        <w:t>Column 3 – LSD</w:t>
      </w:r>
      <w:bookmarkEnd w:id="64"/>
      <w:r w:rsidRPr="001B1BEE">
        <w:t xml:space="preserve"> </w:t>
      </w:r>
    </w:p>
    <w:p w14:paraId="23DB3705" w14:textId="77777777" w:rsidR="001B1BEE" w:rsidRPr="001B1BEE" w:rsidRDefault="001B1BEE" w:rsidP="001B1BEE">
      <w:r w:rsidRPr="001B1BEE">
        <w:t xml:space="preserve">This column displays the location of the well. If no downhole location is provided, the surface location is shown. When directions have been inputted into the </w:t>
      </w:r>
      <w:proofErr w:type="spellStart"/>
      <w:r w:rsidRPr="001B1BEE">
        <w:t>callsheet</w:t>
      </w:r>
      <w:proofErr w:type="spellEnd"/>
      <w:r w:rsidRPr="001B1BEE">
        <w:t xml:space="preserve">, the location will have a green checkmark beside it, to see the directions on the </w:t>
      </w:r>
      <w:proofErr w:type="spellStart"/>
      <w:r w:rsidRPr="001B1BEE">
        <w:t>callsheet</w:t>
      </w:r>
      <w:proofErr w:type="spellEnd"/>
      <w:r w:rsidRPr="001B1BEE">
        <w:t>, simply hover over the desired location for a pop-up. The location may be displayed as: an LSD, NTC BC, or a well name.</w:t>
      </w:r>
    </w:p>
    <w:p w14:paraId="2BDA75B6" w14:textId="77777777" w:rsidR="001B1BEE" w:rsidRPr="001B1BEE" w:rsidRDefault="001B1BEE" w:rsidP="001B1BEE">
      <w:r w:rsidRPr="001B1BEE">
        <w:rPr>
          <w:noProof/>
        </w:rPr>
        <w:drawing>
          <wp:inline distT="0" distB="0" distL="0" distR="0" wp14:anchorId="36E246BD" wp14:editId="21C0A49E">
            <wp:extent cx="1228725" cy="303805"/>
            <wp:effectExtent l="0" t="0" r="0" b="1270"/>
            <wp:docPr id="1406767516" name="Picture 1406767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274971" cy="315239"/>
                    </a:xfrm>
                    <a:prstGeom prst="rect">
                      <a:avLst/>
                    </a:prstGeom>
                  </pic:spPr>
                </pic:pic>
              </a:graphicData>
            </a:graphic>
          </wp:inline>
        </w:drawing>
      </w:r>
    </w:p>
    <w:p w14:paraId="6DF277EF" w14:textId="77777777" w:rsidR="001B1BEE" w:rsidRPr="001B1BEE" w:rsidRDefault="001B1BEE" w:rsidP="001B1BEE">
      <w:r w:rsidRPr="001B1BEE">
        <w:rPr>
          <w:noProof/>
        </w:rPr>
        <w:drawing>
          <wp:inline distT="0" distB="0" distL="0" distR="0" wp14:anchorId="767800B6" wp14:editId="74C0329C">
            <wp:extent cx="1246911" cy="304800"/>
            <wp:effectExtent l="0" t="0" r="0" b="0"/>
            <wp:docPr id="1454206411" name="Picture 1454206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248181" cy="305111"/>
                    </a:xfrm>
                    <a:prstGeom prst="rect">
                      <a:avLst/>
                    </a:prstGeom>
                  </pic:spPr>
                </pic:pic>
              </a:graphicData>
            </a:graphic>
          </wp:inline>
        </w:drawing>
      </w:r>
    </w:p>
    <w:p w14:paraId="571BD088" w14:textId="30682E6F" w:rsidR="001B1BEE" w:rsidRPr="001B1BEE" w:rsidRDefault="001B1BEE" w:rsidP="001B1BEE">
      <w:bookmarkStart w:id="65" w:name="_Toc169595276"/>
      <w:r w:rsidRPr="001B1BEE">
        <w:t>Column 4 – Rig</w:t>
      </w:r>
      <w:bookmarkEnd w:id="65"/>
      <w:r w:rsidRPr="001B1BEE">
        <w:t xml:space="preserve"> </w:t>
      </w:r>
    </w:p>
    <w:p w14:paraId="611BE40B" w14:textId="729DD46C" w:rsidR="001B1BEE" w:rsidRPr="001B1BEE" w:rsidRDefault="001B1BEE" w:rsidP="001B1BEE">
      <w:r w:rsidRPr="001B1BEE">
        <w:rPr>
          <w:noProof/>
        </w:rPr>
        <w:drawing>
          <wp:anchor distT="0" distB="0" distL="114300" distR="114300" simplePos="0" relativeHeight="251672576" behindDoc="0" locked="0" layoutInCell="1" allowOverlap="1" wp14:anchorId="1CA00D40" wp14:editId="54AA15BF">
            <wp:simplePos x="0" y="0"/>
            <wp:positionH relativeFrom="column">
              <wp:posOffset>4933950</wp:posOffset>
            </wp:positionH>
            <wp:positionV relativeFrom="paragraph">
              <wp:posOffset>344170</wp:posOffset>
            </wp:positionV>
            <wp:extent cx="1108710" cy="1712595"/>
            <wp:effectExtent l="0" t="0" r="0" b="1905"/>
            <wp:wrapSquare wrapText="bothSides"/>
            <wp:docPr id="106679986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99862" name="Picture 12" descr="A screenshot of a computer&#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108710" cy="1712595"/>
                    </a:xfrm>
                    <a:prstGeom prst="rect">
                      <a:avLst/>
                    </a:prstGeom>
                    <a:noFill/>
                  </pic:spPr>
                </pic:pic>
              </a:graphicData>
            </a:graphic>
            <wp14:sizeRelH relativeFrom="page">
              <wp14:pctWidth>0</wp14:pctWidth>
            </wp14:sizeRelH>
            <wp14:sizeRelV relativeFrom="page">
              <wp14:pctHeight>0</wp14:pctHeight>
            </wp14:sizeRelV>
          </wp:anchor>
        </w:drawing>
      </w:r>
      <w:r w:rsidRPr="001B1BEE">
        <w:t>This column displays the short name of the rig in use for the current well, if a red asterisk follows the rig name this indicates a top drive rig. Clicking “RIG” sorts the board alphabetically ascending or descending.</w:t>
      </w:r>
    </w:p>
    <w:p w14:paraId="060876C1" w14:textId="77777777" w:rsidR="001B1BEE" w:rsidRPr="001B1BEE" w:rsidRDefault="001B1BEE" w:rsidP="001B1BEE">
      <w:r w:rsidRPr="001B1BEE">
        <w:t>Multiple options are available when right clicking on a rig name, they are as follows:</w:t>
      </w:r>
    </w:p>
    <w:p w14:paraId="0DC08E27" w14:textId="77777777" w:rsidR="001B1BEE" w:rsidRPr="001B1BEE" w:rsidRDefault="001B1BEE" w:rsidP="001B1BEE">
      <w:pPr>
        <w:numPr>
          <w:ilvl w:val="0"/>
          <w:numId w:val="53"/>
        </w:numPr>
      </w:pPr>
      <w:r w:rsidRPr="001B1BEE">
        <w:t>“Update the Rig” – to update or correct information on a rig in the database</w:t>
      </w:r>
    </w:p>
    <w:p w14:paraId="2F1A1EF3" w14:textId="77777777" w:rsidR="001B1BEE" w:rsidRPr="001B1BEE" w:rsidRDefault="001B1BEE" w:rsidP="001B1BEE">
      <w:pPr>
        <w:numPr>
          <w:ilvl w:val="0"/>
          <w:numId w:val="53"/>
        </w:numPr>
      </w:pPr>
      <w:r w:rsidRPr="001B1BEE">
        <w:t>“Enable the Rig” – to change the status of a rig from “Status 2” to “Status 1”</w:t>
      </w:r>
    </w:p>
    <w:p w14:paraId="18220D46" w14:textId="77777777" w:rsidR="001B1BEE" w:rsidRPr="001B1BEE" w:rsidRDefault="001B1BEE" w:rsidP="001B1BEE">
      <w:pPr>
        <w:numPr>
          <w:ilvl w:val="0"/>
          <w:numId w:val="53"/>
        </w:numPr>
      </w:pPr>
      <w:r w:rsidRPr="001B1BEE">
        <w:t>“Down for XXX” – these options are to change the status of a rig from “Status 1” to “Status 2”</w:t>
      </w:r>
    </w:p>
    <w:p w14:paraId="6D63E45C" w14:textId="77777777" w:rsidR="001B1BEE" w:rsidRPr="001B1BEE" w:rsidRDefault="001B1BEE" w:rsidP="001B1BEE">
      <w:pPr>
        <w:numPr>
          <w:ilvl w:val="0"/>
          <w:numId w:val="53"/>
        </w:numPr>
      </w:pPr>
      <w:r w:rsidRPr="001B1BEE">
        <w:t>“Deactivate” – to disable a rig from the board and remove its association from a client</w:t>
      </w:r>
    </w:p>
    <w:p w14:paraId="2C3C8486" w14:textId="77777777" w:rsidR="001B1BEE" w:rsidRPr="001B1BEE" w:rsidRDefault="001B1BEE" w:rsidP="001B1BEE">
      <w:pPr>
        <w:numPr>
          <w:ilvl w:val="0"/>
          <w:numId w:val="53"/>
        </w:numPr>
      </w:pPr>
      <w:r w:rsidRPr="001B1BEE">
        <w:t xml:space="preserve">“Add New Rig” – to add a new rig to the system </w:t>
      </w:r>
    </w:p>
    <w:p w14:paraId="28B4E01F" w14:textId="77777777" w:rsidR="001B1BEE" w:rsidRPr="001B1BEE" w:rsidRDefault="001B1BEE" w:rsidP="001B1BEE">
      <w:pPr>
        <w:numPr>
          <w:ilvl w:val="0"/>
          <w:numId w:val="53"/>
        </w:numPr>
      </w:pPr>
      <w:r w:rsidRPr="001B1BEE">
        <w:t>“Activate a Rig” – to reactivate a rig that has been removed from the board by deactivating</w:t>
      </w:r>
    </w:p>
    <w:p w14:paraId="3E06DE21" w14:textId="77777777" w:rsidR="001B1BEE" w:rsidRPr="001B1BEE" w:rsidRDefault="001B1BEE" w:rsidP="001B1BEE"/>
    <w:p w14:paraId="28845BCD" w14:textId="77777777" w:rsidR="001B1BEE" w:rsidRPr="001B1BEE" w:rsidRDefault="001B1BEE" w:rsidP="001B1BEE">
      <w:pPr>
        <w:numPr>
          <w:ilvl w:val="0"/>
          <w:numId w:val="58"/>
        </w:numPr>
      </w:pPr>
      <w:r w:rsidRPr="001B1BEE">
        <w:t>“Update the Rig” allows the coordinator to make changes to the rig information in the database in the prompt shown in the figure below.</w:t>
      </w:r>
    </w:p>
    <w:p w14:paraId="78C289B5" w14:textId="77777777" w:rsidR="001B1BEE" w:rsidRPr="001B1BEE" w:rsidRDefault="001B1BEE" w:rsidP="001B1BEE"/>
    <w:p w14:paraId="5A29D479" w14:textId="0693C1A3" w:rsidR="001B1BEE" w:rsidRPr="001B1BEE" w:rsidRDefault="001B1BEE" w:rsidP="001B1BEE">
      <w:r w:rsidRPr="001B1BEE">
        <w:rPr>
          <w:noProof/>
        </w:rPr>
        <w:lastRenderedPageBreak/>
        <w:drawing>
          <wp:inline distT="0" distB="0" distL="0" distR="0" wp14:anchorId="53A2C1C6" wp14:editId="1C111702">
            <wp:extent cx="4667250" cy="4343400"/>
            <wp:effectExtent l="0" t="0" r="0" b="0"/>
            <wp:docPr id="88134410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44100" name="Picture 7" descr="A screenshot of a computer&#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667250" cy="4343400"/>
                    </a:xfrm>
                    <a:prstGeom prst="rect">
                      <a:avLst/>
                    </a:prstGeom>
                    <a:noFill/>
                    <a:ln>
                      <a:noFill/>
                    </a:ln>
                  </pic:spPr>
                </pic:pic>
              </a:graphicData>
            </a:graphic>
          </wp:inline>
        </w:drawing>
      </w:r>
    </w:p>
    <w:p w14:paraId="660D1229" w14:textId="77777777" w:rsidR="001B1BEE" w:rsidRPr="001B1BEE" w:rsidRDefault="001B1BEE" w:rsidP="001B1BEE">
      <w:pPr>
        <w:numPr>
          <w:ilvl w:val="0"/>
          <w:numId w:val="58"/>
        </w:numPr>
      </w:pPr>
      <w:r w:rsidRPr="001B1BEE">
        <w:t xml:space="preserve">“Enable the Rig” allows the coordinator to move the rig from “Status 2” to “Status 1”. All “Status 2” rigs are shown at the bottom of the rig board in a pink color. In order to build a </w:t>
      </w:r>
      <w:proofErr w:type="spellStart"/>
      <w:r w:rsidRPr="001B1BEE">
        <w:t>callsheet</w:t>
      </w:r>
      <w:proofErr w:type="spellEnd"/>
      <w:r w:rsidRPr="001B1BEE">
        <w:t xml:space="preserve">, the rig must be enabled prior to starting the </w:t>
      </w:r>
      <w:proofErr w:type="spellStart"/>
      <w:r w:rsidRPr="001B1BEE">
        <w:t>callsheet</w:t>
      </w:r>
      <w:proofErr w:type="spellEnd"/>
      <w:r w:rsidRPr="001B1BEE">
        <w:t>. If this procedure isn’t followed, data errors can occur.</w:t>
      </w:r>
    </w:p>
    <w:p w14:paraId="1E7E99AB" w14:textId="77777777" w:rsidR="001B1BEE" w:rsidRPr="001B1BEE" w:rsidRDefault="001B1BEE" w:rsidP="001B1BEE"/>
    <w:p w14:paraId="79DA08BD" w14:textId="350E4FEE" w:rsidR="001B1BEE" w:rsidRPr="001B1BEE" w:rsidRDefault="001B1BEE" w:rsidP="001B1BEE">
      <w:r w:rsidRPr="001B1BEE">
        <w:rPr>
          <w:noProof/>
        </w:rPr>
        <w:drawing>
          <wp:inline distT="0" distB="0" distL="0" distR="0" wp14:anchorId="25F0A2FF" wp14:editId="56AC5A4D">
            <wp:extent cx="4772025" cy="1524000"/>
            <wp:effectExtent l="0" t="0" r="9525" b="0"/>
            <wp:docPr id="135390092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0929" name="Picture 6" descr="A screenshot of a computer&#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772025" cy="1524000"/>
                    </a:xfrm>
                    <a:prstGeom prst="rect">
                      <a:avLst/>
                    </a:prstGeom>
                    <a:noFill/>
                    <a:ln>
                      <a:noFill/>
                    </a:ln>
                  </pic:spPr>
                </pic:pic>
              </a:graphicData>
            </a:graphic>
          </wp:inline>
        </w:drawing>
      </w:r>
    </w:p>
    <w:p w14:paraId="35CB952C" w14:textId="77777777" w:rsidR="001B1BEE" w:rsidRPr="001B1BEE" w:rsidRDefault="001B1BEE" w:rsidP="001B1BEE">
      <w:pPr>
        <w:numPr>
          <w:ilvl w:val="0"/>
          <w:numId w:val="58"/>
        </w:numPr>
      </w:pPr>
      <w:r w:rsidRPr="001B1BEE">
        <w:t>“Down for XXX” allows the coordinator to move the rig from “Status 1” to “Status 2”, this must be done any time a rig is going to be down for a known period of time in order for the company to have an accurate rig count. Currently, there are four options to choose from: Down for Maintenance, Down for Holding Equipment, Down for Weather, Down for New Lease/Licenses.</w:t>
      </w:r>
    </w:p>
    <w:p w14:paraId="5E269572" w14:textId="77777777" w:rsidR="001B1BEE" w:rsidRPr="001B1BEE" w:rsidRDefault="001B1BEE" w:rsidP="001B1BEE">
      <w:pPr>
        <w:numPr>
          <w:ilvl w:val="0"/>
          <w:numId w:val="58"/>
        </w:numPr>
      </w:pPr>
      <w:r w:rsidRPr="001B1BEE">
        <w:lastRenderedPageBreak/>
        <w:t>“Deactivate” allows the coordinator to remove a rig from the board and to remove the rig affiliation with a client. This must be done any time a rig is being racked completely or switching to a different client. Ensure we know where the assigned bins are prior to deactivating, as all data is cleared.</w:t>
      </w:r>
    </w:p>
    <w:p w14:paraId="094015CD" w14:textId="77777777" w:rsidR="001B1BEE" w:rsidRPr="001B1BEE" w:rsidRDefault="001B1BEE" w:rsidP="001B1BEE">
      <w:pPr>
        <w:numPr>
          <w:ilvl w:val="0"/>
          <w:numId w:val="58"/>
        </w:numPr>
      </w:pPr>
      <w:r w:rsidRPr="001B1BEE">
        <w:t>“Add New Rig” allows the coordinator to add new rigs to the database for use in eService. If a rig cannot be found in “Status 2” or by using “Activate”, it must be added. The procedure for adding a new rig is as follows:</w:t>
      </w:r>
    </w:p>
    <w:p w14:paraId="7A9115B6" w14:textId="77777777" w:rsidR="001B1BEE" w:rsidRPr="001B1BEE" w:rsidRDefault="001B1BEE" w:rsidP="001B1BEE">
      <w:pPr>
        <w:numPr>
          <w:ilvl w:val="1"/>
          <w:numId w:val="54"/>
        </w:numPr>
      </w:pPr>
      <w:r w:rsidRPr="001B1BEE">
        <w:t>Rig click on a rig and select “Add New Rig”</w:t>
      </w:r>
    </w:p>
    <w:p w14:paraId="2AFAE8D2" w14:textId="77777777" w:rsidR="001B1BEE" w:rsidRPr="001B1BEE" w:rsidRDefault="001B1BEE" w:rsidP="001B1BEE">
      <w:pPr>
        <w:numPr>
          <w:ilvl w:val="1"/>
          <w:numId w:val="54"/>
        </w:numPr>
      </w:pPr>
      <w:r w:rsidRPr="001B1BEE">
        <w:t>Fill in all known information in prompt (if Rig Contractor dropdown does not contain the required company it must be added by Adam Wang to the system - awang@sanjel.com)</w:t>
      </w:r>
    </w:p>
    <w:p w14:paraId="76C283F2" w14:textId="77777777" w:rsidR="001B1BEE" w:rsidRPr="001B1BEE" w:rsidRDefault="001B1BEE" w:rsidP="001B1BEE">
      <w:pPr>
        <w:numPr>
          <w:ilvl w:val="1"/>
          <w:numId w:val="54"/>
        </w:numPr>
      </w:pPr>
      <w:r w:rsidRPr="001B1BEE">
        <w:t>Rig name is the short name for each rig ex. PD 199 vs Precision Drilling 199</w:t>
      </w:r>
    </w:p>
    <w:p w14:paraId="1F4CDBF1" w14:textId="77777777" w:rsidR="001B1BEE" w:rsidRPr="001B1BEE" w:rsidRDefault="001B1BEE" w:rsidP="001B1BEE">
      <w:pPr>
        <w:numPr>
          <w:ilvl w:val="1"/>
          <w:numId w:val="54"/>
        </w:numPr>
      </w:pPr>
      <w:r w:rsidRPr="001B1BEE">
        <w:t>The tick boxes are required for sorting to work correctly, as discussed previously</w:t>
      </w:r>
    </w:p>
    <w:p w14:paraId="629E7E4C" w14:textId="77777777" w:rsidR="001B1BEE" w:rsidRPr="001B1BEE" w:rsidRDefault="001B1BEE" w:rsidP="001B1BEE">
      <w:pPr>
        <w:numPr>
          <w:ilvl w:val="1"/>
          <w:numId w:val="54"/>
        </w:numPr>
      </w:pPr>
      <w:r w:rsidRPr="001B1BEE">
        <w:t>Drill pipe size and thread are optional information</w:t>
      </w:r>
    </w:p>
    <w:p w14:paraId="756009F7" w14:textId="77777777" w:rsidR="001B1BEE" w:rsidRPr="001B1BEE" w:rsidRDefault="001B1BEE" w:rsidP="001B1BEE">
      <w:pPr>
        <w:numPr>
          <w:ilvl w:val="1"/>
          <w:numId w:val="54"/>
        </w:numPr>
      </w:pPr>
      <w:r w:rsidRPr="001B1BEE">
        <w:t>Click save to add new rig</w:t>
      </w:r>
    </w:p>
    <w:p w14:paraId="006B3934" w14:textId="77777777" w:rsidR="001B1BEE" w:rsidRPr="001B1BEE" w:rsidRDefault="001B1BEE" w:rsidP="001B1BEE">
      <w:pPr>
        <w:numPr>
          <w:ilvl w:val="0"/>
          <w:numId w:val="58"/>
        </w:numPr>
      </w:pPr>
      <w:r w:rsidRPr="001B1BEE">
        <w:t>“Activate a Rig” allows the coordinator to take a rig that has been removed from the board and bring it back online. If a rig is activated, it is mandatory to close eService and re-open it prior to creating a call sheet, if this is not carried out, the rig may not be found and multiple data errors may occur.</w:t>
      </w:r>
    </w:p>
    <w:p w14:paraId="2C7E25BB" w14:textId="627B840B" w:rsidR="001B1BEE" w:rsidRPr="001B1BEE" w:rsidRDefault="001B1BEE" w:rsidP="00E94DCE">
      <w:bookmarkStart w:id="66" w:name="_Toc169595277"/>
      <w:r w:rsidRPr="001B1BEE">
        <w:t>Column 5 – Job</w:t>
      </w:r>
      <w:bookmarkEnd w:id="66"/>
    </w:p>
    <w:p w14:paraId="7E7A465B" w14:textId="2AB261C2" w:rsidR="001B1BEE" w:rsidRPr="001B1BEE" w:rsidRDefault="001B1BEE" w:rsidP="001B1BEE">
      <w:r w:rsidRPr="001B1BEE">
        <w:t xml:space="preserve">This column displays the job type of the </w:t>
      </w:r>
      <w:r w:rsidR="00B27E25" w:rsidRPr="001B1BEE">
        <w:t>call sheet</w:t>
      </w:r>
      <w:r w:rsidRPr="001B1BEE">
        <w:t xml:space="preserve">, if the background is shown </w:t>
      </w:r>
      <w:r w:rsidR="00E94DCE">
        <w:t xml:space="preserve">as Green it indicates </w:t>
      </w:r>
      <w:r w:rsidR="00B27E25">
        <w:t>low risk, yellow is medium risk, red is high risk, and Black is extreme risk.</w:t>
      </w:r>
    </w:p>
    <w:p w14:paraId="33EA0B15" w14:textId="61DC7B85" w:rsidR="001B1BEE" w:rsidRPr="001B1BEE" w:rsidRDefault="001B1BEE" w:rsidP="001B1BEE">
      <w:bookmarkStart w:id="67" w:name="_Toc169595278"/>
      <w:r w:rsidRPr="001B1BEE">
        <w:t>Column 6 – Date</w:t>
      </w:r>
      <w:bookmarkEnd w:id="67"/>
    </w:p>
    <w:p w14:paraId="34B7E3CB" w14:textId="77777777" w:rsidR="001B1BEE" w:rsidRPr="001B1BEE" w:rsidRDefault="001B1BEE" w:rsidP="001B1BEE">
      <w:r w:rsidRPr="001B1BEE">
        <w:t xml:space="preserve">This column displays the current ETA for the job, as discussed in the Job Status Filter section above. To see </w:t>
      </w:r>
      <w:proofErr w:type="spellStart"/>
      <w:r w:rsidRPr="001B1BEE">
        <w:t>callsheet</w:t>
      </w:r>
      <w:proofErr w:type="spellEnd"/>
      <w:r w:rsidRPr="001B1BEE">
        <w:t xml:space="preserve"> number, Program number, and Ticket number, simply hover over the date/time for a pop-up (Ticket number may not be available if not submitted).</w:t>
      </w:r>
    </w:p>
    <w:p w14:paraId="0DAAC14F" w14:textId="204067D8" w:rsidR="001B1BEE" w:rsidRPr="001B1BEE" w:rsidRDefault="001B1BEE" w:rsidP="001B1BEE">
      <w:bookmarkStart w:id="68" w:name="_Toc169595279"/>
      <w:r w:rsidRPr="001B1BEE">
        <w:t>Column 7, 8, 9</w:t>
      </w:r>
      <w:bookmarkEnd w:id="68"/>
    </w:p>
    <w:p w14:paraId="6AC6B004" w14:textId="77777777" w:rsidR="001B1BEE" w:rsidRPr="001B1BEE" w:rsidRDefault="001B1BEE" w:rsidP="001B1BEE">
      <w:r w:rsidRPr="001B1BEE">
        <w:t xml:space="preserve">These columns display the blend tonnage as inputted into the </w:t>
      </w:r>
      <w:proofErr w:type="spellStart"/>
      <w:r w:rsidRPr="001B1BEE">
        <w:t>callsheet</w:t>
      </w:r>
      <w:proofErr w:type="spellEnd"/>
      <w:r w:rsidRPr="001B1BEE">
        <w:t>. Hovering over the tonnage shows a pop-up of Stage #, Blend Category, Blend Name, Amount, Units, and Density. The colors of the tonnage indicate the status of the product as follows:</w:t>
      </w:r>
    </w:p>
    <w:p w14:paraId="635B6BC2" w14:textId="77777777" w:rsidR="001B1BEE" w:rsidRPr="001B1BEE" w:rsidRDefault="001B1BEE" w:rsidP="001B1BEE">
      <w:pPr>
        <w:numPr>
          <w:ilvl w:val="0"/>
          <w:numId w:val="56"/>
        </w:numPr>
      </w:pPr>
      <w:r w:rsidRPr="001B1BEE">
        <w:t xml:space="preserve">White: Cement is ordered </w:t>
      </w:r>
    </w:p>
    <w:p w14:paraId="4541D74E" w14:textId="77777777" w:rsidR="001B1BEE" w:rsidRPr="001B1BEE" w:rsidRDefault="001B1BEE" w:rsidP="001B1BEE">
      <w:pPr>
        <w:numPr>
          <w:ilvl w:val="0"/>
          <w:numId w:val="56"/>
        </w:numPr>
      </w:pPr>
      <w:r w:rsidRPr="001B1BEE">
        <w:t>Red: Haul needed</w:t>
      </w:r>
    </w:p>
    <w:p w14:paraId="09ED9F69" w14:textId="77777777" w:rsidR="001B1BEE" w:rsidRPr="001B1BEE" w:rsidRDefault="001B1BEE" w:rsidP="001B1BEE">
      <w:pPr>
        <w:numPr>
          <w:ilvl w:val="0"/>
          <w:numId w:val="56"/>
        </w:numPr>
      </w:pPr>
      <w:r w:rsidRPr="001B1BEE">
        <w:t>Yellow: Haul scheduled</w:t>
      </w:r>
    </w:p>
    <w:p w14:paraId="7C092AF9" w14:textId="77777777" w:rsidR="001B1BEE" w:rsidRPr="001B1BEE" w:rsidRDefault="001B1BEE" w:rsidP="001B1BEE">
      <w:pPr>
        <w:numPr>
          <w:ilvl w:val="0"/>
          <w:numId w:val="56"/>
        </w:numPr>
      </w:pPr>
      <w:r w:rsidRPr="001B1BEE">
        <w:t>Orange: Partial amount of total tonnage on location</w:t>
      </w:r>
    </w:p>
    <w:p w14:paraId="06C29CA1" w14:textId="77777777" w:rsidR="001B1BEE" w:rsidRPr="001B1BEE" w:rsidRDefault="001B1BEE" w:rsidP="001B1BEE">
      <w:pPr>
        <w:numPr>
          <w:ilvl w:val="0"/>
          <w:numId w:val="56"/>
        </w:numPr>
      </w:pPr>
      <w:r w:rsidRPr="001B1BEE">
        <w:t>Dark Green: Partial amount of total tonnage on location, remainder scheduled as haul</w:t>
      </w:r>
    </w:p>
    <w:p w14:paraId="72FF7DDD" w14:textId="77777777" w:rsidR="001B1BEE" w:rsidRPr="001B1BEE" w:rsidRDefault="001B1BEE" w:rsidP="001B1BEE">
      <w:pPr>
        <w:numPr>
          <w:ilvl w:val="0"/>
          <w:numId w:val="56"/>
        </w:numPr>
      </w:pPr>
      <w:r w:rsidRPr="001B1BEE">
        <w:lastRenderedPageBreak/>
        <w:t>Bright Green: Total tonnage on location</w:t>
      </w:r>
    </w:p>
    <w:p w14:paraId="4E8C7C06" w14:textId="77777777" w:rsidR="001B1BEE" w:rsidRPr="001B1BEE" w:rsidRDefault="001B1BEE" w:rsidP="001B1BEE">
      <w:r w:rsidRPr="001B1BEE">
        <w:t>Multiple options are available when right clicking on a tonnage. They are as follows:</w:t>
      </w:r>
    </w:p>
    <w:p w14:paraId="7E7ECC04" w14:textId="77777777" w:rsidR="001B1BEE" w:rsidRPr="001B1BEE" w:rsidRDefault="001B1BEE" w:rsidP="001B1BEE">
      <w:pPr>
        <w:numPr>
          <w:ilvl w:val="0"/>
          <w:numId w:val="55"/>
        </w:numPr>
      </w:pPr>
      <w:r w:rsidRPr="001B1BEE">
        <w:t>“Need a Haul” – to indicate that a haul is required but not scheduled</w:t>
      </w:r>
    </w:p>
    <w:p w14:paraId="6165AD7D" w14:textId="77777777" w:rsidR="001B1BEE" w:rsidRPr="001B1BEE" w:rsidRDefault="001B1BEE" w:rsidP="001B1BEE">
      <w:pPr>
        <w:numPr>
          <w:ilvl w:val="0"/>
          <w:numId w:val="55"/>
        </w:numPr>
      </w:pPr>
      <w:r w:rsidRPr="001B1BEE">
        <w:t>“Schedule Product Haul” – to schedule product haul or load with job</w:t>
      </w:r>
    </w:p>
    <w:p w14:paraId="14BD6DF4" w14:textId="77777777" w:rsidR="001B1BEE" w:rsidRPr="001B1BEE" w:rsidRDefault="001B1BEE" w:rsidP="001B1BEE">
      <w:pPr>
        <w:numPr>
          <w:ilvl w:val="0"/>
          <w:numId w:val="55"/>
        </w:numPr>
      </w:pPr>
      <w:r w:rsidRPr="001B1BEE">
        <w:t>“Re-Schedule Product Haul” – to make modifications to a haul request</w:t>
      </w:r>
    </w:p>
    <w:p w14:paraId="422FDF70" w14:textId="77777777" w:rsidR="001B1BEE" w:rsidRPr="001B1BEE" w:rsidRDefault="001B1BEE" w:rsidP="001B1BEE">
      <w:pPr>
        <w:numPr>
          <w:ilvl w:val="0"/>
          <w:numId w:val="55"/>
        </w:numPr>
      </w:pPr>
      <w:r w:rsidRPr="001B1BEE">
        <w:t>“Cancel Product Haul” – to cancel a haul request</w:t>
      </w:r>
    </w:p>
    <w:p w14:paraId="419BB590" w14:textId="77777777" w:rsidR="001B1BEE" w:rsidRPr="001B1BEE" w:rsidRDefault="001B1BEE" w:rsidP="001B1BEE">
      <w:pPr>
        <w:numPr>
          <w:ilvl w:val="0"/>
          <w:numId w:val="55"/>
        </w:numPr>
      </w:pPr>
      <w:r w:rsidRPr="001B1BEE">
        <w:t>“On Location” – to mark a haul as on location</w:t>
      </w:r>
    </w:p>
    <w:p w14:paraId="0D91220B" w14:textId="77777777" w:rsidR="001B1BEE" w:rsidRPr="001B1BEE" w:rsidRDefault="001B1BEE" w:rsidP="001B1BEE">
      <w:pPr>
        <w:numPr>
          <w:ilvl w:val="0"/>
          <w:numId w:val="55"/>
        </w:numPr>
      </w:pPr>
      <w:r w:rsidRPr="001B1BEE">
        <w:t>“Update the Blend” – to change the tonnage requested by client from the Rig Board</w:t>
      </w:r>
    </w:p>
    <w:p w14:paraId="13D3B37A" w14:textId="77777777" w:rsidR="001B1BEE" w:rsidRPr="001B1BEE" w:rsidRDefault="001B1BEE" w:rsidP="001B1BEE">
      <w:pPr>
        <w:numPr>
          <w:ilvl w:val="0"/>
          <w:numId w:val="57"/>
        </w:numPr>
      </w:pPr>
      <w:r w:rsidRPr="001B1BEE">
        <w:t>“Need a Haul” is used by the coordinator to indicate the cement order needs to be scheduled for a haul, this is important to use going forward for the auto-generated switch-out notes to be populated</w:t>
      </w:r>
    </w:p>
    <w:p w14:paraId="3B98FAA1" w14:textId="77777777" w:rsidR="001B1BEE" w:rsidRPr="001B1BEE" w:rsidRDefault="001B1BEE" w:rsidP="001B1BEE">
      <w:pPr>
        <w:numPr>
          <w:ilvl w:val="0"/>
          <w:numId w:val="57"/>
        </w:numPr>
      </w:pPr>
      <w:r w:rsidRPr="001B1BEE">
        <w:t xml:space="preserve">“Schedule Product Haul” is used by the coordinator to populate the </w:t>
      </w:r>
      <w:proofErr w:type="spellStart"/>
      <w:r w:rsidRPr="001B1BEE">
        <w:t>callsheet</w:t>
      </w:r>
      <w:proofErr w:type="spellEnd"/>
      <w:r w:rsidRPr="001B1BEE">
        <w:t xml:space="preserve"> and generate the load request for the bulk plant. The process for scheduling a product haul is as follows:</w:t>
      </w:r>
    </w:p>
    <w:p w14:paraId="76D3CBE0" w14:textId="77777777" w:rsidR="001B1BEE" w:rsidRPr="001B1BEE" w:rsidRDefault="001B1BEE" w:rsidP="001B1BEE">
      <w:pPr>
        <w:numPr>
          <w:ilvl w:val="1"/>
          <w:numId w:val="57"/>
        </w:numPr>
      </w:pPr>
      <w:r w:rsidRPr="001B1BEE">
        <w:t xml:space="preserve">Right click on the tonnage and select “Schedule Product Haul” </w:t>
      </w:r>
    </w:p>
    <w:p w14:paraId="364144F7" w14:textId="77777777" w:rsidR="001B1BEE" w:rsidRPr="001B1BEE" w:rsidRDefault="001B1BEE" w:rsidP="001B1BEE">
      <w:pPr>
        <w:numPr>
          <w:ilvl w:val="1"/>
          <w:numId w:val="57"/>
        </w:numPr>
      </w:pPr>
      <w:r w:rsidRPr="001B1BEE">
        <w:t>Fill in the following prompt</w:t>
      </w:r>
    </w:p>
    <w:p w14:paraId="00FF837D" w14:textId="77777777" w:rsidR="001B1BEE" w:rsidRPr="001B1BEE" w:rsidRDefault="001B1BEE" w:rsidP="001B1BEE"/>
    <w:p w14:paraId="6563F806" w14:textId="77777777" w:rsidR="001B1BEE" w:rsidRPr="001B1BEE" w:rsidRDefault="001B1BEE" w:rsidP="001B1BEE">
      <w:r w:rsidRPr="001B1BEE">
        <w:rPr>
          <w:noProof/>
        </w:rPr>
        <w:drawing>
          <wp:inline distT="0" distB="0" distL="0" distR="0" wp14:anchorId="0C628B7A" wp14:editId="3B8D8416">
            <wp:extent cx="2228850" cy="3255387"/>
            <wp:effectExtent l="0" t="0" r="0" b="2540"/>
            <wp:docPr id="1679636205" name="Picture 1679636205" descr="C:\Users\jseens\AppData\Local\Microsoft\Windows\INetCache\Content.Word\product haul sched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jseens\AppData\Local\Microsoft\Windows\INetCache\Content.Word\product haul schedule.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243525" cy="3276821"/>
                    </a:xfrm>
                    <a:prstGeom prst="rect">
                      <a:avLst/>
                    </a:prstGeom>
                    <a:noFill/>
                    <a:ln>
                      <a:noFill/>
                    </a:ln>
                  </pic:spPr>
                </pic:pic>
              </a:graphicData>
            </a:graphic>
          </wp:inline>
        </w:drawing>
      </w:r>
    </w:p>
    <w:p w14:paraId="472EDF10" w14:textId="77777777" w:rsidR="001B1BEE" w:rsidRPr="001B1BEE" w:rsidRDefault="001B1BEE" w:rsidP="001B1BEE"/>
    <w:p w14:paraId="6C3048CB" w14:textId="77777777" w:rsidR="001B1BEE" w:rsidRPr="001B1BEE" w:rsidRDefault="001B1BEE" w:rsidP="001B1BEE">
      <w:pPr>
        <w:numPr>
          <w:ilvl w:val="1"/>
          <w:numId w:val="57"/>
        </w:numPr>
      </w:pPr>
      <w:r w:rsidRPr="001B1BEE">
        <w:lastRenderedPageBreak/>
        <w:t>If blend is to be stored in a silo on location select which bin it is to be put in; however, if it is going with the crew select the “Go With Crew” checkbox and leave the bin as “None”</w:t>
      </w:r>
    </w:p>
    <w:p w14:paraId="136587BD" w14:textId="77777777" w:rsidR="001B1BEE" w:rsidRPr="001B1BEE" w:rsidRDefault="001B1BEE" w:rsidP="001B1BEE">
      <w:pPr>
        <w:numPr>
          <w:ilvl w:val="1"/>
          <w:numId w:val="57"/>
        </w:numPr>
      </w:pPr>
      <w:r w:rsidRPr="001B1BEE">
        <w:t>If the cement is to be hauled as a split load, first create the haul with the first blend and then on the second select the “Load to Existing Haul” checkbox and when prompted select the correct haul to attach to</w:t>
      </w:r>
    </w:p>
    <w:p w14:paraId="39151808" w14:textId="77777777" w:rsidR="001B1BEE" w:rsidRPr="001B1BEE" w:rsidRDefault="001B1BEE" w:rsidP="001B1BEE">
      <w:pPr>
        <w:numPr>
          <w:ilvl w:val="1"/>
          <w:numId w:val="57"/>
        </w:numPr>
      </w:pPr>
      <w:r w:rsidRPr="001B1BEE">
        <w:t xml:space="preserve">Click save to input data into </w:t>
      </w:r>
      <w:proofErr w:type="spellStart"/>
      <w:r w:rsidRPr="001B1BEE">
        <w:t>callsheet</w:t>
      </w:r>
      <w:proofErr w:type="spellEnd"/>
      <w:r w:rsidRPr="001B1BEE">
        <w:t xml:space="preserve">, then follow work instruction </w:t>
      </w:r>
      <w:proofErr w:type="spellStart"/>
      <w:r w:rsidRPr="001B1BEE">
        <w:rPr>
          <w:i/>
        </w:rPr>
        <w:t>SESI_Blend</w:t>
      </w:r>
      <w:proofErr w:type="spellEnd"/>
      <w:r w:rsidRPr="001B1BEE">
        <w:rPr>
          <w:i/>
        </w:rPr>
        <w:t xml:space="preserve"> Requests,</w:t>
      </w:r>
      <w:r w:rsidRPr="001B1BEE">
        <w:t xml:space="preserve"> to submit bulk plant request.</w:t>
      </w:r>
    </w:p>
    <w:p w14:paraId="7947B17C" w14:textId="77777777" w:rsidR="001B1BEE" w:rsidRPr="001B1BEE" w:rsidRDefault="001B1BEE" w:rsidP="001B1BEE">
      <w:pPr>
        <w:numPr>
          <w:ilvl w:val="0"/>
          <w:numId w:val="57"/>
        </w:numPr>
      </w:pPr>
      <w:r w:rsidRPr="001B1BEE">
        <w:t>“Re-schedule Product haul” allows the coordinator to make modifications to the haul request using a prompt that is similar to the “Schedule Product Haul” feature.</w:t>
      </w:r>
    </w:p>
    <w:p w14:paraId="4E70E64B" w14:textId="77777777" w:rsidR="001B1BEE" w:rsidRPr="001B1BEE" w:rsidRDefault="001B1BEE" w:rsidP="001B1BEE">
      <w:pPr>
        <w:numPr>
          <w:ilvl w:val="0"/>
          <w:numId w:val="57"/>
        </w:numPr>
      </w:pPr>
      <w:r w:rsidRPr="001B1BEE">
        <w:t>“Cancel Product Haul” allows the coordinator to remove a scheduled haul from eService</w:t>
      </w:r>
    </w:p>
    <w:p w14:paraId="5C3FBC03" w14:textId="77777777" w:rsidR="001B1BEE" w:rsidRPr="001B1BEE" w:rsidRDefault="001B1BEE" w:rsidP="001B1BEE">
      <w:pPr>
        <w:numPr>
          <w:ilvl w:val="0"/>
          <w:numId w:val="57"/>
        </w:numPr>
      </w:pPr>
      <w:r w:rsidRPr="001B1BEE">
        <w:t>“On Location” allows the dispatcher to mark product as arrived on location for tracking purposes</w:t>
      </w:r>
    </w:p>
    <w:p w14:paraId="141CA718" w14:textId="77777777" w:rsidR="001B1BEE" w:rsidRPr="001B1BEE" w:rsidRDefault="001B1BEE" w:rsidP="001B1BEE">
      <w:pPr>
        <w:numPr>
          <w:ilvl w:val="0"/>
          <w:numId w:val="57"/>
        </w:numPr>
      </w:pPr>
      <w:r w:rsidRPr="001B1BEE">
        <w:t>“Update the Blend” allows the dispatcher to adjust the requested tonnage by the client from the Rig Board</w:t>
      </w:r>
    </w:p>
    <w:p w14:paraId="2A42FBB1" w14:textId="2D112D1E" w:rsidR="001B1BEE" w:rsidRPr="001B1BEE" w:rsidRDefault="001B1BEE" w:rsidP="001B1BEE">
      <w:bookmarkStart w:id="69" w:name="_Toc169595280"/>
      <w:r w:rsidRPr="001B1BEE">
        <w:t>Column 10 – Notes</w:t>
      </w:r>
      <w:bookmarkEnd w:id="69"/>
    </w:p>
    <w:p w14:paraId="66BE8313" w14:textId="77777777" w:rsidR="001B1BEE" w:rsidRPr="001B1BEE" w:rsidRDefault="001B1BEE" w:rsidP="001B1BEE">
      <w:r w:rsidRPr="001B1BEE">
        <w:t>This column is used for important information about the rig/location, special requests, etc. This info is saved for as long as the rig is “Active”. These notes are transferred directly to auto-generated switch-out notes.</w:t>
      </w:r>
    </w:p>
    <w:p w14:paraId="5209F947" w14:textId="29DE852A" w:rsidR="00B27E25" w:rsidRDefault="00B27E25" w:rsidP="006E323E">
      <w:r>
        <w:t>Column 11 – Bin</w:t>
      </w:r>
    </w:p>
    <w:p w14:paraId="049E49FE" w14:textId="505366D3" w:rsidR="006E323E" w:rsidRDefault="00FA3C1B" w:rsidP="00C95928">
      <w:pPr>
        <w:pStyle w:val="Heading2"/>
      </w:pPr>
      <w:bookmarkStart w:id="70" w:name="_Hlk168650165"/>
      <w:bookmarkStart w:id="71" w:name="_Toc168905605"/>
      <w:bookmarkStart w:id="72" w:name="_Hlk168650715"/>
      <w:r>
        <w:t>Blending Cement and Hauling Directly to a Rig</w:t>
      </w:r>
      <w:bookmarkEnd w:id="70"/>
      <w:bookmarkEnd w:id="71"/>
    </w:p>
    <w:bookmarkEnd w:id="72"/>
    <w:p w14:paraId="264B454B" w14:textId="22DEB607" w:rsidR="00C95928" w:rsidRDefault="003914D3" w:rsidP="00C95928">
      <w:r>
        <w:t>R</w:t>
      </w:r>
      <w:r w:rsidR="00C95928">
        <w:t>ight click on the tonnage under “blend”</w:t>
      </w:r>
      <w:r w:rsidR="00C95928" w:rsidRPr="00C95928">
        <w:rPr>
          <w:noProof/>
        </w:rPr>
        <w:drawing>
          <wp:inline distT="0" distB="0" distL="0" distR="0" wp14:anchorId="3320EE80" wp14:editId="08A137A9">
            <wp:extent cx="5943600" cy="1933575"/>
            <wp:effectExtent l="0" t="0" r="0" b="9525"/>
            <wp:docPr id="1063507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07184" name="Picture 1" descr="A screenshot of a computer&#10;&#10;Description automatically generated"/>
                    <pic:cNvPicPr/>
                  </pic:nvPicPr>
                  <pic:blipFill>
                    <a:blip r:embed="rId172"/>
                    <a:stretch>
                      <a:fillRect/>
                    </a:stretch>
                  </pic:blipFill>
                  <pic:spPr>
                    <a:xfrm>
                      <a:off x="0" y="0"/>
                      <a:ext cx="5943600" cy="1933575"/>
                    </a:xfrm>
                    <a:prstGeom prst="rect">
                      <a:avLst/>
                    </a:prstGeom>
                  </pic:spPr>
                </pic:pic>
              </a:graphicData>
            </a:graphic>
          </wp:inline>
        </w:drawing>
      </w:r>
    </w:p>
    <w:p w14:paraId="56F9B35A" w14:textId="741E4299" w:rsidR="00C95928" w:rsidRDefault="00C95928" w:rsidP="00C95928">
      <w:r>
        <w:t>Next a prompt will appear</w:t>
      </w:r>
    </w:p>
    <w:p w14:paraId="5333922F" w14:textId="090BC058" w:rsidR="00FA3C1B" w:rsidRDefault="00C95928" w:rsidP="00C95928">
      <w:r w:rsidRPr="00C95928">
        <w:rPr>
          <w:noProof/>
        </w:rPr>
        <w:lastRenderedPageBreak/>
        <w:drawing>
          <wp:inline distT="0" distB="0" distL="0" distR="0" wp14:anchorId="1F366F89" wp14:editId="691087BE">
            <wp:extent cx="1836579" cy="3063505"/>
            <wp:effectExtent l="0" t="0" r="0" b="3810"/>
            <wp:docPr id="685959981"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59981" name="Picture 1" descr="A screenshot of a menu&#10;&#10;Description automatically generated"/>
                    <pic:cNvPicPr/>
                  </pic:nvPicPr>
                  <pic:blipFill>
                    <a:blip r:embed="rId173"/>
                    <a:stretch>
                      <a:fillRect/>
                    </a:stretch>
                  </pic:blipFill>
                  <pic:spPr>
                    <a:xfrm>
                      <a:off x="0" y="0"/>
                      <a:ext cx="1836579" cy="3063505"/>
                    </a:xfrm>
                    <a:prstGeom prst="rect">
                      <a:avLst/>
                    </a:prstGeom>
                  </pic:spPr>
                </pic:pic>
              </a:graphicData>
            </a:graphic>
          </wp:inline>
        </w:drawing>
      </w:r>
    </w:p>
    <w:p w14:paraId="749E70F6" w14:textId="77777777" w:rsidR="00FA3C1B" w:rsidRDefault="00FA3C1B" w:rsidP="00C95928">
      <w:r>
        <w:t>The following pop up will appear</w:t>
      </w:r>
    </w:p>
    <w:p w14:paraId="3B5543FD" w14:textId="3709235D" w:rsidR="00FA3C1B" w:rsidRDefault="00FA3C1B" w:rsidP="00C95928">
      <w:r>
        <w:t xml:space="preserve"> </w:t>
      </w:r>
      <w:r w:rsidRPr="008D682A">
        <w:rPr>
          <w:noProof/>
        </w:rPr>
        <w:drawing>
          <wp:inline distT="0" distB="0" distL="0" distR="0" wp14:anchorId="74F4A445" wp14:editId="648248B8">
            <wp:extent cx="2555093" cy="4638675"/>
            <wp:effectExtent l="0" t="0" r="0" b="0"/>
            <wp:docPr id="9136328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32854" name="Picture 1" descr="A screenshot of a computer screen&#10;&#10;Description automatically generated"/>
                    <pic:cNvPicPr/>
                  </pic:nvPicPr>
                  <pic:blipFill>
                    <a:blip r:embed="rId174"/>
                    <a:stretch>
                      <a:fillRect/>
                    </a:stretch>
                  </pic:blipFill>
                  <pic:spPr>
                    <a:xfrm>
                      <a:off x="0" y="0"/>
                      <a:ext cx="2615698" cy="4748700"/>
                    </a:xfrm>
                    <a:prstGeom prst="rect">
                      <a:avLst/>
                    </a:prstGeom>
                  </pic:spPr>
                </pic:pic>
              </a:graphicData>
            </a:graphic>
          </wp:inline>
        </w:drawing>
      </w:r>
    </w:p>
    <w:p w14:paraId="3636E115" w14:textId="7CECAB3C" w:rsidR="00F06326" w:rsidRDefault="00F06326" w:rsidP="00F06326">
      <w:pPr>
        <w:pStyle w:val="ListParagraph"/>
        <w:numPr>
          <w:ilvl w:val="0"/>
          <w:numId w:val="20"/>
        </w:numPr>
      </w:pPr>
      <w:bookmarkStart w:id="73" w:name="_Hlk168650956"/>
      <w:r>
        <w:lastRenderedPageBreak/>
        <w:t>The Call Sheet will auto-populate for the blend that you have selected.</w:t>
      </w:r>
    </w:p>
    <w:p w14:paraId="7265C05D" w14:textId="5CC0A16F" w:rsidR="00F06326" w:rsidRDefault="00F06326" w:rsidP="00F06326">
      <w:pPr>
        <w:pStyle w:val="ListParagraph"/>
        <w:numPr>
          <w:ilvl w:val="0"/>
          <w:numId w:val="20"/>
        </w:numPr>
      </w:pPr>
      <w:r>
        <w:t>Select any blend associated with the job. This will also be auto-populated for you but can be changed if needed.</w:t>
      </w:r>
    </w:p>
    <w:p w14:paraId="4491928A" w14:textId="15498244" w:rsidR="00F06326" w:rsidRDefault="00F06326" w:rsidP="00F06326">
      <w:pPr>
        <w:pStyle w:val="ListParagraph"/>
        <w:numPr>
          <w:ilvl w:val="0"/>
          <w:numId w:val="20"/>
        </w:numPr>
      </w:pPr>
      <w:r>
        <w:t>Select either "Base Blend Tonnage" (the amount of cement without additives) or "Total Blend Tonnage" (the amount of cement with additives) to specify the tonnage amount.</w:t>
      </w:r>
    </w:p>
    <w:p w14:paraId="1FAFA18F" w14:textId="7A121633" w:rsidR="00F06326" w:rsidRDefault="00F06326" w:rsidP="00F06326">
      <w:pPr>
        <w:pStyle w:val="ListParagraph"/>
        <w:numPr>
          <w:ilvl w:val="0"/>
          <w:numId w:val="20"/>
        </w:numPr>
      </w:pPr>
      <w:r>
        <w:t>Specify the amount of cement that needs to be hauled.</w:t>
      </w:r>
    </w:p>
    <w:p w14:paraId="2FD5B43B" w14:textId="7716E686" w:rsidR="00F06326" w:rsidRDefault="00F06326" w:rsidP="00F06326">
      <w:pPr>
        <w:pStyle w:val="ListParagraph"/>
        <w:numPr>
          <w:ilvl w:val="0"/>
          <w:numId w:val="20"/>
        </w:numPr>
      </w:pPr>
      <w:r>
        <w:t>Confirm the Mix Water with the program.</w:t>
      </w:r>
    </w:p>
    <w:p w14:paraId="347007A3" w14:textId="3037AA46" w:rsidR="00F06326" w:rsidRDefault="00F06326" w:rsidP="00F06326">
      <w:pPr>
        <w:pStyle w:val="ListParagraph"/>
        <w:numPr>
          <w:ilvl w:val="0"/>
          <w:numId w:val="20"/>
        </w:numPr>
      </w:pPr>
      <w:r>
        <w:t>For Blend Test, check the box if the blend requires testing. This can generally be determined if the tonnage under blend has a test tube icon beside it.</w:t>
      </w:r>
    </w:p>
    <w:p w14:paraId="48E1C7A3" w14:textId="46D9507A" w:rsidR="00F06326" w:rsidRDefault="00F06326" w:rsidP="00F06326">
      <w:pPr>
        <w:pStyle w:val="ListParagraph"/>
        <w:numPr>
          <w:ilvl w:val="0"/>
          <w:numId w:val="20"/>
        </w:numPr>
      </w:pPr>
      <w:r>
        <w:t>Use the drop-down menu to select the correct bulk plant.</w:t>
      </w:r>
    </w:p>
    <w:bookmarkEnd w:id="73"/>
    <w:p w14:paraId="18B4A6BD" w14:textId="58F31399" w:rsidR="00F06326" w:rsidRDefault="00F06326" w:rsidP="00F06326">
      <w:pPr>
        <w:pStyle w:val="ListParagraph"/>
        <w:numPr>
          <w:ilvl w:val="0"/>
          <w:numId w:val="20"/>
        </w:numPr>
      </w:pPr>
      <w:r w:rsidRPr="00F06326">
        <w:rPr>
          <w:b/>
          <w:bCs/>
          <w:sz w:val="24"/>
          <w:szCs w:val="24"/>
        </w:rPr>
        <w:t>SCHEDULE A JOB:</w:t>
      </w:r>
      <w:r w:rsidRPr="00F06326">
        <w:rPr>
          <w:sz w:val="24"/>
          <w:szCs w:val="24"/>
        </w:rPr>
        <w:t xml:space="preserve"> </w:t>
      </w:r>
      <w:r>
        <w:t>Make sure the box beside “Go With Crew” is checked.</w:t>
      </w:r>
    </w:p>
    <w:p w14:paraId="656D5110" w14:textId="6BE30A52" w:rsidR="00F06326" w:rsidRDefault="00F06326" w:rsidP="00F06326">
      <w:pPr>
        <w:pStyle w:val="ListParagraph"/>
        <w:numPr>
          <w:ilvl w:val="0"/>
          <w:numId w:val="20"/>
        </w:numPr>
      </w:pPr>
      <w:r>
        <w:t>Type in the rig that requires the product haul. This will be auto-populated. (Move to step 13)</w:t>
      </w:r>
    </w:p>
    <w:p w14:paraId="2DCBB9B1" w14:textId="4383A8FF" w:rsidR="00F06326" w:rsidRDefault="00F06326" w:rsidP="00F06326">
      <w:pPr>
        <w:pStyle w:val="ListParagraph"/>
        <w:numPr>
          <w:ilvl w:val="0"/>
          <w:numId w:val="20"/>
        </w:numPr>
      </w:pPr>
      <w:r w:rsidRPr="00F06326">
        <w:rPr>
          <w:b/>
          <w:bCs/>
          <w:sz w:val="24"/>
          <w:szCs w:val="24"/>
        </w:rPr>
        <w:t>SCHEDULE A PRODUCT HAUL:</w:t>
      </w:r>
      <w:r w:rsidRPr="00F06326">
        <w:rPr>
          <w:sz w:val="24"/>
          <w:szCs w:val="24"/>
        </w:rPr>
        <w:t xml:space="preserve"> </w:t>
      </w:r>
      <w:r>
        <w:t>Make sure the box beside “Go With Crew” is NOT checked.</w:t>
      </w:r>
    </w:p>
    <w:p w14:paraId="7B9F7DD5" w14:textId="2999E577" w:rsidR="00F06326" w:rsidRDefault="00F06326" w:rsidP="00F06326">
      <w:pPr>
        <w:pStyle w:val="ListParagraph"/>
        <w:numPr>
          <w:ilvl w:val="0"/>
          <w:numId w:val="20"/>
        </w:numPr>
      </w:pPr>
      <w:r>
        <w:t>Type in the rig that requires the product haul. This will be auto-populated.</w:t>
      </w:r>
    </w:p>
    <w:p w14:paraId="30AB5FF9" w14:textId="4237B0C8" w:rsidR="00F06326" w:rsidRDefault="00F06326" w:rsidP="00F06326">
      <w:pPr>
        <w:pStyle w:val="ListParagraph"/>
        <w:numPr>
          <w:ilvl w:val="0"/>
          <w:numId w:val="20"/>
        </w:numPr>
      </w:pPr>
      <w:r>
        <w:t>Type in the amount of cement that you need to deposit into each silo, or check the box next to “Offload All” to offload all the cement into one silo.</w:t>
      </w:r>
    </w:p>
    <w:p w14:paraId="398D9638" w14:textId="1D9B4A15" w:rsidR="00F06326" w:rsidRDefault="00F06326" w:rsidP="00F06326">
      <w:pPr>
        <w:pStyle w:val="ListParagraph"/>
        <w:numPr>
          <w:ilvl w:val="0"/>
          <w:numId w:val="20"/>
        </w:numPr>
      </w:pPr>
      <w:r w:rsidRPr="00A423EF">
        <w:rPr>
          <w:b/>
          <w:bCs/>
          <w:sz w:val="24"/>
          <w:szCs w:val="24"/>
        </w:rPr>
        <w:t>SPLIT LOADS:</w:t>
      </w:r>
      <w:r w:rsidRPr="00A423EF">
        <w:rPr>
          <w:sz w:val="24"/>
          <w:szCs w:val="24"/>
        </w:rPr>
        <w:t xml:space="preserve"> </w:t>
      </w:r>
      <w:r>
        <w:t xml:space="preserve">If you have scheduled a split load, check the box next to “Load to An Existing Haul” and use the drop-down menu to select the existing haul. (Move to step 16) If not doing a split load, make sure the box is </w:t>
      </w:r>
      <w:r w:rsidRPr="00F06326">
        <w:rPr>
          <w:b/>
          <w:bCs/>
          <w:u w:val="single"/>
        </w:rPr>
        <w:t>NOT</w:t>
      </w:r>
      <w:r>
        <w:t xml:space="preserve"> checked.</w:t>
      </w:r>
    </w:p>
    <w:p w14:paraId="07C8B61E" w14:textId="3B595B70" w:rsidR="00F06326" w:rsidRDefault="00F06326" w:rsidP="00F06326">
      <w:pPr>
        <w:pStyle w:val="ListParagraph"/>
        <w:numPr>
          <w:ilvl w:val="0"/>
          <w:numId w:val="20"/>
        </w:numPr>
      </w:pPr>
      <w:r>
        <w:t>Make an educated estimate on when the truck will start getting loaded, arrive on location, and the hours traveled.</w:t>
      </w:r>
    </w:p>
    <w:p w14:paraId="39FF5339" w14:textId="6421F1C8" w:rsidR="00F06326" w:rsidRDefault="00F06326" w:rsidP="00F06326">
      <w:pPr>
        <w:pStyle w:val="ListParagraph"/>
        <w:numPr>
          <w:ilvl w:val="0"/>
          <w:numId w:val="20"/>
        </w:numPr>
      </w:pPr>
      <w:r w:rsidRPr="00F06326">
        <w:rPr>
          <w:b/>
          <w:bCs/>
          <w:sz w:val="24"/>
          <w:szCs w:val="24"/>
        </w:rPr>
        <w:t>USING A THIRD-PARTY CREW:</w:t>
      </w:r>
      <w:r w:rsidRPr="00F06326">
        <w:rPr>
          <w:sz w:val="24"/>
          <w:szCs w:val="24"/>
        </w:rPr>
        <w:t xml:space="preserve"> </w:t>
      </w:r>
      <w:r>
        <w:t>This normally applies in Q1 (Quarter one) when we need to cover our bulkers, haul to projects, and/or use the Kindersley bulk plant. By checking the box, you can use the drop-down menu to specify which crew you need to use. (If there is no need for a third-party crew, skip this step.)</w:t>
      </w:r>
    </w:p>
    <w:p w14:paraId="13287FA3" w14:textId="7371962F" w:rsidR="00F06326" w:rsidRDefault="00F06326" w:rsidP="00F06326">
      <w:pPr>
        <w:pStyle w:val="ListParagraph"/>
        <w:numPr>
          <w:ilvl w:val="0"/>
          <w:numId w:val="20"/>
        </w:numPr>
      </w:pPr>
      <w:r>
        <w:t>Select your crew using the drop-down menu.</w:t>
      </w:r>
    </w:p>
    <w:p w14:paraId="13B54019" w14:textId="3CEC46BF" w:rsidR="00F06326" w:rsidRDefault="00F06326" w:rsidP="00F06326">
      <w:pPr>
        <w:pStyle w:val="ListParagraph"/>
        <w:numPr>
          <w:ilvl w:val="0"/>
          <w:numId w:val="20"/>
        </w:numPr>
      </w:pPr>
      <w:r>
        <w:t>Specify where you need to store the cement in each pod, following the predetermined rules depending on the total amount of cement.</w:t>
      </w:r>
    </w:p>
    <w:p w14:paraId="14B11D13" w14:textId="755A804D" w:rsidR="00F06326" w:rsidRDefault="00F06326" w:rsidP="00F06326">
      <w:pPr>
        <w:pStyle w:val="ListParagraph"/>
        <w:numPr>
          <w:ilvl w:val="0"/>
          <w:numId w:val="20"/>
        </w:numPr>
      </w:pPr>
      <w:r>
        <w:t>Add comments if needed.</w:t>
      </w:r>
    </w:p>
    <w:p w14:paraId="76CAC5E2" w14:textId="537504AF" w:rsidR="008D12F6" w:rsidRDefault="008D12F6" w:rsidP="00F06326">
      <w:pPr>
        <w:pStyle w:val="ListParagraph"/>
        <w:numPr>
          <w:ilvl w:val="0"/>
          <w:numId w:val="20"/>
        </w:numPr>
      </w:pPr>
      <w:r>
        <w:t>Press Save.</w:t>
      </w:r>
    </w:p>
    <w:p w14:paraId="62BA1B00" w14:textId="77777777" w:rsidR="00F06326" w:rsidRPr="00F06326" w:rsidRDefault="00F06326" w:rsidP="00F06326"/>
    <w:p w14:paraId="2B5ADB01" w14:textId="77777777" w:rsidR="0055156F" w:rsidRDefault="0055156F" w:rsidP="0055156F">
      <w:pPr>
        <w:pStyle w:val="Heading2"/>
      </w:pPr>
      <w:bookmarkStart w:id="74" w:name="_Toc168905606"/>
      <w:r w:rsidRPr="0055156F">
        <w:t>Blend into Storage for Pre-Job Testing</w:t>
      </w:r>
      <w:bookmarkEnd w:id="74"/>
    </w:p>
    <w:p w14:paraId="20F0EFE2" w14:textId="77777777" w:rsidR="000A2CB1" w:rsidRDefault="000A2CB1" w:rsidP="000A2CB1">
      <w:r>
        <w:t>Right click on the tonnage under “blend”</w:t>
      </w:r>
    </w:p>
    <w:p w14:paraId="562F7057" w14:textId="77777777" w:rsidR="000A2CB1" w:rsidRDefault="000A2CB1" w:rsidP="000A2CB1">
      <w:r w:rsidRPr="00C95928">
        <w:rPr>
          <w:noProof/>
        </w:rPr>
        <w:lastRenderedPageBreak/>
        <w:drawing>
          <wp:inline distT="0" distB="0" distL="0" distR="0" wp14:anchorId="67770279" wp14:editId="5BA6CC33">
            <wp:extent cx="5943600" cy="1933575"/>
            <wp:effectExtent l="0" t="0" r="0" b="9525"/>
            <wp:docPr id="1161868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07184" name="Picture 1" descr="A screenshot of a computer&#10;&#10;Description automatically generated"/>
                    <pic:cNvPicPr/>
                  </pic:nvPicPr>
                  <pic:blipFill>
                    <a:blip r:embed="rId172"/>
                    <a:stretch>
                      <a:fillRect/>
                    </a:stretch>
                  </pic:blipFill>
                  <pic:spPr>
                    <a:xfrm>
                      <a:off x="0" y="0"/>
                      <a:ext cx="5943600" cy="1933575"/>
                    </a:xfrm>
                    <a:prstGeom prst="rect">
                      <a:avLst/>
                    </a:prstGeom>
                  </pic:spPr>
                </pic:pic>
              </a:graphicData>
            </a:graphic>
          </wp:inline>
        </w:drawing>
      </w:r>
    </w:p>
    <w:p w14:paraId="74F59F21" w14:textId="77777777" w:rsidR="000A2CB1" w:rsidRDefault="000A2CB1" w:rsidP="000A2CB1"/>
    <w:p w14:paraId="0DE6B9EA" w14:textId="77777777" w:rsidR="000A2CB1" w:rsidRDefault="000A2CB1" w:rsidP="000A2CB1">
      <w:r>
        <w:t>Next a prompt will appear</w:t>
      </w:r>
    </w:p>
    <w:p w14:paraId="04EA1FE6" w14:textId="5C4D3EE6" w:rsidR="000A2CB1" w:rsidRDefault="000A2CB1" w:rsidP="000A2CB1">
      <w:r>
        <w:rPr>
          <w:noProof/>
        </w:rPr>
        <mc:AlternateContent>
          <mc:Choice Requires="wps">
            <w:drawing>
              <wp:anchor distT="0" distB="0" distL="114300" distR="114300" simplePos="0" relativeHeight="251659264" behindDoc="0" locked="0" layoutInCell="1" allowOverlap="1" wp14:anchorId="1A72DEBD" wp14:editId="3B46EBAA">
                <wp:simplePos x="0" y="0"/>
                <wp:positionH relativeFrom="column">
                  <wp:posOffset>237490</wp:posOffset>
                </wp:positionH>
                <wp:positionV relativeFrom="paragraph">
                  <wp:posOffset>2171065</wp:posOffset>
                </wp:positionV>
                <wp:extent cx="1266825" cy="0"/>
                <wp:effectExtent l="0" t="19050" r="28575" b="19050"/>
                <wp:wrapNone/>
                <wp:docPr id="1757764843" name="Straight Connector 1"/>
                <wp:cNvGraphicFramePr/>
                <a:graphic xmlns:a="http://schemas.openxmlformats.org/drawingml/2006/main">
                  <a:graphicData uri="http://schemas.microsoft.com/office/word/2010/wordprocessingShape">
                    <wps:wsp>
                      <wps:cNvCnPr/>
                      <wps:spPr>
                        <a:xfrm>
                          <a:off x="0" y="0"/>
                          <a:ext cx="1266825" cy="0"/>
                        </a:xfrm>
                        <a:prstGeom prst="line">
                          <a:avLst/>
                        </a:prstGeom>
                        <a:ln w="317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7CDB51D"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170.95pt" to="118.45pt,17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" strokecolor="red" strokeweight="2.5pt">
                <v:stroke joinstyle="miter"/>
              </v:line>
            </w:pict>
          </mc:Fallback>
        </mc:AlternateContent>
      </w:r>
      <w:r w:rsidRPr="00C95928">
        <w:rPr>
          <w:noProof/>
        </w:rPr>
        <w:drawing>
          <wp:inline distT="0" distB="0" distL="0" distR="0" wp14:anchorId="49557EAA" wp14:editId="6FE92103">
            <wp:extent cx="1836579" cy="3063505"/>
            <wp:effectExtent l="0" t="0" r="0" b="3810"/>
            <wp:docPr id="363147574"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59981" name="Picture 1" descr="A screenshot of a menu&#10;&#10;Description automatically generated"/>
                    <pic:cNvPicPr/>
                  </pic:nvPicPr>
                  <pic:blipFill>
                    <a:blip r:embed="rId173"/>
                    <a:stretch>
                      <a:fillRect/>
                    </a:stretch>
                  </pic:blipFill>
                  <pic:spPr>
                    <a:xfrm>
                      <a:off x="0" y="0"/>
                      <a:ext cx="1836579" cy="3063505"/>
                    </a:xfrm>
                    <a:prstGeom prst="rect">
                      <a:avLst/>
                    </a:prstGeom>
                  </pic:spPr>
                </pic:pic>
              </a:graphicData>
            </a:graphic>
          </wp:inline>
        </w:drawing>
      </w:r>
    </w:p>
    <w:p w14:paraId="32B052BF" w14:textId="5E9910C6" w:rsidR="000A2CB1" w:rsidRDefault="000A2CB1" w:rsidP="000A2CB1">
      <w:r>
        <w:t>Then click “Schedule Blend Request”</w:t>
      </w:r>
    </w:p>
    <w:p w14:paraId="38ED946A" w14:textId="69D1A13D" w:rsidR="000A2CB1" w:rsidRDefault="000A2CB1" w:rsidP="000A2CB1">
      <w:r w:rsidRPr="000A2CB1">
        <w:rPr>
          <w:noProof/>
        </w:rPr>
        <w:lastRenderedPageBreak/>
        <w:drawing>
          <wp:inline distT="0" distB="0" distL="0" distR="0" wp14:anchorId="2A239A19" wp14:editId="08A22BA9">
            <wp:extent cx="2792276" cy="3076575"/>
            <wp:effectExtent l="0" t="0" r="8255" b="0"/>
            <wp:docPr id="1373090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090712" name="Picture 1" descr="A screenshot of a computer&#10;&#10;Description automatically generated"/>
                    <pic:cNvPicPr/>
                  </pic:nvPicPr>
                  <pic:blipFill>
                    <a:blip r:embed="rId175"/>
                    <a:stretch>
                      <a:fillRect/>
                    </a:stretch>
                  </pic:blipFill>
                  <pic:spPr>
                    <a:xfrm>
                      <a:off x="0" y="0"/>
                      <a:ext cx="2795726" cy="3080377"/>
                    </a:xfrm>
                    <a:prstGeom prst="rect">
                      <a:avLst/>
                    </a:prstGeom>
                  </pic:spPr>
                </pic:pic>
              </a:graphicData>
            </a:graphic>
          </wp:inline>
        </w:drawing>
      </w:r>
    </w:p>
    <w:p w14:paraId="2C935150" w14:textId="77777777" w:rsidR="00A423EF" w:rsidRDefault="00A423EF" w:rsidP="00A423EF">
      <w:pPr>
        <w:pStyle w:val="ListParagraph"/>
        <w:numPr>
          <w:ilvl w:val="0"/>
          <w:numId w:val="26"/>
        </w:numPr>
      </w:pPr>
      <w:r>
        <w:t>The Call Sheet will auto-populate for the blend that you have selected.</w:t>
      </w:r>
    </w:p>
    <w:p w14:paraId="2AA32C00" w14:textId="77777777" w:rsidR="00A423EF" w:rsidRDefault="00A423EF" w:rsidP="00A423EF">
      <w:pPr>
        <w:pStyle w:val="ListParagraph"/>
        <w:numPr>
          <w:ilvl w:val="0"/>
          <w:numId w:val="26"/>
        </w:numPr>
      </w:pPr>
      <w:r>
        <w:t>Select any blend associated with the job. This will also be auto-populated for you but can be changed if needed.</w:t>
      </w:r>
    </w:p>
    <w:p w14:paraId="50DBCFD8" w14:textId="77777777" w:rsidR="00A423EF" w:rsidRDefault="00A423EF" w:rsidP="00A423EF">
      <w:pPr>
        <w:pStyle w:val="ListParagraph"/>
        <w:numPr>
          <w:ilvl w:val="0"/>
          <w:numId w:val="26"/>
        </w:numPr>
      </w:pPr>
      <w:r>
        <w:t>Select either "Base Blend Tonnage" (the amount of cement without additives) or "Total Blend Tonnage" (the amount of cement with additives) to specify the tonnage amount.</w:t>
      </w:r>
    </w:p>
    <w:p w14:paraId="1BC17520" w14:textId="77777777" w:rsidR="00A423EF" w:rsidRDefault="00A423EF" w:rsidP="00A423EF">
      <w:pPr>
        <w:pStyle w:val="ListParagraph"/>
        <w:numPr>
          <w:ilvl w:val="0"/>
          <w:numId w:val="26"/>
        </w:numPr>
      </w:pPr>
      <w:r>
        <w:t>Specify the amount of cement that needs to be hauled.</w:t>
      </w:r>
    </w:p>
    <w:p w14:paraId="67B7166D" w14:textId="77777777" w:rsidR="00A423EF" w:rsidRDefault="00A423EF" w:rsidP="00A423EF">
      <w:pPr>
        <w:pStyle w:val="ListParagraph"/>
        <w:numPr>
          <w:ilvl w:val="0"/>
          <w:numId w:val="26"/>
        </w:numPr>
      </w:pPr>
      <w:r>
        <w:t>Confirm the Mix Water with the program.</w:t>
      </w:r>
    </w:p>
    <w:p w14:paraId="75E45093" w14:textId="77777777" w:rsidR="00A423EF" w:rsidRDefault="00A423EF" w:rsidP="00A423EF">
      <w:pPr>
        <w:pStyle w:val="ListParagraph"/>
        <w:numPr>
          <w:ilvl w:val="0"/>
          <w:numId w:val="26"/>
        </w:numPr>
      </w:pPr>
      <w:r>
        <w:t>For Blend Test, check the box if the blend requires testing. This can generally be determined if the tonnage under blend has a test tube icon beside it.</w:t>
      </w:r>
    </w:p>
    <w:p w14:paraId="52F416B4" w14:textId="77777777" w:rsidR="00A423EF" w:rsidRDefault="00A423EF" w:rsidP="00A423EF">
      <w:pPr>
        <w:pStyle w:val="ListParagraph"/>
        <w:numPr>
          <w:ilvl w:val="0"/>
          <w:numId w:val="26"/>
        </w:numPr>
      </w:pPr>
      <w:r>
        <w:t>Use the drop-down menu to select the correct bulk plant.</w:t>
      </w:r>
    </w:p>
    <w:p w14:paraId="6683A8E1" w14:textId="73CD47DA" w:rsidR="00A423EF" w:rsidRDefault="00A423EF" w:rsidP="00A423EF">
      <w:pPr>
        <w:pStyle w:val="ListParagraph"/>
        <w:numPr>
          <w:ilvl w:val="0"/>
          <w:numId w:val="26"/>
        </w:numPr>
      </w:pPr>
      <w:r>
        <w:t>Use the drop-down menu to select the correct bin.</w:t>
      </w:r>
    </w:p>
    <w:p w14:paraId="336DE715" w14:textId="5E497833" w:rsidR="00A423EF" w:rsidRDefault="00A423EF" w:rsidP="00A423EF">
      <w:pPr>
        <w:pStyle w:val="ListParagraph"/>
        <w:numPr>
          <w:ilvl w:val="0"/>
          <w:numId w:val="26"/>
        </w:numPr>
      </w:pPr>
      <w:r>
        <w:t>Make an educated estimate of the load time</w:t>
      </w:r>
    </w:p>
    <w:p w14:paraId="4D7E982B" w14:textId="4909D257" w:rsidR="00A423EF" w:rsidRDefault="00A423EF" w:rsidP="00A423EF">
      <w:pPr>
        <w:pStyle w:val="ListParagraph"/>
        <w:numPr>
          <w:ilvl w:val="0"/>
          <w:numId w:val="26"/>
        </w:numPr>
      </w:pPr>
      <w:r>
        <w:t>Add comments if needed</w:t>
      </w:r>
    </w:p>
    <w:p w14:paraId="1339319B" w14:textId="21D89E5D" w:rsidR="00A423EF" w:rsidRDefault="00A423EF" w:rsidP="00A423EF">
      <w:pPr>
        <w:pStyle w:val="ListParagraph"/>
        <w:numPr>
          <w:ilvl w:val="0"/>
          <w:numId w:val="26"/>
        </w:numPr>
      </w:pPr>
      <w:r>
        <w:t>Press Save</w:t>
      </w:r>
    </w:p>
    <w:p w14:paraId="57907893" w14:textId="77777777" w:rsidR="0055156F" w:rsidRDefault="0055156F" w:rsidP="0055156F">
      <w:pPr>
        <w:pStyle w:val="Heading2"/>
      </w:pPr>
      <w:bookmarkStart w:id="75" w:name="_Toc168905607"/>
      <w:r w:rsidRPr="0055156F">
        <w:t>Hauling from Storage to a Rig</w:t>
      </w:r>
      <w:bookmarkEnd w:id="75"/>
    </w:p>
    <w:p w14:paraId="28D053D8" w14:textId="75C0BDDF" w:rsidR="002C4968" w:rsidRDefault="0043393F" w:rsidP="002C4968">
      <w:r>
        <w:t xml:space="preserve">After Scheduling a blend Request you will find the blend in the </w:t>
      </w:r>
      <w:r w:rsidR="008D12F6">
        <w:t>Bulk Plant Tab</w:t>
      </w:r>
    </w:p>
    <w:p w14:paraId="404C1DE4" w14:textId="185E0A47" w:rsidR="004C20D3" w:rsidRDefault="004C20D3" w:rsidP="002C4968">
      <w:r w:rsidRPr="004C20D3">
        <w:rPr>
          <w:noProof/>
        </w:rPr>
        <w:drawing>
          <wp:inline distT="0" distB="0" distL="0" distR="0" wp14:anchorId="6ABCFA3E" wp14:editId="71019F72">
            <wp:extent cx="5943600" cy="1520825"/>
            <wp:effectExtent l="0" t="0" r="0" b="3175"/>
            <wp:docPr id="915867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867416" name="Picture 1" descr="A screenshot of a computer&#10;&#10;Description automatically generated"/>
                    <pic:cNvPicPr/>
                  </pic:nvPicPr>
                  <pic:blipFill>
                    <a:blip r:embed="rId176"/>
                    <a:stretch>
                      <a:fillRect/>
                    </a:stretch>
                  </pic:blipFill>
                  <pic:spPr>
                    <a:xfrm>
                      <a:off x="0" y="0"/>
                      <a:ext cx="5943600" cy="1520825"/>
                    </a:xfrm>
                    <a:prstGeom prst="rect">
                      <a:avLst/>
                    </a:prstGeom>
                  </pic:spPr>
                </pic:pic>
              </a:graphicData>
            </a:graphic>
          </wp:inline>
        </w:drawing>
      </w:r>
    </w:p>
    <w:p w14:paraId="1F4E64E6" w14:textId="77777777" w:rsidR="004C20D3" w:rsidRDefault="008D12F6" w:rsidP="008D12F6">
      <w:pPr>
        <w:pStyle w:val="ListParagraph"/>
        <w:numPr>
          <w:ilvl w:val="0"/>
          <w:numId w:val="22"/>
        </w:numPr>
      </w:pPr>
      <w:r>
        <w:lastRenderedPageBreak/>
        <w:t>Right click on the Silo that you</w:t>
      </w:r>
      <w:r w:rsidR="004C20D3">
        <w:t xml:space="preserve"> </w:t>
      </w:r>
      <w:r>
        <w:t>store</w:t>
      </w:r>
      <w:r w:rsidR="004C20D3">
        <w:t>d</w:t>
      </w:r>
      <w:r>
        <w:t xml:space="preserve"> the blend in</w:t>
      </w:r>
    </w:p>
    <w:p w14:paraId="4A894C1E" w14:textId="77777777" w:rsidR="004C20D3" w:rsidRDefault="004C20D3" w:rsidP="004C20D3">
      <w:r w:rsidRPr="004C20D3">
        <w:rPr>
          <w:noProof/>
        </w:rPr>
        <w:drawing>
          <wp:inline distT="0" distB="0" distL="0" distR="0" wp14:anchorId="5D1F22EE" wp14:editId="26EA6100">
            <wp:extent cx="2010056" cy="4706007"/>
            <wp:effectExtent l="0" t="0" r="9525" b="0"/>
            <wp:docPr id="3893294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29453" name="Picture 1" descr="A screenshot of a phone&#10;&#10;Description automatically generated"/>
                    <pic:cNvPicPr/>
                  </pic:nvPicPr>
                  <pic:blipFill>
                    <a:blip r:embed="rId177"/>
                    <a:stretch>
                      <a:fillRect/>
                    </a:stretch>
                  </pic:blipFill>
                  <pic:spPr>
                    <a:xfrm>
                      <a:off x="0" y="0"/>
                      <a:ext cx="2010056" cy="4706007"/>
                    </a:xfrm>
                    <a:prstGeom prst="rect">
                      <a:avLst/>
                    </a:prstGeom>
                  </pic:spPr>
                </pic:pic>
              </a:graphicData>
            </a:graphic>
          </wp:inline>
        </w:drawing>
      </w:r>
    </w:p>
    <w:p w14:paraId="21F370D4" w14:textId="1725142C" w:rsidR="008D12F6" w:rsidRDefault="004C20D3" w:rsidP="004C20D3">
      <w:pPr>
        <w:pStyle w:val="ListParagraph"/>
        <w:numPr>
          <w:ilvl w:val="0"/>
          <w:numId w:val="22"/>
        </w:numPr>
      </w:pPr>
      <w:r>
        <w:t>Hover Over the arrow beside “Haul Blend”</w:t>
      </w:r>
      <w:r w:rsidR="003A453F">
        <w:t>.</w:t>
      </w:r>
    </w:p>
    <w:p w14:paraId="5FCF8BFC" w14:textId="173B40F6" w:rsidR="004C20D3" w:rsidRDefault="004C20D3" w:rsidP="009A78CB">
      <w:pPr>
        <w:pStyle w:val="ListParagraph"/>
        <w:numPr>
          <w:ilvl w:val="0"/>
          <w:numId w:val="22"/>
        </w:numPr>
      </w:pPr>
      <w:r>
        <w:lastRenderedPageBreak/>
        <w:t>Select the blend you need to haul from storage</w:t>
      </w:r>
      <w:r>
        <w:softHyphen/>
      </w:r>
      <w:r w:rsidR="003A453F">
        <w:rPr>
          <w:noProof/>
        </w:rPr>
        <w:t>.</w:t>
      </w:r>
      <w:r w:rsidRPr="004C20D3">
        <w:rPr>
          <w:noProof/>
        </w:rPr>
        <w:drawing>
          <wp:inline distT="0" distB="0" distL="0" distR="0" wp14:anchorId="79115B77" wp14:editId="05D05476">
            <wp:extent cx="2805289" cy="4057650"/>
            <wp:effectExtent l="0" t="0" r="0" b="0"/>
            <wp:docPr id="245801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01215" name="Picture 1" descr="A screenshot of a computer&#10;&#10;Description automatically generated"/>
                    <pic:cNvPicPr/>
                  </pic:nvPicPr>
                  <pic:blipFill>
                    <a:blip r:embed="rId178"/>
                    <a:stretch>
                      <a:fillRect/>
                    </a:stretch>
                  </pic:blipFill>
                  <pic:spPr>
                    <a:xfrm>
                      <a:off x="0" y="0"/>
                      <a:ext cx="2806890" cy="4059966"/>
                    </a:xfrm>
                    <a:prstGeom prst="rect">
                      <a:avLst/>
                    </a:prstGeom>
                  </pic:spPr>
                </pic:pic>
              </a:graphicData>
            </a:graphic>
          </wp:inline>
        </w:drawing>
      </w:r>
    </w:p>
    <w:p w14:paraId="3C0CC2BE" w14:textId="58C799EC" w:rsidR="004C20D3" w:rsidRDefault="004C20D3" w:rsidP="009A78CB">
      <w:pPr>
        <w:pStyle w:val="ListParagraph"/>
        <w:numPr>
          <w:ilvl w:val="0"/>
          <w:numId w:val="22"/>
        </w:numPr>
      </w:pPr>
      <w:r>
        <w:rPr>
          <w:noProof/>
        </w:rPr>
        <w:t>Bulk Plant, From Storage, and Base Blend will all be auto populated</w:t>
      </w:r>
      <w:r w:rsidR="003A453F">
        <w:rPr>
          <w:noProof/>
        </w:rPr>
        <w:t>.</w:t>
      </w:r>
    </w:p>
    <w:p w14:paraId="7F5E6E16" w14:textId="2399A7D0" w:rsidR="004C20D3" w:rsidRDefault="004C20D3" w:rsidP="009A78CB">
      <w:pPr>
        <w:pStyle w:val="ListParagraph"/>
        <w:numPr>
          <w:ilvl w:val="0"/>
          <w:numId w:val="22"/>
        </w:numPr>
      </w:pPr>
      <w:r>
        <w:rPr>
          <w:noProof/>
        </w:rPr>
        <w:t>Use the dropdown menu to selected the call sheet needed once that is selected “customer” will auto populate</w:t>
      </w:r>
      <w:r w:rsidR="003A453F">
        <w:rPr>
          <w:noProof/>
        </w:rPr>
        <w:t>.</w:t>
      </w:r>
    </w:p>
    <w:p w14:paraId="566AAF9F" w14:textId="5D3B5DFE" w:rsidR="004C20D3" w:rsidRDefault="004C20D3" w:rsidP="009A78CB">
      <w:pPr>
        <w:pStyle w:val="ListParagraph"/>
        <w:numPr>
          <w:ilvl w:val="0"/>
          <w:numId w:val="22"/>
        </w:numPr>
      </w:pPr>
      <w:r>
        <w:rPr>
          <w:noProof/>
        </w:rPr>
        <w:t>Total Tonnage (Adds included) and Remains Amount will auto populate.</w:t>
      </w:r>
    </w:p>
    <w:p w14:paraId="5E6392B0" w14:textId="77777777" w:rsidR="003A453F" w:rsidRDefault="003A453F" w:rsidP="003A453F">
      <w:pPr>
        <w:pStyle w:val="ListParagraph"/>
        <w:numPr>
          <w:ilvl w:val="0"/>
          <w:numId w:val="22"/>
        </w:numPr>
      </w:pPr>
      <w:r>
        <w:t>Specify the amount of cement that needs to be hauled.</w:t>
      </w:r>
    </w:p>
    <w:p w14:paraId="7574727F" w14:textId="7CCB7021" w:rsidR="004C20D3" w:rsidRPr="002C4968" w:rsidRDefault="003A453F" w:rsidP="009A78CB">
      <w:pPr>
        <w:pStyle w:val="ListParagraph"/>
        <w:numPr>
          <w:ilvl w:val="0"/>
          <w:numId w:val="22"/>
        </w:numPr>
      </w:pPr>
      <w:r>
        <w:t>Then refer to step 8 Under ‘’</w:t>
      </w:r>
      <w:r w:rsidRPr="003A453F">
        <w:t>Blending Cement and Hauling Directly to a Rig</w:t>
      </w:r>
      <w:r>
        <w:t>” to complete the process.</w:t>
      </w:r>
    </w:p>
    <w:p w14:paraId="7466A59F" w14:textId="77777777" w:rsidR="002C4968" w:rsidRPr="002C4968" w:rsidRDefault="002C4968" w:rsidP="002C4968"/>
    <w:p w14:paraId="0FB60A62" w14:textId="70216414" w:rsidR="0055156F" w:rsidRDefault="0055156F" w:rsidP="0055156F">
      <w:pPr>
        <w:pStyle w:val="Heading2"/>
      </w:pPr>
      <w:bookmarkStart w:id="76" w:name="_Toc168905608"/>
      <w:r w:rsidRPr="0055156F">
        <w:t>Backhauling Cement from a Rig to</w:t>
      </w:r>
      <w:r w:rsidR="00FF5497">
        <w:t xml:space="preserve"> Rig, </w:t>
      </w:r>
      <w:r w:rsidRPr="0055156F">
        <w:t>Bulk Plant</w:t>
      </w:r>
      <w:r w:rsidR="00FF5497">
        <w:t>,</w:t>
      </w:r>
      <w:r w:rsidRPr="0055156F">
        <w:t xml:space="preserve"> or Laydown</w:t>
      </w:r>
      <w:bookmarkEnd w:id="76"/>
    </w:p>
    <w:p w14:paraId="1C2EE9A8" w14:textId="5D2BCA0D" w:rsidR="004E124A" w:rsidRDefault="004E124A" w:rsidP="004E124A">
      <w:r>
        <w:t>Right click on the Bin you would like to edit</w:t>
      </w:r>
      <w:r w:rsidR="0092783A">
        <w:t xml:space="preserve"> under column “BIN”</w:t>
      </w:r>
      <w:r>
        <w:t>.</w:t>
      </w:r>
    </w:p>
    <w:p w14:paraId="4EC681E9" w14:textId="77777777" w:rsidR="004E124A" w:rsidRDefault="004E124A" w:rsidP="004E124A">
      <w:r w:rsidRPr="004E124A">
        <w:rPr>
          <w:noProof/>
        </w:rPr>
        <w:drawing>
          <wp:inline distT="0" distB="0" distL="0" distR="0" wp14:anchorId="390E7F31" wp14:editId="7C325D67">
            <wp:extent cx="4678968" cy="1722120"/>
            <wp:effectExtent l="0" t="0" r="7620" b="0"/>
            <wp:docPr id="762103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40435" name="Picture 1" descr="A screenshot of a computer&#10;&#10;Description automatically generated"/>
                    <pic:cNvPicPr/>
                  </pic:nvPicPr>
                  <pic:blipFill>
                    <a:blip r:embed="rId179"/>
                    <a:stretch>
                      <a:fillRect/>
                    </a:stretch>
                  </pic:blipFill>
                  <pic:spPr>
                    <a:xfrm>
                      <a:off x="0" y="0"/>
                      <a:ext cx="4689399" cy="1725959"/>
                    </a:xfrm>
                    <a:prstGeom prst="rect">
                      <a:avLst/>
                    </a:prstGeom>
                  </pic:spPr>
                </pic:pic>
              </a:graphicData>
            </a:graphic>
          </wp:inline>
        </w:drawing>
      </w:r>
    </w:p>
    <w:p w14:paraId="3072A41B" w14:textId="6B6ED768" w:rsidR="004E124A" w:rsidRDefault="0092783A" w:rsidP="004E124A">
      <w:r>
        <w:lastRenderedPageBreak/>
        <w:t xml:space="preserve">When this prompt appears </w:t>
      </w:r>
      <w:r w:rsidR="004E124A">
        <w:t xml:space="preserve">click “Back </w:t>
      </w:r>
      <w:r>
        <w:t>H</w:t>
      </w:r>
      <w:r w:rsidR="004E124A">
        <w:t>aul”</w:t>
      </w:r>
    </w:p>
    <w:p w14:paraId="716C1A9B" w14:textId="1E9E6B8E" w:rsidR="004E124A" w:rsidRDefault="004E124A" w:rsidP="004E124A">
      <w:r w:rsidRPr="004E124A">
        <w:rPr>
          <w:noProof/>
        </w:rPr>
        <w:drawing>
          <wp:inline distT="0" distB="0" distL="0" distR="0" wp14:anchorId="3E90E7D9" wp14:editId="581B51B0">
            <wp:extent cx="1382648" cy="2636520"/>
            <wp:effectExtent l="0" t="0" r="8255" b="0"/>
            <wp:docPr id="8705087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5867" name="Picture 1" descr="A screenshot of a phone&#10;&#10;Description automatically generated"/>
                    <pic:cNvPicPr/>
                  </pic:nvPicPr>
                  <pic:blipFill>
                    <a:blip r:embed="rId180"/>
                    <a:stretch>
                      <a:fillRect/>
                    </a:stretch>
                  </pic:blipFill>
                  <pic:spPr>
                    <a:xfrm>
                      <a:off x="0" y="0"/>
                      <a:ext cx="1384937" cy="2640886"/>
                    </a:xfrm>
                    <a:prstGeom prst="rect">
                      <a:avLst/>
                    </a:prstGeom>
                  </pic:spPr>
                </pic:pic>
              </a:graphicData>
            </a:graphic>
          </wp:inline>
        </w:drawing>
      </w:r>
    </w:p>
    <w:p w14:paraId="53B403D9" w14:textId="70C39339" w:rsidR="004E124A" w:rsidRDefault="0092783A" w:rsidP="004E124A">
      <w:r>
        <w:t>To tell where you want to back haul the cement to use the drop down beside “Bulk Plant/</w:t>
      </w:r>
      <w:r w:rsidR="002C4968">
        <w:t>Rig” fill</w:t>
      </w:r>
      <w:r w:rsidR="004E124A">
        <w:t xml:space="preserve"> in the required field</w:t>
      </w:r>
      <w:r w:rsidR="00FF5497">
        <w:t>s</w:t>
      </w:r>
      <w:r w:rsidR="004E124A">
        <w:t xml:space="preserve"> then click save</w:t>
      </w:r>
    </w:p>
    <w:p w14:paraId="6172F201" w14:textId="275238E8" w:rsidR="004E124A" w:rsidRDefault="004E124A" w:rsidP="004E124A">
      <w:r w:rsidRPr="004E124A">
        <w:rPr>
          <w:noProof/>
        </w:rPr>
        <w:drawing>
          <wp:inline distT="0" distB="0" distL="0" distR="0" wp14:anchorId="185DEF88" wp14:editId="32F5CECE">
            <wp:extent cx="2450741" cy="2819400"/>
            <wp:effectExtent l="0" t="0" r="6985" b="0"/>
            <wp:docPr id="48687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87924" name="Picture 1" descr="A screenshot of a computer&#10;&#10;Description automatically generated"/>
                    <pic:cNvPicPr/>
                  </pic:nvPicPr>
                  <pic:blipFill>
                    <a:blip r:embed="rId181"/>
                    <a:stretch>
                      <a:fillRect/>
                    </a:stretch>
                  </pic:blipFill>
                  <pic:spPr>
                    <a:xfrm>
                      <a:off x="0" y="0"/>
                      <a:ext cx="2459755" cy="2829770"/>
                    </a:xfrm>
                    <a:prstGeom prst="rect">
                      <a:avLst/>
                    </a:prstGeom>
                  </pic:spPr>
                </pic:pic>
              </a:graphicData>
            </a:graphic>
          </wp:inline>
        </w:drawing>
      </w:r>
    </w:p>
    <w:p w14:paraId="48CF94C2" w14:textId="271DFA00" w:rsidR="003A453F" w:rsidRDefault="003A453F" w:rsidP="003A453F">
      <w:pPr>
        <w:pStyle w:val="ListParagraph"/>
        <w:numPr>
          <w:ilvl w:val="0"/>
          <w:numId w:val="23"/>
        </w:numPr>
      </w:pPr>
      <w:r>
        <w:t>Base Blend and Bin (Bin name) Quantity will be auto populated</w:t>
      </w:r>
    </w:p>
    <w:p w14:paraId="2FF364C9" w14:textId="7EB110CF" w:rsidR="003A453F" w:rsidRDefault="003A453F" w:rsidP="003A453F">
      <w:pPr>
        <w:pStyle w:val="ListParagraph"/>
        <w:numPr>
          <w:ilvl w:val="0"/>
          <w:numId w:val="23"/>
        </w:numPr>
      </w:pPr>
      <w:r>
        <w:t xml:space="preserve">Use the </w:t>
      </w:r>
      <w:r w:rsidR="00A423EF">
        <w:t>drop-down</w:t>
      </w:r>
      <w:r>
        <w:t xml:space="preserve"> menu beside Bulk Plant/Rig to specify what bulk plant</w:t>
      </w:r>
      <w:r w:rsidR="00A423EF">
        <w:t>,</w:t>
      </w:r>
      <w:r>
        <w:t xml:space="preserve"> rig</w:t>
      </w:r>
      <w:r w:rsidR="00A423EF">
        <w:t>, or laydown</w:t>
      </w:r>
      <w:r>
        <w:t xml:space="preserve"> you are backhauling</w:t>
      </w:r>
    </w:p>
    <w:p w14:paraId="7CD85708" w14:textId="7FDE4FA0" w:rsidR="00A423EF" w:rsidRDefault="00A423EF" w:rsidP="003A453F">
      <w:pPr>
        <w:pStyle w:val="ListParagraph"/>
        <w:numPr>
          <w:ilvl w:val="0"/>
          <w:numId w:val="23"/>
        </w:numPr>
      </w:pPr>
      <w:r>
        <w:t>Use the dropdown menu beside Back to Bin to specify which bin you need</w:t>
      </w:r>
    </w:p>
    <w:p w14:paraId="6B5DE304" w14:textId="075994E6" w:rsidR="00A423EF" w:rsidRDefault="00A423EF" w:rsidP="003A453F">
      <w:pPr>
        <w:pStyle w:val="ListParagraph"/>
        <w:numPr>
          <w:ilvl w:val="0"/>
          <w:numId w:val="23"/>
        </w:numPr>
      </w:pPr>
      <w:r>
        <w:t>Type in your haul amount or check the box to Haul All</w:t>
      </w:r>
    </w:p>
    <w:p w14:paraId="4E8ADED2" w14:textId="49103471" w:rsidR="00A423EF" w:rsidRPr="004E124A" w:rsidRDefault="00A423EF" w:rsidP="003A453F">
      <w:pPr>
        <w:pStyle w:val="ListParagraph"/>
        <w:numPr>
          <w:ilvl w:val="0"/>
          <w:numId w:val="23"/>
        </w:numPr>
      </w:pPr>
      <w:r>
        <w:t>Refer to step 13 under “</w:t>
      </w:r>
      <w:r w:rsidRPr="00A423EF">
        <w:t>Blending Cement and Hauling Directly to a Rig</w:t>
      </w:r>
      <w:r>
        <w:t>” to complete the process</w:t>
      </w:r>
    </w:p>
    <w:p w14:paraId="55B912B7" w14:textId="77777777" w:rsidR="0055156F" w:rsidRDefault="0055156F" w:rsidP="0055156F">
      <w:pPr>
        <w:pStyle w:val="Heading2"/>
      </w:pPr>
      <w:bookmarkStart w:id="77" w:name="_Toc168905609"/>
      <w:r w:rsidRPr="0055156F">
        <w:t>Transferring Cement from a Rig to the Bulk Plant (Silo to Silo)</w:t>
      </w:r>
      <w:bookmarkEnd w:id="77"/>
    </w:p>
    <w:p w14:paraId="0610FBEC" w14:textId="77777777" w:rsidR="00650097" w:rsidRDefault="00650097" w:rsidP="00650097">
      <w:r>
        <w:t>Right click on the Bin you would like to edit under column “BIN”.</w:t>
      </w:r>
    </w:p>
    <w:p w14:paraId="549D35CB" w14:textId="77777777" w:rsidR="00650097" w:rsidRDefault="00650097" w:rsidP="00650097">
      <w:r w:rsidRPr="004E124A">
        <w:rPr>
          <w:noProof/>
        </w:rPr>
        <w:lastRenderedPageBreak/>
        <w:drawing>
          <wp:inline distT="0" distB="0" distL="0" distR="0" wp14:anchorId="73C25678" wp14:editId="017C2079">
            <wp:extent cx="4678968" cy="1722120"/>
            <wp:effectExtent l="0" t="0" r="7620" b="0"/>
            <wp:docPr id="1165302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40435" name="Picture 1" descr="A screenshot of a computer&#10;&#10;Description automatically generated"/>
                    <pic:cNvPicPr/>
                  </pic:nvPicPr>
                  <pic:blipFill>
                    <a:blip r:embed="rId179"/>
                    <a:stretch>
                      <a:fillRect/>
                    </a:stretch>
                  </pic:blipFill>
                  <pic:spPr>
                    <a:xfrm>
                      <a:off x="0" y="0"/>
                      <a:ext cx="4689399" cy="1725959"/>
                    </a:xfrm>
                    <a:prstGeom prst="rect">
                      <a:avLst/>
                    </a:prstGeom>
                  </pic:spPr>
                </pic:pic>
              </a:graphicData>
            </a:graphic>
          </wp:inline>
        </w:drawing>
      </w:r>
    </w:p>
    <w:p w14:paraId="2E259B44" w14:textId="44DA3191" w:rsidR="00650097" w:rsidRDefault="00650097" w:rsidP="00650097">
      <w:r>
        <w:t>When this prompt appears click “Transfer Blend”</w:t>
      </w:r>
    </w:p>
    <w:p w14:paraId="283817F0" w14:textId="0AFB0FC8" w:rsidR="00650097" w:rsidRDefault="00650097" w:rsidP="00650097">
      <w:r w:rsidRPr="004E124A">
        <w:rPr>
          <w:noProof/>
        </w:rPr>
        <w:drawing>
          <wp:inline distT="0" distB="0" distL="0" distR="0" wp14:anchorId="5C992AF8" wp14:editId="2BF1B42E">
            <wp:extent cx="1133891" cy="2162175"/>
            <wp:effectExtent l="0" t="0" r="9525" b="0"/>
            <wp:docPr id="152750146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5867" name="Picture 1" descr="A screenshot of a phone&#10;&#10;Description automatically generated"/>
                    <pic:cNvPicPr/>
                  </pic:nvPicPr>
                  <pic:blipFill>
                    <a:blip r:embed="rId180"/>
                    <a:stretch>
                      <a:fillRect/>
                    </a:stretch>
                  </pic:blipFill>
                  <pic:spPr>
                    <a:xfrm>
                      <a:off x="0" y="0"/>
                      <a:ext cx="1137313" cy="2168701"/>
                    </a:xfrm>
                    <a:prstGeom prst="rect">
                      <a:avLst/>
                    </a:prstGeom>
                  </pic:spPr>
                </pic:pic>
              </a:graphicData>
            </a:graphic>
          </wp:inline>
        </w:drawing>
      </w:r>
    </w:p>
    <w:p w14:paraId="42F7FA0E" w14:textId="3164E73A" w:rsidR="00F06326" w:rsidRDefault="00F06326" w:rsidP="00650097">
      <w:r>
        <w:t>This pop up will appear</w:t>
      </w:r>
    </w:p>
    <w:p w14:paraId="68C8F84D" w14:textId="77777777" w:rsidR="00F06326" w:rsidRDefault="00F06326" w:rsidP="00650097">
      <w:r w:rsidRPr="00650097">
        <w:rPr>
          <w:noProof/>
        </w:rPr>
        <w:drawing>
          <wp:inline distT="0" distB="0" distL="0" distR="0" wp14:anchorId="386C24BE" wp14:editId="27CA5050">
            <wp:extent cx="2958236" cy="2562225"/>
            <wp:effectExtent l="0" t="0" r="0" b="0"/>
            <wp:docPr id="837304735"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04735" name="Picture 1" descr="A screenshot of a screen&#10;&#10;Description automatically generated"/>
                    <pic:cNvPicPr/>
                  </pic:nvPicPr>
                  <pic:blipFill>
                    <a:blip r:embed="rId182"/>
                    <a:stretch>
                      <a:fillRect/>
                    </a:stretch>
                  </pic:blipFill>
                  <pic:spPr>
                    <a:xfrm>
                      <a:off x="0" y="0"/>
                      <a:ext cx="2960900" cy="2564533"/>
                    </a:xfrm>
                    <a:prstGeom prst="rect">
                      <a:avLst/>
                    </a:prstGeom>
                  </pic:spPr>
                </pic:pic>
              </a:graphicData>
            </a:graphic>
          </wp:inline>
        </w:drawing>
      </w:r>
    </w:p>
    <w:p w14:paraId="43156AE5" w14:textId="01715961" w:rsidR="00F06326" w:rsidRDefault="00F06326" w:rsidP="00F06326">
      <w:pPr>
        <w:pStyle w:val="ListParagraph"/>
        <w:numPr>
          <w:ilvl w:val="0"/>
          <w:numId w:val="21"/>
        </w:numPr>
      </w:pPr>
      <w:r>
        <w:t>“Rig”, “From Bin”, “Remains Amount”</w:t>
      </w:r>
      <w:r w:rsidR="0043393F">
        <w:t xml:space="preserve"> will all be auto-populated</w:t>
      </w:r>
    </w:p>
    <w:p w14:paraId="351C97B8" w14:textId="026E17AC" w:rsidR="0043393F" w:rsidRDefault="0043393F" w:rsidP="00F06326">
      <w:pPr>
        <w:pStyle w:val="ListParagraph"/>
        <w:numPr>
          <w:ilvl w:val="0"/>
          <w:numId w:val="21"/>
        </w:numPr>
      </w:pPr>
      <w:r>
        <w:t>Using the drop-down menu (if more than one bin to transfer into, otherwise this will be auto-populated) select which bin you would like to transfer into</w:t>
      </w:r>
    </w:p>
    <w:p w14:paraId="28AADD43" w14:textId="77777777" w:rsidR="0043393F" w:rsidRDefault="0043393F" w:rsidP="00F06326">
      <w:pPr>
        <w:pStyle w:val="ListParagraph"/>
        <w:numPr>
          <w:ilvl w:val="0"/>
          <w:numId w:val="21"/>
        </w:numPr>
      </w:pPr>
      <w:r>
        <w:t>Specify the quantity that you would like to transfer</w:t>
      </w:r>
    </w:p>
    <w:p w14:paraId="35D9F477" w14:textId="17CC23F7" w:rsidR="0043393F" w:rsidRDefault="0043393F" w:rsidP="00F06326">
      <w:pPr>
        <w:pStyle w:val="ListParagraph"/>
        <w:numPr>
          <w:ilvl w:val="0"/>
          <w:numId w:val="21"/>
        </w:numPr>
      </w:pPr>
      <w:r>
        <w:lastRenderedPageBreak/>
        <w:t xml:space="preserve">Press “Yes” if you are sure and “No” if you are unsure what you are doing. </w:t>
      </w:r>
    </w:p>
    <w:p w14:paraId="3EF3250D" w14:textId="77777777" w:rsidR="002C4968" w:rsidRPr="002C4968" w:rsidRDefault="002C4968" w:rsidP="002C4968"/>
    <w:p w14:paraId="380FCA67" w14:textId="77777777" w:rsidR="0055156F" w:rsidRDefault="0055156F" w:rsidP="0055156F">
      <w:pPr>
        <w:pStyle w:val="Heading2"/>
      </w:pPr>
      <w:bookmarkStart w:id="78" w:name="_Toc168905610"/>
      <w:r w:rsidRPr="0055156F">
        <w:t>Editing Cement in a Bin</w:t>
      </w:r>
      <w:bookmarkEnd w:id="78"/>
    </w:p>
    <w:p w14:paraId="483FDCE7" w14:textId="77777777" w:rsidR="003914D3" w:rsidRDefault="003914D3" w:rsidP="003914D3">
      <w:r>
        <w:t>Right click on the tonnage under “blend”</w:t>
      </w:r>
    </w:p>
    <w:p w14:paraId="550A585E" w14:textId="77777777" w:rsidR="003914D3" w:rsidRDefault="003914D3" w:rsidP="003914D3">
      <w:r w:rsidRPr="00C95928">
        <w:rPr>
          <w:noProof/>
        </w:rPr>
        <w:drawing>
          <wp:inline distT="0" distB="0" distL="0" distR="0" wp14:anchorId="55B2EDFE" wp14:editId="4C610DE7">
            <wp:extent cx="5943600" cy="1933575"/>
            <wp:effectExtent l="0" t="0" r="0" b="9525"/>
            <wp:docPr id="1120574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07184" name="Picture 1" descr="A screenshot of a computer&#10;&#10;Description automatically generated"/>
                    <pic:cNvPicPr/>
                  </pic:nvPicPr>
                  <pic:blipFill>
                    <a:blip r:embed="rId172"/>
                    <a:stretch>
                      <a:fillRect/>
                    </a:stretch>
                  </pic:blipFill>
                  <pic:spPr>
                    <a:xfrm>
                      <a:off x="0" y="0"/>
                      <a:ext cx="5943600" cy="1933575"/>
                    </a:xfrm>
                    <a:prstGeom prst="rect">
                      <a:avLst/>
                    </a:prstGeom>
                  </pic:spPr>
                </pic:pic>
              </a:graphicData>
            </a:graphic>
          </wp:inline>
        </w:drawing>
      </w:r>
    </w:p>
    <w:p w14:paraId="08ECEECF" w14:textId="16BF7F6B" w:rsidR="003914D3" w:rsidRDefault="004E124A" w:rsidP="004E124A">
      <w:pPr>
        <w:pStyle w:val="Heading3"/>
      </w:pPr>
      <w:bookmarkStart w:id="79" w:name="_Toc168905611"/>
      <w:r>
        <w:t>Update inside the bulk plant</w:t>
      </w:r>
      <w:bookmarkEnd w:id="79"/>
    </w:p>
    <w:p w14:paraId="04923AD1" w14:textId="77777777" w:rsidR="003914D3" w:rsidRDefault="003914D3" w:rsidP="003914D3">
      <w:r>
        <w:t>Next a prompt will appear</w:t>
      </w:r>
    </w:p>
    <w:p w14:paraId="78E71F91" w14:textId="77777777" w:rsidR="003914D3" w:rsidRDefault="003914D3" w:rsidP="003914D3">
      <w:r w:rsidRPr="00C95928">
        <w:rPr>
          <w:noProof/>
        </w:rPr>
        <w:drawing>
          <wp:inline distT="0" distB="0" distL="0" distR="0" wp14:anchorId="425F2E96" wp14:editId="588AF7E6">
            <wp:extent cx="1836579" cy="3063505"/>
            <wp:effectExtent l="0" t="0" r="0" b="3810"/>
            <wp:docPr id="97886131"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59981" name="Picture 1" descr="A screenshot of a menu&#10;&#10;Description automatically generated"/>
                    <pic:cNvPicPr/>
                  </pic:nvPicPr>
                  <pic:blipFill>
                    <a:blip r:embed="rId173"/>
                    <a:stretch>
                      <a:fillRect/>
                    </a:stretch>
                  </pic:blipFill>
                  <pic:spPr>
                    <a:xfrm>
                      <a:off x="0" y="0"/>
                      <a:ext cx="1836579" cy="3063505"/>
                    </a:xfrm>
                    <a:prstGeom prst="rect">
                      <a:avLst/>
                    </a:prstGeom>
                  </pic:spPr>
                </pic:pic>
              </a:graphicData>
            </a:graphic>
          </wp:inline>
        </w:drawing>
      </w:r>
    </w:p>
    <w:p w14:paraId="319EFD1D" w14:textId="2D7AC25E" w:rsidR="0055156F" w:rsidRDefault="0092783A" w:rsidP="0055156F">
      <w:r>
        <w:t>C</w:t>
      </w:r>
      <w:r w:rsidR="003914D3">
        <w:t>lick “Update</w:t>
      </w:r>
      <w:r>
        <w:t xml:space="preserve"> The</w:t>
      </w:r>
      <w:r w:rsidR="003914D3">
        <w:t xml:space="preserve"> Blend”</w:t>
      </w:r>
    </w:p>
    <w:p w14:paraId="0F2C0107" w14:textId="5857B135" w:rsidR="003914D3" w:rsidRDefault="003914D3" w:rsidP="0055156F">
      <w:r w:rsidRPr="003914D3">
        <w:rPr>
          <w:noProof/>
        </w:rPr>
        <w:lastRenderedPageBreak/>
        <w:drawing>
          <wp:inline distT="0" distB="0" distL="0" distR="0" wp14:anchorId="37362522" wp14:editId="61F35CF1">
            <wp:extent cx="5943600" cy="2127885"/>
            <wp:effectExtent l="0" t="0" r="0" b="5715"/>
            <wp:docPr id="1774744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744684" name="Picture 1" descr="A screenshot of a computer&#10;&#10;Description automatically generated"/>
                    <pic:cNvPicPr/>
                  </pic:nvPicPr>
                  <pic:blipFill>
                    <a:blip r:embed="rId183"/>
                    <a:stretch>
                      <a:fillRect/>
                    </a:stretch>
                  </pic:blipFill>
                  <pic:spPr>
                    <a:xfrm>
                      <a:off x="0" y="0"/>
                      <a:ext cx="5943600" cy="2127885"/>
                    </a:xfrm>
                    <a:prstGeom prst="rect">
                      <a:avLst/>
                    </a:prstGeom>
                  </pic:spPr>
                </pic:pic>
              </a:graphicData>
            </a:graphic>
          </wp:inline>
        </w:drawing>
      </w:r>
    </w:p>
    <w:p w14:paraId="65D388AD" w14:textId="5017FDC7" w:rsidR="00942590" w:rsidRDefault="00942590" w:rsidP="00942590">
      <w:pPr>
        <w:pStyle w:val="ListParagraph"/>
        <w:numPr>
          <w:ilvl w:val="0"/>
          <w:numId w:val="27"/>
        </w:numPr>
      </w:pPr>
      <w:r>
        <w:t xml:space="preserve">Blend </w:t>
      </w:r>
      <w:r w:rsidR="00395CBE">
        <w:t>N</w:t>
      </w:r>
      <w:r>
        <w:t>ame will auto populate</w:t>
      </w:r>
    </w:p>
    <w:p w14:paraId="7B7717FE" w14:textId="21CF86F9" w:rsidR="003914D3" w:rsidRDefault="003914D3" w:rsidP="00942590">
      <w:pPr>
        <w:pStyle w:val="ListParagraph"/>
        <w:numPr>
          <w:ilvl w:val="0"/>
          <w:numId w:val="27"/>
        </w:numPr>
      </w:pPr>
      <w:r>
        <w:t xml:space="preserve">Adjust the </w:t>
      </w:r>
      <w:r w:rsidR="00395CBE">
        <w:t>Amount</w:t>
      </w:r>
      <w:r>
        <w:t xml:space="preserve"> then click save</w:t>
      </w:r>
    </w:p>
    <w:p w14:paraId="6D533FD9" w14:textId="11DFE4F7" w:rsidR="004E124A" w:rsidRDefault="004E124A" w:rsidP="004E124A">
      <w:pPr>
        <w:pStyle w:val="Heading3"/>
      </w:pPr>
      <w:bookmarkStart w:id="80" w:name="_Toc168905612"/>
      <w:r>
        <w:t>Update</w:t>
      </w:r>
      <w:r w:rsidR="0092783A">
        <w:t xml:space="preserve"> Bin </w:t>
      </w:r>
      <w:r>
        <w:t xml:space="preserve">on </w:t>
      </w:r>
      <w:r w:rsidR="0092783A">
        <w:t>L</w:t>
      </w:r>
      <w:r>
        <w:t>ocation</w:t>
      </w:r>
      <w:bookmarkEnd w:id="80"/>
    </w:p>
    <w:p w14:paraId="63D5934C" w14:textId="61CADF3E" w:rsidR="004E124A" w:rsidRDefault="004E124A" w:rsidP="004E124A">
      <w:r>
        <w:t>Right click on the Bin you would like to edit.</w:t>
      </w:r>
    </w:p>
    <w:p w14:paraId="2F15E22B" w14:textId="444F3774" w:rsidR="004E124A" w:rsidRDefault="004E124A" w:rsidP="004E124A">
      <w:r w:rsidRPr="004E124A">
        <w:rPr>
          <w:noProof/>
        </w:rPr>
        <w:drawing>
          <wp:inline distT="0" distB="0" distL="0" distR="0" wp14:anchorId="2E0F2825" wp14:editId="51516583">
            <wp:extent cx="4678968" cy="1722120"/>
            <wp:effectExtent l="0" t="0" r="7620" b="0"/>
            <wp:docPr id="970740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40435" name="Picture 1" descr="A screenshot of a computer&#10;&#10;Description automatically generated"/>
                    <pic:cNvPicPr/>
                  </pic:nvPicPr>
                  <pic:blipFill>
                    <a:blip r:embed="rId179"/>
                    <a:stretch>
                      <a:fillRect/>
                    </a:stretch>
                  </pic:blipFill>
                  <pic:spPr>
                    <a:xfrm>
                      <a:off x="0" y="0"/>
                      <a:ext cx="4689399" cy="1725959"/>
                    </a:xfrm>
                    <a:prstGeom prst="rect">
                      <a:avLst/>
                    </a:prstGeom>
                  </pic:spPr>
                </pic:pic>
              </a:graphicData>
            </a:graphic>
          </wp:inline>
        </w:drawing>
      </w:r>
    </w:p>
    <w:p w14:paraId="12AB17DE" w14:textId="43800BAC" w:rsidR="004E124A" w:rsidRDefault="004E124A" w:rsidP="004E124A">
      <w:r>
        <w:t>Then click “Adjust Blend Amount”</w:t>
      </w:r>
    </w:p>
    <w:p w14:paraId="1723416A" w14:textId="26C57750" w:rsidR="004E124A" w:rsidRDefault="00395CBE" w:rsidP="004E124A">
      <w:r>
        <w:rPr>
          <w:noProof/>
        </w:rPr>
        <mc:AlternateContent>
          <mc:Choice Requires="wps">
            <w:drawing>
              <wp:anchor distT="0" distB="0" distL="114300" distR="114300" simplePos="0" relativeHeight="251660288" behindDoc="0" locked="0" layoutInCell="1" allowOverlap="1" wp14:anchorId="007F0E16" wp14:editId="59157CF7">
                <wp:simplePos x="0" y="0"/>
                <wp:positionH relativeFrom="column">
                  <wp:posOffset>161925</wp:posOffset>
                </wp:positionH>
                <wp:positionV relativeFrom="paragraph">
                  <wp:posOffset>1736090</wp:posOffset>
                </wp:positionV>
                <wp:extent cx="900000" cy="0"/>
                <wp:effectExtent l="0" t="19050" r="33655" b="19050"/>
                <wp:wrapNone/>
                <wp:docPr id="1319671358" name="Straight Connector 2"/>
                <wp:cNvGraphicFramePr/>
                <a:graphic xmlns:a="http://schemas.openxmlformats.org/drawingml/2006/main">
                  <a:graphicData uri="http://schemas.microsoft.com/office/word/2010/wordprocessingShape">
                    <wps:wsp>
                      <wps:cNvCnPr/>
                      <wps:spPr>
                        <a:xfrm>
                          <a:off x="0" y="0"/>
                          <a:ext cx="9000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F327BF"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5pt,136.7pt" to="83.6pt,1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" strokecolor="red" strokeweight="2.25pt">
                <v:stroke joinstyle="miter"/>
              </v:line>
            </w:pict>
          </mc:Fallback>
        </mc:AlternateContent>
      </w:r>
      <w:r w:rsidR="004E124A" w:rsidRPr="004E124A">
        <w:rPr>
          <w:noProof/>
        </w:rPr>
        <w:drawing>
          <wp:inline distT="0" distB="0" distL="0" distR="0" wp14:anchorId="4BC30EDD" wp14:editId="2B55F56E">
            <wp:extent cx="1382648" cy="2636520"/>
            <wp:effectExtent l="0" t="0" r="8255" b="0"/>
            <wp:docPr id="170686586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5867" name="Picture 1" descr="A screenshot of a phone&#10;&#10;Description automatically generated"/>
                    <pic:cNvPicPr/>
                  </pic:nvPicPr>
                  <pic:blipFill>
                    <a:blip r:embed="rId180"/>
                    <a:stretch>
                      <a:fillRect/>
                    </a:stretch>
                  </pic:blipFill>
                  <pic:spPr>
                    <a:xfrm>
                      <a:off x="0" y="0"/>
                      <a:ext cx="1384937" cy="2640886"/>
                    </a:xfrm>
                    <a:prstGeom prst="rect">
                      <a:avLst/>
                    </a:prstGeom>
                  </pic:spPr>
                </pic:pic>
              </a:graphicData>
            </a:graphic>
          </wp:inline>
        </w:drawing>
      </w:r>
    </w:p>
    <w:p w14:paraId="7E5B2952" w14:textId="77777777" w:rsidR="002C4968" w:rsidRDefault="002C4968" w:rsidP="004E124A"/>
    <w:p w14:paraId="780D1022" w14:textId="3A94497B" w:rsidR="002C4968" w:rsidRDefault="002C4968" w:rsidP="004E124A">
      <w:r w:rsidRPr="002C4968">
        <w:rPr>
          <w:noProof/>
        </w:rPr>
        <w:drawing>
          <wp:inline distT="0" distB="0" distL="0" distR="0" wp14:anchorId="65D3BA57" wp14:editId="7E30BA02">
            <wp:extent cx="5943600" cy="3429000"/>
            <wp:effectExtent l="0" t="0" r="0" b="0"/>
            <wp:docPr id="1111691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91999" name="Picture 1" descr="A screenshot of a computer&#10;&#10;Description automatically generated"/>
                    <pic:cNvPicPr/>
                  </pic:nvPicPr>
                  <pic:blipFill>
                    <a:blip r:embed="rId184"/>
                    <a:stretch>
                      <a:fillRect/>
                    </a:stretch>
                  </pic:blipFill>
                  <pic:spPr>
                    <a:xfrm>
                      <a:off x="0" y="0"/>
                      <a:ext cx="5943600" cy="3429000"/>
                    </a:xfrm>
                    <a:prstGeom prst="rect">
                      <a:avLst/>
                    </a:prstGeom>
                  </pic:spPr>
                </pic:pic>
              </a:graphicData>
            </a:graphic>
          </wp:inline>
        </w:drawing>
      </w:r>
    </w:p>
    <w:p w14:paraId="36EE06E6" w14:textId="4BBD33E1" w:rsidR="00395CBE" w:rsidRDefault="00395CBE" w:rsidP="00395CBE">
      <w:pPr>
        <w:pStyle w:val="ListParagraph"/>
        <w:numPr>
          <w:ilvl w:val="0"/>
          <w:numId w:val="28"/>
        </w:numPr>
      </w:pPr>
      <w:r>
        <w:t>Adjust the quantity of cement</w:t>
      </w:r>
    </w:p>
    <w:p w14:paraId="188B2EA5" w14:textId="3CC247FC" w:rsidR="00395CBE" w:rsidRDefault="00395CBE" w:rsidP="00395CBE">
      <w:pPr>
        <w:pStyle w:val="ListParagraph"/>
        <w:numPr>
          <w:ilvl w:val="0"/>
          <w:numId w:val="28"/>
        </w:numPr>
      </w:pPr>
      <w:r>
        <w:t>Add notes if needed</w:t>
      </w:r>
    </w:p>
    <w:p w14:paraId="19CA6645" w14:textId="179730EB" w:rsidR="00395CBE" w:rsidRPr="004E124A" w:rsidRDefault="00395CBE" w:rsidP="00395CBE">
      <w:pPr>
        <w:pStyle w:val="ListParagraph"/>
        <w:numPr>
          <w:ilvl w:val="0"/>
          <w:numId w:val="28"/>
        </w:numPr>
      </w:pPr>
      <w:r>
        <w:t>Press save</w:t>
      </w:r>
    </w:p>
    <w:p w14:paraId="067EF9E6" w14:textId="379FE584" w:rsidR="0055156F" w:rsidRDefault="0055156F" w:rsidP="0055156F">
      <w:pPr>
        <w:pStyle w:val="Heading2"/>
      </w:pPr>
      <w:bookmarkStart w:id="81" w:name="_Toc168905613"/>
      <w:r w:rsidRPr="0055156F">
        <w:t>How to Generate an MTS</w:t>
      </w:r>
      <w:bookmarkEnd w:id="81"/>
    </w:p>
    <w:p w14:paraId="539BDBA5" w14:textId="77777777" w:rsidR="003914D3" w:rsidRDefault="003914D3" w:rsidP="003914D3">
      <w:r>
        <w:t>Right click on the tonnage under “blend”</w:t>
      </w:r>
    </w:p>
    <w:p w14:paraId="1D463417" w14:textId="77777777" w:rsidR="003914D3" w:rsidRDefault="003914D3" w:rsidP="003914D3">
      <w:r w:rsidRPr="00C95928">
        <w:rPr>
          <w:noProof/>
        </w:rPr>
        <w:drawing>
          <wp:inline distT="0" distB="0" distL="0" distR="0" wp14:anchorId="36B7824B" wp14:editId="390E476C">
            <wp:extent cx="5943600" cy="1933575"/>
            <wp:effectExtent l="0" t="0" r="0" b="9525"/>
            <wp:docPr id="1956073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07184" name="Picture 1" descr="A screenshot of a computer&#10;&#10;Description automatically generated"/>
                    <pic:cNvPicPr/>
                  </pic:nvPicPr>
                  <pic:blipFill>
                    <a:blip r:embed="rId172"/>
                    <a:stretch>
                      <a:fillRect/>
                    </a:stretch>
                  </pic:blipFill>
                  <pic:spPr>
                    <a:xfrm>
                      <a:off x="0" y="0"/>
                      <a:ext cx="5943600" cy="1933575"/>
                    </a:xfrm>
                    <a:prstGeom prst="rect">
                      <a:avLst/>
                    </a:prstGeom>
                  </pic:spPr>
                </pic:pic>
              </a:graphicData>
            </a:graphic>
          </wp:inline>
        </w:drawing>
      </w:r>
    </w:p>
    <w:p w14:paraId="29492675" w14:textId="77777777" w:rsidR="003914D3" w:rsidRDefault="003914D3" w:rsidP="003914D3"/>
    <w:p w14:paraId="765510A5" w14:textId="77777777" w:rsidR="003914D3" w:rsidRDefault="003914D3" w:rsidP="003914D3">
      <w:r>
        <w:t>Next a prompt will appear</w:t>
      </w:r>
    </w:p>
    <w:p w14:paraId="386C8859" w14:textId="77777777" w:rsidR="003914D3" w:rsidRDefault="003914D3" w:rsidP="003914D3">
      <w:r w:rsidRPr="00C95928">
        <w:rPr>
          <w:noProof/>
        </w:rPr>
        <w:lastRenderedPageBreak/>
        <w:drawing>
          <wp:inline distT="0" distB="0" distL="0" distR="0" wp14:anchorId="73D6BB58" wp14:editId="0FDE1941">
            <wp:extent cx="1836579" cy="3063505"/>
            <wp:effectExtent l="0" t="0" r="0" b="3810"/>
            <wp:docPr id="212249444"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59981" name="Picture 1" descr="A screenshot of a menu&#10;&#10;Description automatically generated"/>
                    <pic:cNvPicPr/>
                  </pic:nvPicPr>
                  <pic:blipFill>
                    <a:blip r:embed="rId173"/>
                    <a:stretch>
                      <a:fillRect/>
                    </a:stretch>
                  </pic:blipFill>
                  <pic:spPr>
                    <a:xfrm>
                      <a:off x="0" y="0"/>
                      <a:ext cx="1836579" cy="3063505"/>
                    </a:xfrm>
                    <a:prstGeom prst="rect">
                      <a:avLst/>
                    </a:prstGeom>
                  </pic:spPr>
                </pic:pic>
              </a:graphicData>
            </a:graphic>
          </wp:inline>
        </w:drawing>
      </w:r>
    </w:p>
    <w:p w14:paraId="292D8D8B" w14:textId="367456F8" w:rsidR="003914D3" w:rsidRDefault="003914D3" w:rsidP="003914D3">
      <w:r>
        <w:t>Then hover over the arrow beside “Print MTS” and select the diver</w:t>
      </w:r>
    </w:p>
    <w:p w14:paraId="14FD60D7" w14:textId="530C2215" w:rsidR="003914D3" w:rsidRPr="003914D3" w:rsidRDefault="003914D3" w:rsidP="003914D3">
      <w:r w:rsidRPr="003914D3">
        <w:rPr>
          <w:noProof/>
        </w:rPr>
        <w:drawing>
          <wp:inline distT="0" distB="0" distL="0" distR="0" wp14:anchorId="13845C3E" wp14:editId="6781B20C">
            <wp:extent cx="5439534" cy="1028844"/>
            <wp:effectExtent l="0" t="0" r="0" b="0"/>
            <wp:docPr id="1346754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754018" name="Picture 1" descr="A screenshot of a computer&#10;&#10;Description automatically generated"/>
                    <pic:cNvPicPr/>
                  </pic:nvPicPr>
                  <pic:blipFill>
                    <a:blip r:embed="rId185"/>
                    <a:stretch>
                      <a:fillRect/>
                    </a:stretch>
                  </pic:blipFill>
                  <pic:spPr>
                    <a:xfrm>
                      <a:off x="0" y="0"/>
                      <a:ext cx="5439534" cy="1028844"/>
                    </a:xfrm>
                    <a:prstGeom prst="rect">
                      <a:avLst/>
                    </a:prstGeom>
                  </pic:spPr>
                </pic:pic>
              </a:graphicData>
            </a:graphic>
          </wp:inline>
        </w:drawing>
      </w:r>
    </w:p>
    <w:p w14:paraId="28F417D1" w14:textId="75F6667D" w:rsidR="0055156F" w:rsidRDefault="0055156F" w:rsidP="00C95928"/>
    <w:p w14:paraId="6EEACE7B" w14:textId="528B0043" w:rsidR="00691778" w:rsidRDefault="00691778" w:rsidP="00691778">
      <w:pPr>
        <w:pStyle w:val="Heading1"/>
      </w:pPr>
      <w:bookmarkStart w:id="82" w:name="_Toc168905614"/>
      <w:r>
        <w:t>My Jobs</w:t>
      </w:r>
      <w:bookmarkEnd w:id="82"/>
    </w:p>
    <w:p w14:paraId="4F09945D" w14:textId="0C0C608C" w:rsidR="00691778" w:rsidRDefault="00EE5EAC" w:rsidP="00691778">
      <w:r>
        <w:t xml:space="preserve">This is where you can personally view any jobs that have been assigned to you. You can Either use the bulker assignment tab or the pumper assignment tab. </w:t>
      </w:r>
    </w:p>
    <w:p w14:paraId="63E38D45" w14:textId="77777777" w:rsidR="004126D1" w:rsidRDefault="004126D1" w:rsidP="00691778"/>
    <w:p w14:paraId="0411545D" w14:textId="2B66D5B0" w:rsidR="004126D1" w:rsidRDefault="004126D1" w:rsidP="004126D1">
      <w:pPr>
        <w:pStyle w:val="Heading1"/>
      </w:pPr>
      <w:bookmarkStart w:id="83" w:name="_Toc168905615"/>
      <w:r>
        <w:lastRenderedPageBreak/>
        <w:t>Product Haul</w:t>
      </w:r>
      <w:bookmarkEnd w:id="83"/>
    </w:p>
    <w:p w14:paraId="5B9035B0" w14:textId="0A0883A0" w:rsidR="004126D1" w:rsidRDefault="004126D1" w:rsidP="004126D1">
      <w:r w:rsidRPr="004126D1">
        <w:rPr>
          <w:noProof/>
        </w:rPr>
        <w:drawing>
          <wp:inline distT="0" distB="0" distL="0" distR="0" wp14:anchorId="03AE5431" wp14:editId="3DBCF60C">
            <wp:extent cx="5277290" cy="2962275"/>
            <wp:effectExtent l="0" t="0" r="0" b="0"/>
            <wp:docPr id="1057607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07929" name="Picture 1" descr="A screenshot of a computer&#10;&#10;Description automatically generated"/>
                    <pic:cNvPicPr/>
                  </pic:nvPicPr>
                  <pic:blipFill>
                    <a:blip r:embed="rId186"/>
                    <a:stretch>
                      <a:fillRect/>
                    </a:stretch>
                  </pic:blipFill>
                  <pic:spPr>
                    <a:xfrm>
                      <a:off x="0" y="0"/>
                      <a:ext cx="5362006" cy="3009828"/>
                    </a:xfrm>
                    <a:prstGeom prst="rect">
                      <a:avLst/>
                    </a:prstGeom>
                  </pic:spPr>
                </pic:pic>
              </a:graphicData>
            </a:graphic>
          </wp:inline>
        </w:drawing>
      </w:r>
    </w:p>
    <w:p w14:paraId="0D1F52C9" w14:textId="2B30008B" w:rsidR="004126D1" w:rsidRDefault="004126D1" w:rsidP="004126D1">
      <w:r>
        <w:t>Product Haul Overview</w:t>
      </w:r>
    </w:p>
    <w:p w14:paraId="05B7AE42" w14:textId="77777777" w:rsidR="004126D1" w:rsidRDefault="004126D1" w:rsidP="004126D1"/>
    <w:p w14:paraId="057F4D94" w14:textId="00D76E9E" w:rsidR="004126D1" w:rsidRDefault="004126D1" w:rsidP="004126D1">
      <w:r>
        <w:t>The "Product Haul" tab in your system provides detailed information about the transportation and status of various products used in your operations. This tab is essential for tracking the movement, blending, and storage of products across different bulk plants.</w:t>
      </w:r>
    </w:p>
    <w:p w14:paraId="230C778E" w14:textId="77777777" w:rsidR="004126D1" w:rsidRDefault="004126D1" w:rsidP="004126D1"/>
    <w:p w14:paraId="7FCFDF2F" w14:textId="08BD1BF8" w:rsidR="004126D1" w:rsidRDefault="004126D1" w:rsidP="004126D1">
      <w:r>
        <w:t>Service Points Filter</w:t>
      </w:r>
    </w:p>
    <w:p w14:paraId="64B205A8" w14:textId="7EFBEB4A" w:rsidR="004126D1" w:rsidRDefault="004126D1" w:rsidP="004126D1">
      <w:r>
        <w:t>- Service Points Filter: This dropdown menu allows you to filter the data based on specific service points. By selecting a particular service point, you can narrow down the displayed information to only those records relevant to that location.</w:t>
      </w:r>
    </w:p>
    <w:p w14:paraId="1C8FFA57" w14:textId="77777777" w:rsidR="004126D1" w:rsidRDefault="004126D1" w:rsidP="004126D1"/>
    <w:p w14:paraId="5A839C31" w14:textId="757589A0" w:rsidR="004126D1" w:rsidRDefault="004126D1" w:rsidP="004126D1">
      <w:r>
        <w:t>Data Table Columns</w:t>
      </w:r>
    </w:p>
    <w:p w14:paraId="060BF3AC" w14:textId="77777777" w:rsidR="004126D1" w:rsidRDefault="004126D1" w:rsidP="004126D1"/>
    <w:p w14:paraId="138FC83B" w14:textId="09F56DA5" w:rsidR="004126D1" w:rsidRDefault="004126D1" w:rsidP="004126D1">
      <w:r>
        <w:t xml:space="preserve">1. Load Sheet </w:t>
      </w:r>
    </w:p>
    <w:p w14:paraId="0E01427F" w14:textId="77777777" w:rsidR="004126D1" w:rsidRDefault="004126D1" w:rsidP="004126D1">
      <w:r>
        <w:t xml:space="preserve">   - This column displays the unique identification number for each load sheet. It helps in tracking and referencing specific product loads.</w:t>
      </w:r>
    </w:p>
    <w:p w14:paraId="6160CB6A" w14:textId="77777777" w:rsidR="004126D1" w:rsidRDefault="004126D1" w:rsidP="004126D1"/>
    <w:p w14:paraId="59689412" w14:textId="5B992DD8" w:rsidR="004126D1" w:rsidRDefault="004126D1" w:rsidP="004126D1">
      <w:r>
        <w:t xml:space="preserve">2. Call Sheet </w:t>
      </w:r>
    </w:p>
    <w:p w14:paraId="1C056C54" w14:textId="77777777" w:rsidR="004126D1" w:rsidRDefault="004126D1" w:rsidP="004126D1">
      <w:r>
        <w:lastRenderedPageBreak/>
        <w:t xml:space="preserve">   - This number corresponds to the call sheet associated with each load, linking the operational scheduling and the actual product haul.</w:t>
      </w:r>
    </w:p>
    <w:p w14:paraId="17199AAD" w14:textId="77777777" w:rsidR="004126D1" w:rsidRDefault="004126D1" w:rsidP="004126D1"/>
    <w:p w14:paraId="4C4F8F40" w14:textId="47951B60" w:rsidR="004126D1" w:rsidRDefault="004126D1" w:rsidP="004126D1">
      <w:r>
        <w:t>3. Rig Name</w:t>
      </w:r>
    </w:p>
    <w:p w14:paraId="23377121" w14:textId="77777777" w:rsidR="004126D1" w:rsidRDefault="004126D1" w:rsidP="004126D1">
      <w:r>
        <w:t xml:space="preserve">   - The name or identifier of the rig that will use the hauled product. This helps in associating the product load with specific operational equipment.</w:t>
      </w:r>
    </w:p>
    <w:p w14:paraId="20FBC187" w14:textId="77777777" w:rsidR="004126D1" w:rsidRDefault="004126D1" w:rsidP="004126D1"/>
    <w:p w14:paraId="753C16E8" w14:textId="6F3DC2E6" w:rsidR="004126D1" w:rsidRDefault="004126D1" w:rsidP="004126D1">
      <w:r>
        <w:t>4. Category</w:t>
      </w:r>
    </w:p>
    <w:p w14:paraId="1D47AB55" w14:textId="77777777" w:rsidR="004126D1" w:rsidRDefault="004126D1" w:rsidP="004126D1">
      <w:r>
        <w:t xml:space="preserve">   - The category of the product or the stage of operation it pertains to (e.g., Lead 1, Lead 2, Tail).</w:t>
      </w:r>
    </w:p>
    <w:p w14:paraId="6184A8D4" w14:textId="77777777" w:rsidR="004126D1" w:rsidRDefault="004126D1" w:rsidP="004126D1"/>
    <w:p w14:paraId="394DBBC3" w14:textId="30150756" w:rsidR="004126D1" w:rsidRDefault="004126D1" w:rsidP="004126D1">
      <w:r>
        <w:t>5. Blend</w:t>
      </w:r>
    </w:p>
    <w:p w14:paraId="7628ED25" w14:textId="1EFD42A4" w:rsidR="004126D1" w:rsidRDefault="004126D1" w:rsidP="004126D1">
      <w:r>
        <w:t xml:space="preserve">   - This column specifies the type and composition of the blend being transported. Each blend has a detailed formulation.</w:t>
      </w:r>
    </w:p>
    <w:p w14:paraId="1B1EA552" w14:textId="77777777" w:rsidR="004126D1" w:rsidRDefault="004126D1" w:rsidP="004126D1"/>
    <w:p w14:paraId="01B8FE74" w14:textId="45223F6E" w:rsidR="004126D1" w:rsidRDefault="004126D1" w:rsidP="004126D1">
      <w:r>
        <w:t>6. Amount</w:t>
      </w:r>
    </w:p>
    <w:p w14:paraId="31065C71" w14:textId="030A29C0" w:rsidR="004126D1" w:rsidRDefault="004126D1" w:rsidP="004126D1">
      <w:r>
        <w:t xml:space="preserve">   - The quantity of the product being hauled, typically measured in </w:t>
      </w:r>
      <w:proofErr w:type="spellStart"/>
      <w:r w:rsidR="00C348E6">
        <w:t>tonnes</w:t>
      </w:r>
      <w:proofErr w:type="spellEnd"/>
    </w:p>
    <w:p w14:paraId="5C152CA6" w14:textId="77777777" w:rsidR="004126D1" w:rsidRDefault="004126D1" w:rsidP="004126D1"/>
    <w:p w14:paraId="335EC5BB" w14:textId="6164BBCE" w:rsidR="004126D1" w:rsidRDefault="004126D1" w:rsidP="004126D1">
      <w:r>
        <w:t>7. Primary Unit</w:t>
      </w:r>
    </w:p>
    <w:p w14:paraId="55D46036" w14:textId="06A38F29" w:rsidR="004126D1" w:rsidRDefault="004126D1" w:rsidP="004126D1">
      <w:r>
        <w:t xml:space="preserve">   - The primary unit responsible for the </w:t>
      </w:r>
      <w:r w:rsidR="00C348E6">
        <w:t>haul will be displayed as a 6-digit number typically starting with 446</w:t>
      </w:r>
      <w:r>
        <w:t>.</w:t>
      </w:r>
    </w:p>
    <w:p w14:paraId="4F7BEA2F" w14:textId="77777777" w:rsidR="004126D1" w:rsidRDefault="004126D1" w:rsidP="004126D1"/>
    <w:p w14:paraId="5FD3DC7F" w14:textId="56A8D98A" w:rsidR="004126D1" w:rsidRDefault="004126D1" w:rsidP="004126D1">
      <w:r>
        <w:t>8. Tractor Unit</w:t>
      </w:r>
    </w:p>
    <w:p w14:paraId="5DBEE2A8" w14:textId="3A291C46" w:rsidR="004126D1" w:rsidRDefault="004126D1" w:rsidP="004126D1">
      <w:r>
        <w:t xml:space="preserve">   - The tractor unit used for the transportation of the product</w:t>
      </w:r>
      <w:r w:rsidR="00C348E6" w:rsidRPr="00C348E6">
        <w:t xml:space="preserve"> </w:t>
      </w:r>
      <w:r w:rsidR="00C348E6">
        <w:t>will be displayed as a 6-digit number typically starting with 746</w:t>
      </w:r>
      <w:r>
        <w:t>.</w:t>
      </w:r>
    </w:p>
    <w:p w14:paraId="7F0A1DCB" w14:textId="77777777" w:rsidR="004126D1" w:rsidRDefault="004126D1" w:rsidP="004126D1"/>
    <w:p w14:paraId="422601FC" w14:textId="0AFAC514" w:rsidR="004126D1" w:rsidRDefault="004126D1" w:rsidP="004126D1">
      <w:r>
        <w:t>9. Driver</w:t>
      </w:r>
    </w:p>
    <w:p w14:paraId="47270985" w14:textId="77777777" w:rsidR="004126D1" w:rsidRDefault="004126D1" w:rsidP="004126D1">
      <w:r>
        <w:t xml:space="preserve">   - The name or identifier of the driver responsible for the haul.</w:t>
      </w:r>
    </w:p>
    <w:p w14:paraId="3FA51F83" w14:textId="77777777" w:rsidR="004126D1" w:rsidRDefault="004126D1" w:rsidP="004126D1"/>
    <w:p w14:paraId="3CB6C985" w14:textId="045082A9" w:rsidR="004126D1" w:rsidRDefault="004126D1" w:rsidP="004126D1">
      <w:r>
        <w:t xml:space="preserve">10. Bin </w:t>
      </w:r>
    </w:p>
    <w:p w14:paraId="4B5DC07E" w14:textId="77777777" w:rsidR="004126D1" w:rsidRDefault="004126D1" w:rsidP="004126D1">
      <w:r>
        <w:t xml:space="preserve">    - The bin number where the product is stored or from where it is being loaded. This is crucial for inventory management and tracking.</w:t>
      </w:r>
    </w:p>
    <w:p w14:paraId="66AE7F0F" w14:textId="77777777" w:rsidR="004126D1" w:rsidRDefault="004126D1" w:rsidP="004126D1"/>
    <w:p w14:paraId="4F4D41C2" w14:textId="6F432EF9" w:rsidR="004126D1" w:rsidRDefault="004126D1" w:rsidP="004126D1">
      <w:r>
        <w:t>11. Bulk Plant</w:t>
      </w:r>
    </w:p>
    <w:p w14:paraId="61E08B1D" w14:textId="77777777" w:rsidR="004126D1" w:rsidRDefault="004126D1" w:rsidP="004126D1">
      <w:r>
        <w:t xml:space="preserve">    - The bulk plant associated with each load. It indicates where the product is coming from or where it will be stored/used (e.g., LLB Bulk Plant, EDM Bulk Plant).</w:t>
      </w:r>
    </w:p>
    <w:p w14:paraId="7E45B6FE" w14:textId="77777777" w:rsidR="004126D1" w:rsidRDefault="004126D1" w:rsidP="004126D1"/>
    <w:p w14:paraId="538A17D9" w14:textId="38B7ED86" w:rsidR="004126D1" w:rsidRDefault="004126D1" w:rsidP="004126D1">
      <w:r>
        <w:t>12. Status</w:t>
      </w:r>
    </w:p>
    <w:p w14:paraId="73C1B71F" w14:textId="50A2A8EB" w:rsidR="004126D1" w:rsidRDefault="004126D1" w:rsidP="004126D1">
      <w:r>
        <w:t xml:space="preserve">    - The current status of the product haul, which can include stages like Blending, Blend</w:t>
      </w:r>
      <w:r w:rsidR="00C348E6">
        <w:t xml:space="preserve"> </w:t>
      </w:r>
      <w:r>
        <w:t>Complete, Loaded, Stored, or On</w:t>
      </w:r>
      <w:r w:rsidR="00C348E6">
        <w:t xml:space="preserve"> </w:t>
      </w:r>
      <w:r>
        <w:t>Location. This provides a real-time update on the process and location of the product.</w:t>
      </w:r>
    </w:p>
    <w:p w14:paraId="260E767E" w14:textId="204741B5" w:rsidR="00B27E25" w:rsidRPr="00B27E25" w:rsidRDefault="00B27E25" w:rsidP="00B27E25">
      <w:bookmarkStart w:id="84" w:name="_Toc169595282"/>
      <w:r w:rsidRPr="00B27E25">
        <w:t>Column 12 – OSR</w:t>
      </w:r>
      <w:bookmarkEnd w:id="84"/>
    </w:p>
    <w:p w14:paraId="13E47E91" w14:textId="77777777" w:rsidR="00B27E25" w:rsidRPr="00B27E25" w:rsidRDefault="00B27E25" w:rsidP="00B27E25">
      <w:r w:rsidRPr="00B27E25">
        <w:t xml:space="preserve">This column displays the client OSR and their phone number, it is automatically populated by the </w:t>
      </w:r>
      <w:proofErr w:type="spellStart"/>
      <w:r w:rsidRPr="00B27E25">
        <w:t>callsheet</w:t>
      </w:r>
      <w:proofErr w:type="spellEnd"/>
      <w:r w:rsidRPr="00B27E25">
        <w:t xml:space="preserve"> input; however, it can be modified from the Rig Board. There are three colors that are used to differentiate OSR’s, they are:</w:t>
      </w:r>
    </w:p>
    <w:p w14:paraId="3FD83C65" w14:textId="77777777" w:rsidR="00B27E25" w:rsidRPr="00B27E25" w:rsidRDefault="00B27E25" w:rsidP="00B27E25">
      <w:pPr>
        <w:numPr>
          <w:ilvl w:val="0"/>
          <w:numId w:val="60"/>
        </w:numPr>
      </w:pPr>
      <w:r w:rsidRPr="00B27E25">
        <w:t xml:space="preserve">White: 24 hr. shift or unknown </w:t>
      </w:r>
    </w:p>
    <w:p w14:paraId="6591BF9D" w14:textId="77777777" w:rsidR="00B27E25" w:rsidRPr="00B27E25" w:rsidRDefault="00B27E25" w:rsidP="00B27E25">
      <w:pPr>
        <w:numPr>
          <w:ilvl w:val="0"/>
          <w:numId w:val="60"/>
        </w:numPr>
      </w:pPr>
      <w:r w:rsidRPr="00B27E25">
        <w:t>Bright Green: Day Shift</w:t>
      </w:r>
    </w:p>
    <w:p w14:paraId="2370CA78" w14:textId="77777777" w:rsidR="00B27E25" w:rsidRPr="00B27E25" w:rsidRDefault="00B27E25" w:rsidP="00B27E25">
      <w:pPr>
        <w:numPr>
          <w:ilvl w:val="0"/>
          <w:numId w:val="60"/>
        </w:numPr>
      </w:pPr>
      <w:r w:rsidRPr="00B27E25">
        <w:t>Yellow: Night Shift</w:t>
      </w:r>
    </w:p>
    <w:p w14:paraId="39142EAB" w14:textId="77777777" w:rsidR="00B27E25" w:rsidRPr="00B27E25" w:rsidRDefault="00B27E25" w:rsidP="00B27E25">
      <w:r w:rsidRPr="00B27E25">
        <w:rPr>
          <w:noProof/>
        </w:rPr>
        <w:drawing>
          <wp:anchor distT="0" distB="0" distL="114300" distR="114300" simplePos="0" relativeHeight="251674624" behindDoc="0" locked="0" layoutInCell="1" allowOverlap="1" wp14:anchorId="599B8B2B" wp14:editId="3F36E549">
            <wp:simplePos x="0" y="0"/>
            <wp:positionH relativeFrom="column">
              <wp:posOffset>3790950</wp:posOffset>
            </wp:positionH>
            <wp:positionV relativeFrom="paragraph">
              <wp:posOffset>39370</wp:posOffset>
            </wp:positionV>
            <wp:extent cx="2082800" cy="1832610"/>
            <wp:effectExtent l="0" t="0" r="0" b="0"/>
            <wp:wrapSquare wrapText="bothSides"/>
            <wp:docPr id="1426843020" name="Picture 1426843020" descr="C:\Users\jseens\AppData\Local\Microsoft\Windows\INetCache\Content.Word\os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C:\Users\jseens\AppData\Local\Microsoft\Windows\INetCache\Content.Word\osr.jp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082800" cy="1832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7E25">
        <w:t>When right clicking, this column has multiple options to choose from, they are as follows:</w:t>
      </w:r>
    </w:p>
    <w:p w14:paraId="564F1E20" w14:textId="77777777" w:rsidR="00B27E25" w:rsidRPr="00B27E25" w:rsidRDefault="00B27E25" w:rsidP="00B27E25">
      <w:pPr>
        <w:numPr>
          <w:ilvl w:val="0"/>
          <w:numId w:val="59"/>
        </w:numPr>
      </w:pPr>
      <w:r w:rsidRPr="00B27E25">
        <w:t>“Add a Consultant” – to assign OSR from Sanjel database</w:t>
      </w:r>
    </w:p>
    <w:p w14:paraId="3443A0D2" w14:textId="77777777" w:rsidR="00B27E25" w:rsidRPr="00B27E25" w:rsidRDefault="00B27E25" w:rsidP="00B27E25">
      <w:pPr>
        <w:numPr>
          <w:ilvl w:val="0"/>
          <w:numId w:val="59"/>
        </w:numPr>
      </w:pPr>
      <w:r w:rsidRPr="00B27E25">
        <w:t>“Remove Consultant” – to remove OSR assigned from selected rig</w:t>
      </w:r>
    </w:p>
    <w:p w14:paraId="217D610C" w14:textId="77777777" w:rsidR="00B27E25" w:rsidRPr="00B27E25" w:rsidRDefault="00B27E25" w:rsidP="00B27E25">
      <w:pPr>
        <w:numPr>
          <w:ilvl w:val="0"/>
          <w:numId w:val="59"/>
        </w:numPr>
      </w:pPr>
      <w:r w:rsidRPr="00B27E25">
        <w:t>“Create New Consultant” – to add new OSR to Sanjel database</w:t>
      </w:r>
    </w:p>
    <w:p w14:paraId="6200CB25" w14:textId="77777777" w:rsidR="00B27E25" w:rsidRPr="00B27E25" w:rsidRDefault="00B27E25" w:rsidP="00B27E25">
      <w:pPr>
        <w:numPr>
          <w:ilvl w:val="0"/>
          <w:numId w:val="59"/>
        </w:numPr>
      </w:pPr>
      <w:r w:rsidRPr="00B27E25">
        <w:t>“Update Consultant” – to modify OSR in Sanjel database</w:t>
      </w:r>
    </w:p>
    <w:p w14:paraId="537E36B6" w14:textId="77777777" w:rsidR="00B27E25" w:rsidRPr="00B27E25" w:rsidRDefault="00B27E25" w:rsidP="00B27E25">
      <w:pPr>
        <w:numPr>
          <w:ilvl w:val="0"/>
          <w:numId w:val="59"/>
        </w:numPr>
      </w:pPr>
      <w:r w:rsidRPr="00B27E25">
        <w:t>“Assign to Day Shift” – to set OSR status bright green</w:t>
      </w:r>
    </w:p>
    <w:p w14:paraId="2C05D004" w14:textId="77777777" w:rsidR="00B27E25" w:rsidRPr="00B27E25" w:rsidRDefault="00B27E25" w:rsidP="00B27E25">
      <w:pPr>
        <w:numPr>
          <w:ilvl w:val="0"/>
          <w:numId w:val="59"/>
        </w:numPr>
      </w:pPr>
      <w:r w:rsidRPr="00B27E25">
        <w:t>“Assign to Night Shift” – to set OSR status yellow</w:t>
      </w:r>
    </w:p>
    <w:p w14:paraId="7609F281" w14:textId="77777777" w:rsidR="00B27E25" w:rsidRPr="00B27E25" w:rsidRDefault="00B27E25" w:rsidP="00B27E25">
      <w:pPr>
        <w:numPr>
          <w:ilvl w:val="0"/>
          <w:numId w:val="59"/>
        </w:numPr>
      </w:pPr>
      <w:r w:rsidRPr="00B27E25">
        <w:t>“Assign to 24 Hour Shift” – to set OSR status white</w:t>
      </w:r>
    </w:p>
    <w:p w14:paraId="76A942E2" w14:textId="77777777" w:rsidR="00B27E25" w:rsidRPr="00B27E25" w:rsidRDefault="00B27E25" w:rsidP="00B27E25"/>
    <w:p w14:paraId="5677DA67" w14:textId="77777777" w:rsidR="00B27E25" w:rsidRPr="00B27E25" w:rsidRDefault="00B27E25" w:rsidP="00B27E25">
      <w:pPr>
        <w:numPr>
          <w:ilvl w:val="0"/>
          <w:numId w:val="61"/>
        </w:numPr>
      </w:pPr>
      <w:r w:rsidRPr="00B27E25">
        <w:t>“Add a Consultant” allows coordinator to assign a OSR from the Sanjel Database, the procedure for adding a known OSR is as follows:</w:t>
      </w:r>
    </w:p>
    <w:p w14:paraId="4F027676" w14:textId="77777777" w:rsidR="00B27E25" w:rsidRPr="00B27E25" w:rsidRDefault="00B27E25" w:rsidP="00B27E25">
      <w:pPr>
        <w:numPr>
          <w:ilvl w:val="1"/>
          <w:numId w:val="61"/>
        </w:numPr>
      </w:pPr>
      <w:r w:rsidRPr="00B27E25">
        <w:t>Right click OSR column for selected rig</w:t>
      </w:r>
    </w:p>
    <w:p w14:paraId="2C876CED" w14:textId="77777777" w:rsidR="00B27E25" w:rsidRPr="00B27E25" w:rsidRDefault="00B27E25" w:rsidP="00B27E25">
      <w:pPr>
        <w:numPr>
          <w:ilvl w:val="1"/>
          <w:numId w:val="61"/>
        </w:numPr>
      </w:pPr>
      <w:r w:rsidRPr="00B27E25">
        <w:t>Select “Add a Consultant”</w:t>
      </w:r>
    </w:p>
    <w:p w14:paraId="626A94B1" w14:textId="77777777" w:rsidR="00B27E25" w:rsidRPr="00B27E25" w:rsidRDefault="00B27E25" w:rsidP="00B27E25">
      <w:r w:rsidRPr="00B27E25">
        <w:lastRenderedPageBreak/>
        <w:br w:type="page"/>
      </w:r>
    </w:p>
    <w:p w14:paraId="2DD726EA" w14:textId="77777777" w:rsidR="00B27E25" w:rsidRPr="00B27E25" w:rsidRDefault="00B27E25" w:rsidP="00B27E25">
      <w:pPr>
        <w:numPr>
          <w:ilvl w:val="1"/>
          <w:numId w:val="61"/>
        </w:numPr>
      </w:pPr>
      <w:r w:rsidRPr="00B27E25">
        <w:lastRenderedPageBreak/>
        <w:t>Use dropdown on prompt to select OSR and double-check information. If changes are required, use “Update Consultant” feature</w:t>
      </w:r>
    </w:p>
    <w:p w14:paraId="31FCA5F7" w14:textId="77777777" w:rsidR="00B27E25" w:rsidRPr="00B27E25" w:rsidRDefault="00B27E25" w:rsidP="00B27E25"/>
    <w:p w14:paraId="4477CF18" w14:textId="1F83D4E4" w:rsidR="00B27E25" w:rsidRPr="00B27E25" w:rsidRDefault="00B27E25" w:rsidP="00B27E25">
      <w:r w:rsidRPr="00B27E25">
        <w:rPr>
          <w:noProof/>
        </w:rPr>
        <w:drawing>
          <wp:inline distT="0" distB="0" distL="0" distR="0" wp14:anchorId="3AAD3E89" wp14:editId="32D5B60E">
            <wp:extent cx="4362450" cy="1933575"/>
            <wp:effectExtent l="0" t="0" r="0" b="9525"/>
            <wp:docPr id="297331152" name="Picture 22" descr="A screenshot of a contact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31152" name="Picture 22" descr="A screenshot of a contact form&#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362450" cy="1933575"/>
                    </a:xfrm>
                    <a:prstGeom prst="rect">
                      <a:avLst/>
                    </a:prstGeom>
                    <a:noFill/>
                    <a:ln>
                      <a:noFill/>
                    </a:ln>
                  </pic:spPr>
                </pic:pic>
              </a:graphicData>
            </a:graphic>
          </wp:inline>
        </w:drawing>
      </w:r>
    </w:p>
    <w:p w14:paraId="4350A7CE" w14:textId="77777777" w:rsidR="00B27E25" w:rsidRPr="00B27E25" w:rsidRDefault="00B27E25" w:rsidP="00B27E25"/>
    <w:p w14:paraId="08426CBF" w14:textId="77777777" w:rsidR="00B27E25" w:rsidRPr="00B27E25" w:rsidRDefault="00B27E25" w:rsidP="00B27E25">
      <w:pPr>
        <w:numPr>
          <w:ilvl w:val="1"/>
          <w:numId w:val="61"/>
        </w:numPr>
      </w:pPr>
      <w:r w:rsidRPr="00B27E25">
        <w:t>If OSR is not found, they must be added using “Create New Consultant” Feature</w:t>
      </w:r>
    </w:p>
    <w:p w14:paraId="775285DE" w14:textId="77777777" w:rsidR="00B27E25" w:rsidRPr="00B27E25" w:rsidRDefault="00B27E25" w:rsidP="00B27E25">
      <w:pPr>
        <w:numPr>
          <w:ilvl w:val="1"/>
          <w:numId w:val="61"/>
        </w:numPr>
      </w:pPr>
      <w:r w:rsidRPr="00B27E25">
        <w:t>Click save to add OSR</w:t>
      </w:r>
    </w:p>
    <w:p w14:paraId="33E6957A" w14:textId="77777777" w:rsidR="00B27E25" w:rsidRPr="00B27E25" w:rsidRDefault="00B27E25" w:rsidP="00B27E25">
      <w:pPr>
        <w:numPr>
          <w:ilvl w:val="0"/>
          <w:numId w:val="61"/>
        </w:numPr>
      </w:pPr>
      <w:r w:rsidRPr="00B27E25">
        <w:t>“Remove Consultant” allows coordinator to remove an OSR from the selected rig</w:t>
      </w:r>
    </w:p>
    <w:p w14:paraId="30013EAA" w14:textId="77777777" w:rsidR="00B27E25" w:rsidRPr="00B27E25" w:rsidRDefault="00B27E25" w:rsidP="00B27E25">
      <w:pPr>
        <w:numPr>
          <w:ilvl w:val="0"/>
          <w:numId w:val="61"/>
        </w:numPr>
      </w:pPr>
      <w:r w:rsidRPr="00B27E25">
        <w:t>“Create New Consultant” allows coordinator to add a new OSR to the Sanjel database. This is an important step as the eService input will autofill once an OSR has been added to the system. The procedure for adding a new OSR is as follows:</w:t>
      </w:r>
    </w:p>
    <w:p w14:paraId="3ACDD554" w14:textId="77777777" w:rsidR="00B27E25" w:rsidRPr="00B27E25" w:rsidRDefault="00B27E25" w:rsidP="00B27E25">
      <w:pPr>
        <w:numPr>
          <w:ilvl w:val="1"/>
          <w:numId w:val="61"/>
        </w:numPr>
      </w:pPr>
      <w:r w:rsidRPr="00B27E25">
        <w:t>Right click OSR column for selected rig</w:t>
      </w:r>
    </w:p>
    <w:p w14:paraId="057DBBA1" w14:textId="77777777" w:rsidR="00B27E25" w:rsidRPr="00B27E25" w:rsidRDefault="00B27E25" w:rsidP="00B27E25">
      <w:pPr>
        <w:numPr>
          <w:ilvl w:val="1"/>
          <w:numId w:val="61"/>
        </w:numPr>
      </w:pPr>
      <w:r w:rsidRPr="00B27E25">
        <w:t>Select “Create New Consultant”</w:t>
      </w:r>
    </w:p>
    <w:p w14:paraId="4393C73C" w14:textId="77777777" w:rsidR="00B27E25" w:rsidRPr="00B27E25" w:rsidRDefault="00B27E25" w:rsidP="00B27E25">
      <w:pPr>
        <w:numPr>
          <w:ilvl w:val="1"/>
          <w:numId w:val="61"/>
        </w:numPr>
      </w:pPr>
      <w:r w:rsidRPr="00B27E25">
        <w:t>Fill in the following prompt, only Name and Cell are currently required, other information is optional</w:t>
      </w:r>
    </w:p>
    <w:p w14:paraId="174F2809" w14:textId="77777777" w:rsidR="00B27E25" w:rsidRPr="00B27E25" w:rsidRDefault="00B27E25" w:rsidP="00B27E25"/>
    <w:p w14:paraId="52BF8F93" w14:textId="7F8A8B52" w:rsidR="00B27E25" w:rsidRPr="00B27E25" w:rsidRDefault="00B27E25" w:rsidP="00B27E25">
      <w:r w:rsidRPr="00B27E25">
        <w:rPr>
          <w:noProof/>
        </w:rPr>
        <w:lastRenderedPageBreak/>
        <w:drawing>
          <wp:inline distT="0" distB="0" distL="0" distR="0" wp14:anchorId="2344EB95" wp14:editId="4BB600BD">
            <wp:extent cx="4619625" cy="3190875"/>
            <wp:effectExtent l="0" t="0" r="9525" b="9525"/>
            <wp:docPr id="1915323920"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323920" name="Picture 21" descr="A screenshot of a computer&#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619625" cy="3190875"/>
                    </a:xfrm>
                    <a:prstGeom prst="rect">
                      <a:avLst/>
                    </a:prstGeom>
                    <a:noFill/>
                    <a:ln>
                      <a:noFill/>
                    </a:ln>
                  </pic:spPr>
                </pic:pic>
              </a:graphicData>
            </a:graphic>
          </wp:inline>
        </w:drawing>
      </w:r>
    </w:p>
    <w:p w14:paraId="19F3DDFC" w14:textId="77777777" w:rsidR="00B27E25" w:rsidRPr="00B27E25" w:rsidRDefault="00B27E25" w:rsidP="00B27E25">
      <w:pPr>
        <w:numPr>
          <w:ilvl w:val="1"/>
          <w:numId w:val="61"/>
        </w:numPr>
      </w:pPr>
      <w:r w:rsidRPr="00B27E25">
        <w:t>Click save to add new OSR to Sanjel database</w:t>
      </w:r>
    </w:p>
    <w:p w14:paraId="3B97CF62" w14:textId="77777777" w:rsidR="00B27E25" w:rsidRPr="00B27E25" w:rsidRDefault="00B27E25" w:rsidP="00B27E25">
      <w:pPr>
        <w:numPr>
          <w:ilvl w:val="0"/>
          <w:numId w:val="61"/>
        </w:numPr>
      </w:pPr>
      <w:r w:rsidRPr="00B27E25">
        <w:t>“Update Consultant” allows coordinator to modify OSR information using a prompt similar to “Create New Consultant” Feature</w:t>
      </w:r>
    </w:p>
    <w:p w14:paraId="49FBBD57" w14:textId="77777777" w:rsidR="00B27E25" w:rsidRPr="00B27E25" w:rsidRDefault="00B27E25" w:rsidP="00B27E25">
      <w:pPr>
        <w:numPr>
          <w:ilvl w:val="0"/>
          <w:numId w:val="61"/>
        </w:numPr>
      </w:pPr>
      <w:r w:rsidRPr="00B27E25">
        <w:t>“Assign to XXX” allows coordinator to select which shift the OSR is on to ensure they are called at the right time of day for their shift.</w:t>
      </w:r>
    </w:p>
    <w:p w14:paraId="35EAFC00" w14:textId="77777777" w:rsidR="00691C4C" w:rsidRDefault="00691C4C" w:rsidP="004126D1"/>
    <w:p w14:paraId="7D542ABC" w14:textId="53C6AA82" w:rsidR="00691C4C" w:rsidRDefault="00691C4C" w:rsidP="00691C4C">
      <w:pPr>
        <w:pStyle w:val="Heading1"/>
      </w:pPr>
      <w:bookmarkStart w:id="85" w:name="_Toc168905616"/>
      <w:r>
        <w:t>Bulk Plant</w:t>
      </w:r>
      <w:bookmarkEnd w:id="85"/>
    </w:p>
    <w:p w14:paraId="20F87552" w14:textId="54088F6B" w:rsidR="00691C4C" w:rsidRDefault="00691C4C" w:rsidP="00691C4C">
      <w:r>
        <w:t>Bulk Plant Overview</w:t>
      </w:r>
    </w:p>
    <w:p w14:paraId="76B98A8D" w14:textId="77777777" w:rsidR="00691C4C" w:rsidRDefault="00691C4C" w:rsidP="00691C4C"/>
    <w:p w14:paraId="4705332A" w14:textId="11107D72" w:rsidR="00691C4C" w:rsidRDefault="00691C4C" w:rsidP="00691C4C">
      <w:r>
        <w:t>The "Bulk Plant" tab provides a comprehensive view of the inventory and status of various blends stored in different bulk plants. This tab is essential for managing product availability and ensuring efficient operations across multiple locations.</w:t>
      </w:r>
    </w:p>
    <w:p w14:paraId="15A88C83" w14:textId="77777777" w:rsidR="00691C4C" w:rsidRDefault="00691C4C" w:rsidP="00691C4C"/>
    <w:p w14:paraId="7E234717" w14:textId="0F114900" w:rsidR="00691C4C" w:rsidRDefault="00691C4C" w:rsidP="00691C4C">
      <w:r>
        <w:t xml:space="preserve">Location Filters: </w:t>
      </w:r>
    </w:p>
    <w:p w14:paraId="2A6B44D4" w14:textId="77777777" w:rsidR="00691C4C" w:rsidRDefault="00691C4C" w:rsidP="00691C4C">
      <w:r>
        <w:t>- In the top left, there are checkboxes for different bulk plant locations (e.g., RD, EDM, FSJ, NW, ST, etc.). These filters allow you to narrow down the displayed information to specific bulk plants. By selecting or deselecting these options, you can focus on the data relevant to your current needs.</w:t>
      </w:r>
    </w:p>
    <w:p w14:paraId="703C3C13" w14:textId="77777777" w:rsidR="00691C4C" w:rsidRDefault="00691C4C" w:rsidP="00691C4C"/>
    <w:p w14:paraId="51D9948B" w14:textId="64C04189" w:rsidR="00691C4C" w:rsidRDefault="00691C4C" w:rsidP="00691C4C">
      <w:r>
        <w:lastRenderedPageBreak/>
        <w:t>Data Table Columns</w:t>
      </w:r>
    </w:p>
    <w:p w14:paraId="23248B37" w14:textId="77777777" w:rsidR="00691C4C" w:rsidRDefault="00691C4C" w:rsidP="00691C4C"/>
    <w:p w14:paraId="4BFD73FA" w14:textId="6129E1F4" w:rsidR="00691C4C" w:rsidRDefault="00691C4C" w:rsidP="00691C4C">
      <w:r>
        <w:t>1. Bulk Plant</w:t>
      </w:r>
    </w:p>
    <w:p w14:paraId="55572419" w14:textId="77777777" w:rsidR="00691C4C" w:rsidRDefault="00691C4C" w:rsidP="00691C4C">
      <w:r>
        <w:t xml:space="preserve">   - This column lists the names of the bulk plants. Each bulk plant may have multiple bins where different blends are stored.</w:t>
      </w:r>
    </w:p>
    <w:p w14:paraId="0B10AA9A" w14:textId="77777777" w:rsidR="00691C4C" w:rsidRDefault="00691C4C" w:rsidP="00691C4C"/>
    <w:p w14:paraId="196D8F6B" w14:textId="69A47F20" w:rsidR="00691C4C" w:rsidRDefault="00691C4C" w:rsidP="00691C4C">
      <w:r>
        <w:t>2. Bin</w:t>
      </w:r>
    </w:p>
    <w:p w14:paraId="1B23BB90" w14:textId="77777777" w:rsidR="00691C4C" w:rsidRDefault="00691C4C" w:rsidP="00691C4C">
      <w:r>
        <w:t xml:space="preserve">   - The specific bin numbers within each bulk plant where the products are stored. This helps in tracking the exact location of each blend within the plant.</w:t>
      </w:r>
    </w:p>
    <w:p w14:paraId="44DF45EC" w14:textId="77777777" w:rsidR="00691C4C" w:rsidRDefault="00691C4C" w:rsidP="00691C4C"/>
    <w:p w14:paraId="448A5AEE" w14:textId="15A12DC5" w:rsidR="00691C4C" w:rsidRDefault="00691C4C" w:rsidP="00691C4C">
      <w:r>
        <w:t xml:space="preserve">3. Req </w:t>
      </w:r>
      <w:r w:rsidR="00697512">
        <w:t>#</w:t>
      </w:r>
    </w:p>
    <w:p w14:paraId="0ACF4165" w14:textId="77777777" w:rsidR="00691C4C" w:rsidRDefault="00691C4C" w:rsidP="00691C4C">
      <w:r>
        <w:t xml:space="preserve">   - The requisition number associated with each blend in the bin. This number helps in tracking product requests and inventory movements.</w:t>
      </w:r>
    </w:p>
    <w:p w14:paraId="4C0C6681" w14:textId="77777777" w:rsidR="00691C4C" w:rsidRDefault="00691C4C" w:rsidP="00691C4C"/>
    <w:p w14:paraId="12C54027" w14:textId="106C37E2" w:rsidR="00691C4C" w:rsidRDefault="00691C4C" w:rsidP="00691C4C">
      <w:r>
        <w:t>4. Blend in the Bin</w:t>
      </w:r>
    </w:p>
    <w:p w14:paraId="343AD11D" w14:textId="77777777" w:rsidR="00691C4C" w:rsidRDefault="00691C4C" w:rsidP="00691C4C">
      <w:r>
        <w:t xml:space="preserve">   - The type and composition of the blend stored in each bin. Each blend has a specific formulation (e.g., </w:t>
      </w:r>
      <w:proofErr w:type="spellStart"/>
      <w:r>
        <w:t>SURFACEmix</w:t>
      </w:r>
      <w:proofErr w:type="spellEnd"/>
      <w:r>
        <w:t xml:space="preserve"> LW PRO, </w:t>
      </w:r>
      <w:proofErr w:type="spellStart"/>
      <w:r>
        <w:t>ECOprime</w:t>
      </w:r>
      <w:proofErr w:type="spellEnd"/>
      <w:r>
        <w:t xml:space="preserve"> SK).</w:t>
      </w:r>
    </w:p>
    <w:p w14:paraId="4F75212C" w14:textId="77777777" w:rsidR="00691C4C" w:rsidRDefault="00691C4C" w:rsidP="00691C4C"/>
    <w:p w14:paraId="5B867471" w14:textId="36796333" w:rsidR="00691C4C" w:rsidRDefault="00691C4C" w:rsidP="00691C4C">
      <w:r>
        <w:t>5. Quantity</w:t>
      </w:r>
    </w:p>
    <w:p w14:paraId="502DFCA0" w14:textId="5A5EACCC" w:rsidR="00691C4C" w:rsidRDefault="00691C4C" w:rsidP="00691C4C">
      <w:r>
        <w:t xml:space="preserve">   - The amount of the blend available in each bin, typically measured </w:t>
      </w:r>
      <w:proofErr w:type="spellStart"/>
      <w:r w:rsidR="00697512">
        <w:t>tonnes</w:t>
      </w:r>
      <w:proofErr w:type="spellEnd"/>
    </w:p>
    <w:p w14:paraId="0F415D58" w14:textId="77777777" w:rsidR="00691C4C" w:rsidRDefault="00691C4C" w:rsidP="00691C4C"/>
    <w:p w14:paraId="59A6BCED" w14:textId="3964CE53" w:rsidR="00691C4C" w:rsidRDefault="00691C4C" w:rsidP="00691C4C">
      <w:r>
        <w:t>6. Testing?</w:t>
      </w:r>
    </w:p>
    <w:p w14:paraId="6CAAC6A2" w14:textId="3C42A815" w:rsidR="00691C4C" w:rsidRDefault="00691C4C" w:rsidP="00691C4C">
      <w:r>
        <w:t xml:space="preserve">   - Indicates whether the blend in the bin is </w:t>
      </w:r>
      <w:r w:rsidR="00697512">
        <w:t xml:space="preserve">needing </w:t>
      </w:r>
      <w:r>
        <w:t>testing or not.</w:t>
      </w:r>
    </w:p>
    <w:p w14:paraId="6E931C53" w14:textId="77777777" w:rsidR="00691C4C" w:rsidRDefault="00691C4C" w:rsidP="00691C4C"/>
    <w:p w14:paraId="1CB29683" w14:textId="63431BA2" w:rsidR="00691C4C" w:rsidRDefault="00691C4C" w:rsidP="00691C4C">
      <w:r>
        <w:t>7. Rig</w:t>
      </w:r>
    </w:p>
    <w:p w14:paraId="0A44EAE5" w14:textId="77777777" w:rsidR="00691C4C" w:rsidRDefault="00691C4C" w:rsidP="00691C4C">
      <w:r>
        <w:t xml:space="preserve">   - The rig associated with the blend, indicating where the blend will be used.</w:t>
      </w:r>
    </w:p>
    <w:p w14:paraId="10F41BBA" w14:textId="77777777" w:rsidR="00691C4C" w:rsidRDefault="00691C4C" w:rsidP="00691C4C"/>
    <w:p w14:paraId="7FD85B73" w14:textId="1B7E99E7" w:rsidR="00691C4C" w:rsidRDefault="00691C4C" w:rsidP="00691C4C">
      <w:r>
        <w:t>8. Client Name</w:t>
      </w:r>
    </w:p>
    <w:p w14:paraId="2A39436A" w14:textId="77777777" w:rsidR="00691C4C" w:rsidRDefault="00691C4C" w:rsidP="00691C4C">
      <w:r>
        <w:t xml:space="preserve">   - The name of the client for whom the blend is prepared or stored.</w:t>
      </w:r>
    </w:p>
    <w:p w14:paraId="71DBFE11" w14:textId="77777777" w:rsidR="00691C4C" w:rsidRDefault="00691C4C" w:rsidP="00691C4C"/>
    <w:p w14:paraId="1FAEB3BC" w14:textId="7904171C" w:rsidR="00691C4C" w:rsidRDefault="00691C4C" w:rsidP="00691C4C">
      <w:r>
        <w:lastRenderedPageBreak/>
        <w:t>9. CS</w:t>
      </w:r>
      <w:r w:rsidR="00697512">
        <w:t>#</w:t>
      </w:r>
      <w:r>
        <w:t>/PRG</w:t>
      </w:r>
      <w:r w:rsidR="00697512">
        <w:t>#</w:t>
      </w:r>
    </w:p>
    <w:p w14:paraId="0C31F9F5" w14:textId="76D21AC8" w:rsidR="00691C4C" w:rsidRDefault="00691C4C" w:rsidP="00691C4C">
      <w:r>
        <w:t xml:space="preserve">   - C</w:t>
      </w:r>
      <w:r w:rsidR="00553115">
        <w:t>allsheet</w:t>
      </w:r>
      <w:r>
        <w:t>/Project number associated with the blend, providing a link to project-specific data.</w:t>
      </w:r>
    </w:p>
    <w:p w14:paraId="744EEA7E" w14:textId="77777777" w:rsidR="00691C4C" w:rsidRDefault="00691C4C" w:rsidP="00691C4C"/>
    <w:p w14:paraId="1286D059" w14:textId="7F435784" w:rsidR="00691C4C" w:rsidRDefault="00691C4C" w:rsidP="00691C4C">
      <w:r>
        <w:t>10. Scheduled Blend</w:t>
      </w:r>
    </w:p>
    <w:p w14:paraId="6F8CF954" w14:textId="755A6649" w:rsidR="00691C4C" w:rsidRDefault="00691C4C" w:rsidP="00691C4C">
      <w:r>
        <w:t xml:space="preserve">    - Information about any scheduled blends for future operations.</w:t>
      </w:r>
    </w:p>
    <w:p w14:paraId="7A196417" w14:textId="77777777" w:rsidR="00553115" w:rsidRDefault="00553115" w:rsidP="00691C4C"/>
    <w:p w14:paraId="0E46061A" w14:textId="2CC64EBF" w:rsidR="00691C4C" w:rsidRDefault="00691C4C" w:rsidP="00691C4C">
      <w:r>
        <w:t>12. Blending Status</w:t>
      </w:r>
    </w:p>
    <w:p w14:paraId="3C510DFE" w14:textId="4FA17B05" w:rsidR="00691C4C" w:rsidRDefault="00691C4C" w:rsidP="00691C4C">
      <w:r>
        <w:t xml:space="preserve">    - The current status of the blending process for each scheduled blend (e.g., Scheduled, Blend</w:t>
      </w:r>
      <w:r w:rsidR="00553115">
        <w:t xml:space="preserve"> </w:t>
      </w:r>
      <w:r>
        <w:t>Completed).</w:t>
      </w:r>
    </w:p>
    <w:p w14:paraId="617210E9" w14:textId="68C00CC7" w:rsidR="001F7634" w:rsidRDefault="001F7634" w:rsidP="001F7634">
      <w:pPr>
        <w:pStyle w:val="Heading1"/>
      </w:pPr>
      <w:r>
        <w:t>Glossary</w:t>
      </w:r>
    </w:p>
    <w:p w14:paraId="11F1F9CE" w14:textId="77777777" w:rsidR="001F7634" w:rsidRDefault="001F7634" w:rsidP="001F7634">
      <w:pPr>
        <w:pStyle w:val="ListParagraph"/>
        <w:spacing w:line="360" w:lineRule="auto"/>
      </w:pPr>
      <w:r>
        <w:t xml:space="preserve">Bulker </w:t>
      </w:r>
      <w:r>
        <w:tab/>
      </w:r>
      <w:r>
        <w:tab/>
      </w:r>
      <w:r>
        <w:tab/>
        <w:t>Pneumatic transport trailer</w:t>
      </w:r>
    </w:p>
    <w:p w14:paraId="0A782ECA" w14:textId="77777777" w:rsidR="001F7634" w:rsidRDefault="001F7634" w:rsidP="001F7634">
      <w:pPr>
        <w:pStyle w:val="ListParagraph"/>
        <w:spacing w:line="360" w:lineRule="auto"/>
      </w:pPr>
    </w:p>
    <w:p w14:paraId="0B09006C" w14:textId="00CC8720" w:rsidR="001F7634" w:rsidRDefault="001F7634" w:rsidP="001F7634">
      <w:pPr>
        <w:pStyle w:val="ListParagraph"/>
        <w:spacing w:line="360" w:lineRule="auto"/>
        <w:ind w:left="2880" w:hanging="2160"/>
      </w:pPr>
      <w:r>
        <w:t xml:space="preserve">Callsheet </w:t>
      </w:r>
      <w:r>
        <w:tab/>
        <w:t>Two-to-three-page document generated to schedule people, equipment and product for a client order</w:t>
      </w:r>
    </w:p>
    <w:p w14:paraId="1F92B818" w14:textId="77777777" w:rsidR="001F7634" w:rsidRDefault="001F7634" w:rsidP="001F7634">
      <w:pPr>
        <w:pStyle w:val="ListParagraph"/>
        <w:spacing w:line="360" w:lineRule="auto"/>
        <w:ind w:left="2880" w:hanging="2160"/>
      </w:pPr>
    </w:p>
    <w:p w14:paraId="7361E5A1" w14:textId="77777777" w:rsidR="001F7634" w:rsidRDefault="001F7634" w:rsidP="001F7634">
      <w:pPr>
        <w:pStyle w:val="ListParagraph"/>
        <w:spacing w:line="360" w:lineRule="auto"/>
      </w:pPr>
      <w:r>
        <w:t xml:space="preserve">Drilling rig </w:t>
      </w:r>
      <w:r>
        <w:tab/>
      </w:r>
      <w:r>
        <w:tab/>
        <w:t>Rig type generally used for primary well drilling operations</w:t>
      </w:r>
    </w:p>
    <w:p w14:paraId="43ADB1A8" w14:textId="77777777" w:rsidR="001F7634" w:rsidRDefault="001F7634" w:rsidP="001F7634">
      <w:pPr>
        <w:pStyle w:val="ListParagraph"/>
        <w:spacing w:line="360" w:lineRule="auto"/>
      </w:pPr>
    </w:p>
    <w:p w14:paraId="0DB34CC0" w14:textId="77777777" w:rsidR="001F7634" w:rsidRDefault="001F7634" w:rsidP="001F7634">
      <w:pPr>
        <w:pStyle w:val="ListParagraph"/>
        <w:spacing w:line="360" w:lineRule="auto"/>
      </w:pPr>
      <w:r>
        <w:t xml:space="preserve">eService </w:t>
      </w:r>
      <w:r>
        <w:tab/>
      </w:r>
      <w:r>
        <w:tab/>
        <w:t>Sanjel in-house software for the creation of callsheets and job tickets</w:t>
      </w:r>
    </w:p>
    <w:p w14:paraId="0CB58F41" w14:textId="77777777" w:rsidR="001F7634" w:rsidRDefault="001F7634" w:rsidP="001F7634">
      <w:pPr>
        <w:pStyle w:val="ListParagraph"/>
        <w:spacing w:line="360" w:lineRule="auto"/>
      </w:pPr>
    </w:p>
    <w:p w14:paraId="32940D96" w14:textId="74E7B4F3" w:rsidR="001F7634" w:rsidRDefault="001F7634" w:rsidP="001F7634">
      <w:pPr>
        <w:pStyle w:val="ListParagraph"/>
        <w:spacing w:line="360" w:lineRule="auto"/>
        <w:ind w:left="1440" w:hanging="720"/>
      </w:pPr>
      <w:r>
        <w:t xml:space="preserve">LSD </w:t>
      </w:r>
      <w:r>
        <w:tab/>
      </w:r>
      <w:r>
        <w:tab/>
      </w:r>
      <w:r>
        <w:tab/>
        <w:t xml:space="preserve">Legal subdivision, a convention in Western Canada used to describe a </w:t>
      </w:r>
      <w:r w:rsidRPr="001F7634">
        <w:rPr>
          <w:color w:val="FFFFFF" w:themeColor="background1"/>
        </w:rPr>
        <w:t>…………………..….</w:t>
      </w:r>
      <w:r>
        <w:t xml:space="preserve"> location</w:t>
      </w:r>
    </w:p>
    <w:p w14:paraId="1B6FC94E" w14:textId="77777777" w:rsidR="001F7634" w:rsidRDefault="001F7634" w:rsidP="001F7634">
      <w:pPr>
        <w:pStyle w:val="ListParagraph"/>
        <w:spacing w:line="360" w:lineRule="auto"/>
        <w:ind w:left="1440" w:hanging="720"/>
      </w:pPr>
    </w:p>
    <w:p w14:paraId="74D9F0EE" w14:textId="77777777" w:rsidR="001F7634" w:rsidRDefault="001F7634" w:rsidP="001F7634">
      <w:pPr>
        <w:pStyle w:val="ListParagraph"/>
        <w:spacing w:line="360" w:lineRule="auto"/>
      </w:pPr>
      <w:r>
        <w:t>Mega silo</w:t>
      </w:r>
      <w:r>
        <w:tab/>
      </w:r>
      <w:r>
        <w:tab/>
        <w:t>Large pneumatic storage silo with room for ~80.7 m³ of product</w:t>
      </w:r>
    </w:p>
    <w:p w14:paraId="1A70CA69" w14:textId="77777777" w:rsidR="001F7634" w:rsidRDefault="001F7634" w:rsidP="001F7634">
      <w:pPr>
        <w:pStyle w:val="ListParagraph"/>
        <w:spacing w:line="360" w:lineRule="auto"/>
      </w:pPr>
    </w:p>
    <w:p w14:paraId="67FCD890" w14:textId="77777777" w:rsidR="001F7634" w:rsidRDefault="001F7634" w:rsidP="001F7634">
      <w:pPr>
        <w:pStyle w:val="ListParagraph"/>
        <w:spacing w:line="360" w:lineRule="auto"/>
        <w:ind w:left="2880" w:hanging="2160"/>
      </w:pPr>
      <w:r>
        <w:t xml:space="preserve">NTS BC </w:t>
      </w:r>
      <w:r>
        <w:tab/>
        <w:t>National Topographic System, a convention in BC sometimes used to describe a location</w:t>
      </w:r>
    </w:p>
    <w:p w14:paraId="6C473F8D" w14:textId="77777777" w:rsidR="001F7634" w:rsidRDefault="001F7634" w:rsidP="001F7634">
      <w:pPr>
        <w:pStyle w:val="ListParagraph"/>
        <w:spacing w:line="360" w:lineRule="auto"/>
        <w:ind w:left="2880" w:hanging="2160"/>
      </w:pPr>
    </w:p>
    <w:p w14:paraId="6A0D0120" w14:textId="77777777" w:rsidR="001F7634" w:rsidRDefault="001F7634" w:rsidP="001F7634">
      <w:pPr>
        <w:pStyle w:val="ListParagraph"/>
        <w:spacing w:line="360" w:lineRule="auto"/>
      </w:pPr>
      <w:r>
        <w:t xml:space="preserve">OSR </w:t>
      </w:r>
      <w:r>
        <w:tab/>
      </w:r>
      <w:r>
        <w:tab/>
      </w:r>
      <w:r>
        <w:tab/>
        <w:t>On Site Representative of the client (Consultant)</w:t>
      </w:r>
    </w:p>
    <w:p w14:paraId="21DD4963" w14:textId="77777777" w:rsidR="001F7634" w:rsidRDefault="001F7634" w:rsidP="001F7634">
      <w:pPr>
        <w:pStyle w:val="ListParagraph"/>
        <w:spacing w:line="360" w:lineRule="auto"/>
      </w:pPr>
    </w:p>
    <w:p w14:paraId="0FF10949" w14:textId="77777777" w:rsidR="001F7634" w:rsidRDefault="001F7634" w:rsidP="001F7634">
      <w:pPr>
        <w:pStyle w:val="ListParagraph"/>
        <w:spacing w:line="360" w:lineRule="auto"/>
        <w:ind w:left="2880" w:hanging="2160"/>
      </w:pPr>
      <w:r>
        <w:lastRenderedPageBreak/>
        <w:t xml:space="preserve">Project rig </w:t>
      </w:r>
      <w:r>
        <w:tab/>
        <w:t>Rig type designated for mass drilling in a project area (e.g. Winter Projects/strat wells)</w:t>
      </w:r>
    </w:p>
    <w:p w14:paraId="79765B6F" w14:textId="77777777" w:rsidR="001F7634" w:rsidRDefault="001F7634" w:rsidP="001F7634">
      <w:pPr>
        <w:pStyle w:val="ListParagraph"/>
        <w:spacing w:line="360" w:lineRule="auto"/>
        <w:ind w:left="2880" w:hanging="2160"/>
      </w:pPr>
    </w:p>
    <w:p w14:paraId="2CFDF523" w14:textId="77777777" w:rsidR="001F7634" w:rsidRDefault="001F7634" w:rsidP="001F7634">
      <w:pPr>
        <w:pStyle w:val="ListParagraph"/>
        <w:spacing w:line="360" w:lineRule="auto"/>
      </w:pPr>
      <w:r>
        <w:t xml:space="preserve">P-tank </w:t>
      </w:r>
      <w:r>
        <w:tab/>
      </w:r>
      <w:r>
        <w:tab/>
      </w:r>
      <w:r>
        <w:tab/>
        <w:t>Pneumatic storage silo with room for ~30 m³ of product</w:t>
      </w:r>
    </w:p>
    <w:p w14:paraId="7DCC7506" w14:textId="77777777" w:rsidR="001F7634" w:rsidRDefault="001F7634" w:rsidP="001F7634">
      <w:pPr>
        <w:pStyle w:val="ListParagraph"/>
        <w:spacing w:line="360" w:lineRule="auto"/>
      </w:pPr>
    </w:p>
    <w:p w14:paraId="01579663" w14:textId="77777777" w:rsidR="001F7634" w:rsidRDefault="001F7634" w:rsidP="001F7634">
      <w:pPr>
        <w:pStyle w:val="ListParagraph"/>
        <w:spacing w:line="360" w:lineRule="auto"/>
      </w:pPr>
    </w:p>
    <w:p w14:paraId="25B1FB5C" w14:textId="77777777" w:rsidR="001F7634" w:rsidRDefault="001F7634" w:rsidP="001F7634">
      <w:pPr>
        <w:pStyle w:val="ListParagraph"/>
        <w:spacing w:line="360" w:lineRule="auto"/>
      </w:pPr>
      <w:r>
        <w:t xml:space="preserve">Service point </w:t>
      </w:r>
      <w:r>
        <w:tab/>
      </w:r>
      <w:r>
        <w:tab/>
        <w:t>Sanjel district shop responsible for certain geographical area</w:t>
      </w:r>
    </w:p>
    <w:p w14:paraId="7B27E696" w14:textId="77777777" w:rsidR="001F7634" w:rsidRDefault="001F7634" w:rsidP="001F7634">
      <w:pPr>
        <w:pStyle w:val="ListParagraph"/>
        <w:spacing w:line="360" w:lineRule="auto"/>
      </w:pPr>
    </w:p>
    <w:p w14:paraId="3804C260" w14:textId="77777777" w:rsidR="001F7634" w:rsidRDefault="001F7634" w:rsidP="001F7634">
      <w:pPr>
        <w:pStyle w:val="ListParagraph"/>
        <w:spacing w:line="360" w:lineRule="auto"/>
      </w:pPr>
      <w:r>
        <w:t xml:space="preserve">Service rig </w:t>
      </w:r>
      <w:r>
        <w:tab/>
      </w:r>
      <w:r>
        <w:tab/>
        <w:t>Rig type generally used for the remediation and abandonment of wells</w:t>
      </w:r>
    </w:p>
    <w:p w14:paraId="29CC84AF" w14:textId="77777777" w:rsidR="001F7634" w:rsidRDefault="001F7634" w:rsidP="001F7634">
      <w:pPr>
        <w:pStyle w:val="ListParagraph"/>
        <w:spacing w:line="360" w:lineRule="auto"/>
      </w:pPr>
    </w:p>
    <w:p w14:paraId="29A1C16E" w14:textId="77777777" w:rsidR="001F7634" w:rsidRDefault="001F7634" w:rsidP="001F7634">
      <w:pPr>
        <w:pStyle w:val="ListParagraph"/>
        <w:spacing w:line="360" w:lineRule="auto"/>
        <w:ind w:left="2880" w:hanging="2160"/>
      </w:pPr>
      <w:r>
        <w:t xml:space="preserve">Top Drive </w:t>
      </w:r>
      <w:r>
        <w:tab/>
        <w:t>A modern piece of drilling equipment on a rig that allows drilling without a Kelly and rotary table</w:t>
      </w:r>
    </w:p>
    <w:p w14:paraId="4FFB55C2" w14:textId="77777777" w:rsidR="001F7634" w:rsidRDefault="001F7634" w:rsidP="001F7634"/>
    <w:sectPr w:rsidR="001F7634">
      <w:headerReference w:type="even" r:id="rId190"/>
      <w:headerReference w:type="default" r:id="rId191"/>
      <w:footerReference w:type="even" r:id="rId192"/>
      <w:footerReference w:type="default" r:id="rId193"/>
      <w:headerReference w:type="first" r:id="rId194"/>
      <w:footerReference w:type="first" r:id="rId1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1DC691" w14:textId="77777777" w:rsidR="00F05AC4" w:rsidRDefault="00F05AC4" w:rsidP="00FD6AC6">
      <w:pPr>
        <w:spacing w:after="0" w:line="240" w:lineRule="auto"/>
      </w:pPr>
      <w:r>
        <w:separator/>
      </w:r>
    </w:p>
  </w:endnote>
  <w:endnote w:type="continuationSeparator" w:id="0">
    <w:p w14:paraId="15FAA1DB" w14:textId="77777777" w:rsidR="00F05AC4" w:rsidRDefault="00F05AC4" w:rsidP="00FD6AC6">
      <w:pPr>
        <w:spacing w:after="0" w:line="240" w:lineRule="auto"/>
      </w:pPr>
      <w:r>
        <w:continuationSeparator/>
      </w:r>
    </w:p>
  </w:endnote>
  <w:endnote w:type="continuationNotice" w:id="1">
    <w:p w14:paraId="24DB71E0" w14:textId="77777777" w:rsidR="00F05AC4" w:rsidRDefault="00F05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NeueLT Std Cn">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6B252" w14:textId="77777777" w:rsidR="00FD6AC6" w:rsidRDefault="00FD6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746C7" w14:textId="77777777" w:rsidR="00FD6AC6" w:rsidRDefault="00FD6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B1355" w14:textId="77777777" w:rsidR="00FD6AC6" w:rsidRDefault="00FD6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12A74" w14:textId="77777777" w:rsidR="00F05AC4" w:rsidRDefault="00F05AC4" w:rsidP="00FD6AC6">
      <w:pPr>
        <w:spacing w:after="0" w:line="240" w:lineRule="auto"/>
      </w:pPr>
      <w:r>
        <w:separator/>
      </w:r>
    </w:p>
  </w:footnote>
  <w:footnote w:type="continuationSeparator" w:id="0">
    <w:p w14:paraId="25BD2BE3" w14:textId="77777777" w:rsidR="00F05AC4" w:rsidRDefault="00F05AC4" w:rsidP="00FD6AC6">
      <w:pPr>
        <w:spacing w:after="0" w:line="240" w:lineRule="auto"/>
      </w:pPr>
      <w:r>
        <w:continuationSeparator/>
      </w:r>
    </w:p>
  </w:footnote>
  <w:footnote w:type="continuationNotice" w:id="1">
    <w:p w14:paraId="4C454E71" w14:textId="77777777" w:rsidR="00F05AC4" w:rsidRDefault="00F05A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E18E8" w14:textId="77777777" w:rsidR="00FD6AC6" w:rsidRDefault="00FD6A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27E4" w14:textId="77777777" w:rsidR="00FD6AC6" w:rsidRDefault="00FD6A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C9A44" w14:textId="77777777" w:rsidR="00FD6AC6" w:rsidRDefault="00FD6A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E1380"/>
    <w:multiLevelType w:val="hybridMultilevel"/>
    <w:tmpl w:val="A08A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279CA"/>
    <w:multiLevelType w:val="hybridMultilevel"/>
    <w:tmpl w:val="1CCAF06C"/>
    <w:lvl w:ilvl="0" w:tplc="DC7294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064C8"/>
    <w:multiLevelType w:val="multilevel"/>
    <w:tmpl w:val="BCD84932"/>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BB13B01"/>
    <w:multiLevelType w:val="hybridMultilevel"/>
    <w:tmpl w:val="C0E6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41367"/>
    <w:multiLevelType w:val="hybridMultilevel"/>
    <w:tmpl w:val="009CDB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E72C34"/>
    <w:multiLevelType w:val="hybridMultilevel"/>
    <w:tmpl w:val="9E5E0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92DFA"/>
    <w:multiLevelType w:val="multilevel"/>
    <w:tmpl w:val="187460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F5150"/>
    <w:multiLevelType w:val="hybridMultilevel"/>
    <w:tmpl w:val="9DB6E8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A3D2A"/>
    <w:multiLevelType w:val="hybridMultilevel"/>
    <w:tmpl w:val="29FC04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D90D7A"/>
    <w:multiLevelType w:val="hybridMultilevel"/>
    <w:tmpl w:val="4C90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B4E59"/>
    <w:multiLevelType w:val="hybridMultilevel"/>
    <w:tmpl w:val="002879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43436"/>
    <w:multiLevelType w:val="hybridMultilevel"/>
    <w:tmpl w:val="7CF0743A"/>
    <w:lvl w:ilvl="0" w:tplc="DC7294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F31842"/>
    <w:multiLevelType w:val="multilevel"/>
    <w:tmpl w:val="A87E5B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923DF0"/>
    <w:multiLevelType w:val="hybridMultilevel"/>
    <w:tmpl w:val="BB566A54"/>
    <w:lvl w:ilvl="0" w:tplc="5DFAB1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F0C7B"/>
    <w:multiLevelType w:val="hybridMultilevel"/>
    <w:tmpl w:val="9DB6E8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C07499"/>
    <w:multiLevelType w:val="hybridMultilevel"/>
    <w:tmpl w:val="3AC2A5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25139A9"/>
    <w:multiLevelType w:val="hybridMultilevel"/>
    <w:tmpl w:val="90B26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D54ECE"/>
    <w:multiLevelType w:val="multilevel"/>
    <w:tmpl w:val="D9AAE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5205CC"/>
    <w:multiLevelType w:val="multilevel"/>
    <w:tmpl w:val="19DA3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F575FF"/>
    <w:multiLevelType w:val="multilevel"/>
    <w:tmpl w:val="EF5415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DA7855"/>
    <w:multiLevelType w:val="hybridMultilevel"/>
    <w:tmpl w:val="4F80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03139A"/>
    <w:multiLevelType w:val="hybridMultilevel"/>
    <w:tmpl w:val="4A3A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A7F2F"/>
    <w:multiLevelType w:val="hybridMultilevel"/>
    <w:tmpl w:val="9E2690E4"/>
    <w:lvl w:ilvl="0" w:tplc="1D2ED8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D19A6"/>
    <w:multiLevelType w:val="hybridMultilevel"/>
    <w:tmpl w:val="3CE2F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1151E2"/>
    <w:multiLevelType w:val="multilevel"/>
    <w:tmpl w:val="2D72E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F3B309B"/>
    <w:multiLevelType w:val="hybridMultilevel"/>
    <w:tmpl w:val="8FFADFB2"/>
    <w:lvl w:ilvl="0" w:tplc="C98C8E10">
      <w:start w:val="2"/>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38B667B9"/>
    <w:multiLevelType w:val="hybridMultilevel"/>
    <w:tmpl w:val="CAC4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A7436"/>
    <w:multiLevelType w:val="hybridMultilevel"/>
    <w:tmpl w:val="2D60085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A3D7A27"/>
    <w:multiLevelType w:val="multilevel"/>
    <w:tmpl w:val="ECBA61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D14905"/>
    <w:multiLevelType w:val="hybridMultilevel"/>
    <w:tmpl w:val="0B18F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C56F2"/>
    <w:multiLevelType w:val="multilevel"/>
    <w:tmpl w:val="93D49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A703B2"/>
    <w:multiLevelType w:val="hybridMultilevel"/>
    <w:tmpl w:val="63DC7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BB5529"/>
    <w:multiLevelType w:val="hybridMultilevel"/>
    <w:tmpl w:val="FF5C20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3B95FD2"/>
    <w:multiLevelType w:val="multilevel"/>
    <w:tmpl w:val="AA82ADFC"/>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3D03D37"/>
    <w:multiLevelType w:val="hybridMultilevel"/>
    <w:tmpl w:val="D3805736"/>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3C7A8C"/>
    <w:multiLevelType w:val="hybridMultilevel"/>
    <w:tmpl w:val="BF50FE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FF7A78"/>
    <w:multiLevelType w:val="hybridMultilevel"/>
    <w:tmpl w:val="64E2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B05229"/>
    <w:multiLevelType w:val="hybridMultilevel"/>
    <w:tmpl w:val="611846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A55F69"/>
    <w:multiLevelType w:val="hybridMultilevel"/>
    <w:tmpl w:val="603408B2"/>
    <w:lvl w:ilvl="0" w:tplc="DC72941A">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BA52C80"/>
    <w:multiLevelType w:val="hybridMultilevel"/>
    <w:tmpl w:val="187CA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D85087"/>
    <w:multiLevelType w:val="hybridMultilevel"/>
    <w:tmpl w:val="2D600854"/>
    <w:lvl w:ilvl="0" w:tplc="DC7294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FC2DEA"/>
    <w:multiLevelType w:val="multilevel"/>
    <w:tmpl w:val="5802E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E32154B"/>
    <w:multiLevelType w:val="hybridMultilevel"/>
    <w:tmpl w:val="257C863A"/>
    <w:lvl w:ilvl="0" w:tplc="FFFFFFFF">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B43AB9"/>
    <w:multiLevelType w:val="hybridMultilevel"/>
    <w:tmpl w:val="F970CAD6"/>
    <w:lvl w:ilvl="0" w:tplc="FFFFFFFF">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B70A9F"/>
    <w:multiLevelType w:val="hybridMultilevel"/>
    <w:tmpl w:val="53FA2890"/>
    <w:lvl w:ilvl="0" w:tplc="DAE64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5C76D4"/>
    <w:multiLevelType w:val="hybridMultilevel"/>
    <w:tmpl w:val="23D60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566BD1"/>
    <w:multiLevelType w:val="hybridMultilevel"/>
    <w:tmpl w:val="165069B0"/>
    <w:lvl w:ilvl="0" w:tplc="1D2ED8D0">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E8430EC"/>
    <w:multiLevelType w:val="hybridMultilevel"/>
    <w:tmpl w:val="F4FE4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07286C"/>
    <w:multiLevelType w:val="multilevel"/>
    <w:tmpl w:val="D31E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A12FBE"/>
    <w:multiLevelType w:val="hybridMultilevel"/>
    <w:tmpl w:val="2D60085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575110E"/>
    <w:multiLevelType w:val="multilevel"/>
    <w:tmpl w:val="EFA8BC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6DA73A1"/>
    <w:multiLevelType w:val="hybridMultilevel"/>
    <w:tmpl w:val="8FD8C860"/>
    <w:lvl w:ilvl="0" w:tplc="DC7294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C60FD3"/>
    <w:multiLevelType w:val="hybridMultilevel"/>
    <w:tmpl w:val="8A66DCD0"/>
    <w:lvl w:ilvl="0" w:tplc="DC7294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8A71A9"/>
    <w:multiLevelType w:val="hybridMultilevel"/>
    <w:tmpl w:val="7BB20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2C7F2F"/>
    <w:multiLevelType w:val="hybridMultilevel"/>
    <w:tmpl w:val="9CE8F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F963C8"/>
    <w:multiLevelType w:val="hybridMultilevel"/>
    <w:tmpl w:val="55528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A77AB2"/>
    <w:multiLevelType w:val="hybridMultilevel"/>
    <w:tmpl w:val="9D30C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4578"/>
    <w:multiLevelType w:val="multilevel"/>
    <w:tmpl w:val="9BFE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7A1361A"/>
    <w:multiLevelType w:val="multilevel"/>
    <w:tmpl w:val="97FAC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8436E2D"/>
    <w:multiLevelType w:val="multilevel"/>
    <w:tmpl w:val="E36AE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6855F3"/>
    <w:multiLevelType w:val="hybridMultilevel"/>
    <w:tmpl w:val="ECF2A1C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34437191">
    <w:abstractNumId w:val="3"/>
  </w:num>
  <w:num w:numId="2" w16cid:durableId="1803190256">
    <w:abstractNumId w:val="54"/>
  </w:num>
  <w:num w:numId="3" w16cid:durableId="1877958936">
    <w:abstractNumId w:val="0"/>
  </w:num>
  <w:num w:numId="4" w16cid:durableId="544024178">
    <w:abstractNumId w:val="26"/>
  </w:num>
  <w:num w:numId="5" w16cid:durableId="1277566961">
    <w:abstractNumId w:val="56"/>
  </w:num>
  <w:num w:numId="6" w16cid:durableId="143161686">
    <w:abstractNumId w:val="9"/>
  </w:num>
  <w:num w:numId="7" w16cid:durableId="952832475">
    <w:abstractNumId w:val="23"/>
  </w:num>
  <w:num w:numId="8" w16cid:durableId="60178197">
    <w:abstractNumId w:val="36"/>
  </w:num>
  <w:num w:numId="9" w16cid:durableId="1548712523">
    <w:abstractNumId w:val="47"/>
  </w:num>
  <w:num w:numId="10" w16cid:durableId="2009749644">
    <w:abstractNumId w:val="39"/>
  </w:num>
  <w:num w:numId="11" w16cid:durableId="1231423486">
    <w:abstractNumId w:val="29"/>
  </w:num>
  <w:num w:numId="12" w16cid:durableId="408116810">
    <w:abstractNumId w:val="57"/>
  </w:num>
  <w:num w:numId="13" w16cid:durableId="1891263329">
    <w:abstractNumId w:val="41"/>
  </w:num>
  <w:num w:numId="14" w16cid:durableId="137963194">
    <w:abstractNumId w:val="59"/>
  </w:num>
  <w:num w:numId="15" w16cid:durableId="686372583">
    <w:abstractNumId w:val="33"/>
  </w:num>
  <w:num w:numId="16" w16cid:durableId="1733311611">
    <w:abstractNumId w:val="30"/>
  </w:num>
  <w:num w:numId="17" w16cid:durableId="778260664">
    <w:abstractNumId w:val="53"/>
  </w:num>
  <w:num w:numId="18" w16cid:durableId="1228767159">
    <w:abstractNumId w:val="55"/>
  </w:num>
  <w:num w:numId="19" w16cid:durableId="404644694">
    <w:abstractNumId w:val="38"/>
  </w:num>
  <w:num w:numId="20" w16cid:durableId="1461148479">
    <w:abstractNumId w:val="40"/>
  </w:num>
  <w:num w:numId="21" w16cid:durableId="1518692823">
    <w:abstractNumId w:val="11"/>
  </w:num>
  <w:num w:numId="22" w16cid:durableId="52699818">
    <w:abstractNumId w:val="1"/>
  </w:num>
  <w:num w:numId="23" w16cid:durableId="1196694221">
    <w:abstractNumId w:val="52"/>
  </w:num>
  <w:num w:numId="24" w16cid:durableId="125204593">
    <w:abstractNumId w:val="51"/>
  </w:num>
  <w:num w:numId="25" w16cid:durableId="971011237">
    <w:abstractNumId w:val="49"/>
  </w:num>
  <w:num w:numId="26" w16cid:durableId="101267829">
    <w:abstractNumId w:val="27"/>
  </w:num>
  <w:num w:numId="27" w16cid:durableId="86578515">
    <w:abstractNumId w:val="42"/>
  </w:num>
  <w:num w:numId="28" w16cid:durableId="1800343377">
    <w:abstractNumId w:val="43"/>
  </w:num>
  <w:num w:numId="29" w16cid:durableId="868683095">
    <w:abstractNumId w:val="48"/>
  </w:num>
  <w:num w:numId="30" w16cid:durableId="2012297941">
    <w:abstractNumId w:val="24"/>
  </w:num>
  <w:num w:numId="31" w16cid:durableId="133060570">
    <w:abstractNumId w:val="28"/>
  </w:num>
  <w:num w:numId="32" w16cid:durableId="1101874681">
    <w:abstractNumId w:val="6"/>
  </w:num>
  <w:num w:numId="33" w16cid:durableId="378672002">
    <w:abstractNumId w:val="19"/>
  </w:num>
  <w:num w:numId="34" w16cid:durableId="872695970">
    <w:abstractNumId w:val="12"/>
  </w:num>
  <w:num w:numId="35" w16cid:durableId="899636377">
    <w:abstractNumId w:val="18"/>
  </w:num>
  <w:num w:numId="36" w16cid:durableId="956107395">
    <w:abstractNumId w:val="17"/>
  </w:num>
  <w:num w:numId="37" w16cid:durableId="272446042">
    <w:abstractNumId w:val="58"/>
  </w:num>
  <w:num w:numId="38" w16cid:durableId="1342077412">
    <w:abstractNumId w:val="50"/>
  </w:num>
  <w:num w:numId="39" w16cid:durableId="743188192">
    <w:abstractNumId w:val="45"/>
  </w:num>
  <w:num w:numId="40" w16cid:durableId="1394894249">
    <w:abstractNumId w:val="31"/>
  </w:num>
  <w:num w:numId="41" w16cid:durableId="838276209">
    <w:abstractNumId w:val="15"/>
  </w:num>
  <w:num w:numId="42" w16cid:durableId="331563892">
    <w:abstractNumId w:val="60"/>
  </w:num>
  <w:num w:numId="43" w16cid:durableId="443694141">
    <w:abstractNumId w:val="44"/>
  </w:num>
  <w:num w:numId="44" w16cid:durableId="2062903081">
    <w:abstractNumId w:val="25"/>
  </w:num>
  <w:num w:numId="45" w16cid:durableId="485627105">
    <w:abstractNumId w:val="22"/>
  </w:num>
  <w:num w:numId="46" w16cid:durableId="552810580">
    <w:abstractNumId w:val="46"/>
  </w:num>
  <w:num w:numId="47" w16cid:durableId="1651517019">
    <w:abstractNumId w:val="8"/>
  </w:num>
  <w:num w:numId="48" w16cid:durableId="1149900689">
    <w:abstractNumId w:val="10"/>
  </w:num>
  <w:num w:numId="49" w16cid:durableId="438262076">
    <w:abstractNumId w:val="14"/>
  </w:num>
  <w:num w:numId="50" w16cid:durableId="784153392">
    <w:abstractNumId w:val="7"/>
  </w:num>
  <w:num w:numId="51" w16cid:durableId="1951740821">
    <w:abstractNumId w:val="2"/>
  </w:num>
  <w:num w:numId="52" w16cid:durableId="246496995">
    <w:abstractNumId w:val="37"/>
  </w:num>
  <w:num w:numId="53" w16cid:durableId="264339397">
    <w:abstractNumId w:val="16"/>
  </w:num>
  <w:num w:numId="54" w16cid:durableId="771050940">
    <w:abstractNumId w:val="5"/>
  </w:num>
  <w:num w:numId="55" w16cid:durableId="873883091">
    <w:abstractNumId w:val="4"/>
  </w:num>
  <w:num w:numId="56" w16cid:durableId="833687368">
    <w:abstractNumId w:val="21"/>
  </w:num>
  <w:num w:numId="57" w16cid:durableId="1045984760">
    <w:abstractNumId w:val="35"/>
  </w:num>
  <w:num w:numId="58" w16cid:durableId="364451509">
    <w:abstractNumId w:val="13"/>
  </w:num>
  <w:num w:numId="59" w16cid:durableId="1043553830">
    <w:abstractNumId w:val="32"/>
  </w:num>
  <w:num w:numId="60" w16cid:durableId="572936744">
    <w:abstractNumId w:val="20"/>
  </w:num>
  <w:num w:numId="61" w16cid:durableId="199826575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OxMDCxMDYzNDNT0lEKTi0uzszPAykwrAUAhy2cdSwAAAA="/>
  </w:docVars>
  <w:rsids>
    <w:rsidRoot w:val="003C7D0B"/>
    <w:rsid w:val="0000796B"/>
    <w:rsid w:val="000079E3"/>
    <w:rsid w:val="00024686"/>
    <w:rsid w:val="000269A7"/>
    <w:rsid w:val="00027BF0"/>
    <w:rsid w:val="0003483F"/>
    <w:rsid w:val="00047903"/>
    <w:rsid w:val="0005167C"/>
    <w:rsid w:val="00054F4E"/>
    <w:rsid w:val="00057D6E"/>
    <w:rsid w:val="000654D5"/>
    <w:rsid w:val="000746BC"/>
    <w:rsid w:val="00076FA1"/>
    <w:rsid w:val="000812E9"/>
    <w:rsid w:val="00082114"/>
    <w:rsid w:val="000869ED"/>
    <w:rsid w:val="000929E4"/>
    <w:rsid w:val="00096D95"/>
    <w:rsid w:val="000A168F"/>
    <w:rsid w:val="000A2CB1"/>
    <w:rsid w:val="000A3EBC"/>
    <w:rsid w:val="000C053E"/>
    <w:rsid w:val="000D280A"/>
    <w:rsid w:val="000D6C4D"/>
    <w:rsid w:val="000E258D"/>
    <w:rsid w:val="000E3303"/>
    <w:rsid w:val="000F25AA"/>
    <w:rsid w:val="000F266D"/>
    <w:rsid w:val="000F3081"/>
    <w:rsid w:val="00120477"/>
    <w:rsid w:val="0012534E"/>
    <w:rsid w:val="001335FF"/>
    <w:rsid w:val="00133EAA"/>
    <w:rsid w:val="00135E76"/>
    <w:rsid w:val="00151CD9"/>
    <w:rsid w:val="001555D2"/>
    <w:rsid w:val="0015702F"/>
    <w:rsid w:val="001579FC"/>
    <w:rsid w:val="001741DE"/>
    <w:rsid w:val="00174B61"/>
    <w:rsid w:val="00183AD5"/>
    <w:rsid w:val="00186286"/>
    <w:rsid w:val="001922ED"/>
    <w:rsid w:val="00194C09"/>
    <w:rsid w:val="001A2C67"/>
    <w:rsid w:val="001B1BEE"/>
    <w:rsid w:val="001C0CDC"/>
    <w:rsid w:val="001C2DBA"/>
    <w:rsid w:val="001C464B"/>
    <w:rsid w:val="001D2B02"/>
    <w:rsid w:val="001D2DA1"/>
    <w:rsid w:val="001F7634"/>
    <w:rsid w:val="00205178"/>
    <w:rsid w:val="00210B8A"/>
    <w:rsid w:val="00213778"/>
    <w:rsid w:val="00237ED2"/>
    <w:rsid w:val="00250CC7"/>
    <w:rsid w:val="00256E67"/>
    <w:rsid w:val="00260229"/>
    <w:rsid w:val="0026454B"/>
    <w:rsid w:val="002668EE"/>
    <w:rsid w:val="00270116"/>
    <w:rsid w:val="002901BD"/>
    <w:rsid w:val="002973D1"/>
    <w:rsid w:val="002B3B74"/>
    <w:rsid w:val="002B6AA5"/>
    <w:rsid w:val="002C3572"/>
    <w:rsid w:val="002C4968"/>
    <w:rsid w:val="002C7B41"/>
    <w:rsid w:val="002D3DE6"/>
    <w:rsid w:val="002D5EA3"/>
    <w:rsid w:val="002E2087"/>
    <w:rsid w:val="002E3871"/>
    <w:rsid w:val="002E3D35"/>
    <w:rsid w:val="002F4D6D"/>
    <w:rsid w:val="00301A6B"/>
    <w:rsid w:val="00302F4F"/>
    <w:rsid w:val="00303561"/>
    <w:rsid w:val="00315442"/>
    <w:rsid w:val="00327BAF"/>
    <w:rsid w:val="00327FDF"/>
    <w:rsid w:val="003350CC"/>
    <w:rsid w:val="00351BC2"/>
    <w:rsid w:val="00360211"/>
    <w:rsid w:val="003668BA"/>
    <w:rsid w:val="0037629A"/>
    <w:rsid w:val="00383B2D"/>
    <w:rsid w:val="0038507A"/>
    <w:rsid w:val="003914D3"/>
    <w:rsid w:val="00395CBE"/>
    <w:rsid w:val="00396D9A"/>
    <w:rsid w:val="003A22BF"/>
    <w:rsid w:val="003A453F"/>
    <w:rsid w:val="003B0989"/>
    <w:rsid w:val="003B577A"/>
    <w:rsid w:val="003C0655"/>
    <w:rsid w:val="003C4641"/>
    <w:rsid w:val="003C6153"/>
    <w:rsid w:val="003C7D0B"/>
    <w:rsid w:val="003D26D6"/>
    <w:rsid w:val="003D28D0"/>
    <w:rsid w:val="003E1C34"/>
    <w:rsid w:val="003E71FE"/>
    <w:rsid w:val="003F1C71"/>
    <w:rsid w:val="003F5D33"/>
    <w:rsid w:val="004030DD"/>
    <w:rsid w:val="00410679"/>
    <w:rsid w:val="00410C70"/>
    <w:rsid w:val="0041231D"/>
    <w:rsid w:val="004126D1"/>
    <w:rsid w:val="0041524D"/>
    <w:rsid w:val="00415CBE"/>
    <w:rsid w:val="00416FC3"/>
    <w:rsid w:val="00420EC2"/>
    <w:rsid w:val="0042778E"/>
    <w:rsid w:val="0043393F"/>
    <w:rsid w:val="00440042"/>
    <w:rsid w:val="00441692"/>
    <w:rsid w:val="004500EF"/>
    <w:rsid w:val="0045203F"/>
    <w:rsid w:val="00453831"/>
    <w:rsid w:val="00457F87"/>
    <w:rsid w:val="00465888"/>
    <w:rsid w:val="00476B7E"/>
    <w:rsid w:val="00485E7D"/>
    <w:rsid w:val="0048664F"/>
    <w:rsid w:val="004909E9"/>
    <w:rsid w:val="00495D82"/>
    <w:rsid w:val="004A5595"/>
    <w:rsid w:val="004B357D"/>
    <w:rsid w:val="004B4F5B"/>
    <w:rsid w:val="004C20D3"/>
    <w:rsid w:val="004C7116"/>
    <w:rsid w:val="004D2845"/>
    <w:rsid w:val="004D3962"/>
    <w:rsid w:val="004D4D3C"/>
    <w:rsid w:val="004E124A"/>
    <w:rsid w:val="004E34A3"/>
    <w:rsid w:val="004E471D"/>
    <w:rsid w:val="005052CE"/>
    <w:rsid w:val="00507272"/>
    <w:rsid w:val="00515C51"/>
    <w:rsid w:val="005206DC"/>
    <w:rsid w:val="005326D7"/>
    <w:rsid w:val="005451C4"/>
    <w:rsid w:val="0055156F"/>
    <w:rsid w:val="00553115"/>
    <w:rsid w:val="00553757"/>
    <w:rsid w:val="00553EC5"/>
    <w:rsid w:val="00556FF1"/>
    <w:rsid w:val="0055785B"/>
    <w:rsid w:val="005578B2"/>
    <w:rsid w:val="005649E2"/>
    <w:rsid w:val="0056649B"/>
    <w:rsid w:val="0057522D"/>
    <w:rsid w:val="00582C86"/>
    <w:rsid w:val="0059054C"/>
    <w:rsid w:val="0059580C"/>
    <w:rsid w:val="005C41D1"/>
    <w:rsid w:val="005C6278"/>
    <w:rsid w:val="005D064A"/>
    <w:rsid w:val="005D4EF2"/>
    <w:rsid w:val="005D6362"/>
    <w:rsid w:val="005E4A90"/>
    <w:rsid w:val="005F2B43"/>
    <w:rsid w:val="00601B62"/>
    <w:rsid w:val="006054EC"/>
    <w:rsid w:val="00605812"/>
    <w:rsid w:val="00610A82"/>
    <w:rsid w:val="00612874"/>
    <w:rsid w:val="00612A4C"/>
    <w:rsid w:val="00613F0B"/>
    <w:rsid w:val="00616023"/>
    <w:rsid w:val="006228FB"/>
    <w:rsid w:val="00626F90"/>
    <w:rsid w:val="00632BFA"/>
    <w:rsid w:val="00633F89"/>
    <w:rsid w:val="00634C70"/>
    <w:rsid w:val="0063531C"/>
    <w:rsid w:val="0063615B"/>
    <w:rsid w:val="00640894"/>
    <w:rsid w:val="00640B11"/>
    <w:rsid w:val="006454EC"/>
    <w:rsid w:val="0064610B"/>
    <w:rsid w:val="006476E2"/>
    <w:rsid w:val="00647F5D"/>
    <w:rsid w:val="00650097"/>
    <w:rsid w:val="006560AE"/>
    <w:rsid w:val="006567BD"/>
    <w:rsid w:val="0066135D"/>
    <w:rsid w:val="0066162A"/>
    <w:rsid w:val="00662E5E"/>
    <w:rsid w:val="00663633"/>
    <w:rsid w:val="00663CAE"/>
    <w:rsid w:val="00675E9E"/>
    <w:rsid w:val="006861D5"/>
    <w:rsid w:val="00691778"/>
    <w:rsid w:val="00691C4C"/>
    <w:rsid w:val="00697512"/>
    <w:rsid w:val="006979A6"/>
    <w:rsid w:val="00697CD2"/>
    <w:rsid w:val="006B40F8"/>
    <w:rsid w:val="006B6F0E"/>
    <w:rsid w:val="006B72D8"/>
    <w:rsid w:val="006C15A9"/>
    <w:rsid w:val="006C3082"/>
    <w:rsid w:val="006C3F84"/>
    <w:rsid w:val="006C6454"/>
    <w:rsid w:val="006D1DC9"/>
    <w:rsid w:val="006D3D82"/>
    <w:rsid w:val="006D5F85"/>
    <w:rsid w:val="006E323E"/>
    <w:rsid w:val="007020D6"/>
    <w:rsid w:val="0070492E"/>
    <w:rsid w:val="00706128"/>
    <w:rsid w:val="00707F98"/>
    <w:rsid w:val="007246C0"/>
    <w:rsid w:val="0074131B"/>
    <w:rsid w:val="007428BF"/>
    <w:rsid w:val="00754905"/>
    <w:rsid w:val="007755B3"/>
    <w:rsid w:val="007849E1"/>
    <w:rsid w:val="007916A2"/>
    <w:rsid w:val="00794EE2"/>
    <w:rsid w:val="00797265"/>
    <w:rsid w:val="007A1929"/>
    <w:rsid w:val="007B0B3A"/>
    <w:rsid w:val="007B46BA"/>
    <w:rsid w:val="007B6342"/>
    <w:rsid w:val="007C7A83"/>
    <w:rsid w:val="007D456A"/>
    <w:rsid w:val="007D6E80"/>
    <w:rsid w:val="007E7729"/>
    <w:rsid w:val="007F2088"/>
    <w:rsid w:val="0082350E"/>
    <w:rsid w:val="008252F0"/>
    <w:rsid w:val="00826024"/>
    <w:rsid w:val="00856C9C"/>
    <w:rsid w:val="008573F9"/>
    <w:rsid w:val="008708B4"/>
    <w:rsid w:val="0089436A"/>
    <w:rsid w:val="008949F6"/>
    <w:rsid w:val="008A01F0"/>
    <w:rsid w:val="008A2642"/>
    <w:rsid w:val="008B3A68"/>
    <w:rsid w:val="008B698A"/>
    <w:rsid w:val="008D12F6"/>
    <w:rsid w:val="008D45EE"/>
    <w:rsid w:val="008D682A"/>
    <w:rsid w:val="008E50BD"/>
    <w:rsid w:val="009026A6"/>
    <w:rsid w:val="00903DEA"/>
    <w:rsid w:val="009043A8"/>
    <w:rsid w:val="00913121"/>
    <w:rsid w:val="009255E9"/>
    <w:rsid w:val="0092783A"/>
    <w:rsid w:val="00931A54"/>
    <w:rsid w:val="00942590"/>
    <w:rsid w:val="00944AE7"/>
    <w:rsid w:val="00945A72"/>
    <w:rsid w:val="00950EE1"/>
    <w:rsid w:val="009549BD"/>
    <w:rsid w:val="00954F36"/>
    <w:rsid w:val="00956A08"/>
    <w:rsid w:val="009610C2"/>
    <w:rsid w:val="009700A8"/>
    <w:rsid w:val="00981A49"/>
    <w:rsid w:val="0099525B"/>
    <w:rsid w:val="009A70F1"/>
    <w:rsid w:val="009B6087"/>
    <w:rsid w:val="009C01BA"/>
    <w:rsid w:val="009D3258"/>
    <w:rsid w:val="009E75CA"/>
    <w:rsid w:val="009F0530"/>
    <w:rsid w:val="009F3213"/>
    <w:rsid w:val="009F3731"/>
    <w:rsid w:val="00A001E7"/>
    <w:rsid w:val="00A00C4E"/>
    <w:rsid w:val="00A06257"/>
    <w:rsid w:val="00A07A71"/>
    <w:rsid w:val="00A16C4E"/>
    <w:rsid w:val="00A177B3"/>
    <w:rsid w:val="00A235C8"/>
    <w:rsid w:val="00A423EF"/>
    <w:rsid w:val="00A451B5"/>
    <w:rsid w:val="00A547DA"/>
    <w:rsid w:val="00A578A1"/>
    <w:rsid w:val="00A67495"/>
    <w:rsid w:val="00A74CB3"/>
    <w:rsid w:val="00A9447C"/>
    <w:rsid w:val="00AA13CE"/>
    <w:rsid w:val="00AB1D7D"/>
    <w:rsid w:val="00AB41A9"/>
    <w:rsid w:val="00AB6F4C"/>
    <w:rsid w:val="00AC1F29"/>
    <w:rsid w:val="00AC6919"/>
    <w:rsid w:val="00AD0DA0"/>
    <w:rsid w:val="00AD387C"/>
    <w:rsid w:val="00AD6A88"/>
    <w:rsid w:val="00AD77CB"/>
    <w:rsid w:val="00AE5DDA"/>
    <w:rsid w:val="00AE797A"/>
    <w:rsid w:val="00AF2A9E"/>
    <w:rsid w:val="00B0675A"/>
    <w:rsid w:val="00B14D14"/>
    <w:rsid w:val="00B1696C"/>
    <w:rsid w:val="00B17BB9"/>
    <w:rsid w:val="00B2048A"/>
    <w:rsid w:val="00B23CEB"/>
    <w:rsid w:val="00B27E25"/>
    <w:rsid w:val="00B30AF0"/>
    <w:rsid w:val="00B34C4B"/>
    <w:rsid w:val="00B36644"/>
    <w:rsid w:val="00B4721E"/>
    <w:rsid w:val="00B5093A"/>
    <w:rsid w:val="00B52B0E"/>
    <w:rsid w:val="00B61A29"/>
    <w:rsid w:val="00B61AA0"/>
    <w:rsid w:val="00B775ED"/>
    <w:rsid w:val="00B85B45"/>
    <w:rsid w:val="00B87B5C"/>
    <w:rsid w:val="00B9044E"/>
    <w:rsid w:val="00B9234A"/>
    <w:rsid w:val="00B93CEF"/>
    <w:rsid w:val="00B94E83"/>
    <w:rsid w:val="00BA6C3C"/>
    <w:rsid w:val="00BB5684"/>
    <w:rsid w:val="00BE3FA8"/>
    <w:rsid w:val="00BE6092"/>
    <w:rsid w:val="00C05A75"/>
    <w:rsid w:val="00C05EDC"/>
    <w:rsid w:val="00C200F6"/>
    <w:rsid w:val="00C22157"/>
    <w:rsid w:val="00C31C31"/>
    <w:rsid w:val="00C348E6"/>
    <w:rsid w:val="00C40D10"/>
    <w:rsid w:val="00C47069"/>
    <w:rsid w:val="00C52AAC"/>
    <w:rsid w:val="00C60B90"/>
    <w:rsid w:val="00C618E4"/>
    <w:rsid w:val="00C6234A"/>
    <w:rsid w:val="00C67516"/>
    <w:rsid w:val="00C77B22"/>
    <w:rsid w:val="00C848C6"/>
    <w:rsid w:val="00C853C4"/>
    <w:rsid w:val="00C86007"/>
    <w:rsid w:val="00C9049C"/>
    <w:rsid w:val="00C914B4"/>
    <w:rsid w:val="00C92160"/>
    <w:rsid w:val="00C95928"/>
    <w:rsid w:val="00CA236F"/>
    <w:rsid w:val="00CA72E3"/>
    <w:rsid w:val="00CA7340"/>
    <w:rsid w:val="00CC2BBA"/>
    <w:rsid w:val="00CD2C4A"/>
    <w:rsid w:val="00CD42BE"/>
    <w:rsid w:val="00D01FC2"/>
    <w:rsid w:val="00D02A30"/>
    <w:rsid w:val="00D05E49"/>
    <w:rsid w:val="00D110FE"/>
    <w:rsid w:val="00D2778C"/>
    <w:rsid w:val="00D27B49"/>
    <w:rsid w:val="00D43B33"/>
    <w:rsid w:val="00D44918"/>
    <w:rsid w:val="00D47BA6"/>
    <w:rsid w:val="00D47E4C"/>
    <w:rsid w:val="00D55031"/>
    <w:rsid w:val="00D57D6A"/>
    <w:rsid w:val="00D719E7"/>
    <w:rsid w:val="00D84076"/>
    <w:rsid w:val="00D84620"/>
    <w:rsid w:val="00D91955"/>
    <w:rsid w:val="00DA3FAB"/>
    <w:rsid w:val="00DA730B"/>
    <w:rsid w:val="00DB1736"/>
    <w:rsid w:val="00DC34D8"/>
    <w:rsid w:val="00DC5C42"/>
    <w:rsid w:val="00DC759B"/>
    <w:rsid w:val="00DF3FDA"/>
    <w:rsid w:val="00E02B82"/>
    <w:rsid w:val="00E05AC7"/>
    <w:rsid w:val="00E30178"/>
    <w:rsid w:val="00E3087A"/>
    <w:rsid w:val="00E32B2E"/>
    <w:rsid w:val="00E34421"/>
    <w:rsid w:val="00E37812"/>
    <w:rsid w:val="00E41E2D"/>
    <w:rsid w:val="00E43254"/>
    <w:rsid w:val="00E66509"/>
    <w:rsid w:val="00E72E4A"/>
    <w:rsid w:val="00E77B28"/>
    <w:rsid w:val="00E90805"/>
    <w:rsid w:val="00E9315C"/>
    <w:rsid w:val="00E94DCE"/>
    <w:rsid w:val="00E96761"/>
    <w:rsid w:val="00EA1C54"/>
    <w:rsid w:val="00EA4506"/>
    <w:rsid w:val="00EC00E8"/>
    <w:rsid w:val="00EC066A"/>
    <w:rsid w:val="00EC0CE7"/>
    <w:rsid w:val="00ED3DEE"/>
    <w:rsid w:val="00EE36F9"/>
    <w:rsid w:val="00EE5EAC"/>
    <w:rsid w:val="00EE776F"/>
    <w:rsid w:val="00F02392"/>
    <w:rsid w:val="00F05AC4"/>
    <w:rsid w:val="00F06326"/>
    <w:rsid w:val="00F1530D"/>
    <w:rsid w:val="00F21B6C"/>
    <w:rsid w:val="00F2428C"/>
    <w:rsid w:val="00F2570A"/>
    <w:rsid w:val="00F26549"/>
    <w:rsid w:val="00F31025"/>
    <w:rsid w:val="00F331B6"/>
    <w:rsid w:val="00F35B63"/>
    <w:rsid w:val="00F43B94"/>
    <w:rsid w:val="00F538F9"/>
    <w:rsid w:val="00F56804"/>
    <w:rsid w:val="00F77725"/>
    <w:rsid w:val="00F817F3"/>
    <w:rsid w:val="00F82CB5"/>
    <w:rsid w:val="00F84356"/>
    <w:rsid w:val="00F84489"/>
    <w:rsid w:val="00F84D42"/>
    <w:rsid w:val="00FA2F67"/>
    <w:rsid w:val="00FA336B"/>
    <w:rsid w:val="00FA3C1B"/>
    <w:rsid w:val="00FA56CE"/>
    <w:rsid w:val="00FA79F3"/>
    <w:rsid w:val="00FB0C66"/>
    <w:rsid w:val="00FC2C7B"/>
    <w:rsid w:val="00FC2D8D"/>
    <w:rsid w:val="00FC541E"/>
    <w:rsid w:val="00FD6AC6"/>
    <w:rsid w:val="00FE7376"/>
    <w:rsid w:val="00FF299B"/>
    <w:rsid w:val="00FF3049"/>
    <w:rsid w:val="00FF5497"/>
    <w:rsid w:val="00FF60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08356"/>
  <w15:chartTrackingRefBased/>
  <w15:docId w15:val="{E1B62A12-6D50-4262-84AC-4B13C485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1778"/>
    <w:pPr>
      <w:keepNext/>
      <w:keepLines/>
      <w:spacing w:before="240" w:after="0" w:line="480" w:lineRule="auto"/>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691778"/>
    <w:pPr>
      <w:keepNext/>
      <w:keepLines/>
      <w:spacing w:before="40" w:after="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unhideWhenUsed/>
    <w:qFormat/>
    <w:rsid w:val="00691778"/>
    <w:pPr>
      <w:keepNext/>
      <w:keepLines/>
      <w:spacing w:before="40" w:after="0"/>
      <w:outlineLvl w:val="2"/>
    </w:pPr>
    <w:rPr>
      <w:rFonts w:asciiTheme="majorHAnsi" w:eastAsiaTheme="majorEastAsia" w:hAnsiTheme="majorHAnsi" w:cstheme="majorBidi"/>
      <w:sz w:val="28"/>
      <w:szCs w:val="24"/>
    </w:rPr>
  </w:style>
  <w:style w:type="paragraph" w:styleId="Heading4">
    <w:name w:val="heading 4"/>
    <w:basedOn w:val="Normal"/>
    <w:next w:val="Normal"/>
    <w:link w:val="Heading4Char"/>
    <w:uiPriority w:val="9"/>
    <w:unhideWhenUsed/>
    <w:qFormat/>
    <w:rsid w:val="00FC2D8D"/>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FC2D8D"/>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7D0B"/>
    <w:pPr>
      <w:ind w:left="720"/>
      <w:contextualSpacing/>
    </w:pPr>
  </w:style>
  <w:style w:type="character" w:customStyle="1" w:styleId="Heading1Char">
    <w:name w:val="Heading 1 Char"/>
    <w:basedOn w:val="DefaultParagraphFont"/>
    <w:link w:val="Heading1"/>
    <w:uiPriority w:val="9"/>
    <w:rsid w:val="00691778"/>
    <w:rPr>
      <w:rFonts w:asciiTheme="majorHAnsi" w:eastAsiaTheme="majorEastAsia" w:hAnsiTheme="majorHAnsi" w:cstheme="majorBidi"/>
      <w:b/>
      <w:sz w:val="40"/>
      <w:szCs w:val="32"/>
    </w:rPr>
  </w:style>
  <w:style w:type="paragraph" w:styleId="TOCHeading">
    <w:name w:val="TOC Heading"/>
    <w:basedOn w:val="Heading1"/>
    <w:next w:val="Normal"/>
    <w:uiPriority w:val="39"/>
    <w:unhideWhenUsed/>
    <w:qFormat/>
    <w:rsid w:val="008A01F0"/>
    <w:pPr>
      <w:outlineLvl w:val="9"/>
    </w:pPr>
  </w:style>
  <w:style w:type="paragraph" w:styleId="TOC1">
    <w:name w:val="toc 1"/>
    <w:basedOn w:val="Normal"/>
    <w:next w:val="Normal"/>
    <w:autoRedefine/>
    <w:uiPriority w:val="39"/>
    <w:unhideWhenUsed/>
    <w:rsid w:val="00A177B3"/>
    <w:pPr>
      <w:spacing w:after="100"/>
    </w:pPr>
  </w:style>
  <w:style w:type="character" w:styleId="Hyperlink">
    <w:name w:val="Hyperlink"/>
    <w:basedOn w:val="DefaultParagraphFont"/>
    <w:uiPriority w:val="99"/>
    <w:unhideWhenUsed/>
    <w:rsid w:val="00A177B3"/>
    <w:rPr>
      <w:color w:val="0563C1" w:themeColor="hyperlink"/>
      <w:u w:val="single"/>
    </w:rPr>
  </w:style>
  <w:style w:type="character" w:customStyle="1" w:styleId="Heading2Char">
    <w:name w:val="Heading 2 Char"/>
    <w:basedOn w:val="DefaultParagraphFont"/>
    <w:link w:val="Heading2"/>
    <w:uiPriority w:val="9"/>
    <w:rsid w:val="00691778"/>
    <w:rPr>
      <w:rFonts w:asciiTheme="majorHAnsi" w:eastAsiaTheme="majorEastAsia" w:hAnsiTheme="majorHAnsi" w:cstheme="majorBidi"/>
      <w:sz w:val="32"/>
      <w:szCs w:val="26"/>
    </w:rPr>
  </w:style>
  <w:style w:type="paragraph" w:styleId="TOC2">
    <w:name w:val="toc 2"/>
    <w:basedOn w:val="Normal"/>
    <w:next w:val="Normal"/>
    <w:autoRedefine/>
    <w:uiPriority w:val="39"/>
    <w:unhideWhenUsed/>
    <w:rsid w:val="00B4721E"/>
    <w:pPr>
      <w:spacing w:after="100"/>
      <w:ind w:left="220"/>
    </w:pPr>
  </w:style>
  <w:style w:type="paragraph" w:styleId="Header">
    <w:name w:val="header"/>
    <w:basedOn w:val="Normal"/>
    <w:link w:val="HeaderChar"/>
    <w:uiPriority w:val="99"/>
    <w:unhideWhenUsed/>
    <w:rsid w:val="00FD6A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AC6"/>
  </w:style>
  <w:style w:type="paragraph" w:styleId="Footer">
    <w:name w:val="footer"/>
    <w:basedOn w:val="Normal"/>
    <w:link w:val="FooterChar"/>
    <w:uiPriority w:val="99"/>
    <w:unhideWhenUsed/>
    <w:rsid w:val="00FD6A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AC6"/>
  </w:style>
  <w:style w:type="character" w:customStyle="1" w:styleId="Heading3Char">
    <w:name w:val="Heading 3 Char"/>
    <w:basedOn w:val="DefaultParagraphFont"/>
    <w:link w:val="Heading3"/>
    <w:uiPriority w:val="9"/>
    <w:rsid w:val="00691778"/>
    <w:rPr>
      <w:rFonts w:asciiTheme="majorHAnsi" w:eastAsiaTheme="majorEastAsia" w:hAnsiTheme="majorHAnsi" w:cstheme="majorBidi"/>
      <w:sz w:val="28"/>
      <w:szCs w:val="24"/>
    </w:rPr>
  </w:style>
  <w:style w:type="paragraph" w:styleId="TOC3">
    <w:name w:val="toc 3"/>
    <w:basedOn w:val="Normal"/>
    <w:next w:val="Normal"/>
    <w:autoRedefine/>
    <w:uiPriority w:val="39"/>
    <w:unhideWhenUsed/>
    <w:rsid w:val="00047903"/>
    <w:pPr>
      <w:spacing w:after="100"/>
      <w:ind w:left="440"/>
    </w:pPr>
  </w:style>
  <w:style w:type="character" w:customStyle="1" w:styleId="Heading4Char">
    <w:name w:val="Heading 4 Char"/>
    <w:basedOn w:val="DefaultParagraphFont"/>
    <w:link w:val="Heading4"/>
    <w:uiPriority w:val="9"/>
    <w:rsid w:val="00FC2D8D"/>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FC2D8D"/>
    <w:rPr>
      <w:rFonts w:asciiTheme="majorHAnsi" w:eastAsiaTheme="majorEastAsia" w:hAnsiTheme="majorHAnsi" w:cstheme="majorBidi"/>
    </w:rPr>
  </w:style>
  <w:style w:type="paragraph" w:styleId="Title">
    <w:name w:val="Title"/>
    <w:basedOn w:val="Normal"/>
    <w:next w:val="Normal"/>
    <w:link w:val="TitleChar"/>
    <w:uiPriority w:val="10"/>
    <w:qFormat/>
    <w:rsid w:val="00FC2D8D"/>
    <w:pPr>
      <w:spacing w:after="0" w:line="240" w:lineRule="auto"/>
      <w:contextualSpacing/>
      <w:jc w:val="center"/>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FC2D8D"/>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qFormat/>
    <w:rsid w:val="00FC2D8D"/>
    <w:pPr>
      <w:numPr>
        <w:ilvl w:val="1"/>
      </w:numPr>
      <w:spacing w:after="0"/>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C2D8D"/>
    <w:rPr>
      <w:rFonts w:eastAsiaTheme="minorEastAsia"/>
      <w:color w:val="5A5A5A" w:themeColor="text1" w:themeTint="A5"/>
      <w:spacing w:val="15"/>
    </w:rPr>
  </w:style>
  <w:style w:type="paragraph" w:styleId="NormalWeb">
    <w:name w:val="Normal (Web)"/>
    <w:basedOn w:val="Normal"/>
    <w:uiPriority w:val="99"/>
    <w:semiHidden/>
    <w:unhideWhenUsed/>
    <w:rsid w:val="000F26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266D"/>
    <w:rPr>
      <w:b/>
      <w:bCs/>
    </w:rPr>
  </w:style>
  <w:style w:type="paragraph" w:styleId="Caption">
    <w:name w:val="caption"/>
    <w:basedOn w:val="Normal"/>
    <w:next w:val="Normal"/>
    <w:uiPriority w:val="35"/>
    <w:unhideWhenUsed/>
    <w:qFormat/>
    <w:rsid w:val="001B1BEE"/>
    <w:pPr>
      <w:spacing w:after="200" w:line="240" w:lineRule="auto"/>
    </w:pPr>
    <w:rPr>
      <w:rFonts w:ascii="HelveticaNeueLT Std Cn" w:hAnsi="HelveticaNeueLT Std C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464200">
      <w:bodyDiv w:val="1"/>
      <w:marLeft w:val="0"/>
      <w:marRight w:val="0"/>
      <w:marTop w:val="0"/>
      <w:marBottom w:val="0"/>
      <w:divBdr>
        <w:top w:val="none" w:sz="0" w:space="0" w:color="auto"/>
        <w:left w:val="none" w:sz="0" w:space="0" w:color="auto"/>
        <w:bottom w:val="none" w:sz="0" w:space="0" w:color="auto"/>
        <w:right w:val="none" w:sz="0" w:space="0" w:color="auto"/>
      </w:divBdr>
    </w:div>
    <w:div w:id="188615436">
      <w:bodyDiv w:val="1"/>
      <w:marLeft w:val="0"/>
      <w:marRight w:val="0"/>
      <w:marTop w:val="0"/>
      <w:marBottom w:val="0"/>
      <w:divBdr>
        <w:top w:val="none" w:sz="0" w:space="0" w:color="auto"/>
        <w:left w:val="none" w:sz="0" w:space="0" w:color="auto"/>
        <w:bottom w:val="none" w:sz="0" w:space="0" w:color="auto"/>
        <w:right w:val="none" w:sz="0" w:space="0" w:color="auto"/>
      </w:divBdr>
    </w:div>
    <w:div w:id="821232748">
      <w:bodyDiv w:val="1"/>
      <w:marLeft w:val="0"/>
      <w:marRight w:val="0"/>
      <w:marTop w:val="0"/>
      <w:marBottom w:val="0"/>
      <w:divBdr>
        <w:top w:val="none" w:sz="0" w:space="0" w:color="auto"/>
        <w:left w:val="none" w:sz="0" w:space="0" w:color="auto"/>
        <w:bottom w:val="none" w:sz="0" w:space="0" w:color="auto"/>
        <w:right w:val="none" w:sz="0" w:space="0" w:color="auto"/>
      </w:divBdr>
      <w:divsChild>
        <w:div w:id="798838205">
          <w:marLeft w:val="0"/>
          <w:marRight w:val="0"/>
          <w:marTop w:val="0"/>
          <w:marBottom w:val="0"/>
          <w:divBdr>
            <w:top w:val="none" w:sz="0" w:space="0" w:color="auto"/>
            <w:left w:val="none" w:sz="0" w:space="0" w:color="auto"/>
            <w:bottom w:val="none" w:sz="0" w:space="0" w:color="auto"/>
            <w:right w:val="none" w:sz="0" w:space="0" w:color="auto"/>
          </w:divBdr>
          <w:divsChild>
            <w:div w:id="1031954270">
              <w:marLeft w:val="0"/>
              <w:marRight w:val="0"/>
              <w:marTop w:val="0"/>
              <w:marBottom w:val="0"/>
              <w:divBdr>
                <w:top w:val="none" w:sz="0" w:space="0" w:color="auto"/>
                <w:left w:val="none" w:sz="0" w:space="0" w:color="auto"/>
                <w:bottom w:val="none" w:sz="0" w:space="0" w:color="auto"/>
                <w:right w:val="none" w:sz="0" w:space="0" w:color="auto"/>
              </w:divBdr>
              <w:divsChild>
                <w:div w:id="1197546529">
                  <w:marLeft w:val="0"/>
                  <w:marRight w:val="0"/>
                  <w:marTop w:val="0"/>
                  <w:marBottom w:val="0"/>
                  <w:divBdr>
                    <w:top w:val="none" w:sz="0" w:space="0" w:color="auto"/>
                    <w:left w:val="none" w:sz="0" w:space="0" w:color="auto"/>
                    <w:bottom w:val="none" w:sz="0" w:space="0" w:color="auto"/>
                    <w:right w:val="none" w:sz="0" w:space="0" w:color="auto"/>
                  </w:divBdr>
                  <w:divsChild>
                    <w:div w:id="850989416">
                      <w:marLeft w:val="0"/>
                      <w:marRight w:val="0"/>
                      <w:marTop w:val="0"/>
                      <w:marBottom w:val="0"/>
                      <w:divBdr>
                        <w:top w:val="none" w:sz="0" w:space="0" w:color="auto"/>
                        <w:left w:val="none" w:sz="0" w:space="0" w:color="auto"/>
                        <w:bottom w:val="none" w:sz="0" w:space="0" w:color="auto"/>
                        <w:right w:val="none" w:sz="0" w:space="0" w:color="auto"/>
                      </w:divBdr>
                      <w:divsChild>
                        <w:div w:id="621694616">
                          <w:marLeft w:val="0"/>
                          <w:marRight w:val="0"/>
                          <w:marTop w:val="0"/>
                          <w:marBottom w:val="0"/>
                          <w:divBdr>
                            <w:top w:val="none" w:sz="0" w:space="0" w:color="auto"/>
                            <w:left w:val="none" w:sz="0" w:space="0" w:color="auto"/>
                            <w:bottom w:val="none" w:sz="0" w:space="0" w:color="auto"/>
                            <w:right w:val="none" w:sz="0" w:space="0" w:color="auto"/>
                          </w:divBdr>
                          <w:divsChild>
                            <w:div w:id="705299588">
                              <w:marLeft w:val="0"/>
                              <w:marRight w:val="0"/>
                              <w:marTop w:val="0"/>
                              <w:marBottom w:val="0"/>
                              <w:divBdr>
                                <w:top w:val="none" w:sz="0" w:space="0" w:color="auto"/>
                                <w:left w:val="none" w:sz="0" w:space="0" w:color="auto"/>
                                <w:bottom w:val="none" w:sz="0" w:space="0" w:color="auto"/>
                                <w:right w:val="none" w:sz="0" w:space="0" w:color="auto"/>
                              </w:divBdr>
                              <w:divsChild>
                                <w:div w:id="328143611">
                                  <w:marLeft w:val="0"/>
                                  <w:marRight w:val="0"/>
                                  <w:marTop w:val="0"/>
                                  <w:marBottom w:val="0"/>
                                  <w:divBdr>
                                    <w:top w:val="none" w:sz="0" w:space="0" w:color="auto"/>
                                    <w:left w:val="none" w:sz="0" w:space="0" w:color="auto"/>
                                    <w:bottom w:val="none" w:sz="0" w:space="0" w:color="auto"/>
                                    <w:right w:val="none" w:sz="0" w:space="0" w:color="auto"/>
                                  </w:divBdr>
                                  <w:divsChild>
                                    <w:div w:id="1355036383">
                                      <w:marLeft w:val="0"/>
                                      <w:marRight w:val="0"/>
                                      <w:marTop w:val="0"/>
                                      <w:marBottom w:val="0"/>
                                      <w:divBdr>
                                        <w:top w:val="none" w:sz="0" w:space="0" w:color="auto"/>
                                        <w:left w:val="none" w:sz="0" w:space="0" w:color="auto"/>
                                        <w:bottom w:val="none" w:sz="0" w:space="0" w:color="auto"/>
                                        <w:right w:val="none" w:sz="0" w:space="0" w:color="auto"/>
                                      </w:divBdr>
                                      <w:divsChild>
                                        <w:div w:id="73481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00475">
                              <w:marLeft w:val="0"/>
                              <w:marRight w:val="0"/>
                              <w:marTop w:val="0"/>
                              <w:marBottom w:val="0"/>
                              <w:divBdr>
                                <w:top w:val="none" w:sz="0" w:space="0" w:color="auto"/>
                                <w:left w:val="none" w:sz="0" w:space="0" w:color="auto"/>
                                <w:bottom w:val="none" w:sz="0" w:space="0" w:color="auto"/>
                                <w:right w:val="none" w:sz="0" w:space="0" w:color="auto"/>
                              </w:divBdr>
                              <w:divsChild>
                                <w:div w:id="1722435250">
                                  <w:marLeft w:val="0"/>
                                  <w:marRight w:val="0"/>
                                  <w:marTop w:val="0"/>
                                  <w:marBottom w:val="0"/>
                                  <w:divBdr>
                                    <w:top w:val="none" w:sz="0" w:space="0" w:color="auto"/>
                                    <w:left w:val="none" w:sz="0" w:space="0" w:color="auto"/>
                                    <w:bottom w:val="none" w:sz="0" w:space="0" w:color="auto"/>
                                    <w:right w:val="none" w:sz="0" w:space="0" w:color="auto"/>
                                  </w:divBdr>
                                  <w:divsChild>
                                    <w:div w:id="458959516">
                                      <w:marLeft w:val="0"/>
                                      <w:marRight w:val="0"/>
                                      <w:marTop w:val="0"/>
                                      <w:marBottom w:val="0"/>
                                      <w:divBdr>
                                        <w:top w:val="none" w:sz="0" w:space="0" w:color="auto"/>
                                        <w:left w:val="none" w:sz="0" w:space="0" w:color="auto"/>
                                        <w:bottom w:val="none" w:sz="0" w:space="0" w:color="auto"/>
                                        <w:right w:val="none" w:sz="0" w:space="0" w:color="auto"/>
                                      </w:divBdr>
                                      <w:divsChild>
                                        <w:div w:id="1064375882">
                                          <w:marLeft w:val="0"/>
                                          <w:marRight w:val="0"/>
                                          <w:marTop w:val="0"/>
                                          <w:marBottom w:val="0"/>
                                          <w:divBdr>
                                            <w:top w:val="none" w:sz="0" w:space="0" w:color="auto"/>
                                            <w:left w:val="none" w:sz="0" w:space="0" w:color="auto"/>
                                            <w:bottom w:val="none" w:sz="0" w:space="0" w:color="auto"/>
                                            <w:right w:val="none" w:sz="0" w:space="0" w:color="auto"/>
                                          </w:divBdr>
                                        </w:div>
                                      </w:divsChild>
                                    </w:div>
                                    <w:div w:id="1878659369">
                                      <w:marLeft w:val="0"/>
                                      <w:marRight w:val="0"/>
                                      <w:marTop w:val="0"/>
                                      <w:marBottom w:val="0"/>
                                      <w:divBdr>
                                        <w:top w:val="none" w:sz="0" w:space="0" w:color="auto"/>
                                        <w:left w:val="none" w:sz="0" w:space="0" w:color="auto"/>
                                        <w:bottom w:val="none" w:sz="0" w:space="0" w:color="auto"/>
                                        <w:right w:val="none" w:sz="0" w:space="0" w:color="auto"/>
                                      </w:divBdr>
                                      <w:divsChild>
                                        <w:div w:id="10863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4509603">
          <w:marLeft w:val="0"/>
          <w:marRight w:val="0"/>
          <w:marTop w:val="0"/>
          <w:marBottom w:val="0"/>
          <w:divBdr>
            <w:top w:val="none" w:sz="0" w:space="0" w:color="auto"/>
            <w:left w:val="none" w:sz="0" w:space="0" w:color="auto"/>
            <w:bottom w:val="none" w:sz="0" w:space="0" w:color="auto"/>
            <w:right w:val="none" w:sz="0" w:space="0" w:color="auto"/>
          </w:divBdr>
          <w:divsChild>
            <w:div w:id="260375317">
              <w:marLeft w:val="0"/>
              <w:marRight w:val="0"/>
              <w:marTop w:val="0"/>
              <w:marBottom w:val="0"/>
              <w:divBdr>
                <w:top w:val="none" w:sz="0" w:space="0" w:color="auto"/>
                <w:left w:val="none" w:sz="0" w:space="0" w:color="auto"/>
                <w:bottom w:val="none" w:sz="0" w:space="0" w:color="auto"/>
                <w:right w:val="none" w:sz="0" w:space="0" w:color="auto"/>
              </w:divBdr>
              <w:divsChild>
                <w:div w:id="1172447998">
                  <w:marLeft w:val="0"/>
                  <w:marRight w:val="0"/>
                  <w:marTop w:val="0"/>
                  <w:marBottom w:val="0"/>
                  <w:divBdr>
                    <w:top w:val="none" w:sz="0" w:space="0" w:color="auto"/>
                    <w:left w:val="none" w:sz="0" w:space="0" w:color="auto"/>
                    <w:bottom w:val="none" w:sz="0" w:space="0" w:color="auto"/>
                    <w:right w:val="none" w:sz="0" w:space="0" w:color="auto"/>
                  </w:divBdr>
                  <w:divsChild>
                    <w:div w:id="201016490">
                      <w:marLeft w:val="0"/>
                      <w:marRight w:val="0"/>
                      <w:marTop w:val="0"/>
                      <w:marBottom w:val="0"/>
                      <w:divBdr>
                        <w:top w:val="none" w:sz="0" w:space="0" w:color="auto"/>
                        <w:left w:val="none" w:sz="0" w:space="0" w:color="auto"/>
                        <w:bottom w:val="none" w:sz="0" w:space="0" w:color="auto"/>
                        <w:right w:val="none" w:sz="0" w:space="0" w:color="auto"/>
                      </w:divBdr>
                      <w:divsChild>
                        <w:div w:id="1258951391">
                          <w:marLeft w:val="0"/>
                          <w:marRight w:val="0"/>
                          <w:marTop w:val="0"/>
                          <w:marBottom w:val="0"/>
                          <w:divBdr>
                            <w:top w:val="none" w:sz="0" w:space="0" w:color="auto"/>
                            <w:left w:val="none" w:sz="0" w:space="0" w:color="auto"/>
                            <w:bottom w:val="none" w:sz="0" w:space="0" w:color="auto"/>
                            <w:right w:val="none" w:sz="0" w:space="0" w:color="auto"/>
                          </w:divBdr>
                          <w:divsChild>
                            <w:div w:id="1660497351">
                              <w:marLeft w:val="0"/>
                              <w:marRight w:val="0"/>
                              <w:marTop w:val="0"/>
                              <w:marBottom w:val="0"/>
                              <w:divBdr>
                                <w:top w:val="none" w:sz="0" w:space="0" w:color="auto"/>
                                <w:left w:val="none" w:sz="0" w:space="0" w:color="auto"/>
                                <w:bottom w:val="none" w:sz="0" w:space="0" w:color="auto"/>
                                <w:right w:val="none" w:sz="0" w:space="0" w:color="auto"/>
                              </w:divBdr>
                              <w:divsChild>
                                <w:div w:id="716778265">
                                  <w:marLeft w:val="0"/>
                                  <w:marRight w:val="0"/>
                                  <w:marTop w:val="0"/>
                                  <w:marBottom w:val="0"/>
                                  <w:divBdr>
                                    <w:top w:val="none" w:sz="0" w:space="0" w:color="auto"/>
                                    <w:left w:val="none" w:sz="0" w:space="0" w:color="auto"/>
                                    <w:bottom w:val="none" w:sz="0" w:space="0" w:color="auto"/>
                                    <w:right w:val="none" w:sz="0" w:space="0" w:color="auto"/>
                                  </w:divBdr>
                                  <w:divsChild>
                                    <w:div w:id="1966739672">
                                      <w:marLeft w:val="0"/>
                                      <w:marRight w:val="0"/>
                                      <w:marTop w:val="0"/>
                                      <w:marBottom w:val="0"/>
                                      <w:divBdr>
                                        <w:top w:val="none" w:sz="0" w:space="0" w:color="auto"/>
                                        <w:left w:val="none" w:sz="0" w:space="0" w:color="auto"/>
                                        <w:bottom w:val="none" w:sz="0" w:space="0" w:color="auto"/>
                                        <w:right w:val="none" w:sz="0" w:space="0" w:color="auto"/>
                                      </w:divBdr>
                                      <w:divsChild>
                                        <w:div w:id="160880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590619">
          <w:marLeft w:val="0"/>
          <w:marRight w:val="0"/>
          <w:marTop w:val="0"/>
          <w:marBottom w:val="0"/>
          <w:divBdr>
            <w:top w:val="none" w:sz="0" w:space="0" w:color="auto"/>
            <w:left w:val="none" w:sz="0" w:space="0" w:color="auto"/>
            <w:bottom w:val="none" w:sz="0" w:space="0" w:color="auto"/>
            <w:right w:val="none" w:sz="0" w:space="0" w:color="auto"/>
          </w:divBdr>
          <w:divsChild>
            <w:div w:id="98533063">
              <w:marLeft w:val="0"/>
              <w:marRight w:val="0"/>
              <w:marTop w:val="0"/>
              <w:marBottom w:val="0"/>
              <w:divBdr>
                <w:top w:val="none" w:sz="0" w:space="0" w:color="auto"/>
                <w:left w:val="none" w:sz="0" w:space="0" w:color="auto"/>
                <w:bottom w:val="none" w:sz="0" w:space="0" w:color="auto"/>
                <w:right w:val="none" w:sz="0" w:space="0" w:color="auto"/>
              </w:divBdr>
              <w:divsChild>
                <w:div w:id="510491780">
                  <w:marLeft w:val="0"/>
                  <w:marRight w:val="0"/>
                  <w:marTop w:val="0"/>
                  <w:marBottom w:val="0"/>
                  <w:divBdr>
                    <w:top w:val="none" w:sz="0" w:space="0" w:color="auto"/>
                    <w:left w:val="none" w:sz="0" w:space="0" w:color="auto"/>
                    <w:bottom w:val="none" w:sz="0" w:space="0" w:color="auto"/>
                    <w:right w:val="none" w:sz="0" w:space="0" w:color="auto"/>
                  </w:divBdr>
                  <w:divsChild>
                    <w:div w:id="2001107787">
                      <w:marLeft w:val="0"/>
                      <w:marRight w:val="0"/>
                      <w:marTop w:val="0"/>
                      <w:marBottom w:val="0"/>
                      <w:divBdr>
                        <w:top w:val="none" w:sz="0" w:space="0" w:color="auto"/>
                        <w:left w:val="none" w:sz="0" w:space="0" w:color="auto"/>
                        <w:bottom w:val="none" w:sz="0" w:space="0" w:color="auto"/>
                        <w:right w:val="none" w:sz="0" w:space="0" w:color="auto"/>
                      </w:divBdr>
                      <w:divsChild>
                        <w:div w:id="248973793">
                          <w:marLeft w:val="0"/>
                          <w:marRight w:val="0"/>
                          <w:marTop w:val="0"/>
                          <w:marBottom w:val="0"/>
                          <w:divBdr>
                            <w:top w:val="none" w:sz="0" w:space="0" w:color="auto"/>
                            <w:left w:val="none" w:sz="0" w:space="0" w:color="auto"/>
                            <w:bottom w:val="none" w:sz="0" w:space="0" w:color="auto"/>
                            <w:right w:val="none" w:sz="0" w:space="0" w:color="auto"/>
                          </w:divBdr>
                          <w:divsChild>
                            <w:div w:id="79184274">
                              <w:marLeft w:val="0"/>
                              <w:marRight w:val="0"/>
                              <w:marTop w:val="0"/>
                              <w:marBottom w:val="0"/>
                              <w:divBdr>
                                <w:top w:val="none" w:sz="0" w:space="0" w:color="auto"/>
                                <w:left w:val="none" w:sz="0" w:space="0" w:color="auto"/>
                                <w:bottom w:val="none" w:sz="0" w:space="0" w:color="auto"/>
                                <w:right w:val="none" w:sz="0" w:space="0" w:color="auto"/>
                              </w:divBdr>
                              <w:divsChild>
                                <w:div w:id="1827819679">
                                  <w:marLeft w:val="0"/>
                                  <w:marRight w:val="0"/>
                                  <w:marTop w:val="0"/>
                                  <w:marBottom w:val="0"/>
                                  <w:divBdr>
                                    <w:top w:val="none" w:sz="0" w:space="0" w:color="auto"/>
                                    <w:left w:val="none" w:sz="0" w:space="0" w:color="auto"/>
                                    <w:bottom w:val="none" w:sz="0" w:space="0" w:color="auto"/>
                                    <w:right w:val="none" w:sz="0" w:space="0" w:color="auto"/>
                                  </w:divBdr>
                                  <w:divsChild>
                                    <w:div w:id="178874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851367">
                      <w:marLeft w:val="0"/>
                      <w:marRight w:val="0"/>
                      <w:marTop w:val="0"/>
                      <w:marBottom w:val="0"/>
                      <w:divBdr>
                        <w:top w:val="none" w:sz="0" w:space="0" w:color="auto"/>
                        <w:left w:val="none" w:sz="0" w:space="0" w:color="auto"/>
                        <w:bottom w:val="none" w:sz="0" w:space="0" w:color="auto"/>
                        <w:right w:val="none" w:sz="0" w:space="0" w:color="auto"/>
                      </w:divBdr>
                      <w:divsChild>
                        <w:div w:id="1190753673">
                          <w:marLeft w:val="0"/>
                          <w:marRight w:val="0"/>
                          <w:marTop w:val="0"/>
                          <w:marBottom w:val="0"/>
                          <w:divBdr>
                            <w:top w:val="none" w:sz="0" w:space="0" w:color="auto"/>
                            <w:left w:val="none" w:sz="0" w:space="0" w:color="auto"/>
                            <w:bottom w:val="none" w:sz="0" w:space="0" w:color="auto"/>
                            <w:right w:val="none" w:sz="0" w:space="0" w:color="auto"/>
                          </w:divBdr>
                          <w:divsChild>
                            <w:div w:id="1794059345">
                              <w:marLeft w:val="0"/>
                              <w:marRight w:val="0"/>
                              <w:marTop w:val="0"/>
                              <w:marBottom w:val="0"/>
                              <w:divBdr>
                                <w:top w:val="none" w:sz="0" w:space="0" w:color="auto"/>
                                <w:left w:val="none" w:sz="0" w:space="0" w:color="auto"/>
                                <w:bottom w:val="none" w:sz="0" w:space="0" w:color="auto"/>
                                <w:right w:val="none" w:sz="0" w:space="0" w:color="auto"/>
                              </w:divBdr>
                              <w:divsChild>
                                <w:div w:id="1955398479">
                                  <w:marLeft w:val="0"/>
                                  <w:marRight w:val="0"/>
                                  <w:marTop w:val="0"/>
                                  <w:marBottom w:val="0"/>
                                  <w:divBdr>
                                    <w:top w:val="none" w:sz="0" w:space="0" w:color="auto"/>
                                    <w:left w:val="none" w:sz="0" w:space="0" w:color="auto"/>
                                    <w:bottom w:val="none" w:sz="0" w:space="0" w:color="auto"/>
                                    <w:right w:val="none" w:sz="0" w:space="0" w:color="auto"/>
                                  </w:divBdr>
                                  <w:divsChild>
                                    <w:div w:id="388580987">
                                      <w:marLeft w:val="0"/>
                                      <w:marRight w:val="0"/>
                                      <w:marTop w:val="0"/>
                                      <w:marBottom w:val="0"/>
                                      <w:divBdr>
                                        <w:top w:val="none" w:sz="0" w:space="0" w:color="auto"/>
                                        <w:left w:val="none" w:sz="0" w:space="0" w:color="auto"/>
                                        <w:bottom w:val="none" w:sz="0" w:space="0" w:color="auto"/>
                                        <w:right w:val="none" w:sz="0" w:space="0" w:color="auto"/>
                                      </w:divBdr>
                                      <w:divsChild>
                                        <w:div w:id="19946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258066">
      <w:bodyDiv w:val="1"/>
      <w:marLeft w:val="0"/>
      <w:marRight w:val="0"/>
      <w:marTop w:val="0"/>
      <w:marBottom w:val="0"/>
      <w:divBdr>
        <w:top w:val="none" w:sz="0" w:space="0" w:color="auto"/>
        <w:left w:val="none" w:sz="0" w:space="0" w:color="auto"/>
        <w:bottom w:val="none" w:sz="0" w:space="0" w:color="auto"/>
        <w:right w:val="none" w:sz="0" w:space="0" w:color="auto"/>
      </w:divBdr>
    </w:div>
    <w:div w:id="1382054389">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604799971">
      <w:bodyDiv w:val="1"/>
      <w:marLeft w:val="0"/>
      <w:marRight w:val="0"/>
      <w:marTop w:val="0"/>
      <w:marBottom w:val="0"/>
      <w:divBdr>
        <w:top w:val="none" w:sz="0" w:space="0" w:color="auto"/>
        <w:left w:val="none" w:sz="0" w:space="0" w:color="auto"/>
        <w:bottom w:val="none" w:sz="0" w:space="0" w:color="auto"/>
        <w:right w:val="none" w:sz="0" w:space="0" w:color="auto"/>
      </w:divBdr>
      <w:divsChild>
        <w:div w:id="2145467201">
          <w:marLeft w:val="0"/>
          <w:marRight w:val="0"/>
          <w:marTop w:val="0"/>
          <w:marBottom w:val="0"/>
          <w:divBdr>
            <w:top w:val="none" w:sz="0" w:space="0" w:color="auto"/>
            <w:left w:val="none" w:sz="0" w:space="0" w:color="auto"/>
            <w:bottom w:val="none" w:sz="0" w:space="0" w:color="auto"/>
            <w:right w:val="none" w:sz="0" w:space="0" w:color="auto"/>
          </w:divBdr>
          <w:divsChild>
            <w:div w:id="1647927993">
              <w:marLeft w:val="0"/>
              <w:marRight w:val="0"/>
              <w:marTop w:val="0"/>
              <w:marBottom w:val="0"/>
              <w:divBdr>
                <w:top w:val="none" w:sz="0" w:space="0" w:color="auto"/>
                <w:left w:val="none" w:sz="0" w:space="0" w:color="auto"/>
                <w:bottom w:val="none" w:sz="0" w:space="0" w:color="auto"/>
                <w:right w:val="none" w:sz="0" w:space="0" w:color="auto"/>
              </w:divBdr>
              <w:divsChild>
                <w:div w:id="216474302">
                  <w:marLeft w:val="0"/>
                  <w:marRight w:val="0"/>
                  <w:marTop w:val="0"/>
                  <w:marBottom w:val="0"/>
                  <w:divBdr>
                    <w:top w:val="none" w:sz="0" w:space="0" w:color="auto"/>
                    <w:left w:val="none" w:sz="0" w:space="0" w:color="auto"/>
                    <w:bottom w:val="none" w:sz="0" w:space="0" w:color="auto"/>
                    <w:right w:val="none" w:sz="0" w:space="0" w:color="auto"/>
                  </w:divBdr>
                  <w:divsChild>
                    <w:div w:id="103457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700792">
          <w:marLeft w:val="0"/>
          <w:marRight w:val="0"/>
          <w:marTop w:val="0"/>
          <w:marBottom w:val="0"/>
          <w:divBdr>
            <w:top w:val="none" w:sz="0" w:space="0" w:color="auto"/>
            <w:left w:val="none" w:sz="0" w:space="0" w:color="auto"/>
            <w:bottom w:val="none" w:sz="0" w:space="0" w:color="auto"/>
            <w:right w:val="none" w:sz="0" w:space="0" w:color="auto"/>
          </w:divBdr>
          <w:divsChild>
            <w:div w:id="606501683">
              <w:marLeft w:val="0"/>
              <w:marRight w:val="0"/>
              <w:marTop w:val="0"/>
              <w:marBottom w:val="0"/>
              <w:divBdr>
                <w:top w:val="none" w:sz="0" w:space="0" w:color="auto"/>
                <w:left w:val="none" w:sz="0" w:space="0" w:color="auto"/>
                <w:bottom w:val="none" w:sz="0" w:space="0" w:color="auto"/>
                <w:right w:val="none" w:sz="0" w:space="0" w:color="auto"/>
              </w:divBdr>
              <w:divsChild>
                <w:div w:id="320349000">
                  <w:marLeft w:val="0"/>
                  <w:marRight w:val="0"/>
                  <w:marTop w:val="0"/>
                  <w:marBottom w:val="0"/>
                  <w:divBdr>
                    <w:top w:val="none" w:sz="0" w:space="0" w:color="auto"/>
                    <w:left w:val="none" w:sz="0" w:space="0" w:color="auto"/>
                    <w:bottom w:val="none" w:sz="0" w:space="0" w:color="auto"/>
                    <w:right w:val="none" w:sz="0" w:space="0" w:color="auto"/>
                  </w:divBdr>
                  <w:divsChild>
                    <w:div w:id="121689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126719">
      <w:bodyDiv w:val="1"/>
      <w:marLeft w:val="0"/>
      <w:marRight w:val="0"/>
      <w:marTop w:val="0"/>
      <w:marBottom w:val="0"/>
      <w:divBdr>
        <w:top w:val="none" w:sz="0" w:space="0" w:color="auto"/>
        <w:left w:val="none" w:sz="0" w:space="0" w:color="auto"/>
        <w:bottom w:val="none" w:sz="0" w:space="0" w:color="auto"/>
        <w:right w:val="none" w:sz="0" w:space="0" w:color="auto"/>
      </w:divBdr>
    </w:div>
    <w:div w:id="1929725915">
      <w:bodyDiv w:val="1"/>
      <w:marLeft w:val="0"/>
      <w:marRight w:val="0"/>
      <w:marTop w:val="0"/>
      <w:marBottom w:val="0"/>
      <w:divBdr>
        <w:top w:val="none" w:sz="0" w:space="0" w:color="auto"/>
        <w:left w:val="none" w:sz="0" w:space="0" w:color="auto"/>
        <w:bottom w:val="none" w:sz="0" w:space="0" w:color="auto"/>
        <w:right w:val="none" w:sz="0" w:space="0" w:color="auto"/>
      </w:divBdr>
    </w:div>
    <w:div w:id="1958750328">
      <w:bodyDiv w:val="1"/>
      <w:marLeft w:val="0"/>
      <w:marRight w:val="0"/>
      <w:marTop w:val="0"/>
      <w:marBottom w:val="0"/>
      <w:divBdr>
        <w:top w:val="none" w:sz="0" w:space="0" w:color="auto"/>
        <w:left w:val="none" w:sz="0" w:space="0" w:color="auto"/>
        <w:bottom w:val="none" w:sz="0" w:space="0" w:color="auto"/>
        <w:right w:val="none" w:sz="0" w:space="0" w:color="auto"/>
      </w:divBdr>
    </w:div>
    <w:div w:id="2008824695">
      <w:bodyDiv w:val="1"/>
      <w:marLeft w:val="0"/>
      <w:marRight w:val="0"/>
      <w:marTop w:val="0"/>
      <w:marBottom w:val="0"/>
      <w:divBdr>
        <w:top w:val="none" w:sz="0" w:space="0" w:color="auto"/>
        <w:left w:val="none" w:sz="0" w:space="0" w:color="auto"/>
        <w:bottom w:val="none" w:sz="0" w:space="0" w:color="auto"/>
        <w:right w:val="none" w:sz="0" w:space="0" w:color="auto"/>
      </w:divBdr>
    </w:div>
    <w:div w:id="208899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image" Target="media/image129.png"/><Relationship Id="rId154" Type="http://schemas.openxmlformats.org/officeDocument/2006/relationships/image" Target="media/image145.jpeg"/><Relationship Id="rId159" Type="http://schemas.openxmlformats.org/officeDocument/2006/relationships/image" Target="media/image150.png"/><Relationship Id="rId175" Type="http://schemas.openxmlformats.org/officeDocument/2006/relationships/image" Target="media/image166.png"/><Relationship Id="rId170" Type="http://schemas.openxmlformats.org/officeDocument/2006/relationships/image" Target="media/image161.jpeg"/><Relationship Id="rId191" Type="http://schemas.openxmlformats.org/officeDocument/2006/relationships/header" Target="header2.xml"/><Relationship Id="rId196"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jpeg"/><Relationship Id="rId5" Type="http://schemas.openxmlformats.org/officeDocument/2006/relationships/styles" Target="style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jpeg"/><Relationship Id="rId165" Type="http://schemas.openxmlformats.org/officeDocument/2006/relationships/image" Target="media/image156.png"/><Relationship Id="rId181" Type="http://schemas.openxmlformats.org/officeDocument/2006/relationships/image" Target="media/image172.png"/><Relationship Id="rId186" Type="http://schemas.openxmlformats.org/officeDocument/2006/relationships/image" Target="media/image177.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jpeg"/><Relationship Id="rId155" Type="http://schemas.openxmlformats.org/officeDocument/2006/relationships/image" Target="media/image146.jpeg"/><Relationship Id="rId171" Type="http://schemas.openxmlformats.org/officeDocument/2006/relationships/image" Target="media/image162.jpeg"/><Relationship Id="rId176" Type="http://schemas.openxmlformats.org/officeDocument/2006/relationships/image" Target="media/image167.png"/><Relationship Id="rId192" Type="http://schemas.openxmlformats.org/officeDocument/2006/relationships/footer" Target="footer1.xml"/><Relationship Id="rId197"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jpeg"/><Relationship Id="rId166" Type="http://schemas.openxmlformats.org/officeDocument/2006/relationships/image" Target="media/image157.png"/><Relationship Id="rId182" Type="http://schemas.openxmlformats.org/officeDocument/2006/relationships/image" Target="media/image173.png"/><Relationship Id="rId187" Type="http://schemas.openxmlformats.org/officeDocument/2006/relationships/image" Target="media/image178.jpe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jpeg"/><Relationship Id="rId156" Type="http://schemas.openxmlformats.org/officeDocument/2006/relationships/image" Target="media/image147.jpeg"/><Relationship Id="rId177" Type="http://schemas.openxmlformats.org/officeDocument/2006/relationships/image" Target="media/image168.png"/><Relationship Id="rId172" Type="http://schemas.openxmlformats.org/officeDocument/2006/relationships/image" Target="media/image163.png"/><Relationship Id="rId193"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jpeg"/><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jpeg"/><Relationship Id="rId183" Type="http://schemas.openxmlformats.org/officeDocument/2006/relationships/image" Target="media/image174.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jpe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jpeg"/><Relationship Id="rId173" Type="http://schemas.openxmlformats.org/officeDocument/2006/relationships/image" Target="media/image164.png"/><Relationship Id="rId194" Type="http://schemas.openxmlformats.org/officeDocument/2006/relationships/header" Target="header3.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jpe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jpeg"/><Relationship Id="rId184" Type="http://schemas.openxmlformats.org/officeDocument/2006/relationships/image" Target="media/image175.png"/><Relationship Id="rId189" Type="http://schemas.openxmlformats.org/officeDocument/2006/relationships/image" Target="media/image180.jpe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jpe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jpe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footer" Target="footer3.xml"/><Relationship Id="rId190" Type="http://schemas.openxmlformats.org/officeDocument/2006/relationships/header" Target="header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jpeg"/><Relationship Id="rId164" Type="http://schemas.openxmlformats.org/officeDocument/2006/relationships/image" Target="media/image155.jpeg"/><Relationship Id="rId169" Type="http://schemas.openxmlformats.org/officeDocument/2006/relationships/image" Target="media/image160.jpeg"/><Relationship Id="rId185" Type="http://schemas.openxmlformats.org/officeDocument/2006/relationships/image" Target="media/image176.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71.png"/><Relationship Id="rId26"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409ECD82ADC54E8CBF5684A7D8D2B6" ma:contentTypeVersion="17" ma:contentTypeDescription="Create a new document." ma:contentTypeScope="" ma:versionID="e911654dc46697b21de9501f848af2ed">
  <xsd:schema xmlns:xsd="http://www.w3.org/2001/XMLSchema" xmlns:xs="http://www.w3.org/2001/XMLSchema" xmlns:p="http://schemas.microsoft.com/office/2006/metadata/properties" xmlns:ns2="84f88c47-60d9-4085-9293-81bf575d15ab" xmlns:ns3="7d0d7bc9-1853-448b-a1aa-4a72bee359f5" targetNamespace="http://schemas.microsoft.com/office/2006/metadata/properties" ma:root="true" ma:fieldsID="5e97498457dca97ccff51ed2b5459c15" ns2:_="" ns3:_="">
    <xsd:import namespace="84f88c47-60d9-4085-9293-81bf575d15ab"/>
    <xsd:import namespace="7d0d7bc9-1853-448b-a1aa-4a72bee359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Approved" minOccurs="0"/>
                <xsd:element ref="ns2:MediaServiceLocation" minOccurs="0"/>
                <xsd:element ref="ns2:_Flow_SignoffStatu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88c47-60d9-4085-9293-81bf575d15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Approved" ma:index="17" nillable="true" ma:displayName="Approved" ma:default="No" ma:internalName="Approved">
      <xsd:simpleType>
        <xsd:restriction base="dms:Text">
          <xsd:maxLength value="255"/>
        </xsd:restriction>
      </xsd:simpleType>
    </xsd:element>
    <xsd:element name="MediaServiceLocation" ma:index="18" nillable="true" ma:displayName="Location" ma:internalName="MediaServiceLocatio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010a23a-bb52-4e9a-8614-5e3078a5f9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0d7bc9-1853-448b-a1aa-4a72bee359f5"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9fe08482-6094-4450-a09a-9481fdfee03e}" ma:internalName="TaxCatchAll" ma:showField="CatchAllData" ma:web="7d0d7bc9-1853-448b-a1aa-4a72bee359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11AC7-79EA-4D47-9141-1A3ECA96F825}">
  <ds:schemaRefs>
    <ds:schemaRef ds:uri="http://schemas.microsoft.com/sharepoint/v3/contenttype/forms"/>
  </ds:schemaRefs>
</ds:datastoreItem>
</file>

<file path=customXml/itemProps2.xml><?xml version="1.0" encoding="utf-8"?>
<ds:datastoreItem xmlns:ds="http://schemas.openxmlformats.org/officeDocument/2006/customXml" ds:itemID="{9CC1CE6D-0C48-4C14-A8A1-C91FE9D46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88c47-60d9-4085-9293-81bf575d15ab"/>
    <ds:schemaRef ds:uri="7d0d7bc9-1853-448b-a1aa-4a72bee35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A1A90-DBB7-4BB9-95C4-6FE8F0D28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3</TotalTime>
  <Pages>79</Pages>
  <Words>9072</Words>
  <Characters>5171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3</CharactersWithSpaces>
  <SharedDoc>false</SharedDoc>
  <HLinks>
    <vt:vector size="186" baseType="variant">
      <vt:variant>
        <vt:i4>1114174</vt:i4>
      </vt:variant>
      <vt:variant>
        <vt:i4>182</vt:i4>
      </vt:variant>
      <vt:variant>
        <vt:i4>0</vt:i4>
      </vt:variant>
      <vt:variant>
        <vt:i4>5</vt:i4>
      </vt:variant>
      <vt:variant>
        <vt:lpwstr/>
      </vt:variant>
      <vt:variant>
        <vt:lpwstr>_Toc125721828</vt:lpwstr>
      </vt:variant>
      <vt:variant>
        <vt:i4>1114174</vt:i4>
      </vt:variant>
      <vt:variant>
        <vt:i4>176</vt:i4>
      </vt:variant>
      <vt:variant>
        <vt:i4>0</vt:i4>
      </vt:variant>
      <vt:variant>
        <vt:i4>5</vt:i4>
      </vt:variant>
      <vt:variant>
        <vt:lpwstr/>
      </vt:variant>
      <vt:variant>
        <vt:lpwstr>_Toc125721827</vt:lpwstr>
      </vt:variant>
      <vt:variant>
        <vt:i4>1114174</vt:i4>
      </vt:variant>
      <vt:variant>
        <vt:i4>170</vt:i4>
      </vt:variant>
      <vt:variant>
        <vt:i4>0</vt:i4>
      </vt:variant>
      <vt:variant>
        <vt:i4>5</vt:i4>
      </vt:variant>
      <vt:variant>
        <vt:lpwstr/>
      </vt:variant>
      <vt:variant>
        <vt:lpwstr>_Toc125721826</vt:lpwstr>
      </vt:variant>
      <vt:variant>
        <vt:i4>1114174</vt:i4>
      </vt:variant>
      <vt:variant>
        <vt:i4>164</vt:i4>
      </vt:variant>
      <vt:variant>
        <vt:i4>0</vt:i4>
      </vt:variant>
      <vt:variant>
        <vt:i4>5</vt:i4>
      </vt:variant>
      <vt:variant>
        <vt:lpwstr/>
      </vt:variant>
      <vt:variant>
        <vt:lpwstr>_Toc125721825</vt:lpwstr>
      </vt:variant>
      <vt:variant>
        <vt:i4>1114174</vt:i4>
      </vt:variant>
      <vt:variant>
        <vt:i4>158</vt:i4>
      </vt:variant>
      <vt:variant>
        <vt:i4>0</vt:i4>
      </vt:variant>
      <vt:variant>
        <vt:i4>5</vt:i4>
      </vt:variant>
      <vt:variant>
        <vt:lpwstr/>
      </vt:variant>
      <vt:variant>
        <vt:lpwstr>_Toc125721824</vt:lpwstr>
      </vt:variant>
      <vt:variant>
        <vt:i4>1114174</vt:i4>
      </vt:variant>
      <vt:variant>
        <vt:i4>152</vt:i4>
      </vt:variant>
      <vt:variant>
        <vt:i4>0</vt:i4>
      </vt:variant>
      <vt:variant>
        <vt:i4>5</vt:i4>
      </vt:variant>
      <vt:variant>
        <vt:lpwstr/>
      </vt:variant>
      <vt:variant>
        <vt:lpwstr>_Toc125721823</vt:lpwstr>
      </vt:variant>
      <vt:variant>
        <vt:i4>1114174</vt:i4>
      </vt:variant>
      <vt:variant>
        <vt:i4>146</vt:i4>
      </vt:variant>
      <vt:variant>
        <vt:i4>0</vt:i4>
      </vt:variant>
      <vt:variant>
        <vt:i4>5</vt:i4>
      </vt:variant>
      <vt:variant>
        <vt:lpwstr/>
      </vt:variant>
      <vt:variant>
        <vt:lpwstr>_Toc125721822</vt:lpwstr>
      </vt:variant>
      <vt:variant>
        <vt:i4>1114174</vt:i4>
      </vt:variant>
      <vt:variant>
        <vt:i4>140</vt:i4>
      </vt:variant>
      <vt:variant>
        <vt:i4>0</vt:i4>
      </vt:variant>
      <vt:variant>
        <vt:i4>5</vt:i4>
      </vt:variant>
      <vt:variant>
        <vt:lpwstr/>
      </vt:variant>
      <vt:variant>
        <vt:lpwstr>_Toc125721821</vt:lpwstr>
      </vt:variant>
      <vt:variant>
        <vt:i4>1114174</vt:i4>
      </vt:variant>
      <vt:variant>
        <vt:i4>134</vt:i4>
      </vt:variant>
      <vt:variant>
        <vt:i4>0</vt:i4>
      </vt:variant>
      <vt:variant>
        <vt:i4>5</vt:i4>
      </vt:variant>
      <vt:variant>
        <vt:lpwstr/>
      </vt:variant>
      <vt:variant>
        <vt:lpwstr>_Toc125721820</vt:lpwstr>
      </vt:variant>
      <vt:variant>
        <vt:i4>1179710</vt:i4>
      </vt:variant>
      <vt:variant>
        <vt:i4>128</vt:i4>
      </vt:variant>
      <vt:variant>
        <vt:i4>0</vt:i4>
      </vt:variant>
      <vt:variant>
        <vt:i4>5</vt:i4>
      </vt:variant>
      <vt:variant>
        <vt:lpwstr/>
      </vt:variant>
      <vt:variant>
        <vt:lpwstr>_Toc125721819</vt:lpwstr>
      </vt:variant>
      <vt:variant>
        <vt:i4>1179710</vt:i4>
      </vt:variant>
      <vt:variant>
        <vt:i4>122</vt:i4>
      </vt:variant>
      <vt:variant>
        <vt:i4>0</vt:i4>
      </vt:variant>
      <vt:variant>
        <vt:i4>5</vt:i4>
      </vt:variant>
      <vt:variant>
        <vt:lpwstr/>
      </vt:variant>
      <vt:variant>
        <vt:lpwstr>_Toc125721818</vt:lpwstr>
      </vt:variant>
      <vt:variant>
        <vt:i4>1179710</vt:i4>
      </vt:variant>
      <vt:variant>
        <vt:i4>116</vt:i4>
      </vt:variant>
      <vt:variant>
        <vt:i4>0</vt:i4>
      </vt:variant>
      <vt:variant>
        <vt:i4>5</vt:i4>
      </vt:variant>
      <vt:variant>
        <vt:lpwstr/>
      </vt:variant>
      <vt:variant>
        <vt:lpwstr>_Toc125721817</vt:lpwstr>
      </vt:variant>
      <vt:variant>
        <vt:i4>1179710</vt:i4>
      </vt:variant>
      <vt:variant>
        <vt:i4>110</vt:i4>
      </vt:variant>
      <vt:variant>
        <vt:i4>0</vt:i4>
      </vt:variant>
      <vt:variant>
        <vt:i4>5</vt:i4>
      </vt:variant>
      <vt:variant>
        <vt:lpwstr/>
      </vt:variant>
      <vt:variant>
        <vt:lpwstr>_Toc125721816</vt:lpwstr>
      </vt:variant>
      <vt:variant>
        <vt:i4>1179710</vt:i4>
      </vt:variant>
      <vt:variant>
        <vt:i4>104</vt:i4>
      </vt:variant>
      <vt:variant>
        <vt:i4>0</vt:i4>
      </vt:variant>
      <vt:variant>
        <vt:i4>5</vt:i4>
      </vt:variant>
      <vt:variant>
        <vt:lpwstr/>
      </vt:variant>
      <vt:variant>
        <vt:lpwstr>_Toc125721815</vt:lpwstr>
      </vt:variant>
      <vt:variant>
        <vt:i4>1179710</vt:i4>
      </vt:variant>
      <vt:variant>
        <vt:i4>98</vt:i4>
      </vt:variant>
      <vt:variant>
        <vt:i4>0</vt:i4>
      </vt:variant>
      <vt:variant>
        <vt:i4>5</vt:i4>
      </vt:variant>
      <vt:variant>
        <vt:lpwstr/>
      </vt:variant>
      <vt:variant>
        <vt:lpwstr>_Toc125721814</vt:lpwstr>
      </vt:variant>
      <vt:variant>
        <vt:i4>1179710</vt:i4>
      </vt:variant>
      <vt:variant>
        <vt:i4>92</vt:i4>
      </vt:variant>
      <vt:variant>
        <vt:i4>0</vt:i4>
      </vt:variant>
      <vt:variant>
        <vt:i4>5</vt:i4>
      </vt:variant>
      <vt:variant>
        <vt:lpwstr/>
      </vt:variant>
      <vt:variant>
        <vt:lpwstr>_Toc125721813</vt:lpwstr>
      </vt:variant>
      <vt:variant>
        <vt:i4>1179710</vt:i4>
      </vt:variant>
      <vt:variant>
        <vt:i4>86</vt:i4>
      </vt:variant>
      <vt:variant>
        <vt:i4>0</vt:i4>
      </vt:variant>
      <vt:variant>
        <vt:i4>5</vt:i4>
      </vt:variant>
      <vt:variant>
        <vt:lpwstr/>
      </vt:variant>
      <vt:variant>
        <vt:lpwstr>_Toc125721812</vt:lpwstr>
      </vt:variant>
      <vt:variant>
        <vt:i4>1179710</vt:i4>
      </vt:variant>
      <vt:variant>
        <vt:i4>80</vt:i4>
      </vt:variant>
      <vt:variant>
        <vt:i4>0</vt:i4>
      </vt:variant>
      <vt:variant>
        <vt:i4>5</vt:i4>
      </vt:variant>
      <vt:variant>
        <vt:lpwstr/>
      </vt:variant>
      <vt:variant>
        <vt:lpwstr>_Toc125721811</vt:lpwstr>
      </vt:variant>
      <vt:variant>
        <vt:i4>1179710</vt:i4>
      </vt:variant>
      <vt:variant>
        <vt:i4>74</vt:i4>
      </vt:variant>
      <vt:variant>
        <vt:i4>0</vt:i4>
      </vt:variant>
      <vt:variant>
        <vt:i4>5</vt:i4>
      </vt:variant>
      <vt:variant>
        <vt:lpwstr/>
      </vt:variant>
      <vt:variant>
        <vt:lpwstr>_Toc125721810</vt:lpwstr>
      </vt:variant>
      <vt:variant>
        <vt:i4>1245246</vt:i4>
      </vt:variant>
      <vt:variant>
        <vt:i4>68</vt:i4>
      </vt:variant>
      <vt:variant>
        <vt:i4>0</vt:i4>
      </vt:variant>
      <vt:variant>
        <vt:i4>5</vt:i4>
      </vt:variant>
      <vt:variant>
        <vt:lpwstr/>
      </vt:variant>
      <vt:variant>
        <vt:lpwstr>_Toc125721809</vt:lpwstr>
      </vt:variant>
      <vt:variant>
        <vt:i4>1245246</vt:i4>
      </vt:variant>
      <vt:variant>
        <vt:i4>62</vt:i4>
      </vt:variant>
      <vt:variant>
        <vt:i4>0</vt:i4>
      </vt:variant>
      <vt:variant>
        <vt:i4>5</vt:i4>
      </vt:variant>
      <vt:variant>
        <vt:lpwstr/>
      </vt:variant>
      <vt:variant>
        <vt:lpwstr>_Toc125721808</vt:lpwstr>
      </vt:variant>
      <vt:variant>
        <vt:i4>1245246</vt:i4>
      </vt:variant>
      <vt:variant>
        <vt:i4>56</vt:i4>
      </vt:variant>
      <vt:variant>
        <vt:i4>0</vt:i4>
      </vt:variant>
      <vt:variant>
        <vt:i4>5</vt:i4>
      </vt:variant>
      <vt:variant>
        <vt:lpwstr/>
      </vt:variant>
      <vt:variant>
        <vt:lpwstr>_Toc125721807</vt:lpwstr>
      </vt:variant>
      <vt:variant>
        <vt:i4>1245246</vt:i4>
      </vt:variant>
      <vt:variant>
        <vt:i4>50</vt:i4>
      </vt:variant>
      <vt:variant>
        <vt:i4>0</vt:i4>
      </vt:variant>
      <vt:variant>
        <vt:i4>5</vt:i4>
      </vt:variant>
      <vt:variant>
        <vt:lpwstr/>
      </vt:variant>
      <vt:variant>
        <vt:lpwstr>_Toc125721806</vt:lpwstr>
      </vt:variant>
      <vt:variant>
        <vt:i4>1245246</vt:i4>
      </vt:variant>
      <vt:variant>
        <vt:i4>44</vt:i4>
      </vt:variant>
      <vt:variant>
        <vt:i4>0</vt:i4>
      </vt:variant>
      <vt:variant>
        <vt:i4>5</vt:i4>
      </vt:variant>
      <vt:variant>
        <vt:lpwstr/>
      </vt:variant>
      <vt:variant>
        <vt:lpwstr>_Toc125721805</vt:lpwstr>
      </vt:variant>
      <vt:variant>
        <vt:i4>1245246</vt:i4>
      </vt:variant>
      <vt:variant>
        <vt:i4>38</vt:i4>
      </vt:variant>
      <vt:variant>
        <vt:i4>0</vt:i4>
      </vt:variant>
      <vt:variant>
        <vt:i4>5</vt:i4>
      </vt:variant>
      <vt:variant>
        <vt:lpwstr/>
      </vt:variant>
      <vt:variant>
        <vt:lpwstr>_Toc125721804</vt:lpwstr>
      </vt:variant>
      <vt:variant>
        <vt:i4>1245246</vt:i4>
      </vt:variant>
      <vt:variant>
        <vt:i4>32</vt:i4>
      </vt:variant>
      <vt:variant>
        <vt:i4>0</vt:i4>
      </vt:variant>
      <vt:variant>
        <vt:i4>5</vt:i4>
      </vt:variant>
      <vt:variant>
        <vt:lpwstr/>
      </vt:variant>
      <vt:variant>
        <vt:lpwstr>_Toc125721803</vt:lpwstr>
      </vt:variant>
      <vt:variant>
        <vt:i4>1245246</vt:i4>
      </vt:variant>
      <vt:variant>
        <vt:i4>26</vt:i4>
      </vt:variant>
      <vt:variant>
        <vt:i4>0</vt:i4>
      </vt:variant>
      <vt:variant>
        <vt:i4>5</vt:i4>
      </vt:variant>
      <vt:variant>
        <vt:lpwstr/>
      </vt:variant>
      <vt:variant>
        <vt:lpwstr>_Toc125721802</vt:lpwstr>
      </vt:variant>
      <vt:variant>
        <vt:i4>1245246</vt:i4>
      </vt:variant>
      <vt:variant>
        <vt:i4>20</vt:i4>
      </vt:variant>
      <vt:variant>
        <vt:i4>0</vt:i4>
      </vt:variant>
      <vt:variant>
        <vt:i4>5</vt:i4>
      </vt:variant>
      <vt:variant>
        <vt:lpwstr/>
      </vt:variant>
      <vt:variant>
        <vt:lpwstr>_Toc125721801</vt:lpwstr>
      </vt:variant>
      <vt:variant>
        <vt:i4>1245246</vt:i4>
      </vt:variant>
      <vt:variant>
        <vt:i4>14</vt:i4>
      </vt:variant>
      <vt:variant>
        <vt:i4>0</vt:i4>
      </vt:variant>
      <vt:variant>
        <vt:i4>5</vt:i4>
      </vt:variant>
      <vt:variant>
        <vt:lpwstr/>
      </vt:variant>
      <vt:variant>
        <vt:lpwstr>_Toc125721800</vt:lpwstr>
      </vt:variant>
      <vt:variant>
        <vt:i4>1703985</vt:i4>
      </vt:variant>
      <vt:variant>
        <vt:i4>8</vt:i4>
      </vt:variant>
      <vt:variant>
        <vt:i4>0</vt:i4>
      </vt:variant>
      <vt:variant>
        <vt:i4>5</vt:i4>
      </vt:variant>
      <vt:variant>
        <vt:lpwstr/>
      </vt:variant>
      <vt:variant>
        <vt:lpwstr>_Toc125721799</vt:lpwstr>
      </vt:variant>
      <vt:variant>
        <vt:i4>1703985</vt:i4>
      </vt:variant>
      <vt:variant>
        <vt:i4>2</vt:i4>
      </vt:variant>
      <vt:variant>
        <vt:i4>0</vt:i4>
      </vt:variant>
      <vt:variant>
        <vt:i4>5</vt:i4>
      </vt:variant>
      <vt:variant>
        <vt:lpwstr/>
      </vt:variant>
      <vt:variant>
        <vt:lpwstr>_Toc125721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chneider</dc:creator>
  <cp:keywords/>
  <dc:description/>
  <cp:lastModifiedBy>Aaron Riar</cp:lastModifiedBy>
  <cp:revision>355</cp:revision>
  <dcterms:created xsi:type="dcterms:W3CDTF">2023-01-24T22:16:00Z</dcterms:created>
  <dcterms:modified xsi:type="dcterms:W3CDTF">2024-06-26T17:14:00Z</dcterms:modified>
</cp:coreProperties>
</file>